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C11ABF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C11ABF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C11ABF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A11510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A11510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C11ABF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74E58C05" w14:textId="17FCF0D9" w:rsidR="0030507B" w:rsidRDefault="00700113" w:rsidP="0030507B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2DFDDF52" w14:textId="77777777" w:rsidR="0030507B" w:rsidRDefault="0030507B" w:rsidP="00C11ABF">
      <w:pPr>
        <w:pStyle w:val="Corpodetexto2"/>
        <w:tabs>
          <w:tab w:val="left" w:pos="3686"/>
          <w:tab w:val="left" w:pos="4046"/>
        </w:tabs>
        <w:jc w:val="left"/>
        <w:rPr>
          <w:rFonts w:ascii="NewsGotT" w:hAnsi="NewsGotT"/>
          <w:sz w:val="20"/>
        </w:rPr>
        <w:sectPr w:rsidR="0030507B" w:rsidSect="009A2B00">
          <w:headerReference w:type="default" r:id="rId12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171D37E7" w14:textId="25399B0C" w:rsidR="00C11ABF" w:rsidRPr="006139EE" w:rsidRDefault="00C11ABF" w:rsidP="00C11ABF">
      <w:pPr>
        <w:pStyle w:val="Corpodetexto2"/>
        <w:tabs>
          <w:tab w:val="left" w:pos="3686"/>
          <w:tab w:val="left" w:pos="4046"/>
        </w:tabs>
        <w:jc w:val="left"/>
        <w:rPr>
          <w:rFonts w:ascii="NewsGotT" w:hAnsi="NewsGotT"/>
          <w:sz w:val="24"/>
          <w:szCs w:val="24"/>
        </w:r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t>Índice</w:t>
      </w:r>
    </w:p>
    <w:p w14:paraId="0EF21058" w14:textId="2830A780" w:rsidR="0034544C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921054" w:history="1">
        <w:r w:rsidR="0034544C" w:rsidRPr="00B47146">
          <w:rPr>
            <w:rStyle w:val="Hiperligao"/>
            <w:noProof/>
          </w:rPr>
          <w:t>Lista de Figura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4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</w:t>
        </w:r>
        <w:r w:rsidR="0034544C">
          <w:rPr>
            <w:noProof/>
            <w:webHidden/>
          </w:rPr>
          <w:fldChar w:fldCharType="end"/>
        </w:r>
      </w:hyperlink>
    </w:p>
    <w:p w14:paraId="7769C486" w14:textId="60E47CC5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55" w:history="1">
        <w:r w:rsidR="0034544C" w:rsidRPr="00B47146">
          <w:rPr>
            <w:rStyle w:val="Hiperligao"/>
            <w:noProof/>
          </w:rPr>
          <w:t>Lista de Tabela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5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7</w:t>
        </w:r>
        <w:r w:rsidR="0034544C">
          <w:rPr>
            <w:noProof/>
            <w:webHidden/>
          </w:rPr>
          <w:fldChar w:fldCharType="end"/>
        </w:r>
      </w:hyperlink>
    </w:p>
    <w:p w14:paraId="2FA5509A" w14:textId="0CF08AE9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56" w:history="1">
        <w:r w:rsidR="0034544C" w:rsidRPr="00B47146">
          <w:rPr>
            <w:rStyle w:val="Hiperligao"/>
            <w:noProof/>
          </w:rPr>
          <w:t>Acrónimos e Sigla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6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9</w:t>
        </w:r>
        <w:r w:rsidR="0034544C">
          <w:rPr>
            <w:noProof/>
            <w:webHidden/>
          </w:rPr>
          <w:fldChar w:fldCharType="end"/>
        </w:r>
      </w:hyperlink>
    </w:p>
    <w:p w14:paraId="7411EA9A" w14:textId="422E4FD2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57" w:history="1">
        <w:r w:rsidR="0034544C" w:rsidRPr="00B47146">
          <w:rPr>
            <w:rStyle w:val="Hiperligao"/>
            <w:noProof/>
          </w:rPr>
          <w:t>Capítulo 1 Introdu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7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1</w:t>
        </w:r>
        <w:r w:rsidR="0034544C">
          <w:rPr>
            <w:noProof/>
            <w:webHidden/>
          </w:rPr>
          <w:fldChar w:fldCharType="end"/>
        </w:r>
      </w:hyperlink>
    </w:p>
    <w:p w14:paraId="6E61FACC" w14:textId="267C865D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58" w:history="1">
        <w:r w:rsidR="0034544C" w:rsidRPr="00B47146">
          <w:rPr>
            <w:rStyle w:val="Hiperligao"/>
            <w:noProof/>
          </w:rPr>
          <w:t>1.1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Introdu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8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1</w:t>
        </w:r>
        <w:r w:rsidR="0034544C">
          <w:rPr>
            <w:noProof/>
            <w:webHidden/>
          </w:rPr>
          <w:fldChar w:fldCharType="end"/>
        </w:r>
      </w:hyperlink>
    </w:p>
    <w:p w14:paraId="3FDF50D5" w14:textId="0AA8F1FF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59" w:history="1">
        <w:r w:rsidR="0034544C" w:rsidRPr="00B47146">
          <w:rPr>
            <w:rStyle w:val="Hiperligao"/>
            <w:noProof/>
          </w:rPr>
          <w:t>1.2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Enquadrament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9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1</w:t>
        </w:r>
        <w:r w:rsidR="0034544C">
          <w:rPr>
            <w:noProof/>
            <w:webHidden/>
          </w:rPr>
          <w:fldChar w:fldCharType="end"/>
        </w:r>
      </w:hyperlink>
    </w:p>
    <w:p w14:paraId="752CC46E" w14:textId="721AEE00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0" w:history="1">
        <w:r w:rsidR="0034544C" w:rsidRPr="00B47146">
          <w:rPr>
            <w:rStyle w:val="Hiperligao"/>
            <w:noProof/>
          </w:rPr>
          <w:t>1.3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Especificações Prevista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0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2</w:t>
        </w:r>
        <w:r w:rsidR="0034544C">
          <w:rPr>
            <w:noProof/>
            <w:webHidden/>
          </w:rPr>
          <w:fldChar w:fldCharType="end"/>
        </w:r>
      </w:hyperlink>
    </w:p>
    <w:p w14:paraId="5178B3FC" w14:textId="6397E974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1" w:history="1">
        <w:r w:rsidR="0034544C" w:rsidRPr="00B47146">
          <w:rPr>
            <w:rStyle w:val="Hiperligao"/>
            <w:noProof/>
          </w:rPr>
          <w:t>1.4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Planeament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1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3</w:t>
        </w:r>
        <w:r w:rsidR="0034544C">
          <w:rPr>
            <w:noProof/>
            <w:webHidden/>
          </w:rPr>
          <w:fldChar w:fldCharType="end"/>
        </w:r>
      </w:hyperlink>
    </w:p>
    <w:p w14:paraId="1E9DA67C" w14:textId="228E2B1B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62" w:history="1">
        <w:r w:rsidR="0034544C" w:rsidRPr="00B47146">
          <w:rPr>
            <w:rStyle w:val="Hiperligao"/>
            <w:noProof/>
          </w:rPr>
          <w:t>Capítulo 2 Desenho dos Circuitos Eletrónic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2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 w:rsidR="0034544C">
          <w:rPr>
            <w:noProof/>
            <w:webHidden/>
          </w:rPr>
          <w:fldChar w:fldCharType="end"/>
        </w:r>
      </w:hyperlink>
    </w:p>
    <w:p w14:paraId="2108B805" w14:textId="1DEACE63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3" w:history="1">
        <w:r w:rsidR="0034544C" w:rsidRPr="00B47146">
          <w:rPr>
            <w:rStyle w:val="Hiperligao"/>
            <w:noProof/>
          </w:rPr>
          <w:t>2.1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Introdu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3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 w:rsidR="0034544C">
          <w:rPr>
            <w:noProof/>
            <w:webHidden/>
          </w:rPr>
          <w:fldChar w:fldCharType="end"/>
        </w:r>
      </w:hyperlink>
    </w:p>
    <w:p w14:paraId="66884A8A" w14:textId="13BB25AA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4" w:history="1">
        <w:r w:rsidR="0034544C" w:rsidRPr="00B47146">
          <w:rPr>
            <w:rStyle w:val="Hiperligao"/>
            <w:noProof/>
          </w:rPr>
          <w:t>2.2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ondicionamento de Sinal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4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7</w:t>
        </w:r>
        <w:r w:rsidR="0034544C">
          <w:rPr>
            <w:noProof/>
            <w:webHidden/>
          </w:rPr>
          <w:fldChar w:fldCharType="end"/>
        </w:r>
      </w:hyperlink>
    </w:p>
    <w:p w14:paraId="15A08F37" w14:textId="6955ADC3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5" w:history="1">
        <w:r w:rsidR="0034544C" w:rsidRPr="00B47146">
          <w:rPr>
            <w:rStyle w:val="Hiperligao"/>
            <w:noProof/>
          </w:rPr>
          <w:t>2.3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Controlo da Velocidade dos Motore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5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0</w:t>
        </w:r>
        <w:r w:rsidR="0034544C">
          <w:rPr>
            <w:noProof/>
            <w:webHidden/>
          </w:rPr>
          <w:fldChar w:fldCharType="end"/>
        </w:r>
      </w:hyperlink>
    </w:p>
    <w:p w14:paraId="4BA2E6DB" w14:textId="45E76105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6" w:history="1">
        <w:r w:rsidR="0034544C" w:rsidRPr="00B47146">
          <w:rPr>
            <w:rStyle w:val="Hiperligao"/>
            <w:noProof/>
          </w:rPr>
          <w:t>2.4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Atuação dos Sinais PWM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6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2</w:t>
        </w:r>
        <w:r w:rsidR="0034544C">
          <w:rPr>
            <w:noProof/>
            <w:webHidden/>
          </w:rPr>
          <w:fldChar w:fldCharType="end"/>
        </w:r>
      </w:hyperlink>
    </w:p>
    <w:p w14:paraId="437F2A0A" w14:textId="0AACBED5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7" w:history="1">
        <w:r w:rsidR="0034544C" w:rsidRPr="00B47146">
          <w:rPr>
            <w:rStyle w:val="Hiperligao"/>
            <w:noProof/>
          </w:rPr>
          <w:t>2.5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Máquina de Estad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7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4</w:t>
        </w:r>
        <w:r w:rsidR="0034544C">
          <w:rPr>
            <w:noProof/>
            <w:webHidden/>
          </w:rPr>
          <w:fldChar w:fldCharType="end"/>
        </w:r>
      </w:hyperlink>
    </w:p>
    <w:p w14:paraId="007C8A3E" w14:textId="46BE0BB8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8" w:history="1">
        <w:r w:rsidR="0034544C" w:rsidRPr="00B47146">
          <w:rPr>
            <w:rStyle w:val="Hiperligao"/>
            <w:noProof/>
          </w:rPr>
          <w:t>2.6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Alimenta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8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0</w:t>
        </w:r>
        <w:r w:rsidR="0034544C">
          <w:rPr>
            <w:noProof/>
            <w:webHidden/>
          </w:rPr>
          <w:fldChar w:fldCharType="end"/>
        </w:r>
      </w:hyperlink>
    </w:p>
    <w:p w14:paraId="44D02060" w14:textId="09A96DED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69" w:history="1">
        <w:r w:rsidR="0034544C" w:rsidRPr="00B47146">
          <w:rPr>
            <w:rStyle w:val="Hiperligao"/>
            <w:noProof/>
          </w:rPr>
          <w:t>Capítulo 3 Simulação dos Circuitos Eletrónic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69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 w:rsidR="0034544C">
          <w:rPr>
            <w:noProof/>
            <w:webHidden/>
          </w:rPr>
          <w:fldChar w:fldCharType="end"/>
        </w:r>
      </w:hyperlink>
    </w:p>
    <w:p w14:paraId="7F76D106" w14:textId="24F9AA6D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0" w:history="1">
        <w:r w:rsidR="0034544C" w:rsidRPr="00B47146">
          <w:rPr>
            <w:rStyle w:val="Hiperligao"/>
            <w:noProof/>
          </w:rPr>
          <w:t>3.1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Introdu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0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 w:rsidR="0034544C">
          <w:rPr>
            <w:noProof/>
            <w:webHidden/>
          </w:rPr>
          <w:fldChar w:fldCharType="end"/>
        </w:r>
      </w:hyperlink>
    </w:p>
    <w:p w14:paraId="0C3DC9CB" w14:textId="77856686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1" w:history="1">
        <w:r w:rsidR="0034544C" w:rsidRPr="00B47146">
          <w:rPr>
            <w:rStyle w:val="Hiperligao"/>
            <w:noProof/>
          </w:rPr>
          <w:t>3.2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ondicionamento de Sinal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1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 w:rsidR="0034544C">
          <w:rPr>
            <w:noProof/>
            <w:webHidden/>
          </w:rPr>
          <w:fldChar w:fldCharType="end"/>
        </w:r>
      </w:hyperlink>
    </w:p>
    <w:p w14:paraId="397338E7" w14:textId="4C80F1EC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2" w:history="1">
        <w:r w:rsidR="0034544C" w:rsidRPr="00B47146">
          <w:rPr>
            <w:rStyle w:val="Hiperligao"/>
            <w:noProof/>
          </w:rPr>
          <w:t>3.3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Controlo da Velocidade dos Motore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2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4</w:t>
        </w:r>
        <w:r w:rsidR="0034544C">
          <w:rPr>
            <w:noProof/>
            <w:webHidden/>
          </w:rPr>
          <w:fldChar w:fldCharType="end"/>
        </w:r>
      </w:hyperlink>
    </w:p>
    <w:p w14:paraId="145ACCB0" w14:textId="3493BD3E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3" w:history="1">
        <w:r w:rsidR="0034544C" w:rsidRPr="00B47146">
          <w:rPr>
            <w:rStyle w:val="Hiperligao"/>
            <w:noProof/>
          </w:rPr>
          <w:t>3.4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Atuação dos Sinais PWM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3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8</w:t>
        </w:r>
        <w:r w:rsidR="0034544C">
          <w:rPr>
            <w:noProof/>
            <w:webHidden/>
          </w:rPr>
          <w:fldChar w:fldCharType="end"/>
        </w:r>
      </w:hyperlink>
    </w:p>
    <w:p w14:paraId="7A6B3C73" w14:textId="15AAC121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4" w:history="1">
        <w:r w:rsidR="0034544C" w:rsidRPr="00B47146">
          <w:rPr>
            <w:rStyle w:val="Hiperligao"/>
            <w:noProof/>
          </w:rPr>
          <w:t>3.5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Máquina de Estad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4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9</w:t>
        </w:r>
        <w:r w:rsidR="0034544C">
          <w:rPr>
            <w:noProof/>
            <w:webHidden/>
          </w:rPr>
          <w:fldChar w:fldCharType="end"/>
        </w:r>
      </w:hyperlink>
    </w:p>
    <w:p w14:paraId="7EFAF0AC" w14:textId="223239CB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75" w:history="1">
        <w:r w:rsidR="0034544C" w:rsidRPr="00B47146">
          <w:rPr>
            <w:rStyle w:val="Hiperligao"/>
            <w:noProof/>
          </w:rPr>
          <w:t>Capítulo 4 Implementação dos Circuitos Eletrónic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5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 w:rsidR="0034544C">
          <w:rPr>
            <w:noProof/>
            <w:webHidden/>
          </w:rPr>
          <w:fldChar w:fldCharType="end"/>
        </w:r>
      </w:hyperlink>
    </w:p>
    <w:p w14:paraId="7BF00213" w14:textId="55533B13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6" w:history="1">
        <w:r w:rsidR="0034544C" w:rsidRPr="00B47146">
          <w:rPr>
            <w:rStyle w:val="Hiperligao"/>
            <w:noProof/>
          </w:rPr>
          <w:t>4.1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Introdu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6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 w:rsidR="0034544C">
          <w:rPr>
            <w:noProof/>
            <w:webHidden/>
          </w:rPr>
          <w:fldChar w:fldCharType="end"/>
        </w:r>
      </w:hyperlink>
    </w:p>
    <w:p w14:paraId="418C7C07" w14:textId="3D8FA0E6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7" w:history="1">
        <w:r w:rsidR="0034544C" w:rsidRPr="00B47146">
          <w:rPr>
            <w:rStyle w:val="Hiperligao"/>
            <w:noProof/>
          </w:rPr>
          <w:t>4.2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Condicionamento de Sinal dos Sensores e Conversor 12 V – 5 V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7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 w:rsidR="0034544C">
          <w:rPr>
            <w:noProof/>
            <w:webHidden/>
          </w:rPr>
          <w:fldChar w:fldCharType="end"/>
        </w:r>
      </w:hyperlink>
    </w:p>
    <w:p w14:paraId="457EEC63" w14:textId="3EDE10E2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8" w:history="1">
        <w:r w:rsidR="0034544C" w:rsidRPr="00B47146">
          <w:rPr>
            <w:rStyle w:val="Hiperligao"/>
            <w:noProof/>
          </w:rPr>
          <w:t>4.3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Controlo da Velocidade dos Motores e Atuação dos Sinais PWM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8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5</w:t>
        </w:r>
        <w:r w:rsidR="0034544C">
          <w:rPr>
            <w:noProof/>
            <w:webHidden/>
          </w:rPr>
          <w:fldChar w:fldCharType="end"/>
        </w:r>
      </w:hyperlink>
    </w:p>
    <w:p w14:paraId="313F759F" w14:textId="27CBC23E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9" w:history="1">
        <w:r w:rsidR="0034544C" w:rsidRPr="00B47146">
          <w:rPr>
            <w:rStyle w:val="Hiperligao"/>
            <w:noProof/>
          </w:rPr>
          <w:t>4.4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ircuito de Condicionamento do Botão e Máquina de Estad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79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6</w:t>
        </w:r>
        <w:r w:rsidR="0034544C">
          <w:rPr>
            <w:noProof/>
            <w:webHidden/>
          </w:rPr>
          <w:fldChar w:fldCharType="end"/>
        </w:r>
      </w:hyperlink>
    </w:p>
    <w:p w14:paraId="6A901E90" w14:textId="24ADBEBD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0" w:history="1">
        <w:r w:rsidR="0034544C" w:rsidRPr="00B47146">
          <w:rPr>
            <w:rStyle w:val="Hiperligao"/>
            <w:noProof/>
          </w:rPr>
          <w:t>Capítulo 5 Lista de Componente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0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9</w:t>
        </w:r>
        <w:r w:rsidR="0034544C">
          <w:rPr>
            <w:noProof/>
            <w:webHidden/>
          </w:rPr>
          <w:fldChar w:fldCharType="end"/>
        </w:r>
      </w:hyperlink>
    </w:p>
    <w:p w14:paraId="35F1774B" w14:textId="656A96EB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1" w:history="1">
        <w:r w:rsidR="0034544C" w:rsidRPr="00B47146">
          <w:rPr>
            <w:rStyle w:val="Hiperligao"/>
            <w:noProof/>
          </w:rPr>
          <w:t>Capítulo 6 Circuito Mecânico Implementad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1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3</w:t>
        </w:r>
        <w:r w:rsidR="0034544C">
          <w:rPr>
            <w:noProof/>
            <w:webHidden/>
          </w:rPr>
          <w:fldChar w:fldCharType="end"/>
        </w:r>
      </w:hyperlink>
    </w:p>
    <w:p w14:paraId="0B7A5131" w14:textId="5A64D1F1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2" w:history="1">
        <w:r w:rsidR="0034544C" w:rsidRPr="00B47146">
          <w:rPr>
            <w:rStyle w:val="Hiperligao"/>
            <w:noProof/>
          </w:rPr>
          <w:t>Capítulo 7 Resultados Experimentai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2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7</w:t>
        </w:r>
        <w:r w:rsidR="0034544C">
          <w:rPr>
            <w:noProof/>
            <w:webHidden/>
          </w:rPr>
          <w:fldChar w:fldCharType="end"/>
        </w:r>
      </w:hyperlink>
    </w:p>
    <w:p w14:paraId="6E896937" w14:textId="194947E1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3" w:history="1">
        <w:r w:rsidR="0034544C" w:rsidRPr="00B47146">
          <w:rPr>
            <w:rStyle w:val="Hiperligao"/>
            <w:noProof/>
          </w:rPr>
          <w:t>Capítulo 8 Análise do Produt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3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9</w:t>
        </w:r>
        <w:r w:rsidR="0034544C">
          <w:rPr>
            <w:noProof/>
            <w:webHidden/>
          </w:rPr>
          <w:fldChar w:fldCharType="end"/>
        </w:r>
      </w:hyperlink>
    </w:p>
    <w:p w14:paraId="28964776" w14:textId="4D711A83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4" w:history="1">
        <w:r w:rsidR="0034544C" w:rsidRPr="00B47146">
          <w:rPr>
            <w:rStyle w:val="Hiperligao"/>
            <w:noProof/>
          </w:rPr>
          <w:t>8.1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Introdu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4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9</w:t>
        </w:r>
        <w:r w:rsidR="0034544C">
          <w:rPr>
            <w:noProof/>
            <w:webHidden/>
          </w:rPr>
          <w:fldChar w:fldCharType="end"/>
        </w:r>
      </w:hyperlink>
    </w:p>
    <w:p w14:paraId="284043AC" w14:textId="7CAFA0AE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5" w:history="1">
        <w:r w:rsidR="0034544C" w:rsidRPr="00B47146">
          <w:rPr>
            <w:rStyle w:val="Hiperligao"/>
            <w:noProof/>
          </w:rPr>
          <w:t>8.2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Fiabilidade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5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9</w:t>
        </w:r>
        <w:r w:rsidR="0034544C">
          <w:rPr>
            <w:noProof/>
            <w:webHidden/>
          </w:rPr>
          <w:fldChar w:fldCharType="end"/>
        </w:r>
      </w:hyperlink>
    </w:p>
    <w:p w14:paraId="4470F41A" w14:textId="346A3827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6" w:history="1">
        <w:r w:rsidR="0034544C" w:rsidRPr="00B47146">
          <w:rPr>
            <w:rStyle w:val="Hiperligao"/>
            <w:noProof/>
          </w:rPr>
          <w:t>8.3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Segurança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6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1</w:t>
        </w:r>
        <w:r w:rsidR="0034544C">
          <w:rPr>
            <w:noProof/>
            <w:webHidden/>
          </w:rPr>
          <w:fldChar w:fldCharType="end"/>
        </w:r>
      </w:hyperlink>
    </w:p>
    <w:p w14:paraId="3C516263" w14:textId="0FABDB4D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7" w:history="1">
        <w:r w:rsidR="0034544C" w:rsidRPr="00B47146">
          <w:rPr>
            <w:rStyle w:val="Hiperligao"/>
            <w:noProof/>
          </w:rPr>
          <w:t>8.4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ertificaç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7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2</w:t>
        </w:r>
        <w:r w:rsidR="0034544C">
          <w:rPr>
            <w:noProof/>
            <w:webHidden/>
          </w:rPr>
          <w:fldChar w:fldCharType="end"/>
        </w:r>
      </w:hyperlink>
    </w:p>
    <w:p w14:paraId="19383ABF" w14:textId="2180D377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8" w:history="1">
        <w:r w:rsidR="0034544C" w:rsidRPr="00B47146">
          <w:rPr>
            <w:rStyle w:val="Hiperligao"/>
            <w:noProof/>
          </w:rPr>
          <w:t>Capítulo 9 Conclusõe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8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5</w:t>
        </w:r>
        <w:r w:rsidR="0034544C">
          <w:rPr>
            <w:noProof/>
            <w:webHidden/>
          </w:rPr>
          <w:fldChar w:fldCharType="end"/>
        </w:r>
      </w:hyperlink>
    </w:p>
    <w:p w14:paraId="1D326F81" w14:textId="58895451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9" w:history="1">
        <w:r w:rsidR="0034544C" w:rsidRPr="00B47146">
          <w:rPr>
            <w:rStyle w:val="Hiperligao"/>
            <w:noProof/>
          </w:rPr>
          <w:t>9.1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Conclusã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89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5</w:t>
        </w:r>
        <w:r w:rsidR="0034544C">
          <w:rPr>
            <w:noProof/>
            <w:webHidden/>
          </w:rPr>
          <w:fldChar w:fldCharType="end"/>
        </w:r>
      </w:hyperlink>
    </w:p>
    <w:p w14:paraId="32EC7198" w14:textId="3BB81D91" w:rsidR="0034544C" w:rsidRDefault="00C6116E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90" w:history="1">
        <w:r w:rsidR="0034544C" w:rsidRPr="00B47146">
          <w:rPr>
            <w:rStyle w:val="Hiperligao"/>
            <w:noProof/>
          </w:rPr>
          <w:t>9.2</w:t>
        </w:r>
        <w:r w:rsidR="0034544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Sugestões de Trabalho Futuro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90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6</w:t>
        </w:r>
        <w:r w:rsidR="0034544C">
          <w:rPr>
            <w:noProof/>
            <w:webHidden/>
          </w:rPr>
          <w:fldChar w:fldCharType="end"/>
        </w:r>
      </w:hyperlink>
    </w:p>
    <w:p w14:paraId="33CEA3DE" w14:textId="09A944C5" w:rsidR="0034544C" w:rsidRDefault="00C6116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921091" w:history="1">
        <w:r w:rsidR="0034544C" w:rsidRPr="00B47146">
          <w:rPr>
            <w:rStyle w:val="Hiperligao"/>
            <w:noProof/>
          </w:rPr>
          <w:t>9.2.1</w:t>
        </w:r>
        <w:r w:rsidR="0034544C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Possíveis Opções Alternativas para o Desenho dos Circuito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91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7</w:t>
        </w:r>
        <w:r w:rsidR="0034544C">
          <w:rPr>
            <w:noProof/>
            <w:webHidden/>
          </w:rPr>
          <w:fldChar w:fldCharType="end"/>
        </w:r>
      </w:hyperlink>
    </w:p>
    <w:p w14:paraId="197158B6" w14:textId="08F539A7" w:rsidR="0034544C" w:rsidRDefault="00C6116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921092" w:history="1">
        <w:r w:rsidR="0034544C" w:rsidRPr="00B47146">
          <w:rPr>
            <w:rStyle w:val="Hiperligao"/>
            <w:noProof/>
          </w:rPr>
          <w:t>9.2.2</w:t>
        </w:r>
        <w:r w:rsidR="0034544C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44C" w:rsidRPr="00B47146">
          <w:rPr>
            <w:rStyle w:val="Hiperligao"/>
            <w:noProof/>
          </w:rPr>
          <w:t>Evolução do Atual Desenho para um Sistema Baseado em Microcomputador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92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8</w:t>
        </w:r>
        <w:r w:rsidR="0034544C">
          <w:rPr>
            <w:noProof/>
            <w:webHidden/>
          </w:rPr>
          <w:fldChar w:fldCharType="end"/>
        </w:r>
      </w:hyperlink>
    </w:p>
    <w:p w14:paraId="2C650886" w14:textId="2B3E38E9" w:rsidR="0034544C" w:rsidRDefault="00C6116E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93" w:history="1">
        <w:r w:rsidR="0034544C" w:rsidRPr="00B47146">
          <w:rPr>
            <w:rStyle w:val="Hiperligao"/>
            <w:noProof/>
          </w:rPr>
          <w:t>Referência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93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9</w:t>
        </w:r>
        <w:r w:rsidR="0034544C">
          <w:rPr>
            <w:noProof/>
            <w:webHidden/>
          </w:rPr>
          <w:fldChar w:fldCharType="end"/>
        </w:r>
      </w:hyperlink>
    </w:p>
    <w:p w14:paraId="3C99C653" w14:textId="3B04BE51" w:rsidR="0030507B" w:rsidRDefault="00875F34" w:rsidP="00C11ABF">
      <w:pPr>
        <w:pStyle w:val="ndice1"/>
        <w:sectPr w:rsidR="0030507B" w:rsidSect="0030507B">
          <w:headerReference w:type="default" r:id="rId13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  <w:r>
        <w:fldChar w:fldCharType="end"/>
      </w:r>
    </w:p>
    <w:p w14:paraId="4B21B31F" w14:textId="392431DD" w:rsidR="00B80600" w:rsidRPr="006139EE" w:rsidRDefault="00B80600" w:rsidP="00C11ABF">
      <w:pPr>
        <w:pStyle w:val="ndice1"/>
        <w:rPr>
          <w:sz w:val="24"/>
          <w:szCs w:val="24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921054"/>
      <w:r w:rsidRPr="00B66544">
        <w:rPr>
          <w:rFonts w:ascii="NewsGotT" w:hAnsi="NewsGotT"/>
        </w:rPr>
        <w:t>Lista de Figuras</w:t>
      </w:r>
      <w:bookmarkEnd w:id="0"/>
      <w:bookmarkEnd w:id="1"/>
    </w:p>
    <w:p w14:paraId="66E7DCD3" w14:textId="3B98D871" w:rsidR="007E4BE8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920904" w:history="1">
        <w:r w:rsidR="007E4BE8" w:rsidRPr="00FC1AD6">
          <w:rPr>
            <w:rStyle w:val="Hiperligao"/>
            <w:noProof/>
          </w:rPr>
          <w:t>Figura 1.1 - Linha perpendicular de fim de percurs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2</w:t>
        </w:r>
        <w:r w:rsidR="007E4BE8">
          <w:rPr>
            <w:noProof/>
            <w:webHidden/>
          </w:rPr>
          <w:fldChar w:fldCharType="end"/>
        </w:r>
      </w:hyperlink>
    </w:p>
    <w:p w14:paraId="680F756D" w14:textId="2B3E5B99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5" w:history="1">
        <w:r w:rsidR="007E4BE8" w:rsidRPr="00FC1AD6">
          <w:rPr>
            <w:rStyle w:val="Hiperligao"/>
            <w:noProof/>
          </w:rPr>
          <w:t>Figura 1.2 - Diagrama de Gantt do planeamento inicial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3</w:t>
        </w:r>
        <w:r w:rsidR="007E4BE8">
          <w:rPr>
            <w:noProof/>
            <w:webHidden/>
          </w:rPr>
          <w:fldChar w:fldCharType="end"/>
        </w:r>
      </w:hyperlink>
    </w:p>
    <w:p w14:paraId="3418B5AF" w14:textId="2469B158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6" w:history="1">
        <w:r w:rsidR="007E4BE8" w:rsidRPr="00FC1AD6">
          <w:rPr>
            <w:rStyle w:val="Hiperligao"/>
            <w:noProof/>
          </w:rPr>
          <w:t>Figura 1.3 - Diagrama de Gantt do planeamento revist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3</w:t>
        </w:r>
        <w:r w:rsidR="007E4BE8">
          <w:rPr>
            <w:noProof/>
            <w:webHidden/>
          </w:rPr>
          <w:fldChar w:fldCharType="end"/>
        </w:r>
      </w:hyperlink>
    </w:p>
    <w:p w14:paraId="32FEC14F" w14:textId="7DF39CA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7" w:history="1">
        <w:r w:rsidR="007E4BE8" w:rsidRPr="00FC1AD6">
          <w:rPr>
            <w:rStyle w:val="Hiperligao"/>
            <w:noProof/>
          </w:rPr>
          <w:t xml:space="preserve">Figura 2.1 - </w:t>
        </w:r>
        <w:r w:rsidR="007E4BE8" w:rsidRPr="00FC1AD6">
          <w:rPr>
            <w:rStyle w:val="Hiperligao"/>
            <w:i/>
            <w:iCs/>
            <w:noProof/>
          </w:rPr>
          <w:t>Array</w:t>
        </w:r>
        <w:r w:rsidR="007E4BE8" w:rsidRPr="00FC1AD6">
          <w:rPr>
            <w:rStyle w:val="Hiperligao"/>
            <w:noProof/>
          </w:rPr>
          <w:t xml:space="preserve"> de sensores QTR-8A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 w:rsidR="007E4BE8">
          <w:rPr>
            <w:noProof/>
            <w:webHidden/>
          </w:rPr>
          <w:fldChar w:fldCharType="end"/>
        </w:r>
      </w:hyperlink>
    </w:p>
    <w:p w14:paraId="724AB928" w14:textId="1993D98E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8" w:history="1">
        <w:r w:rsidR="007E4BE8" w:rsidRPr="00FC1AD6">
          <w:rPr>
            <w:rStyle w:val="Hiperligao"/>
            <w:noProof/>
          </w:rPr>
          <w:t>Figura 2.2 - Diagrama de blocos do sistema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8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6</w:t>
        </w:r>
        <w:r w:rsidR="007E4BE8">
          <w:rPr>
            <w:noProof/>
            <w:webHidden/>
          </w:rPr>
          <w:fldChar w:fldCharType="end"/>
        </w:r>
      </w:hyperlink>
    </w:p>
    <w:p w14:paraId="37AE1BFB" w14:textId="26CE1226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9" w:history="1">
        <w:r w:rsidR="007E4BE8" w:rsidRPr="00FC1AD6">
          <w:rPr>
            <w:rStyle w:val="Hiperligao"/>
            <w:noProof/>
          </w:rPr>
          <w:t>Figura 2.3 - Módulo Driver L298N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9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6</w:t>
        </w:r>
        <w:r w:rsidR="007E4BE8">
          <w:rPr>
            <w:noProof/>
            <w:webHidden/>
          </w:rPr>
          <w:fldChar w:fldCharType="end"/>
        </w:r>
      </w:hyperlink>
    </w:p>
    <w:p w14:paraId="2D744E1E" w14:textId="365E7D5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0" w:history="1">
        <w:r w:rsidR="007E4BE8" w:rsidRPr="00FC1AD6">
          <w:rPr>
            <w:rStyle w:val="Hiperligao"/>
            <w:noProof/>
          </w:rPr>
          <w:t>Figura 2.4 - Esquemático do circuito de condicionamento dos sensores a serem usados como componentes analógico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0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7</w:t>
        </w:r>
        <w:r w:rsidR="007E4BE8">
          <w:rPr>
            <w:noProof/>
            <w:webHidden/>
          </w:rPr>
          <w:fldChar w:fldCharType="end"/>
        </w:r>
      </w:hyperlink>
    </w:p>
    <w:p w14:paraId="61E597E2" w14:textId="2BBA7362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1" w:history="1">
        <w:r w:rsidR="007E4BE8" w:rsidRPr="00FC1AD6">
          <w:rPr>
            <w:rStyle w:val="Hiperligao"/>
            <w:noProof/>
          </w:rPr>
          <w:t>Figura 2.5 - Esquemático do circuito de condicionamento dos sensores a serem usados como componentes digitai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1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8</w:t>
        </w:r>
        <w:r w:rsidR="007E4BE8">
          <w:rPr>
            <w:noProof/>
            <w:webHidden/>
          </w:rPr>
          <w:fldChar w:fldCharType="end"/>
        </w:r>
      </w:hyperlink>
    </w:p>
    <w:p w14:paraId="4000A1C7" w14:textId="4F61A308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2" w:history="1">
        <w:r w:rsidR="007E4BE8" w:rsidRPr="00FC1AD6">
          <w:rPr>
            <w:rStyle w:val="Hiperligao"/>
            <w:noProof/>
          </w:rPr>
          <w:t>Figura 2.6 - Relação entre a tensão de saída e a tensão de entrada de um comparador de nível não inversor com histerese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2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9</w:t>
        </w:r>
        <w:r w:rsidR="007E4BE8">
          <w:rPr>
            <w:noProof/>
            <w:webHidden/>
          </w:rPr>
          <w:fldChar w:fldCharType="end"/>
        </w:r>
      </w:hyperlink>
    </w:p>
    <w:p w14:paraId="734B1F9D" w14:textId="09C136E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3" w:history="1">
        <w:r w:rsidR="007E4BE8" w:rsidRPr="00FC1AD6">
          <w:rPr>
            <w:rStyle w:val="Hiperligao"/>
            <w:noProof/>
          </w:rPr>
          <w:t xml:space="preserve">Figura 2.7 - Circuito de </w:t>
        </w:r>
        <w:r w:rsidR="007E4BE8" w:rsidRPr="00FC1AD6">
          <w:rPr>
            <w:rStyle w:val="Hiperligao"/>
            <w:i/>
            <w:iCs/>
            <w:noProof/>
          </w:rPr>
          <w:t>debounce</w:t>
        </w:r>
        <w:r w:rsidR="007E4BE8" w:rsidRPr="00FC1AD6">
          <w:rPr>
            <w:rStyle w:val="Hiperligao"/>
            <w:noProof/>
          </w:rPr>
          <w:t xml:space="preserve"> do botão de pressão (a) Botão não premido; (b) Botão premid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3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9</w:t>
        </w:r>
        <w:r w:rsidR="007E4BE8">
          <w:rPr>
            <w:noProof/>
            <w:webHidden/>
          </w:rPr>
          <w:fldChar w:fldCharType="end"/>
        </w:r>
      </w:hyperlink>
    </w:p>
    <w:p w14:paraId="2408BF73" w14:textId="48DB9EE2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4" w:history="1">
        <w:r w:rsidR="007E4BE8" w:rsidRPr="00FC1AD6">
          <w:rPr>
            <w:rStyle w:val="Hiperligao"/>
            <w:noProof/>
          </w:rPr>
          <w:t>Figura 2.8 - Esquemático do circuito de controlo da velocidade dos motore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0</w:t>
        </w:r>
        <w:r w:rsidR="007E4BE8">
          <w:rPr>
            <w:noProof/>
            <w:webHidden/>
          </w:rPr>
          <w:fldChar w:fldCharType="end"/>
        </w:r>
      </w:hyperlink>
    </w:p>
    <w:p w14:paraId="7EA56A87" w14:textId="24E132CB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5" w:history="1">
        <w:r w:rsidR="007E4BE8" w:rsidRPr="00FC1AD6">
          <w:rPr>
            <w:rStyle w:val="Hiperligao"/>
            <w:noProof/>
          </w:rPr>
          <w:t xml:space="preserve">Figura 2.9 - </w:t>
        </w:r>
        <w:r w:rsidR="007E4BE8" w:rsidRPr="00FC1AD6">
          <w:rPr>
            <w:rStyle w:val="Hiperligao"/>
            <w:i/>
            <w:iCs/>
            <w:noProof/>
          </w:rPr>
          <w:t>Pinout</w:t>
        </w:r>
        <w:r w:rsidR="007E4BE8" w:rsidRPr="00FC1AD6">
          <w:rPr>
            <w:rStyle w:val="Hiperligao"/>
            <w:noProof/>
          </w:rPr>
          <w:t xml:space="preserve"> do TL494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2</w:t>
        </w:r>
        <w:r w:rsidR="007E4BE8">
          <w:rPr>
            <w:noProof/>
            <w:webHidden/>
          </w:rPr>
          <w:fldChar w:fldCharType="end"/>
        </w:r>
      </w:hyperlink>
    </w:p>
    <w:p w14:paraId="2AF4AF63" w14:textId="67D141D2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6" w:history="1">
        <w:r w:rsidR="007E4BE8" w:rsidRPr="00FC1AD6">
          <w:rPr>
            <w:rStyle w:val="Hiperligao"/>
            <w:noProof/>
          </w:rPr>
          <w:t>Figura 2.10 - Esquemático do circuito de atuação dos sinais PWM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2</w:t>
        </w:r>
        <w:r w:rsidR="007E4BE8">
          <w:rPr>
            <w:noProof/>
            <w:webHidden/>
          </w:rPr>
          <w:fldChar w:fldCharType="end"/>
        </w:r>
      </w:hyperlink>
    </w:p>
    <w:p w14:paraId="07F923A3" w14:textId="121E62E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7" w:history="1">
        <w:r w:rsidR="007E4BE8" w:rsidRPr="00FC1AD6">
          <w:rPr>
            <w:rStyle w:val="Hiperligao"/>
            <w:noProof/>
          </w:rPr>
          <w:t>Figura 2.11 - Máquina de Moore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4</w:t>
        </w:r>
        <w:r w:rsidR="007E4BE8">
          <w:rPr>
            <w:noProof/>
            <w:webHidden/>
          </w:rPr>
          <w:fldChar w:fldCharType="end"/>
        </w:r>
      </w:hyperlink>
    </w:p>
    <w:p w14:paraId="7BD8E04E" w14:textId="75A20059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8" w:history="1">
        <w:r w:rsidR="007E4BE8" w:rsidRPr="00FC1AD6">
          <w:rPr>
            <w:rStyle w:val="Hiperligao"/>
            <w:noProof/>
          </w:rPr>
          <w:t>Figura 2.12 - Diagrama da máquina de estado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8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5</w:t>
        </w:r>
        <w:r w:rsidR="007E4BE8">
          <w:rPr>
            <w:noProof/>
            <w:webHidden/>
          </w:rPr>
          <w:fldChar w:fldCharType="end"/>
        </w:r>
      </w:hyperlink>
    </w:p>
    <w:p w14:paraId="4A22041A" w14:textId="522A1D35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9" w:history="1">
        <w:r w:rsidR="007E4BE8" w:rsidRPr="00FC1AD6">
          <w:rPr>
            <w:rStyle w:val="Hiperligao"/>
            <w:noProof/>
          </w:rPr>
          <w:t>Figura 2.13 - Lógica do próximo estad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19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 w:rsidR="007E4BE8">
          <w:rPr>
            <w:noProof/>
            <w:webHidden/>
          </w:rPr>
          <w:fldChar w:fldCharType="end"/>
        </w:r>
      </w:hyperlink>
    </w:p>
    <w:p w14:paraId="1604255A" w14:textId="44A1953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0" w:history="1">
        <w:r w:rsidR="007E4BE8" w:rsidRPr="00FC1AD6">
          <w:rPr>
            <w:rStyle w:val="Hiperligao"/>
            <w:noProof/>
          </w:rPr>
          <w:t>Figura 2.14 - Lógica de saída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0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 w:rsidR="007E4BE8">
          <w:rPr>
            <w:noProof/>
            <w:webHidden/>
          </w:rPr>
          <w:fldChar w:fldCharType="end"/>
        </w:r>
      </w:hyperlink>
    </w:p>
    <w:p w14:paraId="3819A13F" w14:textId="18480553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1" w:history="1">
        <w:r w:rsidR="007E4BE8" w:rsidRPr="00FC1AD6">
          <w:rPr>
            <w:rStyle w:val="Hiperligao"/>
            <w:noProof/>
          </w:rPr>
          <w:t>Figura 2.15 - Desenho da máquina de estado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1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8</w:t>
        </w:r>
        <w:r w:rsidR="007E4BE8">
          <w:rPr>
            <w:noProof/>
            <w:webHidden/>
          </w:rPr>
          <w:fldChar w:fldCharType="end"/>
        </w:r>
      </w:hyperlink>
    </w:p>
    <w:p w14:paraId="4A4BC687" w14:textId="2892952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2" w:history="1">
        <w:r w:rsidR="007E4BE8" w:rsidRPr="00FC1AD6">
          <w:rPr>
            <w:rStyle w:val="Hiperligao"/>
            <w:noProof/>
          </w:rPr>
          <w:t xml:space="preserve">Figura 2.16 - Esquema do </w:t>
        </w:r>
        <w:r w:rsidR="007E4BE8" w:rsidRPr="00FC1AD6">
          <w:rPr>
            <w:rStyle w:val="Hiperligao"/>
            <w:i/>
            <w:iCs/>
            <w:noProof/>
          </w:rPr>
          <w:t>flip-flop</w:t>
        </w:r>
        <w:r w:rsidR="007E4BE8" w:rsidRPr="00FC1AD6">
          <w:rPr>
            <w:rStyle w:val="Hiperligao"/>
            <w:noProof/>
          </w:rPr>
          <w:t xml:space="preserve"> J-K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2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8</w:t>
        </w:r>
        <w:r w:rsidR="007E4BE8">
          <w:rPr>
            <w:noProof/>
            <w:webHidden/>
          </w:rPr>
          <w:fldChar w:fldCharType="end"/>
        </w:r>
      </w:hyperlink>
    </w:p>
    <w:p w14:paraId="580BFE4F" w14:textId="2106AE74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3" w:history="1">
        <w:r w:rsidR="007E4BE8" w:rsidRPr="00FC1AD6">
          <w:rPr>
            <w:rStyle w:val="Hiperligao"/>
            <w:noProof/>
          </w:rPr>
          <w:t>Figura 2.17 - Implementação do Oscilador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3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9</w:t>
        </w:r>
        <w:r w:rsidR="007E4BE8">
          <w:rPr>
            <w:noProof/>
            <w:webHidden/>
          </w:rPr>
          <w:fldChar w:fldCharType="end"/>
        </w:r>
      </w:hyperlink>
    </w:p>
    <w:p w14:paraId="5F2811A9" w14:textId="1C2F4F33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4" w:history="1">
        <w:r w:rsidR="007E4BE8" w:rsidRPr="00FC1AD6">
          <w:rPr>
            <w:rStyle w:val="Hiperligao"/>
            <w:noProof/>
          </w:rPr>
          <w:t xml:space="preserve">Figura 2.18 - Circuito RC de </w:t>
        </w:r>
        <w:r w:rsidR="007E4BE8" w:rsidRPr="00FC1AD6">
          <w:rPr>
            <w:rStyle w:val="Hiperligao"/>
            <w:i/>
            <w:iCs/>
            <w:noProof/>
          </w:rPr>
          <w:t>reset</w:t>
        </w:r>
        <w:r w:rsidR="007E4BE8" w:rsidRPr="00FC1AD6">
          <w:rPr>
            <w:rStyle w:val="Hiperligao"/>
            <w:noProof/>
          </w:rPr>
          <w:t xml:space="preserve"> e a sua resposta no temp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0</w:t>
        </w:r>
        <w:r w:rsidR="007E4BE8">
          <w:rPr>
            <w:noProof/>
            <w:webHidden/>
          </w:rPr>
          <w:fldChar w:fldCharType="end"/>
        </w:r>
      </w:hyperlink>
    </w:p>
    <w:p w14:paraId="1F3A6EFE" w14:textId="799F2D0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5" w:history="1">
        <w:r w:rsidR="007E4BE8" w:rsidRPr="00FC1AD6">
          <w:rPr>
            <w:rStyle w:val="Hiperligao"/>
            <w:noProof/>
          </w:rPr>
          <w:t>Figura 2.19 - Esquema de ligação das baterias e BM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1</w:t>
        </w:r>
        <w:r w:rsidR="007E4BE8">
          <w:rPr>
            <w:noProof/>
            <w:webHidden/>
          </w:rPr>
          <w:fldChar w:fldCharType="end"/>
        </w:r>
      </w:hyperlink>
    </w:p>
    <w:p w14:paraId="1FC0BDA6" w14:textId="72710CAA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6" w:history="1">
        <w:r w:rsidR="007E4BE8" w:rsidRPr="00FC1AD6">
          <w:rPr>
            <w:rStyle w:val="Hiperligao"/>
            <w:noProof/>
          </w:rPr>
          <w:t>Figura 2.20 - Esquema de ligação do regulador de tensão (LM7805)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1</w:t>
        </w:r>
        <w:r w:rsidR="007E4BE8">
          <w:rPr>
            <w:noProof/>
            <w:webHidden/>
          </w:rPr>
          <w:fldChar w:fldCharType="end"/>
        </w:r>
      </w:hyperlink>
    </w:p>
    <w:p w14:paraId="403845B2" w14:textId="73AEA574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7" w:history="1">
        <w:r w:rsidR="007E4BE8" w:rsidRPr="00FC1AD6">
          <w:rPr>
            <w:rStyle w:val="Hiperligao"/>
            <w:noProof/>
          </w:rPr>
          <w:t>Figura 3.1 - Condicionamento de sinal para os sensores a serem usados analogicamente (a) Entrada 0 V; (b) Entrada 2 V; (c) Entrada 5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 w:rsidR="007E4BE8">
          <w:rPr>
            <w:noProof/>
            <w:webHidden/>
          </w:rPr>
          <w:fldChar w:fldCharType="end"/>
        </w:r>
      </w:hyperlink>
    </w:p>
    <w:p w14:paraId="49D6A6F0" w14:textId="53644DF6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8" w:history="1">
        <w:r w:rsidR="007E4BE8" w:rsidRPr="00FC1AD6">
          <w:rPr>
            <w:rStyle w:val="Hiperligao"/>
            <w:noProof/>
          </w:rPr>
          <w:t>Figura 3.2 - Condicionamento de sinal para os sensores a serem usados digitalmente (a) Entrada 0 V; (b) Entrada 2 V; (c) Entrada 5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8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4</w:t>
        </w:r>
        <w:r w:rsidR="007E4BE8">
          <w:rPr>
            <w:noProof/>
            <w:webHidden/>
          </w:rPr>
          <w:fldChar w:fldCharType="end"/>
        </w:r>
      </w:hyperlink>
    </w:p>
    <w:p w14:paraId="4ACF26E5" w14:textId="5785CBD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9" w:history="1">
        <w:r w:rsidR="007E4BE8" w:rsidRPr="00FC1AD6">
          <w:rPr>
            <w:rStyle w:val="Hiperligao"/>
            <w:noProof/>
          </w:rPr>
          <w:t xml:space="preserve">Figura 3.3 - Circuito de controlo da velocidade dos motores, com </w:t>
        </w:r>
        <w:r w:rsidR="007E4BE8" w:rsidRPr="00FC1AD6">
          <w:rPr>
            <w:rStyle w:val="Hiperligao"/>
            <w:i/>
            <w:iCs/>
            <w:noProof/>
          </w:rPr>
          <w:t>S3</w:t>
        </w:r>
        <w:r w:rsidR="007E4BE8" w:rsidRPr="00FC1AD6">
          <w:rPr>
            <w:rStyle w:val="Hiperligao"/>
            <w:noProof/>
          </w:rPr>
          <w:t xml:space="preserve"> e </w:t>
        </w:r>
        <w:r w:rsidR="007E4BE8" w:rsidRPr="00FC1AD6">
          <w:rPr>
            <w:rStyle w:val="Hiperligao"/>
            <w:i/>
            <w:iCs/>
            <w:noProof/>
          </w:rPr>
          <w:t>S6</w:t>
        </w:r>
        <w:r w:rsidR="007E4BE8" w:rsidRPr="00FC1AD6">
          <w:rPr>
            <w:rStyle w:val="Hiperligao"/>
            <w:noProof/>
          </w:rPr>
          <w:t xml:space="preserve"> iguais a 0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29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5</w:t>
        </w:r>
        <w:r w:rsidR="007E4BE8">
          <w:rPr>
            <w:noProof/>
            <w:webHidden/>
          </w:rPr>
          <w:fldChar w:fldCharType="end"/>
        </w:r>
      </w:hyperlink>
    </w:p>
    <w:p w14:paraId="0813F3A4" w14:textId="77394FC9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0" w:history="1">
        <w:r w:rsidR="007E4BE8" w:rsidRPr="00FC1AD6">
          <w:rPr>
            <w:rStyle w:val="Hiperligao"/>
            <w:noProof/>
          </w:rPr>
          <w:t xml:space="preserve">Figura 3.4 - Circuito de controlo da velocidade do motor direito, com </w:t>
        </w:r>
        <w:r w:rsidR="007E4BE8" w:rsidRPr="00FC1AD6">
          <w:rPr>
            <w:rStyle w:val="Hiperligao"/>
            <w:i/>
            <w:iCs/>
            <w:noProof/>
          </w:rPr>
          <w:t>S3</w:t>
        </w:r>
        <w:r w:rsidR="007E4BE8" w:rsidRPr="00FC1AD6">
          <w:rPr>
            <w:rStyle w:val="Hiperligao"/>
            <w:noProof/>
          </w:rPr>
          <w:t xml:space="preserve"> igual a 0 V e </w:t>
        </w:r>
        <w:r w:rsidR="007E4BE8" w:rsidRPr="00FC1AD6">
          <w:rPr>
            <w:rStyle w:val="Hiperligao"/>
            <w:i/>
            <w:iCs/>
            <w:noProof/>
          </w:rPr>
          <w:t>S6</w:t>
        </w:r>
        <w:r w:rsidR="007E4BE8" w:rsidRPr="00FC1AD6">
          <w:rPr>
            <w:rStyle w:val="Hiperligao"/>
            <w:noProof/>
          </w:rPr>
          <w:t xml:space="preserve"> igual a 5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0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5</w:t>
        </w:r>
        <w:r w:rsidR="007E4BE8">
          <w:rPr>
            <w:noProof/>
            <w:webHidden/>
          </w:rPr>
          <w:fldChar w:fldCharType="end"/>
        </w:r>
      </w:hyperlink>
    </w:p>
    <w:p w14:paraId="007682E5" w14:textId="3A476213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1" w:history="1">
        <w:r w:rsidR="007E4BE8" w:rsidRPr="00FC1AD6">
          <w:rPr>
            <w:rStyle w:val="Hiperligao"/>
            <w:noProof/>
          </w:rPr>
          <w:t xml:space="preserve">Figura 3.5 - Circuito de controlo da velocidade do motor esquerdo, com </w:t>
        </w:r>
        <w:r w:rsidR="007E4BE8" w:rsidRPr="00FC1AD6">
          <w:rPr>
            <w:rStyle w:val="Hiperligao"/>
            <w:i/>
            <w:iCs/>
            <w:noProof/>
          </w:rPr>
          <w:t>S3</w:t>
        </w:r>
        <w:r w:rsidR="007E4BE8" w:rsidRPr="00FC1AD6">
          <w:rPr>
            <w:rStyle w:val="Hiperligao"/>
            <w:noProof/>
          </w:rPr>
          <w:t xml:space="preserve"> igual a 0 V e </w:t>
        </w:r>
        <w:r w:rsidR="007E4BE8" w:rsidRPr="00FC1AD6">
          <w:rPr>
            <w:rStyle w:val="Hiperligao"/>
            <w:i/>
            <w:iCs/>
            <w:noProof/>
          </w:rPr>
          <w:t>S6</w:t>
        </w:r>
        <w:r w:rsidR="007E4BE8" w:rsidRPr="00FC1AD6">
          <w:rPr>
            <w:rStyle w:val="Hiperligao"/>
            <w:noProof/>
          </w:rPr>
          <w:t xml:space="preserve"> igual a 5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1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6</w:t>
        </w:r>
        <w:r w:rsidR="007E4BE8">
          <w:rPr>
            <w:noProof/>
            <w:webHidden/>
          </w:rPr>
          <w:fldChar w:fldCharType="end"/>
        </w:r>
      </w:hyperlink>
    </w:p>
    <w:p w14:paraId="5D883407" w14:textId="5907D72D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2" w:history="1">
        <w:r w:rsidR="007E4BE8" w:rsidRPr="00FC1AD6">
          <w:rPr>
            <w:rStyle w:val="Hiperligao"/>
            <w:noProof/>
          </w:rPr>
          <w:t xml:space="preserve">Figura 3.6 - Circuito de controlo da velocidade do motor direito, com </w:t>
        </w:r>
        <w:r w:rsidR="007E4BE8" w:rsidRPr="00FC1AD6">
          <w:rPr>
            <w:rStyle w:val="Hiperligao"/>
            <w:i/>
            <w:iCs/>
            <w:noProof/>
          </w:rPr>
          <w:t>S3</w:t>
        </w:r>
        <w:r w:rsidR="007E4BE8" w:rsidRPr="00FC1AD6">
          <w:rPr>
            <w:rStyle w:val="Hiperligao"/>
            <w:noProof/>
          </w:rPr>
          <w:t xml:space="preserve"> igual a 2,5 V e </w:t>
        </w:r>
        <w:r w:rsidR="007E4BE8" w:rsidRPr="00FC1AD6">
          <w:rPr>
            <w:rStyle w:val="Hiperligao"/>
            <w:i/>
            <w:iCs/>
            <w:noProof/>
          </w:rPr>
          <w:t>S6</w:t>
        </w:r>
        <w:r w:rsidR="007E4BE8" w:rsidRPr="00FC1AD6">
          <w:rPr>
            <w:rStyle w:val="Hiperligao"/>
            <w:noProof/>
          </w:rPr>
          <w:t xml:space="preserve"> igual a 0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2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6</w:t>
        </w:r>
        <w:r w:rsidR="007E4BE8">
          <w:rPr>
            <w:noProof/>
            <w:webHidden/>
          </w:rPr>
          <w:fldChar w:fldCharType="end"/>
        </w:r>
      </w:hyperlink>
    </w:p>
    <w:p w14:paraId="4D40CA28" w14:textId="7434C3A4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3" w:history="1">
        <w:r w:rsidR="007E4BE8" w:rsidRPr="00FC1AD6">
          <w:rPr>
            <w:rStyle w:val="Hiperligao"/>
            <w:noProof/>
          </w:rPr>
          <w:t xml:space="preserve">Figura 3.7 - Circuito de controlo da velocidade do motor esquerdo, com </w:t>
        </w:r>
        <w:r w:rsidR="007E4BE8" w:rsidRPr="00FC1AD6">
          <w:rPr>
            <w:rStyle w:val="Hiperligao"/>
            <w:i/>
            <w:iCs/>
            <w:noProof/>
          </w:rPr>
          <w:t>S3</w:t>
        </w:r>
        <w:r w:rsidR="007E4BE8" w:rsidRPr="00FC1AD6">
          <w:rPr>
            <w:rStyle w:val="Hiperligao"/>
            <w:noProof/>
          </w:rPr>
          <w:t xml:space="preserve"> igual a 2,5 V e </w:t>
        </w:r>
        <w:r w:rsidR="007E4BE8" w:rsidRPr="00FC1AD6">
          <w:rPr>
            <w:rStyle w:val="Hiperligao"/>
            <w:i/>
            <w:iCs/>
            <w:noProof/>
          </w:rPr>
          <w:t>S6</w:t>
        </w:r>
        <w:r w:rsidR="007E4BE8" w:rsidRPr="00FC1AD6">
          <w:rPr>
            <w:rStyle w:val="Hiperligao"/>
            <w:noProof/>
          </w:rPr>
          <w:t xml:space="preserve"> igual a 0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3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7</w:t>
        </w:r>
        <w:r w:rsidR="007E4BE8">
          <w:rPr>
            <w:noProof/>
            <w:webHidden/>
          </w:rPr>
          <w:fldChar w:fldCharType="end"/>
        </w:r>
      </w:hyperlink>
    </w:p>
    <w:p w14:paraId="49984F20" w14:textId="37D3E5C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4" w:history="1">
        <w:r w:rsidR="007E4BE8" w:rsidRPr="00FC1AD6">
          <w:rPr>
            <w:rStyle w:val="Hiperligao"/>
            <w:noProof/>
          </w:rPr>
          <w:t>Figura 3.8 - Circuito de atuação dos sinais PWM com entrada de 0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8</w:t>
        </w:r>
        <w:r w:rsidR="007E4BE8">
          <w:rPr>
            <w:noProof/>
            <w:webHidden/>
          </w:rPr>
          <w:fldChar w:fldCharType="end"/>
        </w:r>
      </w:hyperlink>
    </w:p>
    <w:p w14:paraId="73205C5C" w14:textId="489693A8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5" w:history="1">
        <w:r w:rsidR="007E4BE8" w:rsidRPr="00FC1AD6">
          <w:rPr>
            <w:rStyle w:val="Hiperligao"/>
            <w:noProof/>
          </w:rPr>
          <w:t>Figura 3.9 - Circuito de atuação dos sinais PWM com entrada de 2,1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8</w:t>
        </w:r>
        <w:r w:rsidR="007E4BE8">
          <w:rPr>
            <w:noProof/>
            <w:webHidden/>
          </w:rPr>
          <w:fldChar w:fldCharType="end"/>
        </w:r>
      </w:hyperlink>
    </w:p>
    <w:p w14:paraId="3B84182E" w14:textId="70894DDD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6" w:history="1">
        <w:r w:rsidR="007E4BE8" w:rsidRPr="00FC1AD6">
          <w:rPr>
            <w:rStyle w:val="Hiperligao"/>
            <w:noProof/>
          </w:rPr>
          <w:t>Figura 3.10 - Circuito de atuação dos sinais PWM com entrada de 3,6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9</w:t>
        </w:r>
        <w:r w:rsidR="007E4BE8">
          <w:rPr>
            <w:noProof/>
            <w:webHidden/>
          </w:rPr>
          <w:fldChar w:fldCharType="end"/>
        </w:r>
      </w:hyperlink>
    </w:p>
    <w:p w14:paraId="55A05FC5" w14:textId="006B033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7" w:history="1">
        <w:r w:rsidR="007E4BE8" w:rsidRPr="00FC1AD6">
          <w:rPr>
            <w:rStyle w:val="Hiperligao"/>
            <w:noProof/>
          </w:rPr>
          <w:t>Figura 3.11 - Resposta do Oscilador de 1 kHz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9</w:t>
        </w:r>
        <w:r w:rsidR="007E4BE8">
          <w:rPr>
            <w:noProof/>
            <w:webHidden/>
          </w:rPr>
          <w:fldChar w:fldCharType="end"/>
        </w:r>
      </w:hyperlink>
    </w:p>
    <w:p w14:paraId="0486F837" w14:textId="7E2C64BA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8" w:history="1">
        <w:r w:rsidR="007E4BE8" w:rsidRPr="00FC1AD6">
          <w:rPr>
            <w:rStyle w:val="Hiperligao"/>
            <w:noProof/>
          </w:rPr>
          <w:t>Figura 3.12 – Máquina de estados no estado 0 (Parado)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8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0</w:t>
        </w:r>
        <w:r w:rsidR="007E4BE8">
          <w:rPr>
            <w:noProof/>
            <w:webHidden/>
          </w:rPr>
          <w:fldChar w:fldCharType="end"/>
        </w:r>
      </w:hyperlink>
    </w:p>
    <w:p w14:paraId="48ECFBD2" w14:textId="7EEF9C0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9" w:history="1">
        <w:r w:rsidR="007E4BE8" w:rsidRPr="00FC1AD6">
          <w:rPr>
            <w:rStyle w:val="Hiperligao"/>
            <w:noProof/>
          </w:rPr>
          <w:t>Figura 3.13 - Máquina de estados no estado 1 (Anda para a frente) – Botão foi pressionad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39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0</w:t>
        </w:r>
        <w:r w:rsidR="007E4BE8">
          <w:rPr>
            <w:noProof/>
            <w:webHidden/>
          </w:rPr>
          <w:fldChar w:fldCharType="end"/>
        </w:r>
      </w:hyperlink>
    </w:p>
    <w:p w14:paraId="468576B7" w14:textId="4EE4D23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0" w:history="1">
        <w:r w:rsidR="007E4BE8" w:rsidRPr="00FC1AD6">
          <w:rPr>
            <w:rStyle w:val="Hiperligao"/>
            <w:noProof/>
          </w:rPr>
          <w:t xml:space="preserve">Figura 3.14 - Máquina de estados no estado 2 (Inicia a rotação para a esquerda) – </w:t>
        </w:r>
        <w:r w:rsidR="007E4BE8" w:rsidRPr="00FC1AD6">
          <w:rPr>
            <w:rStyle w:val="Hiperligao"/>
            <w:i/>
            <w:iCs/>
            <w:noProof/>
          </w:rPr>
          <w:t>S1</w:t>
        </w:r>
        <w:r w:rsidR="007E4BE8" w:rsidRPr="00FC1AD6">
          <w:rPr>
            <w:rStyle w:val="Hiperligao"/>
            <w:noProof/>
          </w:rPr>
          <w:t xml:space="preserve"> e </w:t>
        </w:r>
        <w:r w:rsidR="007E4BE8" w:rsidRPr="00FC1AD6">
          <w:rPr>
            <w:rStyle w:val="Hiperligao"/>
            <w:i/>
            <w:iCs/>
            <w:noProof/>
          </w:rPr>
          <w:t>S8</w:t>
        </w:r>
        <w:r w:rsidR="007E4BE8" w:rsidRPr="00FC1AD6">
          <w:rPr>
            <w:rStyle w:val="Hiperligao"/>
            <w:noProof/>
          </w:rPr>
          <w:t xml:space="preserve"> a nível lógico alt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0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1</w:t>
        </w:r>
        <w:r w:rsidR="007E4BE8">
          <w:rPr>
            <w:noProof/>
            <w:webHidden/>
          </w:rPr>
          <w:fldChar w:fldCharType="end"/>
        </w:r>
      </w:hyperlink>
    </w:p>
    <w:p w14:paraId="092812A4" w14:textId="7CA85473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1" w:history="1">
        <w:r w:rsidR="007E4BE8" w:rsidRPr="00FC1AD6">
          <w:rPr>
            <w:rStyle w:val="Hiperligao"/>
            <w:noProof/>
          </w:rPr>
          <w:t xml:space="preserve">Figura 3.15 - Máquina de estados no estado 3 (Continua a rotação) - </w:t>
        </w:r>
        <w:r w:rsidR="007E4BE8" w:rsidRPr="00FC1AD6">
          <w:rPr>
            <w:rStyle w:val="Hiperligao"/>
            <w:i/>
            <w:iCs/>
            <w:noProof/>
          </w:rPr>
          <w:t>S1</w:t>
        </w:r>
        <w:r w:rsidR="007E4BE8" w:rsidRPr="00FC1AD6">
          <w:rPr>
            <w:rStyle w:val="Hiperligao"/>
            <w:noProof/>
          </w:rPr>
          <w:t xml:space="preserve"> e </w:t>
        </w:r>
        <w:r w:rsidR="007E4BE8" w:rsidRPr="00FC1AD6">
          <w:rPr>
            <w:rStyle w:val="Hiperligao"/>
            <w:i/>
            <w:iCs/>
            <w:noProof/>
          </w:rPr>
          <w:t>S8</w:t>
        </w:r>
        <w:r w:rsidR="007E4BE8" w:rsidRPr="00FC1AD6">
          <w:rPr>
            <w:rStyle w:val="Hiperligao"/>
            <w:noProof/>
          </w:rPr>
          <w:t xml:space="preserve"> a nível lógico baix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1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1</w:t>
        </w:r>
        <w:r w:rsidR="007E4BE8">
          <w:rPr>
            <w:noProof/>
            <w:webHidden/>
          </w:rPr>
          <w:fldChar w:fldCharType="end"/>
        </w:r>
      </w:hyperlink>
    </w:p>
    <w:p w14:paraId="615FCDFB" w14:textId="4299C35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2" w:history="1">
        <w:r w:rsidR="007E4BE8" w:rsidRPr="00FC1AD6">
          <w:rPr>
            <w:rStyle w:val="Hiperligao"/>
            <w:noProof/>
          </w:rPr>
          <w:t xml:space="preserve">Figura 3.16 - Máquina de estados no estado 0 (Parado novamente) - </w:t>
        </w:r>
        <w:r w:rsidR="007E4BE8" w:rsidRPr="00FC1AD6">
          <w:rPr>
            <w:rStyle w:val="Hiperligao"/>
            <w:i/>
            <w:iCs/>
            <w:noProof/>
          </w:rPr>
          <w:t>S5</w:t>
        </w:r>
        <w:r w:rsidR="007E4BE8" w:rsidRPr="00FC1AD6">
          <w:rPr>
            <w:rStyle w:val="Hiperligao"/>
            <w:noProof/>
          </w:rPr>
          <w:t xml:space="preserve"> a nível lógico alt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2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2</w:t>
        </w:r>
        <w:r w:rsidR="007E4BE8">
          <w:rPr>
            <w:noProof/>
            <w:webHidden/>
          </w:rPr>
          <w:fldChar w:fldCharType="end"/>
        </w:r>
      </w:hyperlink>
    </w:p>
    <w:p w14:paraId="336DFD10" w14:textId="727BC82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3" w:history="1">
        <w:r w:rsidR="007E4BE8" w:rsidRPr="00FC1AD6">
          <w:rPr>
            <w:rStyle w:val="Hiperligao"/>
            <w:noProof/>
          </w:rPr>
          <w:t>Figura 4.1 - Esquemático do conversor 12 V – 5 V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3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 w:rsidR="007E4BE8">
          <w:rPr>
            <w:noProof/>
            <w:webHidden/>
          </w:rPr>
          <w:fldChar w:fldCharType="end"/>
        </w:r>
      </w:hyperlink>
    </w:p>
    <w:p w14:paraId="1D92115A" w14:textId="12C2BC02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4" w:history="1">
        <w:r w:rsidR="007E4BE8" w:rsidRPr="00FC1AD6">
          <w:rPr>
            <w:rStyle w:val="Hiperligao"/>
            <w:noProof/>
          </w:rPr>
          <w:t>Figura 4.2 – Circuito que estabelece a tensão de referência do circuito comparador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4</w:t>
        </w:r>
        <w:r w:rsidR="007E4BE8">
          <w:rPr>
            <w:noProof/>
            <w:webHidden/>
          </w:rPr>
          <w:fldChar w:fldCharType="end"/>
        </w:r>
      </w:hyperlink>
    </w:p>
    <w:p w14:paraId="07B06890" w14:textId="23E6316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5" w:history="1">
        <w:r w:rsidR="007E4BE8" w:rsidRPr="00FC1AD6">
          <w:rPr>
            <w:rStyle w:val="Hiperligao"/>
            <w:noProof/>
          </w:rPr>
          <w:t xml:space="preserve">Figura 4.3 - </w:t>
        </w:r>
        <w:r w:rsidR="007E4BE8" w:rsidRPr="00FC1AD6">
          <w:rPr>
            <w:rStyle w:val="Hiperligao"/>
            <w:i/>
            <w:iCs/>
            <w:noProof/>
          </w:rPr>
          <w:t>Layout</w:t>
        </w:r>
        <w:r w:rsidR="007E4BE8" w:rsidRPr="00FC1AD6">
          <w:rPr>
            <w:rStyle w:val="Hiperligao"/>
            <w:noProof/>
          </w:rPr>
          <w:t xml:space="preserve"> da PCB AWR-19_SENSOR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4</w:t>
        </w:r>
        <w:r w:rsidR="007E4BE8">
          <w:rPr>
            <w:noProof/>
            <w:webHidden/>
          </w:rPr>
          <w:fldChar w:fldCharType="end"/>
        </w:r>
      </w:hyperlink>
    </w:p>
    <w:p w14:paraId="15A81F00" w14:textId="3265460E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6" w:history="1">
        <w:r w:rsidR="007E4BE8" w:rsidRPr="00FC1AD6">
          <w:rPr>
            <w:rStyle w:val="Hiperligao"/>
            <w:noProof/>
          </w:rPr>
          <w:t>Figura 4.4 - Representação 3D da PCB AWR-19_SENSOR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4</w:t>
        </w:r>
        <w:r w:rsidR="007E4BE8">
          <w:rPr>
            <w:noProof/>
            <w:webHidden/>
          </w:rPr>
          <w:fldChar w:fldCharType="end"/>
        </w:r>
      </w:hyperlink>
    </w:p>
    <w:p w14:paraId="6DBA0FCD" w14:textId="36B0E1CC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7" w:history="1">
        <w:r w:rsidR="007E4BE8" w:rsidRPr="00FC1AD6">
          <w:rPr>
            <w:rStyle w:val="Hiperligao"/>
            <w:noProof/>
          </w:rPr>
          <w:t xml:space="preserve">Figura 4.5 - </w:t>
        </w:r>
        <w:r w:rsidR="007E4BE8" w:rsidRPr="00FC1AD6">
          <w:rPr>
            <w:rStyle w:val="Hiperligao"/>
            <w:i/>
            <w:iCs/>
            <w:noProof/>
          </w:rPr>
          <w:t>Layout</w:t>
        </w:r>
        <w:r w:rsidR="007E4BE8" w:rsidRPr="00FC1AD6">
          <w:rPr>
            <w:rStyle w:val="Hiperligao"/>
            <w:noProof/>
          </w:rPr>
          <w:t xml:space="preserve"> da PCB AWR-19_PWM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5</w:t>
        </w:r>
        <w:r w:rsidR="007E4BE8">
          <w:rPr>
            <w:noProof/>
            <w:webHidden/>
          </w:rPr>
          <w:fldChar w:fldCharType="end"/>
        </w:r>
      </w:hyperlink>
    </w:p>
    <w:p w14:paraId="15FD0C48" w14:textId="51BA053E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8" w:history="1">
        <w:r w:rsidR="007E4BE8" w:rsidRPr="00FC1AD6">
          <w:rPr>
            <w:rStyle w:val="Hiperligao"/>
            <w:noProof/>
          </w:rPr>
          <w:t>Figura 4.6 - Representação 3D da PCB AWR-19_PWM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8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5</w:t>
        </w:r>
        <w:r w:rsidR="007E4BE8">
          <w:rPr>
            <w:noProof/>
            <w:webHidden/>
          </w:rPr>
          <w:fldChar w:fldCharType="end"/>
        </w:r>
      </w:hyperlink>
    </w:p>
    <w:p w14:paraId="27CCF3B5" w14:textId="7798BE5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9" w:history="1">
        <w:r w:rsidR="007E4BE8" w:rsidRPr="00FC1AD6">
          <w:rPr>
            <w:rStyle w:val="Hiperligao"/>
            <w:noProof/>
          </w:rPr>
          <w:t xml:space="preserve">Figura 4.7 - Circuito de </w:t>
        </w:r>
        <w:r w:rsidR="007E4BE8" w:rsidRPr="00FC1AD6">
          <w:rPr>
            <w:rStyle w:val="Hiperligao"/>
            <w:i/>
            <w:iCs/>
            <w:noProof/>
          </w:rPr>
          <w:t>debounce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49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6</w:t>
        </w:r>
        <w:r w:rsidR="007E4BE8">
          <w:rPr>
            <w:noProof/>
            <w:webHidden/>
          </w:rPr>
          <w:fldChar w:fldCharType="end"/>
        </w:r>
      </w:hyperlink>
    </w:p>
    <w:p w14:paraId="7CAE4084" w14:textId="1916B4FC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0" w:history="1">
        <w:r w:rsidR="007E4BE8" w:rsidRPr="00FC1AD6">
          <w:rPr>
            <w:rStyle w:val="Hiperligao"/>
            <w:noProof/>
          </w:rPr>
          <w:t xml:space="preserve">Figura 4.8 - Circuito de </w:t>
        </w:r>
        <w:r w:rsidR="007E4BE8" w:rsidRPr="00FC1AD6">
          <w:rPr>
            <w:rStyle w:val="Hiperligao"/>
            <w:i/>
            <w:iCs/>
            <w:noProof/>
          </w:rPr>
          <w:t>reset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0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6</w:t>
        </w:r>
        <w:r w:rsidR="007E4BE8">
          <w:rPr>
            <w:noProof/>
            <w:webHidden/>
          </w:rPr>
          <w:fldChar w:fldCharType="end"/>
        </w:r>
      </w:hyperlink>
    </w:p>
    <w:p w14:paraId="43EDF905" w14:textId="3B0F2F00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1" w:history="1">
        <w:r w:rsidR="007E4BE8" w:rsidRPr="00FC1AD6">
          <w:rPr>
            <w:rStyle w:val="Hiperligao"/>
            <w:noProof/>
          </w:rPr>
          <w:t xml:space="preserve">Figura 4.9 - </w:t>
        </w:r>
        <w:r w:rsidR="007E4BE8" w:rsidRPr="00FC1AD6">
          <w:rPr>
            <w:rStyle w:val="Hiperligao"/>
            <w:i/>
            <w:iCs/>
            <w:noProof/>
          </w:rPr>
          <w:t>Layout</w:t>
        </w:r>
        <w:r w:rsidR="007E4BE8" w:rsidRPr="00FC1AD6">
          <w:rPr>
            <w:rStyle w:val="Hiperligao"/>
            <w:noProof/>
          </w:rPr>
          <w:t xml:space="preserve"> da PCB AWR-19_FSM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1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7</w:t>
        </w:r>
        <w:r w:rsidR="007E4BE8">
          <w:rPr>
            <w:noProof/>
            <w:webHidden/>
          </w:rPr>
          <w:fldChar w:fldCharType="end"/>
        </w:r>
      </w:hyperlink>
    </w:p>
    <w:p w14:paraId="1B771268" w14:textId="7B4575F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2" w:history="1">
        <w:r w:rsidR="007E4BE8" w:rsidRPr="00FC1AD6">
          <w:rPr>
            <w:rStyle w:val="Hiperligao"/>
            <w:noProof/>
          </w:rPr>
          <w:t>Figura 4.10 – Representação 3D da PCB AWR-19_FSM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2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7</w:t>
        </w:r>
        <w:r w:rsidR="007E4BE8">
          <w:rPr>
            <w:noProof/>
            <w:webHidden/>
          </w:rPr>
          <w:fldChar w:fldCharType="end"/>
        </w:r>
      </w:hyperlink>
    </w:p>
    <w:p w14:paraId="4209CE3D" w14:textId="1EDDAA75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3" w:history="1">
        <w:r w:rsidR="007E4BE8" w:rsidRPr="00FC1AD6">
          <w:rPr>
            <w:rStyle w:val="Hiperligao"/>
            <w:noProof/>
          </w:rPr>
          <w:t>Figura 6.1 - Desenho (à esquerda) e imagem real (à direita) do AWR (a) vista superior; (b) vista inferior; (c) vista lateral direita; (d) vista dianteira; (e) vista traseira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3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5</w:t>
        </w:r>
        <w:r w:rsidR="007E4BE8">
          <w:rPr>
            <w:noProof/>
            <w:webHidden/>
          </w:rPr>
          <w:fldChar w:fldCharType="end"/>
        </w:r>
      </w:hyperlink>
    </w:p>
    <w:p w14:paraId="0D39C551" w14:textId="2B1A70BE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4" w:history="1">
        <w:r w:rsidR="007E4BE8" w:rsidRPr="00FC1AD6">
          <w:rPr>
            <w:rStyle w:val="Hiperligao"/>
            <w:noProof/>
          </w:rPr>
          <w:t>Figura 8.1 - Marcação CE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2</w:t>
        </w:r>
        <w:r w:rsidR="007E4BE8">
          <w:rPr>
            <w:noProof/>
            <w:webHidden/>
          </w:rPr>
          <w:fldChar w:fldCharType="end"/>
        </w:r>
      </w:hyperlink>
    </w:p>
    <w:p w14:paraId="7C536F04" w14:textId="084484A9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5" w:history="1">
        <w:r w:rsidR="007E4BE8" w:rsidRPr="00FC1AD6">
          <w:rPr>
            <w:rStyle w:val="Hiperligao"/>
            <w:noProof/>
          </w:rPr>
          <w:t xml:space="preserve">Figura 8.2 - Símbolos de perigo: (a) perigoso para o ambiente; (b) corrosivo; (c) comburente; (d) inflamável; (e) explosivo; (f) tóxico; (g) vários perigos; (h) </w:t>
        </w:r>
        <w:r w:rsidR="007E4BE8" w:rsidRPr="00FC1AD6">
          <w:rPr>
            <w:rStyle w:val="Hiperligao"/>
            <w:i/>
            <w:iCs/>
            <w:noProof/>
          </w:rPr>
          <w:t>Eletrostatic Sensitive Device - ESD</w:t>
        </w:r>
        <w:r w:rsidR="007E4BE8" w:rsidRPr="00FC1AD6">
          <w:rPr>
            <w:rStyle w:val="Hiperligao"/>
            <w:noProof/>
          </w:rPr>
          <w:t>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3</w:t>
        </w:r>
        <w:r w:rsidR="007E4BE8">
          <w:rPr>
            <w:noProof/>
            <w:webHidden/>
          </w:rPr>
          <w:fldChar w:fldCharType="end"/>
        </w:r>
      </w:hyperlink>
    </w:p>
    <w:p w14:paraId="27D6EE4E" w14:textId="29BDCA3B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6" w:history="1">
        <w:r w:rsidR="007E4BE8" w:rsidRPr="00FC1AD6">
          <w:rPr>
            <w:rStyle w:val="Hiperligao"/>
            <w:noProof/>
          </w:rPr>
          <w:t>Figura 8.3 - Símbolo WEEE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3</w:t>
        </w:r>
        <w:r w:rsidR="007E4BE8">
          <w:rPr>
            <w:noProof/>
            <w:webHidden/>
          </w:rPr>
          <w:fldChar w:fldCharType="end"/>
        </w:r>
      </w:hyperlink>
    </w:p>
    <w:p w14:paraId="2116B46A" w14:textId="7B80F7EE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05C20CC2" w14:textId="77777777" w:rsidR="0030507B" w:rsidRDefault="0030507B" w:rsidP="009F4CB9">
      <w:pPr>
        <w:pStyle w:val="Corpodetexto"/>
        <w:rPr>
          <w:rFonts w:ascii="NewsGotT" w:hAnsi="NewsGotT"/>
        </w:rPr>
        <w:sectPr w:rsidR="0030507B" w:rsidSect="0030507B">
          <w:headerReference w:type="default" r:id="rId14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B74FBB3" w14:textId="324114A7" w:rsidR="00B80600" w:rsidRPr="006139EE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921055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041C8983" w14:textId="43A39EC4" w:rsidR="007E4BE8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920957" w:history="1">
        <w:r w:rsidR="007E4BE8" w:rsidRPr="00810F42">
          <w:rPr>
            <w:rStyle w:val="Hiperligao"/>
            <w:noProof/>
          </w:rPr>
          <w:t>Tabela 2.1 - Sensores e sua utilizaçã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 w:rsidR="007E4BE8">
          <w:rPr>
            <w:noProof/>
            <w:webHidden/>
          </w:rPr>
          <w:fldChar w:fldCharType="end"/>
        </w:r>
      </w:hyperlink>
    </w:p>
    <w:p w14:paraId="55D4218F" w14:textId="080C2E42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8" w:history="1">
        <w:r w:rsidR="007E4BE8" w:rsidRPr="00810F42">
          <w:rPr>
            <w:rStyle w:val="Hiperligao"/>
            <w:noProof/>
          </w:rPr>
          <w:t xml:space="preserve">Tabela 2.2 - Tabelas de verdade do </w:t>
        </w:r>
        <w:r w:rsidR="007E4BE8" w:rsidRPr="00810F42">
          <w:rPr>
            <w:rStyle w:val="Hiperligao"/>
            <w:i/>
            <w:iCs/>
            <w:noProof/>
          </w:rPr>
          <w:t>driver</w:t>
        </w:r>
        <w:r w:rsidR="007E4BE8" w:rsidRPr="00810F42">
          <w:rPr>
            <w:rStyle w:val="Hiperligao"/>
            <w:noProof/>
          </w:rPr>
          <w:t xml:space="preserve"> L298N (a) Controlo do Motor A; (b) Controlo do Motor B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8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7</w:t>
        </w:r>
        <w:r w:rsidR="007E4BE8">
          <w:rPr>
            <w:noProof/>
            <w:webHidden/>
          </w:rPr>
          <w:fldChar w:fldCharType="end"/>
        </w:r>
      </w:hyperlink>
    </w:p>
    <w:p w14:paraId="461842EA" w14:textId="6C6BC205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9" w:history="1">
        <w:r w:rsidR="007E4BE8" w:rsidRPr="00810F42">
          <w:rPr>
            <w:rStyle w:val="Hiperligao"/>
            <w:noProof/>
          </w:rPr>
          <w:t>Tabela 2.3 - Tabela completa para determinação da lógica completa da máquina de estado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9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6</w:t>
        </w:r>
        <w:r w:rsidR="007E4BE8">
          <w:rPr>
            <w:noProof/>
            <w:webHidden/>
          </w:rPr>
          <w:fldChar w:fldCharType="end"/>
        </w:r>
      </w:hyperlink>
    </w:p>
    <w:p w14:paraId="2BCBEE4A" w14:textId="641CFDA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0" w:history="1">
        <w:r w:rsidR="007E4BE8" w:rsidRPr="00810F42">
          <w:rPr>
            <w:rStyle w:val="Hiperligao"/>
            <w:noProof/>
          </w:rPr>
          <w:t>Tabela 2.4 - Atribuição de estado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0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 w:rsidR="007E4BE8">
          <w:rPr>
            <w:noProof/>
            <w:webHidden/>
          </w:rPr>
          <w:fldChar w:fldCharType="end"/>
        </w:r>
      </w:hyperlink>
    </w:p>
    <w:p w14:paraId="49815A35" w14:textId="0EAE4681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1" w:history="1">
        <w:r w:rsidR="007E4BE8" w:rsidRPr="00810F42">
          <w:rPr>
            <w:rStyle w:val="Hiperligao"/>
            <w:noProof/>
          </w:rPr>
          <w:t xml:space="preserve">Tabela 2.5 - Tabela de excitação do </w:t>
        </w:r>
        <w:r w:rsidR="007E4BE8" w:rsidRPr="00810F42">
          <w:rPr>
            <w:rStyle w:val="Hiperligao"/>
            <w:i/>
            <w:iCs/>
            <w:noProof/>
          </w:rPr>
          <w:t>flip-flop</w:t>
        </w:r>
        <w:r w:rsidR="007E4BE8" w:rsidRPr="00810F42">
          <w:rPr>
            <w:rStyle w:val="Hiperligao"/>
            <w:noProof/>
          </w:rPr>
          <w:t xml:space="preserve"> JK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1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 w:rsidR="007E4BE8">
          <w:rPr>
            <w:noProof/>
            <w:webHidden/>
          </w:rPr>
          <w:fldChar w:fldCharType="end"/>
        </w:r>
      </w:hyperlink>
    </w:p>
    <w:p w14:paraId="026E8E7B" w14:textId="21E2B41B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2" w:history="1">
        <w:r w:rsidR="007E4BE8" w:rsidRPr="00810F42">
          <w:rPr>
            <w:rStyle w:val="Hiperligao"/>
            <w:noProof/>
          </w:rPr>
          <w:t>Tabela 3.1 - Simulações dos circuitos de controlo da velocidade dos motore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2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7</w:t>
        </w:r>
        <w:r w:rsidR="007E4BE8">
          <w:rPr>
            <w:noProof/>
            <w:webHidden/>
          </w:rPr>
          <w:fldChar w:fldCharType="end"/>
        </w:r>
      </w:hyperlink>
    </w:p>
    <w:p w14:paraId="665CB563" w14:textId="36640B69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3" w:history="1">
        <w:r w:rsidR="007E4BE8" w:rsidRPr="00810F42">
          <w:rPr>
            <w:rStyle w:val="Hiperligao"/>
            <w:noProof/>
          </w:rPr>
          <w:t>Tabela 5.1 - Lista de componentes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3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9</w:t>
        </w:r>
        <w:r w:rsidR="007E4BE8">
          <w:rPr>
            <w:noProof/>
            <w:webHidden/>
          </w:rPr>
          <w:fldChar w:fldCharType="end"/>
        </w:r>
      </w:hyperlink>
    </w:p>
    <w:p w14:paraId="0DA7735B" w14:textId="7824DBCD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4" w:history="1">
        <w:r w:rsidR="007E4BE8" w:rsidRPr="00810F42">
          <w:rPr>
            <w:rStyle w:val="Hiperligao"/>
            <w:noProof/>
          </w:rPr>
          <w:t xml:space="preserve">Tabela 7.1 - </w:t>
        </w:r>
        <w:r w:rsidR="007E4BE8" w:rsidRPr="00810F42">
          <w:rPr>
            <w:rStyle w:val="Hiperligao"/>
            <w:i/>
            <w:iCs/>
            <w:noProof/>
          </w:rPr>
          <w:t>Duty cycle</w:t>
        </w:r>
        <w:r w:rsidR="007E4BE8" w:rsidRPr="00810F42">
          <w:rPr>
            <w:rStyle w:val="Hiperligao"/>
            <w:noProof/>
          </w:rPr>
          <w:t xml:space="preserve"> do sinal PWM de saída em função da tensão de entrada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7</w:t>
        </w:r>
        <w:r w:rsidR="007E4BE8">
          <w:rPr>
            <w:noProof/>
            <w:webHidden/>
          </w:rPr>
          <w:fldChar w:fldCharType="end"/>
        </w:r>
      </w:hyperlink>
    </w:p>
    <w:p w14:paraId="6C01331C" w14:textId="67C0C08A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5" w:history="1">
        <w:r w:rsidR="007E4BE8" w:rsidRPr="00810F42">
          <w:rPr>
            <w:rStyle w:val="Hiperligao"/>
            <w:noProof/>
          </w:rPr>
          <w:t>Tabela 8.1 - Tempo de vida dos componentes com maior probabilidade de falha, usados no AWR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5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0</w:t>
        </w:r>
        <w:r w:rsidR="007E4BE8">
          <w:rPr>
            <w:noProof/>
            <w:webHidden/>
          </w:rPr>
          <w:fldChar w:fldCharType="end"/>
        </w:r>
      </w:hyperlink>
    </w:p>
    <w:p w14:paraId="0512BD33" w14:textId="783E220F" w:rsidR="007E4BE8" w:rsidRDefault="00C611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6" w:history="1">
        <w:r w:rsidR="007E4BE8" w:rsidRPr="00810F42">
          <w:rPr>
            <w:rStyle w:val="Hiperligao"/>
            <w:noProof/>
          </w:rPr>
          <w:t>Tabela 9.1 - Número de horas despendidas por elemento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66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6</w:t>
        </w:r>
        <w:r w:rsidR="007E4BE8">
          <w:rPr>
            <w:noProof/>
            <w:webHidden/>
          </w:rPr>
          <w:fldChar w:fldCharType="end"/>
        </w:r>
      </w:hyperlink>
    </w:p>
    <w:p w14:paraId="41613153" w14:textId="3AF1031A" w:rsidR="00C11ABF" w:rsidRDefault="00C2400B" w:rsidP="0030507B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5A7E16E4" w14:textId="77777777" w:rsidR="0030507B" w:rsidRDefault="0030507B" w:rsidP="009F4CB9">
      <w:pPr>
        <w:pStyle w:val="Corpodetexto"/>
        <w:rPr>
          <w:rFonts w:ascii="NewsGotT" w:hAnsi="NewsGotT"/>
        </w:rPr>
        <w:sectPr w:rsidR="0030507B" w:rsidSect="0030507B">
          <w:headerReference w:type="default" r:id="rId1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0A36534" w14:textId="48AE1C3C" w:rsidR="00B80600" w:rsidRPr="006139EE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921056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CB2DED">
        <w:tc>
          <w:tcPr>
            <w:tcW w:w="2104" w:type="dxa"/>
            <w:vAlign w:val="center"/>
          </w:tcPr>
          <w:p w14:paraId="5546726B" w14:textId="77777777" w:rsidR="00A6066A" w:rsidRPr="00B66544" w:rsidRDefault="00A6066A" w:rsidP="00CB2DED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CB2DED">
        <w:tc>
          <w:tcPr>
            <w:tcW w:w="2104" w:type="dxa"/>
            <w:vAlign w:val="center"/>
          </w:tcPr>
          <w:p w14:paraId="426F9201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19967D6A" w14:textId="77777777" w:rsidR="00A6066A" w:rsidRPr="00EA272F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EA272F">
              <w:rPr>
                <w:rFonts w:ascii="NewsGotT" w:hAnsi="NewsGotT"/>
                <w:i/>
                <w:color w:val="000000"/>
                <w:lang w:val="pt-PT"/>
              </w:rPr>
              <w:t>Analog</w:t>
            </w:r>
            <w:proofErr w:type="spellEnd"/>
            <w:r w:rsidRPr="00EA272F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EA272F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4D410F99" w14:textId="5E6533BA" w:rsidR="00661790" w:rsidRPr="00661790" w:rsidRDefault="00661790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661790">
              <w:rPr>
                <w:rFonts w:ascii="NewsGotT" w:hAnsi="NewsGotT"/>
                <w:iCs/>
                <w:color w:val="000000"/>
                <w:lang w:val="pt-PT"/>
              </w:rPr>
              <w:t>Robô Empregado de Mesa Analógico</w:t>
            </w:r>
          </w:p>
        </w:tc>
      </w:tr>
      <w:tr w:rsidR="00A6066A" w:rsidRPr="00B66544" w14:paraId="7B4521B7" w14:textId="77777777" w:rsidTr="00CB2DED">
        <w:tc>
          <w:tcPr>
            <w:tcW w:w="2104" w:type="dxa"/>
            <w:vAlign w:val="center"/>
          </w:tcPr>
          <w:p w14:paraId="2707BBD5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5EA8E77D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Light </w:t>
            </w:r>
            <w:proofErr w:type="spellStart"/>
            <w:r w:rsidR="0039099A" w:rsidRPr="00885C16">
              <w:rPr>
                <w:rFonts w:ascii="NewsGotT" w:hAnsi="NewsGotT"/>
                <w:i/>
                <w:color w:val="000000"/>
                <w:lang w:val="pt-PT"/>
              </w:rPr>
              <w:t>E</w:t>
            </w:r>
            <w:r w:rsidRPr="00885C16">
              <w:rPr>
                <w:rFonts w:ascii="NewsGotT" w:hAnsi="NewsGotT"/>
                <w:i/>
                <w:color w:val="000000"/>
                <w:lang w:val="pt-PT"/>
              </w:rPr>
              <w:t>mitting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="0039099A" w:rsidRPr="00885C16">
              <w:rPr>
                <w:rFonts w:ascii="NewsGotT" w:hAnsi="NewsGotT"/>
                <w:i/>
                <w:color w:val="000000"/>
                <w:lang w:val="pt-PT"/>
              </w:rPr>
              <w:t>D</w:t>
            </w:r>
            <w:r w:rsidRPr="00885C16">
              <w:rPr>
                <w:rFonts w:ascii="NewsGotT" w:hAnsi="NewsGotT"/>
                <w:i/>
                <w:color w:val="000000"/>
                <w:lang w:val="pt-PT"/>
              </w:rPr>
              <w:t>iode</w:t>
            </w:r>
            <w:proofErr w:type="spellEnd"/>
          </w:p>
          <w:p w14:paraId="6EBD9D36" w14:textId="2C5C2B30" w:rsidR="008956AF" w:rsidRPr="00885C16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Díodo Emissor de Luz</w:t>
            </w:r>
          </w:p>
        </w:tc>
      </w:tr>
      <w:tr w:rsidR="00A6066A" w:rsidRPr="00B66544" w14:paraId="3B1DFBE6" w14:textId="77777777" w:rsidTr="00CB2DED">
        <w:tc>
          <w:tcPr>
            <w:tcW w:w="2104" w:type="dxa"/>
            <w:vAlign w:val="center"/>
          </w:tcPr>
          <w:p w14:paraId="262B687C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5BD428DE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 w:rsidRPr="00885C16">
              <w:rPr>
                <w:rFonts w:ascii="NewsGotT" w:hAnsi="NewsGotT"/>
                <w:i/>
                <w:lang w:val="pt-PT"/>
              </w:rPr>
              <w:t xml:space="preserve">Pulse </w:t>
            </w:r>
            <w:proofErr w:type="spellStart"/>
            <w:r w:rsidR="00C30FE3" w:rsidRPr="00885C16">
              <w:rPr>
                <w:rFonts w:ascii="NewsGotT" w:hAnsi="NewsGotT"/>
                <w:i/>
                <w:lang w:val="pt-PT"/>
              </w:rPr>
              <w:t>Width</w:t>
            </w:r>
            <w:proofErr w:type="spellEnd"/>
            <w:r w:rsidRPr="00885C16">
              <w:rPr>
                <w:rFonts w:ascii="NewsGotT" w:hAnsi="NewsGotT"/>
                <w:i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lang w:val="pt-PT"/>
              </w:rPr>
              <w:t>Modulation</w:t>
            </w:r>
            <w:proofErr w:type="spellEnd"/>
          </w:p>
          <w:p w14:paraId="6A543263" w14:textId="3860DCA3" w:rsidR="008956AF" w:rsidRPr="008956AF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lang w:val="pt-PT"/>
              </w:rPr>
            </w:pPr>
            <w:r w:rsidRPr="008956AF">
              <w:rPr>
                <w:rFonts w:ascii="NewsGotT" w:hAnsi="NewsGotT"/>
                <w:iCs/>
                <w:lang w:val="pt-PT"/>
              </w:rPr>
              <w:t>Modulação de Largura de P</w:t>
            </w:r>
            <w:r>
              <w:rPr>
                <w:rFonts w:ascii="NewsGotT" w:hAnsi="NewsGotT"/>
                <w:iCs/>
                <w:lang w:val="pt-PT"/>
              </w:rPr>
              <w:t>ulso</w:t>
            </w:r>
          </w:p>
        </w:tc>
      </w:tr>
      <w:tr w:rsidR="00A6066A" w:rsidRPr="00EB7B87" w14:paraId="5957F8E2" w14:textId="77777777" w:rsidTr="00CB2DED">
        <w:tc>
          <w:tcPr>
            <w:tcW w:w="2104" w:type="dxa"/>
            <w:vAlign w:val="center"/>
          </w:tcPr>
          <w:p w14:paraId="08556AAB" w14:textId="77777777" w:rsidR="00A6066A" w:rsidRPr="00B66544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67A2B407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attery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Management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System</w:t>
            </w:r>
            <w:proofErr w:type="spellEnd"/>
          </w:p>
          <w:p w14:paraId="4FE9D9DE" w14:textId="2D32DCF7" w:rsidR="008956AF" w:rsidRPr="008956AF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lang w:val="pt-PT"/>
              </w:rPr>
            </w:pPr>
            <w:r w:rsidRPr="008956AF">
              <w:rPr>
                <w:rFonts w:ascii="NewsGotT" w:hAnsi="NewsGotT"/>
                <w:iCs/>
                <w:color w:val="000000"/>
                <w:lang w:val="pt-PT"/>
              </w:rPr>
              <w:t>Sistema de Manutenção das B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aterias</w:t>
            </w:r>
          </w:p>
        </w:tc>
      </w:tr>
      <w:tr w:rsidR="00455D20" w14:paraId="20DBE5EF" w14:textId="77777777" w:rsidTr="00CB2DED">
        <w:tc>
          <w:tcPr>
            <w:tcW w:w="2104" w:type="dxa"/>
            <w:vAlign w:val="center"/>
          </w:tcPr>
          <w:p w14:paraId="0BF089E5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0FB39FDD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  <w:p w14:paraId="25E6C337" w14:textId="06832ED8" w:rsidR="008956AF" w:rsidRPr="008956AF" w:rsidRDefault="008956AF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>Para</w:t>
            </w:r>
            <w:r w:rsidR="00CB2DED">
              <w:rPr>
                <w:rFonts w:ascii="NewsGotT" w:hAnsi="NewsGotT"/>
                <w:iCs/>
                <w:color w:val="000000"/>
              </w:rPr>
              <w:t xml:space="preserve"> a</w:t>
            </w:r>
            <w:r>
              <w:rPr>
                <w:rFonts w:ascii="NewsGotT" w:hAnsi="NewsGotT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NewsGotT" w:hAnsi="NewsGotT"/>
                <w:iCs/>
                <w:color w:val="000000"/>
              </w:rPr>
              <w:t>Frente</w:t>
            </w:r>
            <w:proofErr w:type="spellEnd"/>
          </w:p>
        </w:tc>
      </w:tr>
      <w:tr w:rsidR="00455D20" w14:paraId="72AF18E2" w14:textId="77777777" w:rsidTr="00CB2DED">
        <w:tc>
          <w:tcPr>
            <w:tcW w:w="2104" w:type="dxa"/>
            <w:vAlign w:val="center"/>
          </w:tcPr>
          <w:p w14:paraId="2F10C350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28B85956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  <w:p w14:paraId="3121A476" w14:textId="0492F3D5" w:rsidR="008956AF" w:rsidRPr="008956AF" w:rsidRDefault="008956AF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 xml:space="preserve">Para </w:t>
            </w:r>
            <w:proofErr w:type="spellStart"/>
            <w:r>
              <w:rPr>
                <w:rFonts w:ascii="NewsGotT" w:hAnsi="NewsGotT"/>
                <w:iCs/>
                <w:color w:val="000000"/>
              </w:rPr>
              <w:t>Trás</w:t>
            </w:r>
            <w:proofErr w:type="spellEnd"/>
          </w:p>
        </w:tc>
      </w:tr>
      <w:tr w:rsidR="00455D20" w14:paraId="5F0418AA" w14:textId="77777777" w:rsidTr="00CB2DED">
        <w:tc>
          <w:tcPr>
            <w:tcW w:w="2104" w:type="dxa"/>
            <w:vAlign w:val="center"/>
          </w:tcPr>
          <w:p w14:paraId="425A8406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0E6F89E1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  <w:p w14:paraId="25879FA4" w14:textId="00912F82" w:rsidR="008956AF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>
              <w:rPr>
                <w:rFonts w:ascii="NewsGotT" w:hAnsi="NewsGotT"/>
                <w:iCs/>
                <w:color w:val="000000"/>
                <w:lang w:val="pt-PT"/>
              </w:rPr>
              <w:t>Motor</w:t>
            </w:r>
            <w:r w:rsidR="008956AF" w:rsidRPr="00CB2DED">
              <w:rPr>
                <w:rFonts w:ascii="NewsGotT" w:hAnsi="NewsGotT"/>
                <w:iCs/>
                <w:color w:val="000000"/>
                <w:lang w:val="pt-PT"/>
              </w:rPr>
              <w:t xml:space="preserve"> Direito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p</w:t>
            </w:r>
            <w:r w:rsidRPr="00CB2DED">
              <w:rPr>
                <w:rFonts w:ascii="NewsGotT" w:hAnsi="NewsGotT"/>
                <w:iCs/>
                <w:color w:val="000000"/>
                <w:lang w:val="pt-PT"/>
              </w:rPr>
              <w:t>ara a F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rente</w:t>
            </w:r>
          </w:p>
        </w:tc>
      </w:tr>
      <w:tr w:rsidR="00455D20" w14:paraId="4DC7756A" w14:textId="77777777" w:rsidTr="00CB2DED">
        <w:tc>
          <w:tcPr>
            <w:tcW w:w="2104" w:type="dxa"/>
            <w:vAlign w:val="center"/>
          </w:tcPr>
          <w:p w14:paraId="3B33138A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623723E1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Forward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Left</w:t>
            </w:r>
            <w:proofErr w:type="spellEnd"/>
          </w:p>
          <w:p w14:paraId="3181708C" w14:textId="6CC6718B" w:rsidR="00CB2DED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CB2DED">
              <w:rPr>
                <w:rFonts w:ascii="NewsGotT" w:hAnsi="NewsGotT"/>
                <w:iCs/>
                <w:color w:val="000000"/>
                <w:lang w:val="pt-PT"/>
              </w:rPr>
              <w:t xml:space="preserve">Motor Esquerdo para 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Frente</w:t>
            </w:r>
          </w:p>
        </w:tc>
      </w:tr>
      <w:tr w:rsidR="00CB2DED" w14:paraId="2CD53F8B" w14:textId="77777777" w:rsidTr="00CB2DED">
        <w:tc>
          <w:tcPr>
            <w:tcW w:w="2104" w:type="dxa"/>
            <w:vAlign w:val="center"/>
          </w:tcPr>
          <w:p w14:paraId="3DD9EEAA" w14:textId="77777777" w:rsidR="00CB2DED" w:rsidRPr="00034F34" w:rsidRDefault="00CB2DED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6CA5B9C9" w14:textId="77777777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</w:p>
        </w:tc>
      </w:tr>
      <w:tr w:rsidR="00455D20" w14:paraId="5D77C1CE" w14:textId="77777777" w:rsidTr="00CB2DED">
        <w:tc>
          <w:tcPr>
            <w:tcW w:w="2104" w:type="dxa"/>
            <w:vAlign w:val="center"/>
          </w:tcPr>
          <w:p w14:paraId="77F03314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276352D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ackwards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Right</w:t>
            </w:r>
            <w:proofErr w:type="spellEnd"/>
          </w:p>
          <w:p w14:paraId="54E482B8" w14:textId="75EC5485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Motor Direito para Trás</w:t>
            </w:r>
          </w:p>
        </w:tc>
      </w:tr>
      <w:tr w:rsidR="00455D20" w14:paraId="63E29E6B" w14:textId="77777777" w:rsidTr="00CB2DED">
        <w:tc>
          <w:tcPr>
            <w:tcW w:w="2104" w:type="dxa"/>
            <w:vAlign w:val="center"/>
          </w:tcPr>
          <w:p w14:paraId="5652EA6E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144DFD77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ackwards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Left</w:t>
            </w:r>
            <w:proofErr w:type="spellEnd"/>
          </w:p>
          <w:p w14:paraId="45F85BB2" w14:textId="494E7465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Motor Esquerdo para Trás</w:t>
            </w:r>
          </w:p>
        </w:tc>
      </w:tr>
      <w:tr w:rsidR="00455D20" w14:paraId="1C333740" w14:textId="77777777" w:rsidTr="00CB2DED">
        <w:tc>
          <w:tcPr>
            <w:tcW w:w="2104" w:type="dxa"/>
            <w:vAlign w:val="center"/>
          </w:tcPr>
          <w:p w14:paraId="07E45826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4484FB00" w14:textId="77777777" w:rsidR="00455D20" w:rsidRPr="00CB2DED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CB2DED">
              <w:rPr>
                <w:rFonts w:ascii="NewsGotT" w:hAnsi="NewsGotT"/>
                <w:i/>
                <w:color w:val="000000"/>
                <w:lang w:val="pt-PT"/>
              </w:rPr>
              <w:t>Ele</w:t>
            </w:r>
            <w:r w:rsidR="00CB2DED" w:rsidRPr="00CB2DED">
              <w:rPr>
                <w:rFonts w:ascii="NewsGotT" w:hAnsi="NewsGotT"/>
                <w:i/>
                <w:color w:val="000000"/>
                <w:lang w:val="pt-PT"/>
              </w:rPr>
              <w:t>c</w:t>
            </w:r>
            <w:r w:rsidRPr="00CB2DED">
              <w:rPr>
                <w:rFonts w:ascii="NewsGotT" w:hAnsi="NewsGotT"/>
                <w:i/>
                <w:color w:val="000000"/>
                <w:lang w:val="pt-PT"/>
              </w:rPr>
              <w:t>trostatic-Sensitive</w:t>
            </w:r>
            <w:proofErr w:type="spellEnd"/>
            <w:r w:rsidRPr="00CB2DED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CB2DED">
              <w:rPr>
                <w:rFonts w:ascii="NewsGotT" w:hAnsi="NewsGotT"/>
                <w:i/>
                <w:color w:val="000000"/>
                <w:lang w:val="pt-PT"/>
              </w:rPr>
              <w:t>Device</w:t>
            </w:r>
            <w:proofErr w:type="spellEnd"/>
          </w:p>
          <w:p w14:paraId="5E166525" w14:textId="1CB91AEE" w:rsidR="00CB2DED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CB2DED">
              <w:rPr>
                <w:rFonts w:ascii="NewsGotT" w:hAnsi="NewsGotT"/>
                <w:iCs/>
                <w:color w:val="000000"/>
                <w:lang w:val="pt-PT"/>
              </w:rPr>
              <w:t>Equipamento S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ensível à Eletricidade Estática</w:t>
            </w:r>
          </w:p>
        </w:tc>
      </w:tr>
      <w:tr w:rsidR="00A6066A" w:rsidRPr="00EB7B87" w14:paraId="449C33A4" w14:textId="77777777" w:rsidTr="00CB2DED">
        <w:tc>
          <w:tcPr>
            <w:tcW w:w="2104" w:type="dxa"/>
            <w:vAlign w:val="center"/>
          </w:tcPr>
          <w:p w14:paraId="1EF3CAC6" w14:textId="02405EB4" w:rsidR="00A6066A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CB</w:t>
            </w:r>
          </w:p>
        </w:tc>
        <w:tc>
          <w:tcPr>
            <w:tcW w:w="6400" w:type="dxa"/>
          </w:tcPr>
          <w:p w14:paraId="473183AD" w14:textId="77777777" w:rsidR="00A6066A" w:rsidRPr="00885C16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Printed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Circuit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oard</w:t>
            </w:r>
            <w:proofErr w:type="spellEnd"/>
          </w:p>
          <w:p w14:paraId="09B6CB26" w14:textId="37594217" w:rsidR="00CB2DED" w:rsidRPr="00885C16" w:rsidRDefault="00CB2DED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Placa de Circuito Impresso</w:t>
            </w:r>
          </w:p>
        </w:tc>
      </w:tr>
      <w:tr w:rsidR="00455D20" w:rsidRPr="00EB7B87" w14:paraId="01FDCBF9" w14:textId="77777777" w:rsidTr="00CB2DED">
        <w:tc>
          <w:tcPr>
            <w:tcW w:w="2104" w:type="dxa"/>
            <w:vAlign w:val="center"/>
          </w:tcPr>
          <w:p w14:paraId="56FCBD65" w14:textId="4A4D9AE4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IC</w:t>
            </w:r>
          </w:p>
        </w:tc>
        <w:tc>
          <w:tcPr>
            <w:tcW w:w="6400" w:type="dxa"/>
          </w:tcPr>
          <w:p w14:paraId="725EF19F" w14:textId="77777777" w:rsidR="00455D20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Circuit</w:t>
            </w:r>
          </w:p>
          <w:p w14:paraId="38FAA0F6" w14:textId="6F6063BA" w:rsidR="00CB2DED" w:rsidRPr="00CB2DED" w:rsidRDefault="00CB2DED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proofErr w:type="spellStart"/>
            <w:r>
              <w:rPr>
                <w:rFonts w:ascii="NewsGotT" w:hAnsi="NewsGotT"/>
                <w:iCs/>
                <w:color w:val="000000"/>
              </w:rPr>
              <w:t>Circuito</w:t>
            </w:r>
            <w:proofErr w:type="spellEnd"/>
            <w:r>
              <w:rPr>
                <w:rFonts w:ascii="NewsGotT" w:hAnsi="NewsGotT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NewsGotT" w:hAnsi="NewsGotT"/>
                <w:iCs/>
                <w:color w:val="000000"/>
              </w:rPr>
              <w:t>Integrado</w:t>
            </w:r>
            <w:proofErr w:type="spellEnd"/>
          </w:p>
        </w:tc>
      </w:tr>
      <w:tr w:rsidR="002A6F18" w:rsidRPr="00EB7B87" w14:paraId="146FA0E4" w14:textId="77777777" w:rsidTr="00CB2DED">
        <w:tc>
          <w:tcPr>
            <w:tcW w:w="2104" w:type="dxa"/>
            <w:vAlign w:val="center"/>
          </w:tcPr>
          <w:p w14:paraId="108CE075" w14:textId="3335C3C3" w:rsidR="00661790" w:rsidRDefault="002A6F18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proofErr w:type="spellStart"/>
            <w:r>
              <w:rPr>
                <w:rFonts w:ascii="NewsGotT" w:hAnsi="NewsGotT"/>
                <w:color w:val="000000"/>
              </w:rPr>
              <w:t>AmpOp</w:t>
            </w:r>
            <w:proofErr w:type="spellEnd"/>
          </w:p>
        </w:tc>
        <w:tc>
          <w:tcPr>
            <w:tcW w:w="6400" w:type="dxa"/>
          </w:tcPr>
          <w:p w14:paraId="078BACC4" w14:textId="5B75B436" w:rsidR="002A6F18" w:rsidRDefault="002A6F18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2A6F18">
              <w:rPr>
                <w:rFonts w:ascii="NewsGotT" w:hAnsi="NewsGotT"/>
                <w:color w:val="000000"/>
              </w:rPr>
              <w:t>Amplificador</w:t>
            </w:r>
            <w:proofErr w:type="spellEnd"/>
            <w:r>
              <w:rPr>
                <w:rFonts w:ascii="NewsGotT" w:hAnsi="NewsGotT"/>
                <w:i/>
                <w:color w:val="000000"/>
              </w:rPr>
              <w:t xml:space="preserve"> </w:t>
            </w:r>
            <w:proofErr w:type="spellStart"/>
            <w:r w:rsidRPr="002A6F18">
              <w:rPr>
                <w:rFonts w:ascii="NewsGotT" w:hAnsi="NewsGotT"/>
                <w:color w:val="000000"/>
              </w:rPr>
              <w:t>Operacional</w:t>
            </w:r>
            <w:proofErr w:type="spellEnd"/>
          </w:p>
        </w:tc>
      </w:tr>
      <w:tr w:rsidR="00A46C58" w:rsidRPr="00EB7B87" w14:paraId="14E1E21E" w14:textId="77777777" w:rsidTr="00661790">
        <w:tc>
          <w:tcPr>
            <w:tcW w:w="2104" w:type="dxa"/>
            <w:vAlign w:val="center"/>
          </w:tcPr>
          <w:p w14:paraId="292E649E" w14:textId="01FD5E45" w:rsidR="00A46C58" w:rsidRDefault="00A46C58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WEEE</w:t>
            </w:r>
          </w:p>
        </w:tc>
        <w:tc>
          <w:tcPr>
            <w:tcW w:w="6400" w:type="dxa"/>
            <w:vAlign w:val="center"/>
          </w:tcPr>
          <w:p w14:paraId="431A65E8" w14:textId="4FF30F35" w:rsidR="00661790" w:rsidRPr="00EA272F" w:rsidRDefault="00661790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i/>
                <w:iCs/>
                <w:color w:val="000000"/>
                <w:lang w:val="pt-PT"/>
              </w:rPr>
            </w:pP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Waste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Electrical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and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Electronic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Equipment</w:t>
            </w:r>
            <w:proofErr w:type="spellEnd"/>
          </w:p>
          <w:p w14:paraId="73D6DCCF" w14:textId="50D62075" w:rsidR="00A46C58" w:rsidRPr="00A46C58" w:rsidRDefault="00A46C58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 w:rsidRPr="00A46C58">
              <w:rPr>
                <w:rFonts w:ascii="NewsGotT" w:hAnsi="NewsGotT"/>
                <w:color w:val="000000"/>
                <w:lang w:val="pt-PT"/>
              </w:rPr>
              <w:t xml:space="preserve">Resíduos de Equipamentos </w:t>
            </w:r>
            <w:r w:rsidR="00661790" w:rsidRPr="00A46C58">
              <w:rPr>
                <w:rFonts w:ascii="NewsGotT" w:hAnsi="NewsGotT"/>
                <w:color w:val="000000"/>
                <w:lang w:val="pt-PT"/>
              </w:rPr>
              <w:t>Elétricos</w:t>
            </w:r>
            <w:r w:rsidRPr="00A46C58">
              <w:rPr>
                <w:rFonts w:ascii="NewsGotT" w:hAnsi="NewsGotT"/>
                <w:color w:val="000000"/>
                <w:lang w:val="pt-PT"/>
              </w:rPr>
              <w:t xml:space="preserve"> e </w:t>
            </w:r>
            <w:r w:rsidR="00661790" w:rsidRPr="00A46C58">
              <w:rPr>
                <w:rFonts w:ascii="NewsGotT" w:hAnsi="NewsGotT"/>
                <w:color w:val="000000"/>
                <w:lang w:val="pt-PT"/>
              </w:rPr>
              <w:t>Eletrónicos</w:t>
            </w:r>
          </w:p>
        </w:tc>
      </w:tr>
      <w:tr w:rsidR="00F37339" w:rsidRPr="00EB7B87" w14:paraId="0E09F3D1" w14:textId="77777777" w:rsidTr="00661790">
        <w:tc>
          <w:tcPr>
            <w:tcW w:w="2104" w:type="dxa"/>
            <w:vAlign w:val="center"/>
          </w:tcPr>
          <w:p w14:paraId="072DA45B" w14:textId="601AFE8B" w:rsidR="00F37339" w:rsidRDefault="00F37339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MTBF</w:t>
            </w:r>
          </w:p>
        </w:tc>
        <w:tc>
          <w:tcPr>
            <w:tcW w:w="6400" w:type="dxa"/>
            <w:vAlign w:val="center"/>
          </w:tcPr>
          <w:p w14:paraId="777A972C" w14:textId="77777777" w:rsidR="00F37339" w:rsidRDefault="00F37339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i/>
                <w:iCs/>
                <w:color w:val="000000"/>
                <w:lang w:val="pt-PT"/>
              </w:rPr>
            </w:pPr>
            <w:proofErr w:type="spellStart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>Mean</w:t>
            </w:r>
            <w:proofErr w:type="spellEnd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Time </w:t>
            </w:r>
            <w:proofErr w:type="spellStart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>Between</w:t>
            </w:r>
            <w:proofErr w:type="spellEnd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>Failures</w:t>
            </w:r>
            <w:proofErr w:type="spellEnd"/>
          </w:p>
          <w:p w14:paraId="7D06EEF4" w14:textId="5E68CE0A" w:rsidR="00F37339" w:rsidRPr="00F37339" w:rsidRDefault="00F37339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 w:rsidRPr="00F37339">
              <w:rPr>
                <w:rFonts w:ascii="NewsGotT" w:hAnsi="NewsGotT"/>
                <w:color w:val="000000"/>
                <w:lang w:val="pt-PT"/>
              </w:rPr>
              <w:t xml:space="preserve">Período Médio </w:t>
            </w:r>
            <w:r>
              <w:rPr>
                <w:rFonts w:ascii="NewsGotT" w:hAnsi="NewsGotT"/>
                <w:color w:val="000000"/>
                <w:lang w:val="pt-PT"/>
              </w:rPr>
              <w:t>E</w:t>
            </w:r>
            <w:r w:rsidRPr="00F37339">
              <w:rPr>
                <w:rFonts w:ascii="NewsGotT" w:hAnsi="NewsGotT"/>
                <w:color w:val="000000"/>
                <w:lang w:val="pt-PT"/>
              </w:rPr>
              <w:t>ntre Falhas</w:t>
            </w:r>
          </w:p>
        </w:tc>
      </w:tr>
      <w:tr w:rsidR="00F37339" w:rsidRPr="00EB7B87" w14:paraId="043889C0" w14:textId="77777777" w:rsidTr="00661790">
        <w:tc>
          <w:tcPr>
            <w:tcW w:w="2104" w:type="dxa"/>
            <w:vAlign w:val="center"/>
          </w:tcPr>
          <w:p w14:paraId="7F869343" w14:textId="7B8B021C" w:rsidR="00F37339" w:rsidRPr="00F37339" w:rsidRDefault="00C6116E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osc</m:t>
                    </m:r>
                  </m:sub>
                </m:sSub>
              </m:oMath>
            </m:oMathPara>
          </w:p>
        </w:tc>
        <w:tc>
          <w:tcPr>
            <w:tcW w:w="6400" w:type="dxa"/>
            <w:vAlign w:val="center"/>
          </w:tcPr>
          <w:p w14:paraId="68CC6481" w14:textId="12D7D2D2" w:rsidR="00F37339" w:rsidRPr="00F37339" w:rsidRDefault="00F37339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>
              <w:rPr>
                <w:rFonts w:ascii="NewsGotT" w:hAnsi="NewsGotT"/>
                <w:color w:val="000000"/>
                <w:lang w:val="pt-PT"/>
              </w:rPr>
              <w:t>Frequência de Oscilação</w:t>
            </w:r>
          </w:p>
        </w:tc>
      </w:tr>
    </w:tbl>
    <w:p w14:paraId="6AB38D50" w14:textId="77777777" w:rsidR="0030507B" w:rsidRDefault="0030507B" w:rsidP="009F4CB9">
      <w:pPr>
        <w:pStyle w:val="Corpodetexto"/>
        <w:rPr>
          <w:rFonts w:ascii="NewsGotT" w:hAnsi="NewsGotT"/>
        </w:rPr>
        <w:sectPr w:rsidR="0030507B" w:rsidSect="0030507B">
          <w:headerReference w:type="default" r:id="rId1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" w:name="_Toc63921057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921058"/>
      <w:bookmarkEnd w:id="6"/>
      <w:r>
        <w:rPr>
          <w:rFonts w:ascii="NewsGotT" w:hAnsi="NewsGotT"/>
        </w:rPr>
        <w:t>Introdução</w:t>
      </w:r>
      <w:bookmarkEnd w:id="9"/>
    </w:p>
    <w:p w14:paraId="2DE61036" w14:textId="11176506" w:rsidR="00A6066A" w:rsidRDefault="00A6066A" w:rsidP="00A6066A">
      <w:pPr>
        <w:pStyle w:val="PhDCorpo"/>
      </w:pPr>
      <w:r>
        <w:tab/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1C20B3">
            <w:fldChar w:fldCharType="begin"/>
          </w:r>
          <w:r w:rsidR="001C20B3">
            <w:instrText xml:space="preserve"> CITATION SNS20 \l 2070 </w:instrText>
          </w:r>
          <w:r w:rsidR="001C20B3">
            <w:fldChar w:fldCharType="separate"/>
          </w:r>
          <w:r w:rsidR="00A56802" w:rsidRPr="00A56802">
            <w:rPr>
              <w:noProof/>
            </w:rPr>
            <w:t>[1]</w:t>
          </w:r>
          <w:r w:rsidR="001C20B3">
            <w:fldChar w:fldCharType="end"/>
          </w:r>
        </w:sdtContent>
      </w:sdt>
      <w:r>
        <w:t xml:space="preserve"> </w:t>
      </w:r>
      <w:r w:rsidR="00CB2DED">
        <w:t>pretendeu-se, com a realização do Projeto Integrado</w:t>
      </w:r>
      <w:r w:rsidR="0083415B">
        <w:t>r</w:t>
      </w:r>
      <w:r w:rsidR="00CB2DED">
        <w:t xml:space="preserve"> </w:t>
      </w:r>
      <w:r w:rsidR="0083415B">
        <w:t>da</w:t>
      </w:r>
      <w:r w:rsidR="00CB2DED">
        <w:t xml:space="preserve"> Unidade Curricular de LPI I </w:t>
      </w:r>
      <w:r w:rsidR="0083415B">
        <w:t>do curso Mestrado Integrado em Engenharia Eletrónica Industrial e Computadores, a implementação de</w:t>
      </w:r>
      <w:r w:rsidR="002D6D35">
        <w:t xml:space="preserve"> </w:t>
      </w:r>
      <w:r>
        <w:t xml:space="preserve">uma ideia </w:t>
      </w:r>
      <w:r w:rsidR="00DD0EEA">
        <w:t>com o objetivo de</w:t>
      </w:r>
      <w:r>
        <w:t xml:space="preserve"> impact</w:t>
      </w:r>
      <w:r w:rsidR="00DD0EEA">
        <w:t>ar</w:t>
      </w:r>
      <w:r>
        <w:t xml:space="preserve"> positiv</w:t>
      </w:r>
      <w:r w:rsidR="00DD0EEA">
        <w:t>amente</w:t>
      </w:r>
      <w:r>
        <w:t xml:space="preserve"> a vida das pessoas infetadas pela doença</w:t>
      </w:r>
      <w:r w:rsidR="002D6D35">
        <w:t>,</w:t>
      </w:r>
      <w:r>
        <w:t xml:space="preserve"> bem como dos que as rodeiam. </w:t>
      </w:r>
      <w:r w:rsidR="0083415B">
        <w:t xml:space="preserve">Para diminuir os contactos interpessoais, tencionou-se criar um robô que faça chegar bens essenciais a pessoas em isolamento. </w:t>
      </w:r>
    </w:p>
    <w:p w14:paraId="6E08C62D" w14:textId="2FAF170D" w:rsidR="00A6066A" w:rsidRDefault="00A6066A" w:rsidP="00A6066A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>tais como, robôs de desinfeçã</w:t>
      </w:r>
      <w:r w:rsidR="00885C16" w:rsidRPr="00DD0EEA">
        <w:t xml:space="preserve">o </w:t>
      </w:r>
      <w:sdt>
        <w:sdtPr>
          <w:id w:val="-479765557"/>
          <w:citation/>
        </w:sdtPr>
        <w:sdtEndPr/>
        <w:sdtContent>
          <w:r w:rsidR="00885C16" w:rsidRPr="00DD0EEA">
            <w:fldChar w:fldCharType="begin"/>
          </w:r>
          <w:r w:rsidR="00885C16" w:rsidRPr="00DD0EEA">
            <w:instrText xml:space="preserve"> CITATION Con20 \l 2070 </w:instrText>
          </w:r>
          <w:r w:rsidR="00885C16" w:rsidRPr="00DD0EEA">
            <w:fldChar w:fldCharType="separate"/>
          </w:r>
          <w:r w:rsidR="00A56802" w:rsidRPr="00DD0EEA">
            <w:rPr>
              <w:noProof/>
            </w:rPr>
            <w:t>[2]</w:t>
          </w:r>
          <w:r w:rsidR="00885C16" w:rsidRPr="00DD0EEA">
            <w:fldChar w:fldCharType="end"/>
          </w:r>
        </w:sdtContent>
      </w:sdt>
      <w:r w:rsidR="00BE63D1" w:rsidRPr="00DD0EEA">
        <w:t xml:space="preserve">, </w:t>
      </w:r>
      <w:r w:rsidR="00DD0EEA" w:rsidRPr="00DD0EEA">
        <w:t xml:space="preserve">robôs </w:t>
      </w:r>
      <w:r w:rsidR="00BE63D1" w:rsidRPr="00DD0EEA">
        <w:t>que repõe</w:t>
      </w:r>
      <w:r w:rsidR="00DD0EEA" w:rsidRPr="00DD0EEA">
        <w:t>m</w:t>
      </w:r>
      <w:r w:rsidR="00BE63D1" w:rsidRPr="00DD0EEA">
        <w:t xml:space="preserve"> o </w:t>
      </w:r>
      <w:r w:rsidR="00BE63D1" w:rsidRPr="00DD0EEA">
        <w:rPr>
          <w:i/>
          <w:iCs/>
        </w:rPr>
        <w:t>stock</w:t>
      </w:r>
      <w:r w:rsidR="00BE63D1" w:rsidRPr="00DD0EEA">
        <w:t xml:space="preserve"> em hospitais</w:t>
      </w:r>
      <w:r w:rsidR="00885C16" w:rsidRPr="00DD0EEA">
        <w:t xml:space="preserve"> </w:t>
      </w:r>
      <w:sdt>
        <w:sdtPr>
          <w:id w:val="-1026102079"/>
          <w:citation/>
        </w:sdtPr>
        <w:sdtEndPr/>
        <w:sdtContent>
          <w:r w:rsidR="00885C16" w:rsidRPr="00DD0EEA">
            <w:fldChar w:fldCharType="begin"/>
          </w:r>
          <w:r w:rsidR="00885C16" w:rsidRPr="00DD0EEA">
            <w:instrText xml:space="preserve"> CITATION RestockHospitals \l 2070 </w:instrText>
          </w:r>
          <w:r w:rsidR="00885C16" w:rsidRPr="00DD0EEA">
            <w:fldChar w:fldCharType="separate"/>
          </w:r>
          <w:r w:rsidR="00A56802" w:rsidRPr="00DD0EEA">
            <w:rPr>
              <w:noProof/>
            </w:rPr>
            <w:t>[3]</w:t>
          </w:r>
          <w:r w:rsidR="00885C16" w:rsidRPr="00DD0EEA">
            <w:fldChar w:fldCharType="end"/>
          </w:r>
        </w:sdtContent>
      </w:sdt>
      <w:r w:rsidR="00BE63D1" w:rsidRPr="00DD0EEA">
        <w:t xml:space="preserve"> ou </w:t>
      </w:r>
      <w:r w:rsidR="00885C16" w:rsidRPr="00DD0EEA">
        <w:t>que medem a temperatura corporal através de câmaras</w:t>
      </w:r>
      <w:sdt>
        <w:sdtPr>
          <w:id w:val="-761758944"/>
          <w:citation/>
        </w:sdtPr>
        <w:sdtEndPr/>
        <w:sdtContent>
          <w:r w:rsidR="00885C16" w:rsidRPr="00DD0EEA">
            <w:fldChar w:fldCharType="begin"/>
          </w:r>
          <w:r w:rsidR="00885C16" w:rsidRPr="00DD0EEA">
            <w:instrText xml:space="preserve"> CITATION Eri20 \l 2070 </w:instrText>
          </w:r>
          <w:r w:rsidR="00885C16" w:rsidRPr="00DD0EEA">
            <w:fldChar w:fldCharType="separate"/>
          </w:r>
          <w:r w:rsidR="00A56802" w:rsidRPr="00DD0EEA">
            <w:rPr>
              <w:noProof/>
            </w:rPr>
            <w:t xml:space="preserve"> [4]</w:t>
          </w:r>
          <w:r w:rsidR="00885C16" w:rsidRPr="00DD0EEA">
            <w:fldChar w:fldCharType="end"/>
          </w:r>
        </w:sdtContent>
      </w:sdt>
      <w:r w:rsidRPr="00400633">
        <w:t>. Há</w:t>
      </w:r>
      <w:r>
        <w:t xml:space="preserve"> menos projetos com foco individual em pessoas que tenham contraído a doença</w:t>
      </w:r>
      <w:r w:rsidR="002D6D35">
        <w:t>.</w:t>
      </w:r>
      <w:r>
        <w:t xml:space="preserve"> </w:t>
      </w:r>
    </w:p>
    <w:p w14:paraId="61A78F07" w14:textId="5252AB04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 w:rsidR="00400633">
            <w:fldChar w:fldCharType="begin"/>
          </w:r>
          <w:r w:rsidR="00400633">
            <w:instrText xml:space="preserve"> CITATION DOn \l 2070 </w:instrText>
          </w:r>
          <w:r w:rsidR="00400633">
            <w:fldChar w:fldCharType="separate"/>
          </w:r>
          <w:r w:rsidR="00A56802" w:rsidRPr="00A56802">
            <w:rPr>
              <w:noProof/>
            </w:rPr>
            <w:t>[5]</w:t>
          </w:r>
          <w:r w:rsidR="00400633">
            <w:fldChar w:fldCharType="end"/>
          </w:r>
        </w:sdtContent>
      </w:sdt>
      <w:r w:rsidR="00400633">
        <w:t xml:space="preserve"> </w:t>
      </w:r>
      <w:r>
        <w:t>com a mesma finalidade</w:t>
      </w:r>
      <w:r w:rsidR="002D6D35">
        <w:t>,</w:t>
      </w:r>
      <w:r>
        <w:t xml:space="preserve"> que foi utilizad</w:t>
      </w:r>
      <w:r w:rsidR="002D6D35">
        <w:t>o</w:t>
      </w:r>
      <w:r>
        <w:t xml:space="preserve"> num hotel para entregar comida porta a porta a hóspedes com suspeita de infeção.</w:t>
      </w:r>
    </w:p>
    <w:p w14:paraId="7560257A" w14:textId="475B4B32" w:rsidR="000D3C06" w:rsidRPr="00B66544" w:rsidRDefault="00A6066A" w:rsidP="00A6066A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</w:t>
      </w:r>
      <w:r w:rsidR="002D6D35">
        <w:t>possa auxiliar</w:t>
      </w:r>
      <w:r>
        <w:t xml:space="preserve"> na distribuição de medicamentos ou outros bens essenciais em contexto hospitalar</w:t>
      </w:r>
      <w:r w:rsidR="002D6D35">
        <w:t>, por exemplo</w:t>
      </w:r>
      <w:r>
        <w:t>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921059"/>
      <w:r>
        <w:rPr>
          <w:rFonts w:ascii="NewsGotT" w:hAnsi="NewsGotT"/>
        </w:rPr>
        <w:t>Enquadramento</w:t>
      </w:r>
      <w:bookmarkEnd w:id="10"/>
    </w:p>
    <w:bookmarkEnd w:id="7"/>
    <w:p w14:paraId="01825586" w14:textId="3C77975C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</w:t>
      </w:r>
      <w:r w:rsidR="002D6D35">
        <w:t xml:space="preserve"> se</w:t>
      </w:r>
      <w:r w:rsidRPr="00536307">
        <w:t xml:space="preserve">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</w:t>
      </w:r>
      <w:r w:rsidR="00347845" w:rsidRPr="002D6D35">
        <w:t>acioná-lo</w:t>
      </w:r>
      <w:r w:rsidRPr="00536307">
        <w:t xml:space="preserve">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C560E0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921060"/>
      <w:r>
        <w:rPr>
          <w:rFonts w:ascii="NewsGotT" w:hAnsi="NewsGotT"/>
        </w:rPr>
        <w:t xml:space="preserve">Especificações </w:t>
      </w:r>
      <w:r w:rsidR="002E1BDD">
        <w:rPr>
          <w:rFonts w:ascii="NewsGotT" w:hAnsi="NewsGotT"/>
        </w:rPr>
        <w:t>P</w:t>
      </w:r>
      <w:r>
        <w:rPr>
          <w:rFonts w:ascii="NewsGotT" w:hAnsi="NewsGotT"/>
        </w:rPr>
        <w:t>revistas</w:t>
      </w:r>
      <w:bookmarkEnd w:id="11"/>
    </w:p>
    <w:p w14:paraId="7D6A40E4" w14:textId="2DB787C3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</w:t>
      </w:r>
      <w:r w:rsidR="002D6D35">
        <w:rPr>
          <w:rFonts w:ascii="NewsGotT" w:hAnsi="NewsGotT"/>
        </w:rPr>
        <w:t xml:space="preserve">se </w:t>
      </w:r>
      <w:r w:rsidRPr="00A6066A">
        <w:rPr>
          <w:rFonts w:ascii="NewsGotT" w:hAnsi="NewsGotT"/>
        </w:rPr>
        <w:t xml:space="preserve">deslocar entre dois pontos, previamente definidos, com base numa linha instalada nos meios de acesso à divisão em que o paciente em questão se situa. </w:t>
      </w:r>
    </w:p>
    <w:p w14:paraId="30FCDD66" w14:textId="0BFCB833" w:rsidR="003960C7" w:rsidRDefault="00A6066A" w:rsidP="003960C7">
      <w:pPr>
        <w:pStyle w:val="PhDCorpo"/>
      </w:pPr>
      <w:r w:rsidRPr="00A6066A">
        <w:tab/>
        <w:t xml:space="preserve">O robô terá de ser colocado sobre a linha com os bens essenciais (medicação e/ou alimentos), sobre este, num tabuleiro. Após estar alinhado, deverá ser ligado por um funcionário responsável, para que inicie a sua trajetória. </w:t>
      </w:r>
    </w:p>
    <w:p w14:paraId="56B5F2EA" w14:textId="77777777" w:rsidR="003960C7" w:rsidRDefault="003960C7" w:rsidP="003960C7">
      <w:pPr>
        <w:pStyle w:val="PhDFigura"/>
      </w:pPr>
      <w:r w:rsidRPr="003960C7">
        <w:rPr>
          <w:noProof/>
          <w:highlight w:val="yellow"/>
        </w:rPr>
        <w:drawing>
          <wp:inline distT="0" distB="0" distL="0" distR="0" wp14:anchorId="541A5FAD" wp14:editId="12D5425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2" w:name="_Ref63719051"/>
      <w:r w:rsidRPr="003960C7">
        <w:t xml:space="preserve"> </w:t>
      </w:r>
    </w:p>
    <w:p w14:paraId="79333851" w14:textId="0A69D8D1" w:rsidR="003960C7" w:rsidRDefault="003960C7" w:rsidP="003960C7">
      <w:pPr>
        <w:pStyle w:val="PhDLegendaFiguras"/>
      </w:pPr>
      <w:bookmarkStart w:id="13" w:name="_Ref63811143"/>
      <w:bookmarkStart w:id="14" w:name="_Toc63920904"/>
      <w:r>
        <w:t xml:space="preserve">Figura </w:t>
      </w:r>
      <w:fldSimple w:instr=" STYLEREF 1 \s ">
        <w:r w:rsidR="003229F2">
          <w:rPr>
            <w:noProof/>
          </w:rPr>
          <w:t>1</w:t>
        </w:r>
      </w:fldSimple>
      <w:r w:rsidR="006C04E1">
        <w:t>.</w:t>
      </w:r>
      <w:fldSimple w:instr=" SEQ Figura \* ARABIC \s 1 ">
        <w:r w:rsidR="003229F2">
          <w:rPr>
            <w:noProof/>
          </w:rPr>
          <w:t>1</w:t>
        </w:r>
      </w:fldSimple>
      <w:bookmarkEnd w:id="12"/>
      <w:bookmarkEnd w:id="13"/>
      <w:r>
        <w:t xml:space="preserve"> - Linha perpendicular de fim de percurso</w:t>
      </w:r>
      <w:r w:rsidR="00E535C0">
        <w:t>.</w:t>
      </w:r>
      <w:bookmarkEnd w:id="14"/>
    </w:p>
    <w:p w14:paraId="70580D11" w14:textId="49DB8ED9" w:rsidR="003960C7" w:rsidRPr="00672043" w:rsidRDefault="003960C7" w:rsidP="003960C7">
      <w:pPr>
        <w:pStyle w:val="PhDCorpo"/>
        <w:rPr>
          <w:noProof/>
          <w:highlight w:val="yellow"/>
        </w:rPr>
      </w:pPr>
      <w:r>
        <w:tab/>
      </w:r>
      <w:r w:rsidR="00A6066A" w:rsidRPr="00672043">
        <w:t xml:space="preserve">Ao chegar ao destino, demarcado com uma linha </w:t>
      </w:r>
      <w:r w:rsidR="00A6066A" w:rsidRPr="002D6D35">
        <w:t>perpendicular</w:t>
      </w:r>
      <w:r w:rsidRPr="002D6D35">
        <w:t xml:space="preserve"> (</w:t>
      </w:r>
      <w:r w:rsidR="00FD0540">
        <w:fldChar w:fldCharType="begin"/>
      </w:r>
      <w:r w:rsidR="00FD0540">
        <w:instrText xml:space="preserve"> REF _Ref63811143 \h </w:instrText>
      </w:r>
      <w:r w:rsidR="00FD0540">
        <w:fldChar w:fldCharType="separate"/>
      </w:r>
      <w:r w:rsidR="003229F2">
        <w:t xml:space="preserve">Figura </w:t>
      </w:r>
      <w:r w:rsidR="003229F2">
        <w:rPr>
          <w:noProof/>
        </w:rPr>
        <w:t>1</w:t>
      </w:r>
      <w:r w:rsidR="003229F2">
        <w:t>.</w:t>
      </w:r>
      <w:r w:rsidR="003229F2">
        <w:rPr>
          <w:noProof/>
        </w:rPr>
        <w:t>1</w:t>
      </w:r>
      <w:r w:rsidR="00FD0540">
        <w:fldChar w:fldCharType="end"/>
      </w:r>
      <w:r w:rsidRPr="002D6D35">
        <w:t>)</w:t>
      </w:r>
      <w:r w:rsidR="00A6066A" w:rsidRPr="00672043">
        <w:t xml:space="preserve">, o AWR fará uma rotação de 180 ° sobre a linha e deverá parar </w:t>
      </w:r>
      <w:proofErr w:type="gramStart"/>
      <w:r w:rsidR="00A6066A" w:rsidRPr="00672043">
        <w:t>de forma a que</w:t>
      </w:r>
      <w:proofErr w:type="gramEnd"/>
      <w:r w:rsidR="00A6066A" w:rsidRPr="00672043">
        <w:t xml:space="preserve"> o paciente recolha os bens a si destinados. Quando o paciente desejar, poderá acionar o robô de forma a que este reinicie o seguimento da linha de volta ao ponto de partida. Como a alimentação do robô </w:t>
      </w:r>
      <w:r w:rsidR="00DD0EEA">
        <w:t>faz uso</w:t>
      </w:r>
      <w:r w:rsidR="00A6066A" w:rsidRPr="00672043">
        <w:t xml:space="preserve"> </w:t>
      </w:r>
      <w:r w:rsidR="00DD0EEA">
        <w:t>de</w:t>
      </w:r>
      <w:r w:rsidR="00A6066A" w:rsidRPr="00672043">
        <w:t xml:space="preserve"> baterias, eventualmente, terá de ser ligado à rede elétrica para ser carregado.</w:t>
      </w:r>
    </w:p>
    <w:p w14:paraId="32D6A8B6" w14:textId="7B700835" w:rsidR="006C04E1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</w:t>
      </w:r>
      <w:r w:rsidR="00FD0540">
        <w:rPr>
          <w:rFonts w:ascii="NewsGotT" w:hAnsi="NewsGotT"/>
        </w:rPr>
        <w:t>, i</w:t>
      </w:r>
      <w:r w:rsidRPr="00A6066A">
        <w:rPr>
          <w:rFonts w:ascii="NewsGotT" w:hAnsi="NewsGotT"/>
        </w:rPr>
        <w:t>sto é, que só precisam de ser instalados e configurados para entrarem em funcionamento.</w:t>
      </w:r>
      <w:r w:rsidR="002D6D35">
        <w:rPr>
          <w:rFonts w:ascii="NewsGotT" w:hAnsi="NewsGotT"/>
        </w:rPr>
        <w:t xml:space="preserve"> </w:t>
      </w:r>
      <w:r w:rsidR="006C04E1">
        <w:rPr>
          <w:rFonts w:ascii="NewsGotT" w:hAnsi="NewsGotT"/>
        </w:rPr>
        <w:br w:type="page"/>
      </w:r>
    </w:p>
    <w:p w14:paraId="1AE563D2" w14:textId="047A1FFF" w:rsidR="007E7B39" w:rsidRDefault="007E7B39" w:rsidP="007E7B39">
      <w:pPr>
        <w:pStyle w:val="Ttulo2"/>
        <w:rPr>
          <w:rFonts w:ascii="NewsGotT" w:hAnsi="NewsGotT"/>
        </w:rPr>
      </w:pPr>
      <w:bookmarkStart w:id="15" w:name="_Toc63921061"/>
      <w:r>
        <w:rPr>
          <w:rFonts w:ascii="NewsGotT" w:hAnsi="NewsGotT"/>
        </w:rPr>
        <w:t>Planeamento</w:t>
      </w:r>
      <w:bookmarkEnd w:id="15"/>
      <w:r>
        <w:rPr>
          <w:rFonts w:ascii="NewsGotT" w:hAnsi="NewsGotT"/>
        </w:rPr>
        <w:t xml:space="preserve"> </w:t>
      </w:r>
    </w:p>
    <w:p w14:paraId="5C2A30B5" w14:textId="4A60D7F3" w:rsidR="006C04E1" w:rsidRPr="006C04E1" w:rsidRDefault="006C04E1" w:rsidP="006C04E1">
      <w:pPr>
        <w:pStyle w:val="PhDCorpo"/>
        <w:tabs>
          <w:tab w:val="clear" w:pos="567"/>
        </w:tabs>
        <w:ind w:firstLine="576"/>
      </w:pPr>
      <w:r>
        <w:t xml:space="preserve">Na </w:t>
      </w:r>
      <w:r>
        <w:fldChar w:fldCharType="begin"/>
      </w:r>
      <w:r>
        <w:instrText xml:space="preserve"> REF _Ref6390363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1</w:t>
      </w:r>
      <w:r w:rsidR="003229F2">
        <w:t>.</w:t>
      </w:r>
      <w:r w:rsidR="003229F2">
        <w:rPr>
          <w:noProof/>
        </w:rPr>
        <w:t>2</w:t>
      </w:r>
      <w:r>
        <w:fldChar w:fldCharType="end"/>
      </w:r>
      <w:r>
        <w:t>, mostra-se o diagrama de Gantt do planeamento inicial elaborado na etapa 0 deste projeto.</w:t>
      </w:r>
    </w:p>
    <w:p w14:paraId="451B480F" w14:textId="77777777" w:rsidR="006C04E1" w:rsidRDefault="006C04E1" w:rsidP="006C04E1">
      <w:pPr>
        <w:pStyle w:val="Corpodetexto"/>
        <w:keepNext/>
        <w:spacing w:after="0"/>
      </w:pPr>
      <w:r>
        <w:rPr>
          <w:rFonts w:ascii="NewsGotT" w:hAnsi="NewsGotT"/>
          <w:noProof/>
        </w:rPr>
        <w:drawing>
          <wp:inline distT="0" distB="0" distL="0" distR="0" wp14:anchorId="283ADC1D" wp14:editId="313C2B06">
            <wp:extent cx="5760000" cy="2031292"/>
            <wp:effectExtent l="0" t="0" r="0" b="7620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m 86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24" r="3923"/>
                    <a:stretch/>
                  </pic:blipFill>
                  <pic:spPr bwMode="auto">
                    <a:xfrm>
                      <a:off x="0" y="0"/>
                      <a:ext cx="5760000" cy="2031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959523" w14:textId="69CD2E05" w:rsidR="007E7B39" w:rsidRDefault="006C04E1" w:rsidP="006C04E1">
      <w:pPr>
        <w:pStyle w:val="PhDLegendaFiguras"/>
      </w:pPr>
      <w:bookmarkStart w:id="16" w:name="_Ref63903632"/>
      <w:bookmarkStart w:id="17" w:name="_Ref63903629"/>
      <w:bookmarkStart w:id="18" w:name="_Toc63920905"/>
      <w:r>
        <w:t xml:space="preserve">Figura </w:t>
      </w:r>
      <w:fldSimple w:instr=" STYLEREF 1 \s ">
        <w:r w:rsidR="003229F2">
          <w:rPr>
            <w:noProof/>
          </w:rPr>
          <w:t>1</w:t>
        </w:r>
      </w:fldSimple>
      <w:r>
        <w:t>.</w:t>
      </w:r>
      <w:fldSimple w:instr=" SEQ Figura \* ARABIC \s 1 ">
        <w:r w:rsidR="003229F2">
          <w:rPr>
            <w:noProof/>
          </w:rPr>
          <w:t>2</w:t>
        </w:r>
      </w:fldSimple>
      <w:bookmarkEnd w:id="16"/>
      <w:r>
        <w:t xml:space="preserve"> - Diagrama de Gantt do planeamento inicial</w:t>
      </w:r>
      <w:bookmarkEnd w:id="17"/>
      <w:r w:rsidR="00BE53BE">
        <w:t>.</w:t>
      </w:r>
      <w:bookmarkEnd w:id="18"/>
    </w:p>
    <w:p w14:paraId="74CF0E94" w14:textId="3BAD2D9F" w:rsidR="006C04E1" w:rsidRDefault="006C04E1" w:rsidP="006C04E1">
      <w:pPr>
        <w:pStyle w:val="PhDCorpo"/>
      </w:pPr>
      <w:r>
        <w:tab/>
        <w:t>Face ao confinamento geral</w:t>
      </w:r>
      <w:sdt>
        <w:sdtPr>
          <w:id w:val="300116983"/>
          <w:citation/>
        </w:sdtPr>
        <w:sdtEndPr/>
        <w:sdtContent>
          <w:r>
            <w:fldChar w:fldCharType="begin"/>
          </w:r>
          <w:r>
            <w:instrText xml:space="preserve"> CITATION Ana21 \l 2070 </w:instrText>
          </w:r>
          <w:r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6]</w:t>
          </w:r>
          <w:r>
            <w:fldChar w:fldCharType="end"/>
          </w:r>
        </w:sdtContent>
      </w:sdt>
      <w:r>
        <w:t>, foi necessário reduzir a componente prática do projeto, nomeadamente a realização de ensaios experimentais e validação</w:t>
      </w:r>
      <w:r w:rsidR="00BE53BE">
        <w:t xml:space="preserve"> do produto</w:t>
      </w:r>
      <w:r>
        <w:t xml:space="preserve">. </w:t>
      </w:r>
      <w:r w:rsidR="00BE53BE">
        <w:t xml:space="preserve">Foi feita uma análise mais cuidada do estudo da fiabilidade, segurança e certificação. A </w:t>
      </w:r>
      <w:r w:rsidR="00BE53BE">
        <w:fldChar w:fldCharType="begin"/>
      </w:r>
      <w:r w:rsidR="00BE53BE">
        <w:instrText xml:space="preserve"> REF _Ref63904370 \h </w:instrText>
      </w:r>
      <w:r w:rsidR="00BE53BE">
        <w:fldChar w:fldCharType="separate"/>
      </w:r>
      <w:r w:rsidR="003229F2">
        <w:t xml:space="preserve">Figura </w:t>
      </w:r>
      <w:r w:rsidR="003229F2">
        <w:rPr>
          <w:noProof/>
        </w:rPr>
        <w:t>1</w:t>
      </w:r>
      <w:r w:rsidR="003229F2">
        <w:t>.</w:t>
      </w:r>
      <w:r w:rsidR="003229F2">
        <w:rPr>
          <w:noProof/>
        </w:rPr>
        <w:t>3</w:t>
      </w:r>
      <w:r w:rsidR="00BE53BE">
        <w:fldChar w:fldCharType="end"/>
      </w:r>
      <w:r w:rsidR="00BE53BE">
        <w:t xml:space="preserve"> apresenta o diagrama de Gantt com as alterações efetuadas.</w:t>
      </w:r>
    </w:p>
    <w:p w14:paraId="4525117A" w14:textId="77777777" w:rsidR="007E7B39" w:rsidRDefault="007E7B39" w:rsidP="006C04E1">
      <w:pPr>
        <w:pStyle w:val="Corpodetexto"/>
        <w:keepNext/>
        <w:spacing w:before="240" w:after="0"/>
        <w:jc w:val="center"/>
      </w:pPr>
      <w:r>
        <w:rPr>
          <w:rFonts w:ascii="NewsGotT" w:hAnsi="NewsGotT"/>
          <w:noProof/>
        </w:rPr>
        <w:drawing>
          <wp:inline distT="0" distB="0" distL="0" distR="0" wp14:anchorId="3CE50335" wp14:editId="75F99FF3">
            <wp:extent cx="5703790" cy="1898628"/>
            <wp:effectExtent l="0" t="0" r="0" b="6985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m 84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68" r="3647"/>
                    <a:stretch/>
                  </pic:blipFill>
                  <pic:spPr bwMode="auto">
                    <a:xfrm>
                      <a:off x="0" y="0"/>
                      <a:ext cx="5704335" cy="1898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B8E4B" w14:textId="674E80C1" w:rsidR="00A6066A" w:rsidRDefault="007E7B39" w:rsidP="007E7B39">
      <w:pPr>
        <w:pStyle w:val="PhDLegendaFiguras"/>
      </w:pPr>
      <w:bookmarkStart w:id="19" w:name="_Ref63904370"/>
      <w:bookmarkStart w:id="20" w:name="_Toc63920906"/>
      <w:r>
        <w:t xml:space="preserve">Figura </w:t>
      </w:r>
      <w:fldSimple w:instr=" STYLEREF 1 \s ">
        <w:r w:rsidR="003229F2">
          <w:rPr>
            <w:noProof/>
          </w:rPr>
          <w:t>1</w:t>
        </w:r>
      </w:fldSimple>
      <w:r w:rsidR="006C04E1">
        <w:t>.</w:t>
      </w:r>
      <w:fldSimple w:instr=" SEQ Figura \* ARABIC \s 1 ">
        <w:r w:rsidR="003229F2">
          <w:rPr>
            <w:noProof/>
          </w:rPr>
          <w:t>3</w:t>
        </w:r>
      </w:fldSimple>
      <w:bookmarkEnd w:id="19"/>
      <w:r>
        <w:t xml:space="preserve"> - </w:t>
      </w:r>
      <w:r w:rsidRPr="00776D85">
        <w:t>Diagrama de Gantt</w:t>
      </w:r>
      <w:r>
        <w:t xml:space="preserve"> do planeamento revisto</w:t>
      </w:r>
      <w:r w:rsidR="00BE53BE">
        <w:t>.</w:t>
      </w:r>
      <w:bookmarkEnd w:id="20"/>
    </w:p>
    <w:p w14:paraId="2B7FAA4F" w14:textId="77777777" w:rsidR="00C11ABF" w:rsidRDefault="00C11ABF" w:rsidP="007E7B39">
      <w:pPr>
        <w:pStyle w:val="Corpodetexto"/>
        <w:rPr>
          <w:rFonts w:ascii="NewsGotT" w:hAnsi="NewsGotT"/>
        </w:rPr>
      </w:pPr>
    </w:p>
    <w:p w14:paraId="13647644" w14:textId="77777777" w:rsidR="0030507B" w:rsidRDefault="0030507B" w:rsidP="007E7B39">
      <w:pPr>
        <w:pStyle w:val="Corpodetexto"/>
        <w:rPr>
          <w:rFonts w:ascii="NewsGotT" w:hAnsi="NewsGotT"/>
        </w:rPr>
        <w:sectPr w:rsidR="0030507B" w:rsidSect="0030507B">
          <w:headerReference w:type="defaul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21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" w:name="_Ref63688574"/>
      <w:bookmarkStart w:id="23" w:name="_Ref63688581"/>
      <w:bookmarkStart w:id="24" w:name="_Ref63688657"/>
      <w:bookmarkStart w:id="25" w:name="_Ref63688663"/>
      <w:bookmarkStart w:id="26" w:name="_Toc63921062"/>
      <w:r w:rsidR="00A6066A">
        <w:rPr>
          <w:rFonts w:ascii="NewsGotT" w:hAnsi="NewsGotT"/>
        </w:rPr>
        <w:t>Desenho dos Circuitos Eletrónicos</w:t>
      </w:r>
      <w:bookmarkEnd w:id="22"/>
      <w:bookmarkEnd w:id="23"/>
      <w:bookmarkEnd w:id="24"/>
      <w:bookmarkEnd w:id="25"/>
      <w:bookmarkEnd w:id="26"/>
    </w:p>
    <w:p w14:paraId="0E91C9FF" w14:textId="6256B581" w:rsidR="00437DBF" w:rsidRDefault="00437DBF" w:rsidP="00626C7F">
      <w:pPr>
        <w:pStyle w:val="Ttulo2"/>
        <w:rPr>
          <w:rFonts w:ascii="NewsGotT" w:hAnsi="NewsGotT"/>
        </w:rPr>
      </w:pPr>
      <w:bookmarkStart w:id="27" w:name="_Toc398112298"/>
      <w:bookmarkStart w:id="28" w:name="_Toc471578936"/>
      <w:bookmarkStart w:id="29" w:name="_Toc63921063"/>
      <w:bookmarkEnd w:id="21"/>
      <w:r w:rsidRPr="00B66544">
        <w:rPr>
          <w:rFonts w:ascii="NewsGotT" w:hAnsi="NewsGotT"/>
        </w:rPr>
        <w:t>Introdução</w:t>
      </w:r>
      <w:bookmarkEnd w:id="27"/>
      <w:bookmarkEnd w:id="28"/>
      <w:bookmarkEnd w:id="29"/>
    </w:p>
    <w:p w14:paraId="18A1187F" w14:textId="3E1CC77A" w:rsidR="005D6103" w:rsidRPr="005D6103" w:rsidRDefault="005D6103" w:rsidP="005D6103">
      <w:pPr>
        <w:pStyle w:val="PhDCorpo"/>
      </w:pPr>
      <w:r>
        <w:tab/>
      </w:r>
      <w:r w:rsidR="00347845" w:rsidRPr="002D6D35">
        <w:t>Para o AWR seguir a linha</w:t>
      </w:r>
      <w:r w:rsidRPr="002D6D35">
        <w:t xml:space="preserve"> </w:t>
      </w:r>
      <w:r w:rsidR="00347845" w:rsidRPr="002D6D35">
        <w:t xml:space="preserve">escolheu-se o </w:t>
      </w:r>
      <w:proofErr w:type="spellStart"/>
      <w:r w:rsidR="00347845" w:rsidRPr="002D6D35">
        <w:rPr>
          <w:i/>
          <w:iCs/>
        </w:rPr>
        <w:t>array</w:t>
      </w:r>
      <w:proofErr w:type="spellEnd"/>
      <w:r w:rsidR="00347845" w:rsidRPr="002D6D35">
        <w:t xml:space="preserve"> de sensores QTR-8A, </w:t>
      </w:r>
      <w:r>
        <w:t xml:space="preserve">apresentado na </w:t>
      </w:r>
      <w:r>
        <w:fldChar w:fldCharType="begin"/>
      </w:r>
      <w:r>
        <w:instrText xml:space="preserve"> REF _Ref63712544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 w:rsidR="00347845" w:rsidRPr="002D6D35">
        <w:t>. Este é</w:t>
      </w:r>
      <w:r w:rsidRPr="002D6D35">
        <w:t xml:space="preserve"> alimentado com 5 V</w:t>
      </w:r>
      <w:r w:rsidR="00347845" w:rsidRPr="002D6D35">
        <w:t xml:space="preserve"> e </w:t>
      </w:r>
      <w:r w:rsidRPr="002D6D35">
        <w:t>te</w:t>
      </w:r>
      <w:r>
        <w:t xml:space="preserve">m oito sensores analógicos que </w:t>
      </w:r>
      <w:r w:rsidR="002D6D35">
        <w:t xml:space="preserve">apresentam na sua </w:t>
      </w:r>
      <w:r>
        <w:t xml:space="preserve">saída um valor </w:t>
      </w:r>
      <w:r w:rsidR="002D6D35">
        <w:t xml:space="preserve">de tensão </w:t>
      </w:r>
      <w:r>
        <w:t xml:space="preserve">compreendido entre 0 V e 5 V. </w:t>
      </w:r>
      <w:r w:rsidR="00D57810">
        <w:t>S</w:t>
      </w:r>
      <w:r w:rsidR="00D57810" w:rsidRPr="00D57810">
        <w:t>obre uma superfície branca</w:t>
      </w:r>
      <w:r w:rsidR="00D57810">
        <w:t>,</w:t>
      </w:r>
      <w:r w:rsidR="00D57810" w:rsidRPr="00D57810">
        <w:t xml:space="preserve"> os sensores medem</w:t>
      </w:r>
      <w:r w:rsidR="002D6D35">
        <w:t xml:space="preserve"> uma tensão de</w:t>
      </w:r>
      <w:r w:rsidR="00D57810" w:rsidRPr="00D57810">
        <w:t>, aproximadamente, 0 V. Já quando se encontra</w:t>
      </w:r>
      <w:r w:rsidR="00CE5D8E">
        <w:t>m</w:t>
      </w:r>
      <w:r w:rsidR="00D57810" w:rsidRPr="00D57810">
        <w:t xml:space="preserve"> sobre uma superfície preta</w:t>
      </w:r>
      <w:r w:rsidR="00D57810">
        <w:t>,</w:t>
      </w:r>
      <w:r w:rsidR="00D57810" w:rsidRPr="00D57810">
        <w:t xml:space="preserve"> os sensores medem</w:t>
      </w:r>
      <w:r w:rsidR="00CE5D8E">
        <w:t xml:space="preserve"> uma tensão de</w:t>
      </w:r>
      <w:r w:rsidR="00D57810" w:rsidRPr="00D57810">
        <w:t xml:space="preserve">, sensivelmente, 5 V. </w:t>
      </w:r>
      <w:r w:rsidR="00D57810">
        <w:t>Para as</w:t>
      </w:r>
      <w:r w:rsidR="00D57810" w:rsidRPr="00D57810">
        <w:t xml:space="preserve"> restantes cores</w:t>
      </w:r>
      <w:r w:rsidR="00D57810">
        <w:t>,</w:t>
      </w:r>
      <w:r w:rsidR="00D57810" w:rsidRPr="00D57810">
        <w:t xml:space="preserve"> os sensores apresentam </w:t>
      </w:r>
      <w:r w:rsidR="00CE5D8E">
        <w:t>tensões</w:t>
      </w:r>
      <w:r w:rsidR="00D57810" w:rsidRPr="00D57810">
        <w:t xml:space="preserve"> entre estas duas gamas.</w:t>
      </w:r>
    </w:p>
    <w:p w14:paraId="1BB7AB98" w14:textId="70074F8A" w:rsidR="005D6103" w:rsidRDefault="005D6103" w:rsidP="005D6103">
      <w:pPr>
        <w:jc w:val="center"/>
      </w:pPr>
      <w:r>
        <w:rPr>
          <w:noProof/>
        </w:rPr>
        <w:drawing>
          <wp:inline distT="0" distB="0" distL="0" distR="0" wp14:anchorId="2D616A6A" wp14:editId="0D3C2E2A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47E44" w14:textId="0099F232" w:rsidR="005D6103" w:rsidRDefault="005D6103" w:rsidP="005D6103">
      <w:pPr>
        <w:pStyle w:val="PhDLegendaFiguras"/>
      </w:pPr>
      <w:bookmarkStart w:id="30" w:name="_Ref63712544"/>
      <w:bookmarkStart w:id="31" w:name="_Toc63920907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</w:t>
        </w:r>
      </w:fldSimple>
      <w:bookmarkEnd w:id="30"/>
      <w:r>
        <w:t xml:space="preserve"> - </w:t>
      </w:r>
      <w:proofErr w:type="spellStart"/>
      <w:r w:rsidRPr="00B014FA">
        <w:rPr>
          <w:i/>
          <w:iCs/>
        </w:rPr>
        <w:t>Array</w:t>
      </w:r>
      <w:proofErr w:type="spellEnd"/>
      <w:r w:rsidRPr="006140DA">
        <w:t xml:space="preserve"> de sensores QTR-8</w:t>
      </w:r>
      <w:r w:rsidR="00E535C0">
        <w:t>A.</w:t>
      </w:r>
      <w:bookmarkEnd w:id="31"/>
    </w:p>
    <w:p w14:paraId="12529819" w14:textId="446C8AA2" w:rsidR="00D57810" w:rsidRPr="004C6471" w:rsidRDefault="00D57810" w:rsidP="00D57810">
      <w:pPr>
        <w:pStyle w:val="PhDCorpoTextoDepoisTabela"/>
      </w:pPr>
      <w:r>
        <w:tab/>
      </w:r>
      <w:r w:rsidRPr="00D57810">
        <w:t xml:space="preserve">A </w:t>
      </w:r>
      <w:r w:rsidRPr="00D57810">
        <w:fldChar w:fldCharType="begin"/>
      </w:r>
      <w:r w:rsidRPr="00D57810">
        <w:instrText xml:space="preserve"> REF _Ref63714550 \h </w:instrText>
      </w:r>
      <w:r>
        <w:instrText xml:space="preserve"> \* MERGEFORMAT </w:instrText>
      </w:r>
      <w:r w:rsidRPr="00D57810">
        <w:fldChar w:fldCharType="separate"/>
      </w:r>
      <w:r w:rsidR="003229F2">
        <w:t>Tabela 2.1</w:t>
      </w:r>
      <w:r w:rsidRPr="00D57810">
        <w:fldChar w:fldCharType="end"/>
      </w:r>
      <w:r>
        <w:t xml:space="preserve"> </w:t>
      </w:r>
      <w:r w:rsidR="004C6471" w:rsidRPr="00BA169B">
        <w:t xml:space="preserve">apresenta </w:t>
      </w:r>
      <w:r w:rsidR="00BA169B" w:rsidRPr="00BA169B">
        <w:t xml:space="preserve">a finalidade dos sensores </w:t>
      </w:r>
      <w:r w:rsidR="004C6471" w:rsidRPr="00BA169B">
        <w:t>do QTR-8A</w:t>
      </w:r>
      <w:r w:rsidR="004C6471">
        <w:t xml:space="preserve"> nos circuitos do AWR.</w:t>
      </w:r>
    </w:p>
    <w:p w14:paraId="78B4DB8B" w14:textId="02B3EE72" w:rsidR="00D57810" w:rsidRDefault="00D57810" w:rsidP="00D57810">
      <w:pPr>
        <w:pStyle w:val="PhDLegendaTabela"/>
      </w:pPr>
      <w:bookmarkStart w:id="32" w:name="_Ref63714550"/>
      <w:bookmarkStart w:id="33" w:name="_Toc63920957"/>
      <w:r>
        <w:t xml:space="preserve">Tabela </w:t>
      </w:r>
      <w:fldSimple w:instr=" STYLEREF 1 \s ">
        <w:r w:rsidR="003229F2">
          <w:rPr>
            <w:noProof/>
          </w:rPr>
          <w:t>2</w:t>
        </w:r>
      </w:fldSimple>
      <w:r w:rsidR="00325C99">
        <w:t>.</w:t>
      </w:r>
      <w:fldSimple w:instr=" SEQ Tabela \* ARABIC \s 1 ">
        <w:r w:rsidR="003229F2">
          <w:rPr>
            <w:noProof/>
          </w:rPr>
          <w:t>1</w:t>
        </w:r>
      </w:fldSimple>
      <w:bookmarkEnd w:id="32"/>
      <w:r>
        <w:t xml:space="preserve"> - Sensores e sua utilização</w:t>
      </w:r>
      <w:r w:rsidR="00E535C0">
        <w:t>.</w:t>
      </w:r>
      <w:bookmarkEnd w:id="33"/>
    </w:p>
    <w:tbl>
      <w:tblPr>
        <w:tblStyle w:val="SimplesTabela1"/>
        <w:tblW w:w="0" w:type="auto"/>
        <w:tblLook w:val="0400" w:firstRow="0" w:lastRow="0" w:firstColumn="0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D57810" w14:paraId="0F11A929" w14:textId="77777777" w:rsidTr="00D57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2" w:type="dxa"/>
            <w:vAlign w:val="center"/>
          </w:tcPr>
          <w:p w14:paraId="0813D63F" w14:textId="69D4859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1</w:t>
            </w:r>
          </w:p>
        </w:tc>
        <w:tc>
          <w:tcPr>
            <w:tcW w:w="1132" w:type="dxa"/>
            <w:vAlign w:val="center"/>
          </w:tcPr>
          <w:p w14:paraId="7C0EF0BF" w14:textId="4726E1E7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2</w:t>
            </w:r>
          </w:p>
        </w:tc>
        <w:tc>
          <w:tcPr>
            <w:tcW w:w="1132" w:type="dxa"/>
            <w:vAlign w:val="center"/>
          </w:tcPr>
          <w:p w14:paraId="6436C2A0" w14:textId="78092465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3</w:t>
            </w:r>
          </w:p>
        </w:tc>
        <w:tc>
          <w:tcPr>
            <w:tcW w:w="1133" w:type="dxa"/>
            <w:vAlign w:val="center"/>
          </w:tcPr>
          <w:p w14:paraId="23D55C0D" w14:textId="7B79E96A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4</w:t>
            </w:r>
          </w:p>
        </w:tc>
        <w:tc>
          <w:tcPr>
            <w:tcW w:w="1133" w:type="dxa"/>
            <w:vAlign w:val="center"/>
          </w:tcPr>
          <w:p w14:paraId="4B393617" w14:textId="0ADAACD4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5</w:t>
            </w:r>
          </w:p>
        </w:tc>
        <w:tc>
          <w:tcPr>
            <w:tcW w:w="1133" w:type="dxa"/>
            <w:vAlign w:val="center"/>
          </w:tcPr>
          <w:p w14:paraId="6CDCE240" w14:textId="5EAA789C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6</w:t>
            </w:r>
          </w:p>
        </w:tc>
        <w:tc>
          <w:tcPr>
            <w:tcW w:w="1133" w:type="dxa"/>
            <w:vAlign w:val="center"/>
          </w:tcPr>
          <w:p w14:paraId="70E09F8B" w14:textId="0E13B73E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7</w:t>
            </w:r>
          </w:p>
        </w:tc>
        <w:tc>
          <w:tcPr>
            <w:tcW w:w="1133" w:type="dxa"/>
            <w:vAlign w:val="center"/>
          </w:tcPr>
          <w:p w14:paraId="74557FB8" w14:textId="5B9B77E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8</w:t>
            </w:r>
          </w:p>
        </w:tc>
      </w:tr>
      <w:tr w:rsidR="00D57810" w14:paraId="729BB057" w14:textId="77777777" w:rsidTr="00D57810">
        <w:tc>
          <w:tcPr>
            <w:tcW w:w="1132" w:type="dxa"/>
            <w:vAlign w:val="center"/>
          </w:tcPr>
          <w:p w14:paraId="3393525A" w14:textId="2733F180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2" w:type="dxa"/>
            <w:vAlign w:val="center"/>
          </w:tcPr>
          <w:p w14:paraId="35CB12F9" w14:textId="12C2F635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2" w:type="dxa"/>
            <w:vAlign w:val="center"/>
          </w:tcPr>
          <w:p w14:paraId="4AA3B0D9" w14:textId="08FE006B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4C45F3C" w14:textId="5C6C1336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7C863192" w14:textId="41161491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3" w:type="dxa"/>
            <w:vAlign w:val="center"/>
          </w:tcPr>
          <w:p w14:paraId="4328B7C2" w14:textId="0D691122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C1E61ED" w14:textId="3929F528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049F696A" w14:textId="02242E6F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</w:tr>
    </w:tbl>
    <w:p w14:paraId="6429CFDB" w14:textId="384B12D2" w:rsidR="004C6471" w:rsidRPr="00A6066A" w:rsidRDefault="004C6471" w:rsidP="004F413B">
      <w:pPr>
        <w:pStyle w:val="PhDCorpo"/>
        <w:spacing w:before="240"/>
      </w:pPr>
      <w:r>
        <w:tab/>
      </w:r>
      <w:r w:rsidR="00B014FA">
        <w:t xml:space="preserve">O robô pode ser representado pelo diagrama de </w:t>
      </w:r>
      <w:r w:rsidR="00B014FA" w:rsidRPr="00CE5D8E">
        <w:t>bloco</w:t>
      </w:r>
      <w:r w:rsidR="00347845" w:rsidRPr="00CE5D8E">
        <w:t>s</w:t>
      </w:r>
      <w:r w:rsidR="00B014FA">
        <w:t xml:space="preserve"> da </w:t>
      </w:r>
      <w:r w:rsidR="00B014FA">
        <w:fldChar w:fldCharType="begin"/>
      </w:r>
      <w:r w:rsidR="00B014FA">
        <w:instrText xml:space="preserve"> REF _Ref63604437 \h </w:instrText>
      </w:r>
      <w:r w:rsidR="00B014FA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2</w:t>
      </w:r>
      <w:r w:rsidR="00B014FA">
        <w:fldChar w:fldCharType="end"/>
      </w:r>
      <w:r w:rsidR="00B014FA">
        <w:t>.</w:t>
      </w:r>
      <w:r>
        <w:t xml:space="preserve"> As entradas do sistema são o Sensor 1, Sensor 3, Sensor 5, Sensor 6, Sensor 8 e o Botão (botão de pressão</w:t>
      </w:r>
      <w:r w:rsidR="00347845">
        <w:t xml:space="preserve"> </w:t>
      </w:r>
      <w:r w:rsidR="00347845" w:rsidRPr="00CE5D8E">
        <w:t>de interface com o utilizador</w:t>
      </w:r>
      <w:r w:rsidRPr="00CE5D8E">
        <w:t>)</w:t>
      </w:r>
      <w:r>
        <w:t xml:space="preserve">. </w:t>
      </w:r>
    </w:p>
    <w:p w14:paraId="698EDC3F" w14:textId="3317E2E5" w:rsidR="00A6066A" w:rsidRPr="00A6066A" w:rsidRDefault="00A6066A" w:rsidP="004C6471">
      <w:pPr>
        <w:pStyle w:val="PhDCorpo"/>
      </w:pP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2A36B459" w:rsidR="00A6066A" w:rsidRDefault="00A6066A" w:rsidP="00A6066A">
      <w:pPr>
        <w:pStyle w:val="PhDLegendaFiguras"/>
      </w:pPr>
      <w:bookmarkStart w:id="34" w:name="_Ref63604437"/>
      <w:bookmarkStart w:id="35" w:name="_Ref63615892"/>
      <w:bookmarkStart w:id="36" w:name="_Ref63615899"/>
      <w:bookmarkStart w:id="37" w:name="_Toc63920908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2</w:t>
        </w:r>
      </w:fldSimple>
      <w:bookmarkEnd w:id="34"/>
      <w:r>
        <w:t xml:space="preserve"> </w:t>
      </w:r>
      <w:bookmarkStart w:id="38" w:name="_Ref63615906"/>
      <w:r>
        <w:t xml:space="preserve">- </w:t>
      </w:r>
      <w:r w:rsidRPr="001045AC">
        <w:t>Diagrama de blocos do sistema</w:t>
      </w:r>
      <w:bookmarkEnd w:id="35"/>
      <w:bookmarkEnd w:id="36"/>
      <w:bookmarkEnd w:id="38"/>
      <w:r w:rsidR="00E535C0">
        <w:t>.</w:t>
      </w:r>
      <w:bookmarkEnd w:id="37"/>
    </w:p>
    <w:p w14:paraId="71A12E71" w14:textId="69D07BB0" w:rsidR="004C6471" w:rsidRPr="00A6066A" w:rsidRDefault="004C6471" w:rsidP="004C6471">
      <w:pPr>
        <w:pStyle w:val="PhDCorpo"/>
      </w:pPr>
      <w:r>
        <w:tab/>
        <w:t>Para os sinais de entrada poderem ser usados, têm de passar por circuitos de condicionamento de sinal, necessários para minimizar o efeito de carga do sensor, converte</w:t>
      </w:r>
      <w:r w:rsidR="00A1436E">
        <w:t>ndo os</w:t>
      </w:r>
      <w:r>
        <w:t xml:space="preserve"> sinais analógicos em digitais</w:t>
      </w:r>
      <w:r w:rsidR="00A1436E">
        <w:t xml:space="preserve">. O circuito possui ainda circuitos analógicos de </w:t>
      </w:r>
      <w:proofErr w:type="spellStart"/>
      <w:r w:rsidR="00A1436E" w:rsidRPr="00A1436E">
        <w:rPr>
          <w:i/>
          <w:iCs/>
        </w:rPr>
        <w:t>debounce</w:t>
      </w:r>
      <w:proofErr w:type="spellEnd"/>
      <w:r w:rsidR="00A1436E">
        <w:t xml:space="preserve"> de forma a minimizar as </w:t>
      </w:r>
      <w:r>
        <w:t xml:space="preserve">vibrações mecânicas do </w:t>
      </w:r>
      <w:r w:rsidRPr="00CE5D8E">
        <w:t>botão</w:t>
      </w:r>
      <w:r w:rsidR="00347845" w:rsidRPr="00CE5D8E">
        <w:t xml:space="preserve"> de pressão</w:t>
      </w:r>
      <w:r w:rsidRPr="00CE5D8E">
        <w:t>.</w:t>
      </w:r>
      <w:r>
        <w:t xml:space="preserve"> Assim, os sinais de entrada condicionados serão 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3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6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>, respetivamente.</w:t>
      </w:r>
    </w:p>
    <w:p w14:paraId="76EADA49" w14:textId="4451A348" w:rsidR="00D07EC5" w:rsidRDefault="004C6471" w:rsidP="004C6471">
      <w:pPr>
        <w:pStyle w:val="PhDCorpo"/>
      </w:pPr>
      <w:r>
        <w:tab/>
      </w:r>
      <w:r w:rsidR="006457C1" w:rsidRPr="00CE5D8E">
        <w:t>Os circuitos de controlo têm, como entradas,</w:t>
      </w:r>
      <w:r w:rsidR="003314EF" w:rsidRPr="00CE5D8E">
        <w:t xml:space="preserve"> </w:t>
      </w:r>
      <w:r w:rsidR="003314EF" w:rsidRPr="00DD3BA0">
        <w:rPr>
          <w:i/>
          <w:iCs/>
        </w:rPr>
        <w:t>S3</w:t>
      </w:r>
      <w:r w:rsidR="003314EF" w:rsidRPr="00CE5D8E">
        <w:t xml:space="preserve"> e </w:t>
      </w:r>
      <w:r w:rsidR="003314EF" w:rsidRPr="00DD3BA0">
        <w:rPr>
          <w:i/>
          <w:iCs/>
        </w:rPr>
        <w:t>S6</w:t>
      </w:r>
      <w:r w:rsidR="006457C1" w:rsidRPr="00CE5D8E">
        <w:t>,</w:t>
      </w:r>
      <w:r w:rsidR="003314EF" w:rsidRPr="00CE5D8E">
        <w:t xml:space="preserve"> e produz</w:t>
      </w:r>
      <w:r w:rsidR="006457C1" w:rsidRPr="00CE5D8E">
        <w:t>em</w:t>
      </w:r>
      <w:r w:rsidR="003314EF" w:rsidRPr="00CE5D8E">
        <w:t xml:space="preserve"> dois sinais contínuos</w:t>
      </w:r>
      <w:r w:rsidR="00347845" w:rsidRPr="00CE5D8E">
        <w:t xml:space="preserve">, </w:t>
      </w:r>
      <w:proofErr w:type="spellStart"/>
      <w:r w:rsidR="006457C1" w:rsidRPr="00DD3BA0">
        <w:rPr>
          <w:i/>
          <w:iCs/>
        </w:rPr>
        <w:t>VcomandoR</w:t>
      </w:r>
      <w:proofErr w:type="spellEnd"/>
      <w:r w:rsidR="006457C1" w:rsidRPr="00CE5D8E">
        <w:t xml:space="preserve"> e </w:t>
      </w:r>
      <w:proofErr w:type="spellStart"/>
      <w:r w:rsidR="006457C1" w:rsidRPr="00DD3BA0">
        <w:rPr>
          <w:i/>
          <w:iCs/>
        </w:rPr>
        <w:t>VcomandoL</w:t>
      </w:r>
      <w:proofErr w:type="spellEnd"/>
      <w:r w:rsidR="006457C1" w:rsidRPr="00CE5D8E">
        <w:t xml:space="preserve">. </w:t>
      </w:r>
      <w:r w:rsidR="003314EF" w:rsidRPr="00CE5D8E">
        <w:t xml:space="preserve">Estes </w:t>
      </w:r>
      <w:r w:rsidR="006457C1" w:rsidRPr="00CE5D8E">
        <w:t>são usados nos circuitos de atuação que os convertem em sinais PWM</w:t>
      </w:r>
      <w:r w:rsidR="00347845" w:rsidRPr="00CE5D8E">
        <w:t xml:space="preserve">, </w:t>
      </w:r>
      <w:proofErr w:type="spellStart"/>
      <w:r w:rsidR="00D07EC5" w:rsidRPr="00DD3BA0">
        <w:rPr>
          <w:i/>
          <w:iCs/>
        </w:rPr>
        <w:t>VpwmR</w:t>
      </w:r>
      <w:proofErr w:type="spellEnd"/>
      <w:r w:rsidR="00D07EC5" w:rsidRPr="00CE5D8E">
        <w:t xml:space="preserve"> e </w:t>
      </w:r>
      <w:proofErr w:type="spellStart"/>
      <w:r w:rsidR="00D07EC5" w:rsidRPr="00DD3BA0">
        <w:rPr>
          <w:i/>
          <w:iCs/>
        </w:rPr>
        <w:t>VpwmL</w:t>
      </w:r>
      <w:proofErr w:type="spellEnd"/>
      <w:r w:rsidR="006457C1" w:rsidRPr="00CE5D8E">
        <w:t>.</w:t>
      </w:r>
      <w:r w:rsidR="00D07EC5" w:rsidRPr="00CE5D8E">
        <w:t xml:space="preserve"> Em</w:t>
      </w:r>
      <w:r w:rsidR="00D07EC5">
        <w:t xml:space="preserve"> conjunto, estes dois </w:t>
      </w:r>
      <w:r w:rsidR="00347845" w:rsidRPr="00CE5D8E">
        <w:t>blocos</w:t>
      </w:r>
      <w:r w:rsidR="00D07EC5">
        <w:t xml:space="preserve"> controlam a velocidade de rotação dos motores.</w:t>
      </w:r>
    </w:p>
    <w:p w14:paraId="057D2B7F" w14:textId="4240CBD8" w:rsidR="00A6066A" w:rsidRDefault="00D07EC5" w:rsidP="00A6066A">
      <w:pPr>
        <w:pStyle w:val="PhDCorpo"/>
      </w:pPr>
      <w:r>
        <w:tab/>
      </w:r>
      <w:r w:rsidR="006457C1">
        <w:t>Paralelamente, está em funcionamento um circuito</w:t>
      </w:r>
      <w:r w:rsidR="00A1436E">
        <w:t xml:space="preserve"> sequencial</w:t>
      </w:r>
      <w:r w:rsidR="006457C1">
        <w:t xml:space="preserve"> que controla o estado de funcionamento do robô – máquina de estados</w:t>
      </w:r>
      <w:r w:rsidR="00CE5D8E">
        <w:t xml:space="preserve"> </w:t>
      </w:r>
      <w:r w:rsidR="00C33CBF">
        <w:t>–</w:t>
      </w:r>
      <w:r>
        <w:t xml:space="preserve"> cujas</w:t>
      </w:r>
      <w:r w:rsidR="00C33CBF">
        <w:t xml:space="preserve"> </w:t>
      </w:r>
      <w:r>
        <w:t xml:space="preserve">entradas são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1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5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8</w:t>
      </w:r>
      <w:r w:rsidR="004C6471">
        <w:t xml:space="preserve"> e </w:t>
      </w:r>
      <w:r w:rsidRPr="00DD3BA0">
        <w:rPr>
          <w:i/>
          <w:iCs/>
        </w:rPr>
        <w:t>B</w:t>
      </w:r>
      <w:r>
        <w:t xml:space="preserve"> (sinais digitais). Este circuito tem quatro </w:t>
      </w:r>
      <w:r w:rsidRPr="00CE5D8E">
        <w:t>saídas</w:t>
      </w:r>
      <w:r w:rsidR="00595A03" w:rsidRPr="00CE5D8E">
        <w:t xml:space="preserve"> </w:t>
      </w:r>
      <w:r w:rsidR="00C33CBF">
        <w:t xml:space="preserve">– </w:t>
      </w:r>
      <w:r w:rsidRPr="00DD3BA0">
        <w:rPr>
          <w:i/>
          <w:iCs/>
        </w:rPr>
        <w:t>FWR</w:t>
      </w:r>
      <w:r w:rsidRPr="00CE5D8E">
        <w:t xml:space="preserve">, </w:t>
      </w:r>
      <w:r w:rsidRPr="00DD3BA0">
        <w:rPr>
          <w:i/>
          <w:iCs/>
        </w:rPr>
        <w:t>BWR</w:t>
      </w:r>
      <w:r w:rsidRPr="00CE5D8E">
        <w:t xml:space="preserve">, </w:t>
      </w:r>
      <w:r w:rsidRPr="00DD3BA0">
        <w:rPr>
          <w:i/>
          <w:iCs/>
        </w:rPr>
        <w:t>FWL</w:t>
      </w:r>
      <w:r w:rsidRPr="00CE5D8E">
        <w:t xml:space="preserve">, </w:t>
      </w:r>
      <w:r w:rsidRPr="00DD3BA0">
        <w:rPr>
          <w:i/>
          <w:iCs/>
        </w:rPr>
        <w:t>BWL</w:t>
      </w:r>
      <w:r w:rsidR="00595A03" w:rsidRPr="00CE5D8E">
        <w:t xml:space="preserve"> </w:t>
      </w:r>
      <w:r w:rsidR="00C33CBF">
        <w:t>–</w:t>
      </w:r>
      <w:r>
        <w:t xml:space="preserve"> duas</w:t>
      </w:r>
      <w:r w:rsidR="00A1436E">
        <w:t xml:space="preserve"> saídas</w:t>
      </w:r>
      <w:r w:rsidR="00C33CBF">
        <w:t xml:space="preserve"> </w:t>
      </w:r>
      <w:r>
        <w:t xml:space="preserve">para cada motor, </w:t>
      </w:r>
      <w:r w:rsidR="00A1436E">
        <w:t xml:space="preserve">sendo </w:t>
      </w:r>
      <w:r>
        <w:t xml:space="preserve">responsáveis pelo sentido de rotação dos </w:t>
      </w:r>
      <w:r w:rsidR="00BA169B">
        <w:t>mesmos</w:t>
      </w:r>
      <w:r>
        <w:t>.</w:t>
      </w:r>
    </w:p>
    <w:p w14:paraId="21318AB3" w14:textId="45D6DCCE" w:rsidR="00A6066A" w:rsidRDefault="00D07EC5" w:rsidP="00D07EC5">
      <w:pPr>
        <w:pStyle w:val="PhDCorpoTextoDepoisTabela"/>
      </w:pPr>
      <w:r>
        <w:tab/>
        <w:t xml:space="preserve">A ação conjunta dos circuitos acima descritos permite controlar os motores. Isto apenas é possível com auxílio de um </w:t>
      </w:r>
      <w:r w:rsidRPr="00D07EC5">
        <w:rPr>
          <w:i/>
          <w:iCs/>
        </w:rPr>
        <w:t>driver</w:t>
      </w:r>
      <w:r>
        <w:t>, apresentado</w:t>
      </w:r>
      <w:r w:rsidR="00C33CBF">
        <w:t xml:space="preserve"> na</w:t>
      </w:r>
      <w:r>
        <w:t xml:space="preserve"> </w:t>
      </w:r>
      <w:r>
        <w:fldChar w:fldCharType="begin"/>
      </w:r>
      <w:r>
        <w:instrText xml:space="preserve"> REF _Ref63716925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3</w:t>
      </w:r>
      <w:r>
        <w:fldChar w:fldCharType="end"/>
      </w:r>
      <w:r>
        <w:t>.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22B16" w14:textId="12631918" w:rsidR="00BA453D" w:rsidRDefault="00A6066A" w:rsidP="00BA453D">
      <w:pPr>
        <w:pStyle w:val="PhDLegendaFiguras"/>
      </w:pPr>
      <w:bookmarkStart w:id="39" w:name="_Ref63716925"/>
      <w:bookmarkStart w:id="40" w:name="_Toc63920909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3</w:t>
        </w:r>
      </w:fldSimple>
      <w:bookmarkEnd w:id="39"/>
      <w:r>
        <w:t xml:space="preserve"> - </w:t>
      </w:r>
      <w:r w:rsidRPr="00562C82">
        <w:t>Módulo Driver L298N</w:t>
      </w:r>
      <w:r w:rsidR="00E535C0">
        <w:t>.</w:t>
      </w:r>
      <w:bookmarkEnd w:id="40"/>
    </w:p>
    <w:p w14:paraId="3EF94DD7" w14:textId="7B8709FE" w:rsidR="00BA453D" w:rsidRDefault="00BA453D" w:rsidP="002153DC">
      <w:pPr>
        <w:pStyle w:val="PhDCorpo"/>
        <w:ind w:firstLine="567"/>
      </w:pPr>
      <w:r>
        <w:t xml:space="preserve">Este </w:t>
      </w:r>
      <w:r w:rsidRPr="00BA453D">
        <w:rPr>
          <w:i/>
          <w:iCs/>
        </w:rPr>
        <w:t>driver</w:t>
      </w:r>
      <w:r>
        <w:rPr>
          <w:i/>
          <w:iCs/>
        </w:rPr>
        <w:t xml:space="preserve"> </w:t>
      </w:r>
      <w:r>
        <w:t xml:space="preserve">possui seis </w:t>
      </w:r>
      <w:r w:rsidRPr="00C33CBF">
        <w:t>entrada</w:t>
      </w:r>
      <w:r w:rsidR="00595A03" w:rsidRPr="00C33CBF">
        <w:t>s</w:t>
      </w:r>
      <w:r>
        <w:t xml:space="preserve">, três para cada motor: </w:t>
      </w:r>
      <w:r w:rsidR="00A1436E">
        <w:t xml:space="preserve">os sinais de </w:t>
      </w:r>
      <w:r w:rsidRPr="00DD3BA0">
        <w:rPr>
          <w:i/>
          <w:iCs/>
        </w:rPr>
        <w:t>ENA</w:t>
      </w:r>
      <w:r>
        <w:t xml:space="preserve"> e </w:t>
      </w:r>
      <w:r w:rsidRPr="00DD3BA0">
        <w:rPr>
          <w:i/>
          <w:iCs/>
        </w:rPr>
        <w:t>ENB</w:t>
      </w:r>
      <w:r>
        <w:t xml:space="preserve"> permitem ativar</w:t>
      </w:r>
      <w:r w:rsidR="00A1436E">
        <w:t xml:space="preserve"> ou </w:t>
      </w:r>
      <w:r>
        <w:t>desativar os motores</w:t>
      </w:r>
      <w:r w:rsidR="00595A03">
        <w:t xml:space="preserve">, </w:t>
      </w:r>
      <w:r>
        <w:t>controlando as suas velocidades de rotação</w:t>
      </w:r>
      <w:r w:rsidR="00A1436E">
        <w:t xml:space="preserve">. Por sua vez, os sinais de </w:t>
      </w:r>
      <w:r w:rsidRPr="00DD3BA0">
        <w:rPr>
          <w:i/>
          <w:iCs/>
        </w:rPr>
        <w:t>IN1</w:t>
      </w:r>
      <w:r>
        <w:t xml:space="preserve">, </w:t>
      </w:r>
      <w:r w:rsidRPr="00DD3BA0">
        <w:rPr>
          <w:i/>
          <w:iCs/>
        </w:rPr>
        <w:t>IN2</w:t>
      </w:r>
      <w:r>
        <w:t xml:space="preserve">, </w:t>
      </w:r>
      <w:r w:rsidRPr="00DD3BA0">
        <w:rPr>
          <w:i/>
          <w:iCs/>
        </w:rPr>
        <w:t>IN3</w:t>
      </w:r>
      <w:r>
        <w:t xml:space="preserve"> e </w:t>
      </w:r>
      <w:r w:rsidRPr="00DD3BA0">
        <w:rPr>
          <w:i/>
          <w:iCs/>
        </w:rPr>
        <w:t>IN4</w:t>
      </w:r>
      <w:r>
        <w:t xml:space="preserve"> definem o modo de rotação de cada motor</w:t>
      </w:r>
      <w:r w:rsidR="00A1436E">
        <w:t xml:space="preserve">. Na </w:t>
      </w:r>
      <w:r w:rsidR="002153DC">
        <w:fldChar w:fldCharType="begin"/>
      </w:r>
      <w:r w:rsidR="002153DC">
        <w:instrText xml:space="preserve"> REF _Ref63718056 \h </w:instrText>
      </w:r>
      <w:r w:rsidR="002153DC">
        <w:fldChar w:fldCharType="separate"/>
      </w:r>
      <w:r w:rsidR="003229F2">
        <w:t xml:space="preserve">Tabel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2</w:t>
      </w:r>
      <w:r w:rsidR="002153DC">
        <w:fldChar w:fldCharType="end"/>
      </w:r>
      <w:r w:rsidR="00A1436E">
        <w:t xml:space="preserve"> encontra-se exemplificado o modo de operação do motor em função da combinação lógica dos sinais de entrada.</w:t>
      </w:r>
    </w:p>
    <w:p w14:paraId="59279E10" w14:textId="5C4DC95F" w:rsidR="002153DC" w:rsidRDefault="002153DC" w:rsidP="002153DC">
      <w:pPr>
        <w:pStyle w:val="PhDLegendaTabela"/>
      </w:pPr>
      <w:bookmarkStart w:id="41" w:name="_Ref63718056"/>
      <w:bookmarkStart w:id="42" w:name="_Toc63920958"/>
      <w:r>
        <w:t xml:space="preserve">Tabela </w:t>
      </w:r>
      <w:fldSimple w:instr=" STYLEREF 1 \s ">
        <w:r w:rsidR="003229F2">
          <w:rPr>
            <w:noProof/>
          </w:rPr>
          <w:t>2</w:t>
        </w:r>
      </w:fldSimple>
      <w:r w:rsidR="00325C99">
        <w:t>.</w:t>
      </w:r>
      <w:fldSimple w:instr=" SEQ Tabela \* ARABIC \s 1 ">
        <w:r w:rsidR="003229F2">
          <w:rPr>
            <w:noProof/>
          </w:rPr>
          <w:t>2</w:t>
        </w:r>
      </w:fldSimple>
      <w:bookmarkEnd w:id="41"/>
      <w:r>
        <w:t xml:space="preserve"> - </w:t>
      </w:r>
      <w:r w:rsidRPr="002352D9">
        <w:t xml:space="preserve">Tabelas de verdade do </w:t>
      </w:r>
      <w:r w:rsidRPr="00A1436E">
        <w:rPr>
          <w:i/>
          <w:iCs/>
        </w:rPr>
        <w:t>driver</w:t>
      </w:r>
      <w:r w:rsidRPr="002352D9">
        <w:t xml:space="preserve"> L298N (a) </w:t>
      </w:r>
      <w:r w:rsidR="00595A03" w:rsidRPr="00C33CBF">
        <w:t>Controlo do M</w:t>
      </w:r>
      <w:r w:rsidRPr="00C33CBF">
        <w:t xml:space="preserve">otor A; (b) </w:t>
      </w:r>
      <w:r w:rsidR="00595A03" w:rsidRPr="00C33CBF">
        <w:t>Controlo do</w:t>
      </w:r>
      <w:r w:rsidR="00595A03">
        <w:t xml:space="preserve"> </w:t>
      </w:r>
      <w:r w:rsidRPr="002352D9">
        <w:t>Motor B</w:t>
      </w:r>
      <w:r w:rsidR="00E535C0">
        <w:t>.</w:t>
      </w:r>
      <w:bookmarkEnd w:id="42"/>
    </w:p>
    <w:tbl>
      <w:tblPr>
        <w:tblStyle w:val="TabelacomGrelhaCl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2153DC" w14:paraId="00C6DFAF" w14:textId="77777777" w:rsidTr="00BA169B">
        <w:tc>
          <w:tcPr>
            <w:tcW w:w="4530" w:type="dxa"/>
            <w:vAlign w:val="center"/>
          </w:tcPr>
          <w:p w14:paraId="079F5EF1" w14:textId="04015A6A" w:rsidR="002153DC" w:rsidRPr="00BA169B" w:rsidRDefault="00BA169B" w:rsidP="00BA169B">
            <w:pPr>
              <w:pStyle w:val="PhDCorpo"/>
              <w:spacing w:after="0"/>
              <w:jc w:val="center"/>
            </w:pPr>
            <w:r w:rsidRPr="00BA169B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4531" w:type="dxa"/>
            <w:vAlign w:val="center"/>
          </w:tcPr>
          <w:p w14:paraId="0809F349" w14:textId="0D6D0BB5" w:rsidR="002153DC" w:rsidRPr="00BA169B" w:rsidRDefault="00BA169B" w:rsidP="00BA169B">
            <w:pPr>
              <w:pStyle w:val="PhDCorpo"/>
              <w:spacing w:after="0"/>
              <w:jc w:val="center"/>
            </w:pPr>
            <w:r w:rsidRPr="00BA169B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2153DC" w14:paraId="73D0C76D" w14:textId="77777777" w:rsidTr="00BA169B">
        <w:tc>
          <w:tcPr>
            <w:tcW w:w="4530" w:type="dxa"/>
            <w:vAlign w:val="center"/>
          </w:tcPr>
          <w:tbl>
            <w:tblPr>
              <w:tblStyle w:val="SimplesTabela1"/>
              <w:tblpPr w:leftFromText="141" w:rightFromText="141" w:vertAnchor="text" w:horzAnchor="margin" w:tblpXSpec="center" w:tblpY="230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591"/>
              <w:gridCol w:w="581"/>
              <w:gridCol w:w="581"/>
              <w:gridCol w:w="1913"/>
            </w:tblGrid>
            <w:tr w:rsidR="00BA169B" w14:paraId="1C189B71" w14:textId="77777777" w:rsidTr="00BA16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0A0882F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ENA</w:t>
                  </w:r>
                </w:p>
              </w:tc>
              <w:tc>
                <w:tcPr>
                  <w:tcW w:w="0" w:type="auto"/>
                  <w:vAlign w:val="center"/>
                </w:tcPr>
                <w:p w14:paraId="039428DA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1</w:t>
                  </w:r>
                </w:p>
              </w:tc>
              <w:tc>
                <w:tcPr>
                  <w:tcW w:w="0" w:type="auto"/>
                  <w:vAlign w:val="center"/>
                </w:tcPr>
                <w:p w14:paraId="65EFE9BE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2</w:t>
                  </w:r>
                </w:p>
              </w:tc>
              <w:tc>
                <w:tcPr>
                  <w:tcW w:w="0" w:type="auto"/>
                  <w:vAlign w:val="center"/>
                </w:tcPr>
                <w:p w14:paraId="3FE700D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Motor A</w:t>
                  </w:r>
                </w:p>
              </w:tc>
            </w:tr>
            <w:tr w:rsidR="00BA169B" w14:paraId="264FDF84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770FF54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3A415340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77238966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295B1560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BA169B" w14:paraId="6F16E12D" w14:textId="77777777" w:rsidTr="00BA169B">
              <w:tc>
                <w:tcPr>
                  <w:tcW w:w="0" w:type="auto"/>
                  <w:vAlign w:val="center"/>
                </w:tcPr>
                <w:p w14:paraId="613E840C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365CA9E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1BF00D0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633122F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BA169B" w14:paraId="089E9853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5BC962D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57E10CA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6FAF0788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28C0D45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BA169B" w14:paraId="2617F458" w14:textId="77777777" w:rsidTr="00BA169B">
              <w:tc>
                <w:tcPr>
                  <w:tcW w:w="0" w:type="auto"/>
                  <w:vAlign w:val="center"/>
                </w:tcPr>
                <w:p w14:paraId="47465AA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110A2D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2643FAB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18F5BB1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BA169B" w14:paraId="7376102E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00059F4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2BC08F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32B0989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3BDB9F2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687FFDD6" w14:textId="11E7C871" w:rsidR="002153DC" w:rsidRPr="004F413B" w:rsidRDefault="002153DC" w:rsidP="00BA169B">
            <w:pPr>
              <w:pStyle w:val="PhDCorpo"/>
              <w:jc w:val="center"/>
              <w:rPr>
                <w:b/>
                <w:bCs/>
                <w:sz w:val="20"/>
                <w:szCs w:val="18"/>
                <w:highlight w:val="yellow"/>
              </w:rPr>
            </w:pPr>
          </w:p>
        </w:tc>
        <w:tc>
          <w:tcPr>
            <w:tcW w:w="4531" w:type="dxa"/>
            <w:vAlign w:val="center"/>
          </w:tcPr>
          <w:tbl>
            <w:tblPr>
              <w:tblStyle w:val="SimplesTabela1"/>
              <w:tblpPr w:leftFromText="141" w:rightFromText="141" w:vertAnchor="text" w:horzAnchor="margin" w:tblpXSpec="center" w:tblpY="230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603"/>
              <w:gridCol w:w="581"/>
              <w:gridCol w:w="581"/>
              <w:gridCol w:w="1913"/>
            </w:tblGrid>
            <w:tr w:rsidR="00BA169B" w14:paraId="764E508E" w14:textId="77777777" w:rsidTr="00BA16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DF9D29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ENB</w:t>
                  </w:r>
                </w:p>
              </w:tc>
              <w:tc>
                <w:tcPr>
                  <w:tcW w:w="0" w:type="auto"/>
                </w:tcPr>
                <w:p w14:paraId="1411EB6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3</w:t>
                  </w:r>
                </w:p>
              </w:tc>
              <w:tc>
                <w:tcPr>
                  <w:tcW w:w="0" w:type="auto"/>
                </w:tcPr>
                <w:p w14:paraId="0E8015B3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4</w:t>
                  </w:r>
                </w:p>
              </w:tc>
              <w:tc>
                <w:tcPr>
                  <w:tcW w:w="0" w:type="auto"/>
                </w:tcPr>
                <w:p w14:paraId="62CD3A9C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Motor B</w:t>
                  </w:r>
                </w:p>
              </w:tc>
            </w:tr>
            <w:tr w:rsidR="00BA169B" w14:paraId="6DAADAF8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3575484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6F62ACD3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378CFD1C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36D6E8B9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BA169B" w14:paraId="06739C6A" w14:textId="77777777" w:rsidTr="00BA169B">
              <w:tc>
                <w:tcPr>
                  <w:tcW w:w="0" w:type="auto"/>
                </w:tcPr>
                <w:p w14:paraId="4E9F4D29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505FFB7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D3F7281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56188A0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BA169B" w14:paraId="19ED2A8C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C4443A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01E36F61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D34815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25249F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BA169B" w14:paraId="47E482F6" w14:textId="77777777" w:rsidTr="00BA169B">
              <w:tc>
                <w:tcPr>
                  <w:tcW w:w="0" w:type="auto"/>
                </w:tcPr>
                <w:p w14:paraId="3A85F791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4077486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B22A8E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3BB5C8C8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BA169B" w14:paraId="2C4C2902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2480FD3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037E3B3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1CB33EF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3847A1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1139DC9A" w14:textId="2F23D9F3" w:rsidR="002153DC" w:rsidRPr="004F413B" w:rsidRDefault="002153DC" w:rsidP="00BA169B">
            <w:pPr>
              <w:pStyle w:val="PhDCorpo"/>
              <w:jc w:val="center"/>
              <w:rPr>
                <w:b/>
                <w:bCs/>
                <w:sz w:val="20"/>
                <w:szCs w:val="18"/>
                <w:highlight w:val="yellow"/>
              </w:rPr>
            </w:pPr>
          </w:p>
        </w:tc>
      </w:tr>
    </w:tbl>
    <w:p w14:paraId="69AFD0E8" w14:textId="3CEA96BA" w:rsidR="00B014FA" w:rsidRDefault="002153DC" w:rsidP="00BA169B">
      <w:pPr>
        <w:pStyle w:val="PhDCorpo"/>
        <w:spacing w:before="240"/>
        <w:ind w:firstLine="567"/>
      </w:pPr>
      <w:r>
        <w:t xml:space="preserve">Assim sendo, o sinal </w:t>
      </w:r>
      <w:proofErr w:type="spellStart"/>
      <w:r w:rsidRPr="00DD3BA0">
        <w:rPr>
          <w:i/>
          <w:iCs/>
        </w:rPr>
        <w:t>VpwmR</w:t>
      </w:r>
      <w:proofErr w:type="spellEnd"/>
      <w:r>
        <w:t xml:space="preserve"> está ligado à entrada </w:t>
      </w:r>
      <w:r w:rsidRPr="00DD3BA0">
        <w:rPr>
          <w:i/>
          <w:iCs/>
        </w:rPr>
        <w:t>ENA</w:t>
      </w:r>
      <w:r w:rsidR="00E42E22">
        <w:t xml:space="preserve"> e os sinais </w:t>
      </w:r>
      <w:r w:rsidR="00E42E22" w:rsidRPr="00DD3BA0">
        <w:rPr>
          <w:i/>
          <w:iCs/>
        </w:rPr>
        <w:t>FWR</w:t>
      </w:r>
      <w:r w:rsidR="00E42E22">
        <w:t xml:space="preserve"> e </w:t>
      </w:r>
      <w:r w:rsidR="00E42E22" w:rsidRPr="00DD3BA0">
        <w:rPr>
          <w:i/>
          <w:iCs/>
        </w:rPr>
        <w:t>BWR</w:t>
      </w:r>
      <w:r w:rsidR="00E42E22">
        <w:t xml:space="preserve"> às entradas </w:t>
      </w:r>
      <w:r w:rsidR="00E42E22" w:rsidRPr="00DD3BA0">
        <w:rPr>
          <w:i/>
          <w:iCs/>
        </w:rPr>
        <w:t>IN1</w:t>
      </w:r>
      <w:r w:rsidR="00E42E22">
        <w:t xml:space="preserve"> e </w:t>
      </w:r>
      <w:r w:rsidR="00E42E22" w:rsidRPr="00DD3BA0">
        <w:rPr>
          <w:i/>
          <w:iCs/>
        </w:rPr>
        <w:t>IN2</w:t>
      </w:r>
      <w:r w:rsidR="00E42E22">
        <w:t xml:space="preserve">, respetivamente, controlando o motor A (motor do lado direito do robô). Da mesma forma, o sinal </w:t>
      </w:r>
      <w:proofErr w:type="spellStart"/>
      <w:r w:rsidR="00E42E22" w:rsidRPr="00DD3BA0">
        <w:rPr>
          <w:i/>
          <w:iCs/>
        </w:rPr>
        <w:t>VpwmL</w:t>
      </w:r>
      <w:proofErr w:type="spellEnd"/>
      <w:r w:rsidR="00E42E22">
        <w:t xml:space="preserve"> está ligado à entrada </w:t>
      </w:r>
      <w:r w:rsidR="00E42E22" w:rsidRPr="00DD3BA0">
        <w:rPr>
          <w:i/>
          <w:iCs/>
        </w:rPr>
        <w:t>ENB</w:t>
      </w:r>
      <w:r w:rsidR="00E42E22">
        <w:t xml:space="preserve"> e os sinais </w:t>
      </w:r>
      <w:r w:rsidR="00E42E22" w:rsidRPr="00DD3BA0">
        <w:rPr>
          <w:i/>
          <w:iCs/>
        </w:rPr>
        <w:t>FWL</w:t>
      </w:r>
      <w:r w:rsidR="00E42E22">
        <w:t xml:space="preserve"> e </w:t>
      </w:r>
      <w:r w:rsidR="00E42E22" w:rsidRPr="00DD3BA0">
        <w:rPr>
          <w:i/>
          <w:iCs/>
        </w:rPr>
        <w:t>BWL</w:t>
      </w:r>
      <w:r w:rsidR="00E42E22">
        <w:t xml:space="preserve"> às entradas </w:t>
      </w:r>
      <w:r w:rsidR="00E42E22" w:rsidRPr="00DD3BA0">
        <w:rPr>
          <w:i/>
          <w:iCs/>
        </w:rPr>
        <w:t>IN3</w:t>
      </w:r>
      <w:r w:rsidR="00E42E22">
        <w:t xml:space="preserve"> e </w:t>
      </w:r>
      <w:r w:rsidR="00E42E22" w:rsidRPr="00DD3BA0">
        <w:rPr>
          <w:i/>
          <w:iCs/>
        </w:rPr>
        <w:t>IN4</w:t>
      </w:r>
      <w:r w:rsidR="00E42E22">
        <w:t>, respetivamente, controlando o motor B (motor do lado esquerdo do robô)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43" w:name="_Toc63921064"/>
      <w:r>
        <w:rPr>
          <w:rFonts w:ascii="NewsGotT" w:hAnsi="NewsGotT"/>
        </w:rPr>
        <w:t>Condicionamento de Sinal</w:t>
      </w:r>
      <w:bookmarkEnd w:id="43"/>
    </w:p>
    <w:p w14:paraId="6E2E1571" w14:textId="032016E7" w:rsidR="00595A03" w:rsidRDefault="00404276" w:rsidP="00C33CBF">
      <w:pPr>
        <w:pStyle w:val="PhDCorpo"/>
      </w:pPr>
      <w:bookmarkStart w:id="44" w:name="_Toc471578952"/>
      <w:bookmarkStart w:id="45" w:name="_Toc471578953"/>
      <w:bookmarkEnd w:id="44"/>
      <w:r>
        <w:tab/>
      </w:r>
      <w:r w:rsidR="00595A03" w:rsidRPr="00C33CBF">
        <w:t>Estes circuitos têm</w:t>
      </w:r>
      <w:r w:rsidR="00595A03">
        <w:t xml:space="preserve"> </w:t>
      </w:r>
      <w:r>
        <w:t>como objetivo fazer o condicionamento de sinal</w:t>
      </w:r>
      <w:r w:rsidR="006C1FAE">
        <w:t xml:space="preserve"> dos sensores de linha bem como do botão de interface com o utilizador. O</w:t>
      </w:r>
      <w:r>
        <w:t xml:space="preserve">u seja, fornecer </w:t>
      </w:r>
      <w:r w:rsidR="00595A03" w:rsidRPr="00C33CBF">
        <w:t>valores precisos</w:t>
      </w:r>
      <w:r w:rsidR="006C1FAE">
        <w:t>,</w:t>
      </w:r>
      <w:r w:rsidR="00595A03" w:rsidRPr="00C33CBF">
        <w:t xml:space="preserve"> sem flutuações ou ruído, </w:t>
      </w:r>
      <w:r w:rsidR="006C1FAE">
        <w:t xml:space="preserve">uma vez que </w:t>
      </w:r>
      <w:r w:rsidR="00595A03" w:rsidRPr="00C33CBF">
        <w:t>são essenciais para o</w:t>
      </w:r>
      <w:r w:rsidR="006C1FAE">
        <w:t xml:space="preserve"> correto funcionamento </w:t>
      </w:r>
      <w:r w:rsidRPr="00C33CBF">
        <w:t>do robô.</w:t>
      </w:r>
    </w:p>
    <w:p w14:paraId="406E9422" w14:textId="5AA0F0DC" w:rsidR="00595A03" w:rsidRPr="004733E5" w:rsidRDefault="00404276" w:rsidP="00C33CBF">
      <w:pPr>
        <w:pStyle w:val="PhDCorpo"/>
      </w:pPr>
      <w:r>
        <w:tab/>
      </w:r>
      <w:r w:rsidR="00595A03" w:rsidRPr="00C33CBF">
        <w:t>No circuito de condicionamento de sinal dos sensore</w:t>
      </w:r>
      <w:r w:rsidR="00595A03" w:rsidRPr="00BA169B">
        <w:t>s</w:t>
      </w:r>
      <w:r w:rsidR="004F413B" w:rsidRPr="00BA169B">
        <w:t>,</w:t>
      </w:r>
      <w:r w:rsidR="00595A03" w:rsidRPr="00C33CBF">
        <w:t xml:space="preserve"> a</w:t>
      </w:r>
      <w:r w:rsidRPr="00C33CBF">
        <w:t>s saídas analógicas são obtidas</w:t>
      </w:r>
      <w:r w:rsidR="00C33CBF" w:rsidRPr="00C33CBF">
        <w:t xml:space="preserve"> </w:t>
      </w:r>
      <w:r w:rsidR="004733E5" w:rsidRPr="00C33CBF">
        <w:t>através de</w:t>
      </w:r>
      <w:r w:rsidRPr="00C33CBF">
        <w:t xml:space="preserve"> um seguidor de tensão </w:t>
      </w:r>
      <w:r w:rsidR="004733E5" w:rsidRPr="00C33CBF">
        <w:t>que</w:t>
      </w:r>
      <w:r w:rsidRPr="00C33CBF">
        <w:t xml:space="preserve"> tem como objetivo minimizar </w:t>
      </w:r>
      <w:r w:rsidR="004733E5" w:rsidRPr="00C33CBF">
        <w:t xml:space="preserve">o </w:t>
      </w:r>
      <w:r w:rsidRPr="00C33CBF">
        <w:t xml:space="preserve">efeito de carga </w:t>
      </w:r>
      <w:r w:rsidR="00BD00C2">
        <w:t>dos</w:t>
      </w:r>
      <w:r w:rsidRPr="00C33CBF">
        <w:t xml:space="preserve"> sensor</w:t>
      </w:r>
      <w:r w:rsidR="00BD00C2">
        <w:t>es usados para o controlo da velocidade dos motores</w:t>
      </w:r>
      <w:r w:rsidR="004733E5" w:rsidRPr="00C33CBF">
        <w:t xml:space="preserve">, como representado na </w:t>
      </w:r>
      <w:r w:rsidR="004733E5" w:rsidRPr="00C33CBF">
        <w:fldChar w:fldCharType="begin"/>
      </w:r>
      <w:r w:rsidR="004733E5" w:rsidRPr="00C33CBF">
        <w:instrText xml:space="preserve"> REF _Ref63604459 \h  \* MERGEFORMAT </w:instrText>
      </w:r>
      <w:r w:rsidR="004733E5" w:rsidRPr="00C33CBF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4</w:t>
      </w:r>
      <w:r w:rsidR="004733E5" w:rsidRPr="00C33CBF">
        <w:fldChar w:fldCharType="end"/>
      </w:r>
      <w:r w:rsidR="004733E5" w:rsidRPr="00C33CBF">
        <w:t>.</w:t>
      </w:r>
    </w:p>
    <w:p w14:paraId="0033821E" w14:textId="5A98C8D5" w:rsidR="00182C43" w:rsidRDefault="00182C43" w:rsidP="00455D20">
      <w:pPr>
        <w:pStyle w:val="PhDFigura"/>
      </w:pPr>
      <w:r w:rsidRPr="00455D20">
        <w:rPr>
          <w:noProof/>
        </w:rPr>
        <w:drawing>
          <wp:inline distT="0" distB="0" distL="0" distR="0" wp14:anchorId="7A461C28" wp14:editId="2E9AD48F">
            <wp:extent cx="2560320" cy="1770474"/>
            <wp:effectExtent l="0" t="0" r="0" b="127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9545" r="25035"/>
                    <a:stretch/>
                  </pic:blipFill>
                  <pic:spPr bwMode="auto">
                    <a:xfrm>
                      <a:off x="0" y="0"/>
                      <a:ext cx="2586058" cy="1788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0A7F71CC" w:rsidR="00182C43" w:rsidRDefault="00182C43" w:rsidP="00182C43">
      <w:pPr>
        <w:pStyle w:val="PhDLegendaFiguras"/>
      </w:pPr>
      <w:bookmarkStart w:id="46" w:name="_Ref63604459"/>
      <w:bookmarkStart w:id="47" w:name="_Toc63920910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4</w:t>
        </w:r>
      </w:fldSimple>
      <w:bookmarkEnd w:id="46"/>
      <w:r>
        <w:t xml:space="preserve"> - </w:t>
      </w:r>
      <w:r w:rsidR="00E535C0" w:rsidRPr="00E535C0">
        <w:t xml:space="preserve">Esquemático do </w:t>
      </w:r>
      <w:bookmarkStart w:id="48" w:name="_Hlk63783691"/>
      <w:r w:rsidR="00E535C0" w:rsidRPr="00E535C0">
        <w:t xml:space="preserve">circuito de </w:t>
      </w:r>
      <w:bookmarkStart w:id="49" w:name="_Hlk63788195"/>
      <w:r w:rsidR="00E535C0" w:rsidRPr="00E535C0">
        <w:t>condicionamento dos sensores</w:t>
      </w:r>
      <w:r w:rsidR="00E535C0" w:rsidRPr="005261AF">
        <w:t xml:space="preserve"> a ser</w:t>
      </w:r>
      <w:r w:rsidR="00E535C0">
        <w:t>em</w:t>
      </w:r>
      <w:r w:rsidR="00E535C0" w:rsidRPr="005261AF">
        <w:t xml:space="preserve"> usados como componentes </w:t>
      </w:r>
      <w:r w:rsidRPr="003117D0">
        <w:t>analógicos</w:t>
      </w:r>
      <w:bookmarkEnd w:id="48"/>
      <w:bookmarkEnd w:id="49"/>
      <w:r w:rsidR="00E535C0">
        <w:t>.</w:t>
      </w:r>
      <w:bookmarkEnd w:id="47"/>
    </w:p>
    <w:p w14:paraId="1178829B" w14:textId="4E0D31A2" w:rsidR="00182C43" w:rsidRDefault="00182C43" w:rsidP="00182C43">
      <w:pPr>
        <w:pStyle w:val="PhDCorpoTextoDepoisTabela"/>
      </w:pPr>
      <w:r>
        <w:tab/>
      </w:r>
      <w:r w:rsidR="00404276" w:rsidRPr="00C33CBF">
        <w:t xml:space="preserve">Num circuito digital apenas </w:t>
      </w:r>
      <w:r w:rsidR="004733E5" w:rsidRPr="00C33CBF">
        <w:t xml:space="preserve">existem </w:t>
      </w:r>
      <w:r w:rsidR="00404276" w:rsidRPr="00C33CBF">
        <w:t>dois tipos de valores: nível lógico alto e nível lógico baixo. Atendendo às características dos circuitos integrados utilizados</w:t>
      </w:r>
      <w:r w:rsidR="004733E5" w:rsidRPr="00C33CBF">
        <w:t>,</w:t>
      </w:r>
      <w:r w:rsidR="00404276" w:rsidRPr="00C33CBF">
        <w:t xml:space="preserve"> é considerado nível lógico alto quando os valores de tensão atingem 2 V</w:t>
      </w:r>
      <w:r w:rsidR="00BA169B">
        <w:t xml:space="preserve"> </w:t>
      </w:r>
      <w:sdt>
        <w:sdtPr>
          <w:id w:val="-143202359"/>
          <w:citation/>
        </w:sdtPr>
        <w:sdtEndPr/>
        <w:sdtContent>
          <w:r w:rsidR="00BA169B">
            <w:fldChar w:fldCharType="begin"/>
          </w:r>
          <w:r w:rsidR="00BA169B">
            <w:instrText xml:space="preserve"> CITATION Tex96 \l 2070 </w:instrText>
          </w:r>
          <w:r w:rsidR="00BA169B">
            <w:fldChar w:fldCharType="separate"/>
          </w:r>
          <w:r w:rsidR="00BA169B" w:rsidRPr="00BA169B">
            <w:rPr>
              <w:noProof/>
            </w:rPr>
            <w:t>[7]</w:t>
          </w:r>
          <w:r w:rsidR="00BA169B">
            <w:fldChar w:fldCharType="end"/>
          </w:r>
        </w:sdtContent>
      </w:sdt>
      <w:r w:rsidR="00404276" w:rsidRPr="00C33CBF">
        <w:t xml:space="preserve">. Deste modo, </w:t>
      </w:r>
      <w:r w:rsidR="00BD00C2">
        <w:t>para as saídas dos sensores</w:t>
      </w:r>
      <w:r w:rsidR="00BD00C2" w:rsidRPr="00C33CBF">
        <w:t xml:space="preserve"> </w:t>
      </w:r>
      <w:r w:rsidR="00BD00C2">
        <w:t xml:space="preserve">1, 5 e 8 poderem ser usadas no circuito da máquina de estados </w:t>
      </w:r>
      <w:r w:rsidR="00404276" w:rsidRPr="00C33CBF">
        <w:t>é necessário transform</w:t>
      </w:r>
      <w:r w:rsidR="00BA169B">
        <w:t>á-las</w:t>
      </w:r>
      <w:r w:rsidR="00404276" w:rsidRPr="00C33CBF">
        <w:t xml:space="preserve"> </w:t>
      </w:r>
      <w:r w:rsidR="00404276" w:rsidRPr="00BD00C2">
        <w:t>em</w:t>
      </w:r>
      <w:r w:rsidR="00404276" w:rsidRPr="00C33CBF">
        <w:t xml:space="preserve"> </w:t>
      </w:r>
      <w:r w:rsidR="004733E5" w:rsidRPr="00C33CBF">
        <w:t xml:space="preserve">valores </w:t>
      </w:r>
      <w:r w:rsidR="00404276" w:rsidRPr="00C33CBF">
        <w:t xml:space="preserve">digitais. Assim, </w:t>
      </w:r>
      <w:r w:rsidR="00F84752" w:rsidRPr="00C33CBF">
        <w:t xml:space="preserve">estes valores </w:t>
      </w:r>
      <w:r w:rsidR="00404276" w:rsidRPr="00C33CBF">
        <w:t>são introduzid</w:t>
      </w:r>
      <w:r w:rsidR="00F84752" w:rsidRPr="00C33CBF">
        <w:t>o</w:t>
      </w:r>
      <w:r w:rsidR="00404276" w:rsidRPr="00C33CBF">
        <w:t xml:space="preserve">s num seguidor de tensão seguido de um </w:t>
      </w:r>
      <w:r w:rsidR="00BA169B">
        <w:t xml:space="preserve">circuito </w:t>
      </w:r>
      <w:r w:rsidR="00404276" w:rsidRPr="00C33CBF">
        <w:t>comparador não</w:t>
      </w:r>
      <w:r w:rsidR="00BA169B">
        <w:t xml:space="preserve"> </w:t>
      </w:r>
      <w:r w:rsidR="00404276" w:rsidRPr="00C33CBF">
        <w:t xml:space="preserve">inversor com histerese, como ilustrado na </w:t>
      </w:r>
      <w:r w:rsidR="00404276" w:rsidRPr="00C33CBF">
        <w:fldChar w:fldCharType="begin"/>
      </w:r>
      <w:r w:rsidR="00404276" w:rsidRPr="00C33CBF">
        <w:instrText xml:space="preserve"> REF _Ref63604501 \h </w:instrText>
      </w:r>
      <w:r w:rsidR="00C33CBF">
        <w:instrText xml:space="preserve"> \* MERGEFORMAT </w:instrText>
      </w:r>
      <w:r w:rsidR="00404276" w:rsidRPr="00C33CBF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5</w:t>
      </w:r>
      <w:r w:rsidR="00404276" w:rsidRPr="00C33CBF">
        <w:fldChar w:fldCharType="end"/>
      </w:r>
      <w:r w:rsidR="00F84752" w:rsidRPr="00C33CBF">
        <w:t>.</w:t>
      </w:r>
      <w:r w:rsidR="00F84752">
        <w:t xml:space="preserve"> Desta forma, </w:t>
      </w:r>
      <w:r w:rsidR="00404276" w:rsidRPr="00404276">
        <w:t xml:space="preserve">o valor à saída deste </w:t>
      </w:r>
      <w:r w:rsidR="00404276" w:rsidRPr="00C33CBF">
        <w:t xml:space="preserve">comparador </w:t>
      </w:r>
      <w:r w:rsidR="00F84752" w:rsidRPr="00C33CBF">
        <w:t xml:space="preserve">é </w:t>
      </w:r>
      <w:r w:rsidR="00404276" w:rsidRPr="00C33CBF">
        <w:t xml:space="preserve">0 V </w:t>
      </w:r>
      <w:r w:rsidR="00F84752" w:rsidRPr="00C33CBF">
        <w:t>para</w:t>
      </w:r>
      <w:r w:rsidR="00404276" w:rsidRPr="00C33CBF">
        <w:t xml:space="preserve"> um valor</w:t>
      </w:r>
      <w:r w:rsidR="00404276" w:rsidRPr="00404276">
        <w:t xml:space="preserve"> de entrada </w:t>
      </w:r>
      <w:r w:rsidR="00404276" w:rsidRPr="00F84752">
        <w:t>mais próximo do valor de referência da cor preta, e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7247D257">
            <wp:extent cx="5035167" cy="2019631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125" cy="2028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0F5F96D7" w:rsidR="00182C43" w:rsidRDefault="00182C43" w:rsidP="00182C43">
      <w:pPr>
        <w:pStyle w:val="PhDLegendaFiguras"/>
      </w:pPr>
      <w:bookmarkStart w:id="50" w:name="_Ref63604501"/>
      <w:bookmarkStart w:id="51" w:name="_Toc63920911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5</w:t>
        </w:r>
      </w:fldSimple>
      <w:bookmarkEnd w:id="50"/>
      <w:r>
        <w:t xml:space="preserve"> - </w:t>
      </w:r>
      <w:r w:rsidRPr="005261AF">
        <w:t xml:space="preserve">Esquemático </w:t>
      </w:r>
      <w:r w:rsidRPr="00E535C0">
        <w:t xml:space="preserve">do circuito </w:t>
      </w:r>
      <w:r w:rsidR="00E535C0" w:rsidRPr="00E535C0">
        <w:t>de condicionamento</w:t>
      </w:r>
      <w:r w:rsidRPr="00E535C0">
        <w:t xml:space="preserve"> </w:t>
      </w:r>
      <w:r w:rsidR="00E535C0" w:rsidRPr="00E535C0">
        <w:t>d</w:t>
      </w:r>
      <w:r w:rsidRPr="00E535C0">
        <w:t>os sensores</w:t>
      </w:r>
      <w:r w:rsidRPr="005261AF">
        <w:t xml:space="preserve"> a ser</w:t>
      </w:r>
      <w:r w:rsidR="00E535C0">
        <w:t>em</w:t>
      </w:r>
      <w:r w:rsidRPr="005261AF">
        <w:t xml:space="preserve"> usados como componentes digitais</w:t>
      </w:r>
      <w:r w:rsidR="00E535C0">
        <w:t>.</w:t>
      </w:r>
      <w:bookmarkEnd w:id="51"/>
    </w:p>
    <w:p w14:paraId="0BEB596E" w14:textId="5830FB84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</w:t>
      </w:r>
      <w:r w:rsidR="003229F2" w:rsidRPr="00B66544">
        <w:t>)</w:t>
      </w:r>
      <w:r w:rsidR="0063363F">
        <w:fldChar w:fldCharType="end"/>
      </w:r>
      <w:r>
        <w:t xml:space="preserve"> permite determinar </w:t>
      </w:r>
      <w:r w:rsidR="0027391D">
        <w:t xml:space="preserve">a relação ent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786E8F88" w:rsidR="00182C43" w:rsidRPr="00B66544" w:rsidRDefault="00D24606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∆h=</m:t>
                </m:r>
                <m:r>
                  <w:rPr>
                    <w:rFonts w:ascii="Cambria Math" w:hAnsi="Cambria Math"/>
                  </w:rPr>
                  <m:t xml:space="preserve">2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538E4CE4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52" w:name="_Ref63606922"/>
            <w:bookmarkStart w:id="53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2"/>
            <w:r w:rsidRPr="00B66544">
              <w:rPr>
                <w:rFonts w:ascii="NewsGotT" w:hAnsi="NewsGotT"/>
              </w:rPr>
              <w:t>)</w:t>
            </w:r>
            <w:bookmarkEnd w:id="53"/>
          </w:p>
        </w:tc>
      </w:tr>
    </w:tbl>
    <w:p w14:paraId="1B60032D" w14:textId="34726892" w:rsidR="00182C43" w:rsidRDefault="00182C43" w:rsidP="00182C43">
      <w:pPr>
        <w:pStyle w:val="PhDCorpo"/>
      </w:pPr>
      <w:r>
        <w:tab/>
      </w:r>
      <w:r w:rsidR="00BD00C2">
        <w:t>Considerou-se</w:t>
      </w:r>
      <w:r w:rsidRPr="00182C43">
        <w:t xml:space="preserve"> </w:t>
      </w:r>
      <m:oMath>
        <m:r>
          <w:rPr>
            <w:rFonts w:ascii="Cambria Math" w:hAnsi="Cambria Math"/>
          </w:rPr>
          <m:t>∆h=1 V</m:t>
        </m:r>
      </m:oMath>
      <w:r w:rsidRPr="00182C43">
        <w:t xml:space="preserve"> e </w:t>
      </w:r>
      <w:r w:rsidR="00BD00C2">
        <w:t xml:space="preserve">um </w:t>
      </w:r>
      <w:r w:rsidRPr="00182C43">
        <w:t xml:space="preserve">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="00766CE2">
        <w:t>, que, na prática,</w:t>
      </w:r>
      <w:r w:rsidRPr="00182C43">
        <w:t xml:space="preserve"> será ligeiramente inferior</w:t>
      </w:r>
      <w:r w:rsidR="00766CE2">
        <w:t>. N</w:t>
      </w:r>
      <w:r w:rsidRPr="00182C43">
        <w:t xml:space="preserve">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</w:t>
      </w:r>
      <w:r w:rsidR="00766CE2">
        <w:t>, pelo que o</w:t>
      </w:r>
      <w:r w:rsidRPr="00182C43">
        <w:t xml:space="preserve">s cálculos apenas são usados como referência. Após determinadas as resistências a usar e de estimado um </w:t>
      </w:r>
      <w:r w:rsidRPr="00234E24">
        <w:t>valor para a tensão de referência</w:t>
      </w:r>
      <w:r w:rsidR="00234E2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Pr="00182C43">
        <w:t>, esta pode ser ajustada para um valor que melhor</w:t>
      </w:r>
      <w:r w:rsidR="00766CE2">
        <w:t xml:space="preserve"> se</w:t>
      </w:r>
      <w:r w:rsidRPr="00182C43">
        <w:t xml:space="preserve"> adapta aos resultados práticos.</w:t>
      </w:r>
      <w:r w:rsidR="0027391D">
        <w:t xml:space="preserve"> Na equação </w:t>
      </w:r>
      <w:r w:rsidR="0027391D">
        <w:fldChar w:fldCharType="begin"/>
      </w:r>
      <w:r w:rsidR="0027391D">
        <w:instrText xml:space="preserve"> REF _Ref9333621 \h </w:instrText>
      </w:r>
      <w:r w:rsidR="0027391D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</w:t>
      </w:r>
      <w:r w:rsidR="003229F2" w:rsidRPr="00B66544">
        <w:t>)</w:t>
      </w:r>
      <w:r w:rsidR="0027391D">
        <w:fldChar w:fldCharType="end"/>
      </w:r>
      <w:r w:rsidR="0027391D">
        <w:t xml:space="preserve"> substituiu-se os valores de </w:t>
      </w:r>
      <m:oMath>
        <m:r>
          <w:rPr>
            <w:rFonts w:ascii="Cambria Math" w:hAnsi="Cambria Math"/>
          </w:rPr>
          <m:t>∆h</m:t>
        </m:r>
      </m:oMath>
      <w:r w:rsidR="0027391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27391D">
        <w:t xml:space="preserve">, obtendo-se as equações </w:t>
      </w:r>
      <w:r w:rsidR="0027391D">
        <w:fldChar w:fldCharType="begin"/>
      </w:r>
      <w:r w:rsidR="0027391D">
        <w:instrText xml:space="preserve"> REF _Ref63876241 \h </w:instrText>
      </w:r>
      <w:r w:rsidR="0027391D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</w:t>
      </w:r>
      <w:r w:rsidR="003229F2" w:rsidRPr="00B66544">
        <w:t>)</w:t>
      </w:r>
      <w:r w:rsidR="0027391D">
        <w:fldChar w:fldCharType="end"/>
      </w:r>
      <w:r w:rsidR="0027391D">
        <w:t xml:space="preserve"> e </w:t>
      </w:r>
      <w:r w:rsidR="0027391D">
        <w:fldChar w:fldCharType="begin"/>
      </w:r>
      <w:r w:rsidR="0027391D">
        <w:instrText xml:space="preserve"> REF _Ref63876251 \h </w:instrText>
      </w:r>
      <w:r w:rsidR="0027391D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3</w:t>
      </w:r>
      <w:r w:rsidR="003229F2" w:rsidRPr="00B66544">
        <w:t>)</w:t>
      </w:r>
      <w:r w:rsidR="0027391D">
        <w:fldChar w:fldCharType="end"/>
      </w:r>
      <w:r w:rsidR="0027391D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7EC8F286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 xml:space="preserve">1=2 5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468BE885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54" w:name="_Ref63606940"/>
            <w:bookmarkStart w:id="55" w:name="_Ref638762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4"/>
            <w:r w:rsidRPr="00B66544">
              <w:rPr>
                <w:rFonts w:ascii="NewsGotT" w:hAnsi="NewsGotT"/>
              </w:rPr>
              <w:t>)</w:t>
            </w:r>
            <w:bookmarkEnd w:id="55"/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6E85FA3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10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3605ABBD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56" w:name="_Ref63606942"/>
            <w:bookmarkStart w:id="57" w:name="_Ref6387625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6"/>
            <w:r w:rsidRPr="00B66544">
              <w:rPr>
                <w:rFonts w:ascii="NewsGotT" w:hAnsi="NewsGotT"/>
              </w:rPr>
              <w:t>)</w:t>
            </w:r>
            <w:bookmarkEnd w:id="57"/>
          </w:p>
        </w:tc>
      </w:tr>
    </w:tbl>
    <w:p w14:paraId="590967F0" w14:textId="169231B7" w:rsidR="005156E6" w:rsidRDefault="0027391D" w:rsidP="005156E6">
      <w:pPr>
        <w:pStyle w:val="PhDCorpo"/>
        <w:spacing w:before="240"/>
        <w:rPr>
          <w:rFonts w:eastAsiaTheme="minorEastAsia"/>
        </w:rPr>
      </w:pPr>
      <w:r>
        <w:tab/>
      </w:r>
      <w:r w:rsidR="00D24606">
        <w:t xml:space="preserve">Considerando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Style w:val="EquaoPHDCarter"/>
                <w:rFonts w:ascii="Cambria Math" w:hAnsi="Cambria Math"/>
              </w:rPr>
              <m:t>cen</m:t>
            </m:r>
          </m:sub>
        </m:sSub>
        <m:r>
          <w:rPr>
            <w:rStyle w:val="EquaoPHDCarter"/>
            <w:rFonts w:ascii="Cambria Math" w:hAnsi="Cambria Math"/>
          </w:rPr>
          <m:t>=3,5 V</m:t>
        </m:r>
      </m:oMath>
      <w:r w:rsidR="00D24606">
        <w:rPr>
          <w:rFonts w:eastAsiaTheme="minorEastAsia"/>
        </w:rPr>
        <w:t>,</w:t>
      </w:r>
      <w:r w:rsidR="00D24606">
        <w:t xml:space="preserve"> </w:t>
      </w:r>
      <w:r w:rsidR="00BA169B">
        <w:t>tem-se que</w:t>
      </w:r>
      <w:r w:rsidR="00D24606">
        <w:t xml:space="preserve">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inf</m:t>
            </m:r>
          </m:sub>
        </m:sSub>
        <m:r>
          <w:rPr>
            <w:rStyle w:val="EquaoPHDCarter"/>
            <w:rFonts w:ascii="Cambria Math" w:hAnsi="Cambria Math"/>
          </w:rPr>
          <m:t>=3 V</m:t>
        </m:r>
      </m:oMath>
      <w:r w:rsidR="00D24606">
        <w:t xml:space="preserve"> e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sup</m:t>
            </m:r>
          </m:sub>
        </m:sSub>
        <m:r>
          <w:rPr>
            <w:rStyle w:val="EquaoPHDCarter"/>
            <w:rFonts w:ascii="Cambria Math" w:hAnsi="Cambria Math"/>
          </w:rPr>
          <m:t>=4 V</m:t>
        </m:r>
      </m:oMath>
      <w:r w:rsidR="00D24606">
        <w:rPr>
          <w:rFonts w:eastAsiaTheme="minorEastAsia"/>
        </w:rPr>
        <w:t xml:space="preserve">. </w:t>
      </w:r>
    </w:p>
    <w:p w14:paraId="7E43BCCA" w14:textId="77777777" w:rsidR="00B576E2" w:rsidRDefault="00B576E2" w:rsidP="006369F3">
      <w:pPr>
        <w:pStyle w:val="PhDCorpo"/>
        <w:keepNext/>
        <w:spacing w:after="0"/>
        <w:jc w:val="center"/>
      </w:pPr>
      <w:r>
        <w:rPr>
          <w:rFonts w:eastAsiaTheme="minorEastAsia"/>
          <w:noProof/>
        </w:rPr>
        <w:drawing>
          <wp:inline distT="0" distB="0" distL="0" distR="0" wp14:anchorId="6C1321C9" wp14:editId="24FA38EE">
            <wp:extent cx="3162961" cy="2345634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m 4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087" cy="2367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153A" w14:textId="6A581954" w:rsidR="00B576E2" w:rsidRDefault="00B576E2" w:rsidP="00B576E2">
      <w:pPr>
        <w:pStyle w:val="PhDLegendaFiguras"/>
        <w:rPr>
          <w:rFonts w:eastAsiaTheme="minorEastAsia"/>
        </w:rPr>
      </w:pPr>
      <w:bookmarkStart w:id="58" w:name="_Ref63878238"/>
      <w:bookmarkStart w:id="59" w:name="_Toc63920912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6</w:t>
        </w:r>
      </w:fldSimple>
      <w:bookmarkEnd w:id="58"/>
      <w:r>
        <w:t xml:space="preserve"> - Relação entre a tensão de saída e a tensão de entrada de um comparador de nível não inversor com histerese.</w:t>
      </w:r>
      <w:bookmarkEnd w:id="59"/>
    </w:p>
    <w:p w14:paraId="3FF6D6FA" w14:textId="141E99DB" w:rsidR="00D24606" w:rsidRPr="005156E6" w:rsidRDefault="006369F3" w:rsidP="005156E6">
      <w:pPr>
        <w:pStyle w:val="PhDCorpo"/>
        <w:spacing w:before="240"/>
      </w:pPr>
      <w:r>
        <w:tab/>
      </w:r>
      <w:r w:rsidR="005156E6">
        <w:t xml:space="preserve">Como se mostra na </w:t>
      </w:r>
      <w:r w:rsidR="00B576E2">
        <w:rPr>
          <w:highlight w:val="yellow"/>
        </w:rPr>
        <w:fldChar w:fldCharType="begin"/>
      </w:r>
      <w:r w:rsidR="00B576E2">
        <w:instrText xml:space="preserve"> REF _Ref63878238 \h </w:instrText>
      </w:r>
      <w:r w:rsidR="00B576E2">
        <w:rPr>
          <w:highlight w:val="yellow"/>
        </w:rPr>
      </w:r>
      <w:r w:rsidR="00B576E2">
        <w:rPr>
          <w:highlight w:val="yellow"/>
        </w:rP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6</w:t>
      </w:r>
      <w:r w:rsidR="00B576E2">
        <w:rPr>
          <w:highlight w:val="yellow"/>
        </w:rPr>
        <w:fldChar w:fldCharType="end"/>
      </w:r>
      <w:r w:rsidR="00D24606">
        <w:t xml:space="preserve">, a saída do </w:t>
      </w:r>
      <w:r w:rsidR="00D24606" w:rsidRPr="00766CE2">
        <w:t xml:space="preserve">comparador comuta para nível lógico alto quando </w:t>
      </w:r>
      <w:r w:rsidR="002C7787">
        <w:t>o valor da</w:t>
      </w:r>
      <w:r w:rsidR="00D24606" w:rsidRPr="00766CE2">
        <w:t xml:space="preserve"> leitura do sensor é superior a</w:t>
      </w:r>
      <w:r w:rsidR="00D24606">
        <w:t xml:space="preserve"> 4 V e apenas volta a nível lógico baixo quando </w:t>
      </w:r>
      <w:r w:rsidR="00BA169B">
        <w:t>o valor da</w:t>
      </w:r>
      <w:r w:rsidR="00D24606">
        <w:t xml:space="preserve"> leitura do sensor </w:t>
      </w:r>
      <w:r w:rsidR="00BA169B">
        <w:t>é inferior</w:t>
      </w:r>
      <w:r w:rsidR="00D24606">
        <w:t xml:space="preserve"> </w:t>
      </w:r>
      <w:r w:rsidR="00BA169B">
        <w:t>a</w:t>
      </w:r>
      <w:r w:rsidR="00D24606">
        <w:t xml:space="preserve"> 3 V. Fazendo</w:t>
      </w:r>
      <w:r w:rsidR="00D24606" w:rsidRPr="00D24606">
        <w:rPr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 w:rsidR="00D24606">
        <w:rPr>
          <w:rFonts w:eastAsiaTheme="minorEastAsia"/>
        </w:rPr>
        <w:t xml:space="preserve">, </w:t>
      </w:r>
      <w:r w:rsidR="00D24606">
        <w:t xml:space="preserve">obtém-s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B576E2">
        <w:rPr>
          <w:rFonts w:eastAsiaTheme="minorEastAsia"/>
        </w:rPr>
        <w:t>. U</w:t>
      </w:r>
      <w:r w:rsidR="00D24606">
        <w:rPr>
          <w:rFonts w:eastAsiaTheme="minorEastAsia"/>
        </w:rPr>
        <w:t>tiliza</w:t>
      </w:r>
      <w:r w:rsidR="00B576E2">
        <w:rPr>
          <w:rFonts w:eastAsiaTheme="minorEastAsia"/>
        </w:rPr>
        <w:t>ram</w:t>
      </w:r>
      <w:r w:rsidR="00D24606">
        <w:rPr>
          <w:rFonts w:eastAsiaTheme="minorEastAsia"/>
        </w:rPr>
        <w:t xml:space="preserve">-se as equações </w:t>
      </w:r>
      <w:r w:rsidR="00D24606">
        <w:rPr>
          <w:rFonts w:eastAsiaTheme="minorEastAsia"/>
        </w:rPr>
        <w:fldChar w:fldCharType="begin"/>
      </w:r>
      <w:r w:rsidR="00D24606">
        <w:rPr>
          <w:rFonts w:eastAsiaTheme="minorEastAsia"/>
        </w:rPr>
        <w:instrText xml:space="preserve"> REF _Ref63607414 \h </w:instrText>
      </w:r>
      <w:r w:rsidR="00D24606">
        <w:rPr>
          <w:rFonts w:eastAsiaTheme="minorEastAsia"/>
        </w:rPr>
      </w:r>
      <w:r w:rsidR="00D24606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4</w:t>
      </w:r>
      <w:r w:rsidR="003229F2" w:rsidRPr="00B66544">
        <w:t>)</w:t>
      </w:r>
      <w:r w:rsidR="00D24606">
        <w:rPr>
          <w:rFonts w:eastAsiaTheme="minorEastAsia"/>
        </w:rPr>
        <w:fldChar w:fldCharType="end"/>
      </w:r>
      <w:r w:rsidR="00D24606">
        <w:rPr>
          <w:rFonts w:eastAsiaTheme="minorEastAsia"/>
        </w:rPr>
        <w:t xml:space="preserve"> a </w:t>
      </w:r>
      <w:r w:rsidR="005156E6">
        <w:rPr>
          <w:rFonts w:eastAsiaTheme="minorEastAsia"/>
        </w:rPr>
        <w:fldChar w:fldCharType="begin"/>
      </w:r>
      <w:r w:rsidR="005156E6">
        <w:rPr>
          <w:rFonts w:eastAsiaTheme="minorEastAsia"/>
        </w:rPr>
        <w:instrText xml:space="preserve"> REF _Ref63877393 \h </w:instrText>
      </w:r>
      <w:r w:rsidR="005156E6">
        <w:rPr>
          <w:rFonts w:eastAsiaTheme="minorEastAsia"/>
        </w:rPr>
      </w:r>
      <w:r w:rsidR="005156E6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7</w:t>
      </w:r>
      <w:r w:rsidR="003229F2" w:rsidRPr="00B66544">
        <w:t>)</w:t>
      </w:r>
      <w:r w:rsidR="005156E6">
        <w:rPr>
          <w:rFonts w:eastAsiaTheme="minorEastAsia"/>
        </w:rPr>
        <w:fldChar w:fldCharType="end"/>
      </w:r>
      <w:r w:rsidR="00D24606">
        <w:rPr>
          <w:rFonts w:eastAsiaTheme="minorEastAsia"/>
        </w:rPr>
        <w:t xml:space="preserve"> para determin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D24606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5DD823C1" w:rsidR="00FB75C9" w:rsidRPr="00B66544" w:rsidRDefault="00C6116E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1B7E135F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60" w:name="_Ref63607109"/>
            <w:bookmarkStart w:id="61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0"/>
            <w:r w:rsidRPr="00B66544">
              <w:rPr>
                <w:rFonts w:ascii="NewsGotT" w:hAnsi="NewsGotT"/>
              </w:rPr>
              <w:t>)</w:t>
            </w:r>
            <w:bookmarkEnd w:id="61"/>
          </w:p>
        </w:tc>
      </w:tr>
      <w:tr w:rsidR="00D24606" w:rsidRPr="00B66544" w14:paraId="1271B733" w14:textId="77777777" w:rsidTr="00BF12EA">
        <w:tc>
          <w:tcPr>
            <w:tcW w:w="850" w:type="dxa"/>
            <w:vAlign w:val="center"/>
          </w:tcPr>
          <w:p w14:paraId="432EC62B" w14:textId="77777777" w:rsidR="00D24606" w:rsidRPr="00B66544" w:rsidRDefault="00D24606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4752899" w14:textId="0873F444" w:rsidR="00D24606" w:rsidRDefault="00D24606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1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+ 10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 xml:space="preserve">10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DA372A3" w14:textId="5D3CD559" w:rsidR="00D24606" w:rsidRPr="00B66544" w:rsidRDefault="00D24606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D24606" w:rsidRPr="00B66544" w14:paraId="498509A7" w14:textId="77777777" w:rsidTr="00BF12EA">
        <w:tc>
          <w:tcPr>
            <w:tcW w:w="850" w:type="dxa"/>
            <w:vAlign w:val="center"/>
          </w:tcPr>
          <w:p w14:paraId="05A7798A" w14:textId="77777777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04EE550A" w14:textId="45A12A0C" w:rsidR="00D24606" w:rsidRDefault="00D24606" w:rsidP="00D24606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 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641130F" w14:textId="248C642B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D24606" w:rsidRPr="00B66544" w14:paraId="12977904" w14:textId="77777777" w:rsidTr="00BF12EA">
        <w:tc>
          <w:tcPr>
            <w:tcW w:w="850" w:type="dxa"/>
            <w:vAlign w:val="center"/>
          </w:tcPr>
          <w:p w14:paraId="03D07A3E" w14:textId="77777777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FEE3CD1" w14:textId="3A841970" w:rsidR="00D24606" w:rsidRDefault="00D24606" w:rsidP="00D24606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1A002C8" w14:textId="19E76AD1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  <w:bookmarkStart w:id="62" w:name="_Ref63877393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62"/>
          </w:p>
        </w:tc>
      </w:tr>
    </w:tbl>
    <w:p w14:paraId="2E4EAE59" w14:textId="465BCC64" w:rsidR="00601896" w:rsidRPr="00601896" w:rsidRDefault="00455D20" w:rsidP="00D24606">
      <w:pPr>
        <w:pStyle w:val="PhDCorpo"/>
        <w:spacing w:before="240"/>
        <w:ind w:firstLine="567"/>
        <w:rPr>
          <w:bCs/>
        </w:rPr>
      </w:pPr>
      <w:bookmarkStart w:id="63" w:name="_Ref63669162"/>
      <w:bookmarkEnd w:id="45"/>
      <w:r>
        <w:t xml:space="preserve">Foi usado um botão de pressão para que o robô inicie a marcha. </w:t>
      </w:r>
      <w:r w:rsidR="00766CE2">
        <w:t>Todavia</w:t>
      </w:r>
      <w:r>
        <w:t xml:space="preserve">, quando uma saída provém diretamente de um botão de pressão, esta </w:t>
      </w:r>
      <w:r w:rsidR="002C7787">
        <w:t>possui</w:t>
      </w:r>
      <w:r w:rsidR="006369F3">
        <w:t xml:space="preserve"> interferências provocadas pelas oscilações mecânicas </w:t>
      </w:r>
      <w:r>
        <w:t>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</w:t>
      </w:r>
      <w:r w:rsidR="006369F3">
        <w:t>nos instantes de mudança de estado (abrir ou fechar o interruptor)</w:t>
      </w:r>
      <w:r>
        <w:t xml:space="preserve">. Assim, na máquina de estados (subcapítulo </w:t>
      </w:r>
      <w:r>
        <w:fldChar w:fldCharType="begin"/>
      </w:r>
      <w:r>
        <w:instrText xml:space="preserve"> REF _Ref63694279 \r \h </w:instrText>
      </w:r>
      <w:r>
        <w:fldChar w:fldCharType="separate"/>
      </w:r>
      <w:r w:rsidR="003229F2">
        <w:t>2.5</w:t>
      </w:r>
      <w:r>
        <w:fldChar w:fldCharType="end"/>
      </w:r>
      <w:r>
        <w:t xml:space="preserve">), para garantir que a mudança de nível lógico se faça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</w:t>
      </w:r>
      <w:r w:rsidR="00601896">
        <w:t xml:space="preserve"> </w:t>
      </w:r>
      <w:r w:rsidR="00601896">
        <w:fldChar w:fldCharType="begin"/>
      </w:r>
      <w:r w:rsidR="00601896">
        <w:instrText xml:space="preserve"> REF _Ref63786625 \h </w:instrText>
      </w:r>
      <w:r w:rsidR="00601896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7</w:t>
      </w:r>
      <w:r w:rsidR="00601896">
        <w:fldChar w:fldCharType="end"/>
      </w:r>
      <w:r w:rsidRPr="00485AA2">
        <w:rPr>
          <w:rStyle w:val="PhDLegendaFigurasCarte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01896" w14:paraId="5A0BB575" w14:textId="77777777" w:rsidTr="00ED189C">
        <w:tc>
          <w:tcPr>
            <w:tcW w:w="4530" w:type="dxa"/>
          </w:tcPr>
          <w:p w14:paraId="271CC3F9" w14:textId="4C7F8062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657301B4" wp14:editId="3BEC185C">
                  <wp:extent cx="2718582" cy="1315085"/>
                  <wp:effectExtent l="0" t="0" r="5715" b="0"/>
                  <wp:docPr id="64" name="Imagem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m 64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77" cy="132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596ECEB" w14:textId="255421CC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27A1461C" wp14:editId="710B6015">
                  <wp:extent cx="2718079" cy="1315142"/>
                  <wp:effectExtent l="0" t="0" r="6350" b="0"/>
                  <wp:docPr id="65" name="Imagem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m 65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46" cy="1350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1896" w14:paraId="66BD1D60" w14:textId="77777777" w:rsidTr="00ED189C">
        <w:tc>
          <w:tcPr>
            <w:tcW w:w="4530" w:type="dxa"/>
          </w:tcPr>
          <w:p w14:paraId="0E3D2B4A" w14:textId="72DB349C" w:rsidR="00601896" w:rsidRPr="00601896" w:rsidRDefault="00601896" w:rsidP="00ED189C">
            <w:pPr>
              <w:pStyle w:val="PhDLegendaFiguras"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a)</w:t>
            </w:r>
          </w:p>
        </w:tc>
        <w:tc>
          <w:tcPr>
            <w:tcW w:w="4531" w:type="dxa"/>
          </w:tcPr>
          <w:p w14:paraId="5BB26AEE" w14:textId="6E0913EA" w:rsidR="00601896" w:rsidRPr="00601896" w:rsidRDefault="00601896" w:rsidP="00ED189C">
            <w:pPr>
              <w:pStyle w:val="PhDLegendaFiguras"/>
              <w:keepNext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b)</w:t>
            </w:r>
          </w:p>
        </w:tc>
      </w:tr>
    </w:tbl>
    <w:p w14:paraId="22B0D0A7" w14:textId="208E0C15" w:rsidR="00601896" w:rsidRDefault="00601896" w:rsidP="00601896">
      <w:pPr>
        <w:pStyle w:val="PhDLegendaFiguras"/>
      </w:pPr>
      <w:bookmarkStart w:id="64" w:name="_Ref63786625"/>
      <w:bookmarkStart w:id="65" w:name="_Ref63786620"/>
      <w:bookmarkStart w:id="66" w:name="_Toc63920913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7</w:t>
        </w:r>
      </w:fldSimple>
      <w:bookmarkEnd w:id="64"/>
      <w:r>
        <w:t xml:space="preserve"> - </w:t>
      </w:r>
      <w:r w:rsidRPr="00400892">
        <w:t xml:space="preserve">Circuito de </w:t>
      </w:r>
      <w:proofErr w:type="spellStart"/>
      <w:r w:rsidRPr="00601896">
        <w:rPr>
          <w:i/>
          <w:iCs/>
        </w:rPr>
        <w:t>debounce</w:t>
      </w:r>
      <w:proofErr w:type="spellEnd"/>
      <w:r w:rsidRPr="00400892">
        <w:t xml:space="preserve"> do botão de </w:t>
      </w:r>
      <w:r w:rsidRPr="002C7787">
        <w:t>pressão</w:t>
      </w:r>
      <w:r w:rsidR="002C7787">
        <w:t xml:space="preserve"> </w:t>
      </w:r>
      <w:r>
        <w:t>(a) Botão não premido; (b) Botão premido.</w:t>
      </w:r>
      <w:bookmarkEnd w:id="65"/>
      <w:bookmarkEnd w:id="66"/>
      <w:r>
        <w:t xml:space="preserve"> </w:t>
      </w:r>
    </w:p>
    <w:p w14:paraId="21BCA0C3" w14:textId="6D338F19" w:rsidR="00455D20" w:rsidRDefault="00455D20" w:rsidP="00455D20">
      <w:pPr>
        <w:pStyle w:val="PhDCorpo"/>
        <w:spacing w:before="240"/>
        <w:ind w:firstLine="567"/>
      </w:pPr>
      <w:r w:rsidRPr="00430145">
        <w:t xml:space="preserve">O </w:t>
      </w:r>
      <w:r w:rsidRPr="00766CE2">
        <w:t xml:space="preserve">condensad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2C7787">
        <w:rPr>
          <w:rFonts w:eastAsiaTheme="minorEastAsia"/>
        </w:rPr>
        <w:t xml:space="preserve"> </w:t>
      </w:r>
      <w:r w:rsidRPr="00766CE2">
        <w:t>em conjunto com a resistência</w:t>
      </w:r>
      <w:r w:rsidR="005A6E51" w:rsidRPr="00766CE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Pr="00766CE2">
        <w:t xml:space="preserve"> funciona</w:t>
      </w:r>
      <w:r w:rsidR="002C7787">
        <w:t>m</w:t>
      </w:r>
      <w:r w:rsidRPr="00766CE2">
        <w:t xml:space="preserve"> como </w:t>
      </w:r>
      <w:r w:rsidR="002C7787">
        <w:t xml:space="preserve">um </w:t>
      </w:r>
      <w:r w:rsidRPr="00766CE2">
        <w:t xml:space="preserve">filtro passa-baixo </w:t>
      </w:r>
      <w:r w:rsidR="002C7787">
        <w:t>com o objetivo de</w:t>
      </w:r>
      <w:r w:rsidRPr="00766CE2">
        <w:t xml:space="preserve"> </w:t>
      </w:r>
      <w:r w:rsidR="005A6E51" w:rsidRPr="00766CE2">
        <w:t>redu</w:t>
      </w:r>
      <w:r w:rsidR="002C7787">
        <w:t>zir</w:t>
      </w:r>
      <w:r w:rsidRPr="00766CE2">
        <w:t xml:space="preserve"> o ruído elétrico provocado</w:t>
      </w:r>
      <w:r w:rsidRPr="00430145">
        <w:t xml:space="preserve"> pelas vibrações mecânicas do botão. Assim, quando o botão não está pressionado, os terminais do condensador apresentarão</w:t>
      </w:r>
      <w:r w:rsidR="00766CE2">
        <w:t xml:space="preserve"> uma tensão de</w:t>
      </w:r>
      <w:r w:rsidRPr="00430145">
        <w:t xml:space="preserve"> 5 V e, quando pressionado, 0 V.</w:t>
      </w:r>
      <w:r w:rsidR="00766CE2">
        <w:t xml:space="preserve"> Posto que</w:t>
      </w:r>
      <w:r w:rsidRPr="00430145">
        <w:t xml:space="preserve">, num circuito sequencial, o nível lógico alto corresponde ao acionamento de uma entrada (botão, neste caso), será necessário utilizar uma lógica inversora na saída do </w:t>
      </w:r>
      <w:r w:rsidRPr="00766CE2">
        <w:t>condensado</w:t>
      </w:r>
      <w:r w:rsidR="005A6E51" w:rsidRPr="00766CE2">
        <w:t>r</w:t>
      </w:r>
      <w:r w:rsidRPr="00430145">
        <w:t>. Para isso, usou-se uma porta lógica Schmitt-</w:t>
      </w:r>
      <w:proofErr w:type="spellStart"/>
      <w:r w:rsidRPr="00430145">
        <w:t>Trigger</w:t>
      </w:r>
      <w:proofErr w:type="spellEnd"/>
      <w:r w:rsidR="007D1858">
        <w:t xml:space="preserve"> </w:t>
      </w:r>
      <w:r w:rsidRPr="00430145">
        <w:t xml:space="preserve">(integrado </w:t>
      </w:r>
      <w:r w:rsidRPr="00C72E18">
        <w:t>74HCT14</w:t>
      </w:r>
      <w:r w:rsidR="007B26D1">
        <w:t xml:space="preserve"> </w:t>
      </w:r>
      <w:sdt>
        <w:sdtPr>
          <w:id w:val="1614787555"/>
          <w:citation/>
        </w:sdtPr>
        <w:sdtEndPr/>
        <w:sdtContent>
          <w:r w:rsidR="007B26D1">
            <w:fldChar w:fldCharType="begin"/>
          </w:r>
          <w:r w:rsidR="007B26D1">
            <w:instrText xml:space="preserve"> CITATION Phi03 \l 2070 </w:instrText>
          </w:r>
          <w:r w:rsidR="007B26D1">
            <w:fldChar w:fldCharType="separate"/>
          </w:r>
          <w:r w:rsidR="00A56802" w:rsidRPr="00A56802">
            <w:rPr>
              <w:noProof/>
            </w:rPr>
            <w:t>[7]</w:t>
          </w:r>
          <w:r w:rsidR="007B26D1">
            <w:fldChar w:fldCharType="end"/>
          </w:r>
        </w:sdtContent>
      </w:sdt>
      <w:r w:rsidRPr="007B26D1">
        <w:t>) que funciona</w:t>
      </w:r>
      <w:r w:rsidRPr="00430145">
        <w:t xml:space="preserve"> como um circuito comparador inversor com histerese centrado em 0 V. Assim, a imunidade ao ruído </w:t>
      </w:r>
      <w:r w:rsidR="007D1858">
        <w:t xml:space="preserve">aumenta </w:t>
      </w:r>
      <w:r w:rsidRPr="00430145">
        <w:t xml:space="preserve">e, </w:t>
      </w:r>
      <w:r w:rsidR="007D1858">
        <w:t>como o sinal é invertido</w:t>
      </w:r>
      <w:r w:rsidRPr="007D1858">
        <w:t>, a saída</w:t>
      </w:r>
      <w:r w:rsidRPr="00430145">
        <w:t xml:space="preserve"> do circuito estará a nível lógico alto quando o botão for pressionado.</w:t>
      </w:r>
    </w:p>
    <w:p w14:paraId="3F3578A7" w14:textId="60E78300" w:rsidR="00404276" w:rsidRDefault="00404276" w:rsidP="00626C7F">
      <w:pPr>
        <w:pStyle w:val="Ttulo2"/>
        <w:rPr>
          <w:rFonts w:ascii="NewsGotT" w:hAnsi="NewsGotT"/>
        </w:rPr>
      </w:pPr>
      <w:bookmarkStart w:id="67" w:name="_Toc63921065"/>
      <w:r>
        <w:rPr>
          <w:rFonts w:ascii="NewsGotT" w:hAnsi="NewsGotT"/>
        </w:rPr>
        <w:t>Circuito de Controlo da Velocidade dos Motores</w:t>
      </w:r>
      <w:bookmarkEnd w:id="63"/>
      <w:bookmarkEnd w:id="67"/>
    </w:p>
    <w:p w14:paraId="0B88BC75" w14:textId="7A61697C" w:rsidR="004F3A99" w:rsidRDefault="004F3A99" w:rsidP="004F3A99">
      <w:pPr>
        <w:pStyle w:val="PhDCorpoTextoDepoisTabela"/>
      </w:pPr>
      <w:r>
        <w:tab/>
        <w:t>O controlo da velocidade de rotação dos motores está diretamente relacionado com a leitura dos valores de tensão obtidos pelo</w:t>
      </w:r>
      <w:r w:rsidR="0067660B">
        <w:t xml:space="preserve"> </w:t>
      </w:r>
      <w:r w:rsidR="002A6F18">
        <w:t>QTR-8A</w:t>
      </w:r>
      <w:r>
        <w:t xml:space="preserve">. Os </w:t>
      </w:r>
      <w:r w:rsidR="00414250">
        <w:t>sinais</w:t>
      </w:r>
      <w:r>
        <w:t xml:space="preserve"> utilizados para o propósito foram o</w:t>
      </w:r>
      <w:r w:rsidR="00414250">
        <w:t>s</w:t>
      </w:r>
      <w:r>
        <w:t xml:space="preserve"> </w:t>
      </w:r>
      <w:r w:rsidR="00414250" w:rsidRPr="00DD3BA0">
        <w:rPr>
          <w:i/>
          <w:iCs/>
        </w:rPr>
        <w:t>S</w:t>
      </w:r>
      <w:r w:rsidRPr="00DD3BA0">
        <w:rPr>
          <w:i/>
          <w:iCs/>
        </w:rPr>
        <w:t>3</w:t>
      </w:r>
      <w:r>
        <w:t xml:space="preserve"> e </w:t>
      </w:r>
      <w:r w:rsidRPr="00DD3BA0">
        <w:rPr>
          <w:i/>
          <w:iCs/>
        </w:rPr>
        <w:t>S6</w:t>
      </w:r>
      <w:r>
        <w:t xml:space="preserve">, como apresentado </w:t>
      </w:r>
      <w:r w:rsidR="00414250">
        <w:t xml:space="preserve">anteriormente </w:t>
      </w:r>
      <w:r>
        <w:t xml:space="preserve">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2</w:t>
      </w:r>
      <w:r>
        <w:fldChar w:fldCharType="end"/>
      </w:r>
      <w:r w:rsidR="000D5C6A" w:rsidRPr="00414250">
        <w:t>.</w:t>
      </w:r>
    </w:p>
    <w:p w14:paraId="558660A4" w14:textId="715078FD" w:rsidR="00404276" w:rsidRDefault="004F3A99" w:rsidP="0067660B">
      <w:pPr>
        <w:pStyle w:val="PhDCorpoTextoDepoisTabela"/>
        <w:spacing w:after="0"/>
      </w:pPr>
      <w:r>
        <w:tab/>
      </w:r>
      <w:r w:rsidR="00414250">
        <w:t>Este bloco</w:t>
      </w:r>
      <w:r>
        <w:t xml:space="preserve">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8</w:t>
      </w:r>
      <w:r w:rsidR="00944326">
        <w:fldChar w:fldCharType="end"/>
      </w:r>
      <w:r>
        <w:t>. Uma vez que cada motor tem de ser controlado individualmente, é necessário implementar dois circuitos</w:t>
      </w:r>
      <w:r w:rsidR="00414250">
        <w:t xml:space="preserve"> que</w:t>
      </w:r>
      <w:r>
        <w:t xml:space="preserve">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r w:rsidRPr="00944326">
        <w:rPr>
          <w:noProof/>
        </w:rPr>
        <w:drawing>
          <wp:inline distT="0" distB="0" distL="0" distR="0" wp14:anchorId="5282FA78" wp14:editId="2C3D65BF">
            <wp:extent cx="5702061" cy="4344278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326" cy="434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53A6C00D" w:rsidR="004F3A99" w:rsidRDefault="00944326" w:rsidP="00944326">
      <w:pPr>
        <w:pStyle w:val="PhDLegendaFiguras"/>
      </w:pPr>
      <w:bookmarkStart w:id="68" w:name="_Ref63606088"/>
      <w:bookmarkStart w:id="69" w:name="_Toc63920914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8</w:t>
        </w:r>
      </w:fldSimple>
      <w:bookmarkEnd w:id="68"/>
      <w:r>
        <w:t xml:space="preserve"> </w:t>
      </w:r>
      <w:r w:rsidRPr="003415C7">
        <w:t>- Esquemático do circuito de controlo da velocidade dos motores</w:t>
      </w:r>
      <w:r w:rsidR="00414250">
        <w:t>.</w:t>
      </w:r>
      <w:bookmarkEnd w:id="69"/>
    </w:p>
    <w:p w14:paraId="41D2BCF4" w14:textId="23D4A70B" w:rsidR="00944326" w:rsidRDefault="00944326" w:rsidP="00944326">
      <w:pPr>
        <w:pStyle w:val="PhDCorpo"/>
      </w:pPr>
      <w:r>
        <w:tab/>
        <w:t xml:space="preserve">O primeiro estágio deste </w:t>
      </w:r>
      <w:r w:rsidR="00414250">
        <w:t>bloco</w:t>
      </w:r>
      <w:r>
        <w:t xml:space="preserve"> é um </w:t>
      </w:r>
      <w:r w:rsidR="000D5C6A" w:rsidRPr="00414250">
        <w:t>circuito</w:t>
      </w:r>
      <w:r w:rsidR="000D5C6A">
        <w:t xml:space="preserve"> </w:t>
      </w:r>
      <w:r>
        <w:t xml:space="preserve">subtrator e estabelece a diferença entre a tensão à entrada </w:t>
      </w:r>
      <w:r w:rsidRPr="002C7787">
        <w:t>não inversora</w:t>
      </w:r>
      <w:r>
        <w:t xml:space="preserve"> </w:t>
      </w:r>
      <w:r w:rsidR="008F4BCA">
        <w:t>e</w:t>
      </w:r>
      <w:r>
        <w:t xml:space="preserve"> a tensão à entrada inversora, ou seja, a diferença entre os </w:t>
      </w:r>
      <w:r w:rsidR="000D5C6A" w:rsidRPr="008F4BCA">
        <w:t>valores lidos pelos</w:t>
      </w:r>
      <w:r w:rsidR="000D5C6A">
        <w:t xml:space="preserve"> </w:t>
      </w:r>
      <w:r>
        <w:t>dois sensores</w:t>
      </w:r>
      <w:r w:rsidR="002C7787">
        <w:t xml:space="preserve"> (</w:t>
      </w:r>
      <w:r w:rsidR="002C7787" w:rsidRPr="002C7787">
        <w:rPr>
          <w:i/>
          <w:iCs/>
        </w:rPr>
        <w:t>S3</w:t>
      </w:r>
      <w:r w:rsidR="002C7787">
        <w:t xml:space="preserve"> e </w:t>
      </w:r>
      <w:r w:rsidR="002C7787" w:rsidRPr="002C7787">
        <w:rPr>
          <w:i/>
          <w:iCs/>
        </w:rPr>
        <w:t>S6</w:t>
      </w:r>
      <w:r w:rsidR="002C7787">
        <w:t>)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</w:t>
      </w:r>
      <w:r w:rsidR="000D5C6A" w:rsidRPr="008F4BCA">
        <w:rPr>
          <w:rFonts w:eastAsiaTheme="minorEastAsia"/>
        </w:rPr>
        <w:t>não</w:t>
      </w:r>
      <w:r w:rsidR="000D5C6A">
        <w:rPr>
          <w:rFonts w:eastAsiaTheme="minorEastAsia"/>
        </w:rPr>
        <w:t xml:space="preserve"> </w:t>
      </w:r>
      <w:r w:rsidR="00236FAF">
        <w:rPr>
          <w:rFonts w:eastAsiaTheme="minorEastAsia"/>
        </w:rPr>
        <w:t xml:space="preserve">inversora do primeiro </w:t>
      </w:r>
      <w:proofErr w:type="spellStart"/>
      <w:r w:rsidR="00236FAF" w:rsidRPr="002A6F18">
        <w:rPr>
          <w:rFonts w:eastAsiaTheme="minorEastAsia"/>
        </w:rPr>
        <w:t>Amp</w:t>
      </w:r>
      <w:r w:rsidR="002A6F18" w:rsidRPr="002A6F18">
        <w:rPr>
          <w:rFonts w:eastAsiaTheme="minorEastAsia"/>
        </w:rPr>
        <w:t>O</w:t>
      </w:r>
      <w:r w:rsidR="00236FAF" w:rsidRPr="002A6F18">
        <w:rPr>
          <w:rFonts w:eastAsiaTheme="minorEastAsia"/>
        </w:rPr>
        <w:t>p</w:t>
      </w:r>
      <w:proofErr w:type="spellEnd"/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inversora chega-se à </w:t>
      </w:r>
      <w:r w:rsidR="00226A86" w:rsidRPr="008F4BCA">
        <w:rPr>
          <w:rFonts w:eastAsiaTheme="minorEastAsia"/>
        </w:rPr>
        <w:t xml:space="preserve">equação </w:t>
      </w:r>
      <w:r w:rsidR="00226A86" w:rsidRPr="008F4BCA">
        <w:rPr>
          <w:rFonts w:eastAsiaTheme="minorEastAsia"/>
        </w:rPr>
        <w:fldChar w:fldCharType="begin"/>
      </w:r>
      <w:r w:rsidR="00226A86" w:rsidRPr="008F4BCA">
        <w:rPr>
          <w:rFonts w:eastAsiaTheme="minorEastAsia"/>
        </w:rPr>
        <w:instrText xml:space="preserve"> REF _Ref63668909 \h </w:instrText>
      </w:r>
      <w:r w:rsidR="000D5C6A" w:rsidRPr="008F4BCA">
        <w:rPr>
          <w:rFonts w:eastAsiaTheme="minorEastAsia"/>
        </w:rPr>
        <w:instrText xml:space="preserve"> \* MERGEFORMAT </w:instrText>
      </w:r>
      <w:r w:rsidR="00226A86" w:rsidRPr="008F4BCA">
        <w:rPr>
          <w:rFonts w:eastAsiaTheme="minorEastAsia"/>
        </w:rPr>
      </w:r>
      <w:r w:rsidR="00226A86" w:rsidRPr="008F4BCA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8</w:t>
      </w:r>
      <w:r w:rsidR="003229F2" w:rsidRPr="00B66544">
        <w:t>)</w:t>
      </w:r>
      <w:r w:rsidR="00226A86" w:rsidRPr="008F4BCA">
        <w:rPr>
          <w:rFonts w:eastAsiaTheme="minorEastAsia"/>
        </w:rPr>
        <w:fldChar w:fldCharType="end"/>
      </w:r>
      <w:r w:rsidRPr="008F4BCA">
        <w:t>.</w:t>
      </w:r>
      <w:r w:rsidR="00226A86">
        <w:t xml:space="preserve"> </w:t>
      </w:r>
      <w:r>
        <w:t>Como cada um destes valores pode variar entre 0</w:t>
      </w:r>
      <w:r w:rsidR="002C7787">
        <w:t> </w:t>
      </w:r>
      <w:r>
        <w:t>V e 5 V, o</w:t>
      </w:r>
      <w:r w:rsidR="0067660B">
        <w:t xml:space="preserve"> valor</w:t>
      </w:r>
      <w:r>
        <w:t xml:space="preserve"> da tensão de erro </w:t>
      </w:r>
      <w:r w:rsidR="008F4BCA">
        <w:t>s</w:t>
      </w:r>
      <w:r>
        <w:t>erá</w:t>
      </w:r>
      <w:r w:rsidR="008F4BCA">
        <w:t>,</w:t>
      </w:r>
      <w:r>
        <w:t xml:space="preserve"> </w:t>
      </w:r>
      <w:r w:rsidR="008F4BCA">
        <w:t xml:space="preserve">no </w:t>
      </w:r>
      <w:r>
        <w:t>máximo</w:t>
      </w:r>
      <w:r w:rsidR="008F4BCA">
        <w:t xml:space="preserve">, </w:t>
      </w:r>
      <w:r>
        <w:t>5 V e</w:t>
      </w:r>
      <w:r w:rsidR="008F4BCA">
        <w:t>, no</w:t>
      </w:r>
      <w:r w:rsidR="0067660B">
        <w:t xml:space="preserve"> m</w:t>
      </w:r>
      <w:r>
        <w:t>ínimo</w:t>
      </w:r>
      <w:r w:rsidR="008F4BCA">
        <w:t>,</w:t>
      </w:r>
      <w:r>
        <w:t xml:space="preserve"> -</w:t>
      </w:r>
      <w:r w:rsidR="0067660B">
        <w:t> </w:t>
      </w:r>
      <w:r>
        <w:t>5</w:t>
      </w:r>
      <w:r w:rsidR="0067660B">
        <w:t> </w:t>
      </w:r>
      <w:r>
        <w:t>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C6116E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5635534B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70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0"/>
          </w:p>
        </w:tc>
      </w:tr>
    </w:tbl>
    <w:p w14:paraId="09A31156" w14:textId="4845ABF4" w:rsidR="0063363F" w:rsidRPr="0045614F" w:rsidRDefault="00944326" w:rsidP="00944326">
      <w:pPr>
        <w:pStyle w:val="PhDCorpo"/>
      </w:pPr>
      <w:r>
        <w:tab/>
        <w:t xml:space="preserve">O segundo e terceiro estágios são, respetivamente, um </w:t>
      </w:r>
      <w:r w:rsidR="0045614F" w:rsidRPr="008F4BCA">
        <w:t xml:space="preserve">circuito </w:t>
      </w:r>
      <w:r w:rsidRPr="008F4BCA">
        <w:t xml:space="preserve">somador inversor e um </w:t>
      </w:r>
      <w:r w:rsidR="0045614F" w:rsidRPr="008F4BCA">
        <w:t xml:space="preserve">circuito </w:t>
      </w:r>
      <w:r w:rsidRPr="008F4BCA">
        <w:t xml:space="preserve">amplificador inversor. Em conjunto, estes dois estágios somam uma tensão de </w:t>
      </w:r>
      <w:r w:rsidRPr="008F4BCA">
        <w:rPr>
          <w:i/>
          <w:iCs/>
        </w:rPr>
        <w:t>offset</w:t>
      </w:r>
      <w:r>
        <w:t xml:space="preserve"> de 10 V à saída do primeiro estágio, fazendo com a que a tensão à saída do terceiro estágio tenha um valor compreendido entre 5 V e </w:t>
      </w:r>
      <w:r w:rsidRPr="008F4BCA">
        <w:t>15 V.</w:t>
      </w:r>
      <w:r w:rsidR="002C7787">
        <w:t xml:space="preserve"> </w:t>
      </w:r>
      <w:r w:rsidR="0063363F" w:rsidRPr="0045614F">
        <w:t>A equaç</w:t>
      </w:r>
      <w:r w:rsidR="0067660B">
        <w:t>ão</w:t>
      </w:r>
      <w:r w:rsidR="0063363F" w:rsidRPr="0045614F">
        <w:t xml:space="preserve"> </w:t>
      </w:r>
      <w:r w:rsidR="0063363F" w:rsidRPr="0045614F">
        <w:fldChar w:fldCharType="begin"/>
      </w:r>
      <w:r w:rsidR="0063363F" w:rsidRPr="0045614F">
        <w:instrText xml:space="preserve"> REF _Ref63607389 \h </w:instrText>
      </w:r>
      <w:r w:rsidR="0045614F" w:rsidRPr="0045614F">
        <w:instrText xml:space="preserve"> \* MERGEFORMAT </w:instrText>
      </w:r>
      <w:r w:rsidR="0063363F" w:rsidRPr="0045614F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9)</w:t>
      </w:r>
      <w:r w:rsidR="0063363F" w:rsidRPr="0045614F">
        <w:fldChar w:fldCharType="end"/>
      </w:r>
      <w:r w:rsidR="0067660B">
        <w:t xml:space="preserve"> </w:t>
      </w:r>
      <w:r w:rsidR="0063363F" w:rsidRPr="0045614F">
        <w:t xml:space="preserve">define a tensão à saída </w:t>
      </w:r>
      <w:r w:rsidR="0063363F" w:rsidRPr="008F4BCA">
        <w:t>do</w:t>
      </w:r>
      <w:r w:rsidR="0045614F" w:rsidRPr="008F4BCA">
        <w:t xml:space="preserve"> circuito</w:t>
      </w:r>
      <w:r w:rsidR="0063363F" w:rsidRPr="008F4BCA">
        <w:t xml:space="preserve"> somador</w:t>
      </w:r>
      <w:r w:rsidR="0063363F" w:rsidRPr="0045614F">
        <w:t xml:space="preserve"> inversor.</w:t>
      </w:r>
      <w:r w:rsidR="0067660B">
        <w:t xml:space="preserve"> As equações </w:t>
      </w:r>
      <w:r w:rsidR="0067660B" w:rsidRPr="0045614F">
        <w:fldChar w:fldCharType="begin"/>
      </w:r>
      <w:r w:rsidR="0067660B" w:rsidRPr="0045614F">
        <w:instrText xml:space="preserve"> REF _Ref63607389 \h  \* MERGEFORMAT </w:instrText>
      </w:r>
      <w:r w:rsidR="0067660B" w:rsidRPr="0045614F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9)</w:t>
      </w:r>
      <w:r w:rsidR="0067660B" w:rsidRPr="0045614F">
        <w:fldChar w:fldCharType="end"/>
      </w:r>
      <w:r w:rsidR="0067660B">
        <w:t xml:space="preserve"> a </w:t>
      </w:r>
      <w:r w:rsidR="0067660B" w:rsidRPr="008F4BCA">
        <w:fldChar w:fldCharType="begin"/>
      </w:r>
      <w:r w:rsidR="0067660B" w:rsidRPr="008F4BCA">
        <w:instrText xml:space="preserve"> REF _Ref63774329 \h  \* MERGEFORMAT </w:instrText>
      </w:r>
      <w:r w:rsidR="0067660B" w:rsidRPr="008F4BCA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4</w:t>
      </w:r>
      <w:r w:rsidR="0067660B" w:rsidRPr="008F4BCA">
        <w:fldChar w:fldCharType="end"/>
      </w:r>
      <w:r w:rsidR="0067660B" w:rsidRPr="008F4BCA">
        <w:t>)</w:t>
      </w:r>
      <w:r w:rsidR="00DB2545">
        <w:t xml:space="preserve"> mostram os cálculos realizados </w:t>
      </w:r>
      <w:r w:rsidR="0081552B">
        <w:t>até à obtenção do valor final apresentado na equação</w:t>
      </w:r>
      <w:r w:rsidR="00DB2545">
        <w:t> </w:t>
      </w:r>
      <w:r w:rsidR="0081552B" w:rsidRPr="008F4BCA">
        <w:fldChar w:fldCharType="begin"/>
      </w:r>
      <w:r w:rsidR="0081552B" w:rsidRPr="008F4BCA">
        <w:instrText xml:space="preserve"> REF _Ref63774329 \h  \* MERGEFORMAT </w:instrText>
      </w:r>
      <w:r w:rsidR="0081552B" w:rsidRPr="008F4BCA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4</w:t>
      </w:r>
      <w:r w:rsidR="0081552B" w:rsidRPr="008F4BCA">
        <w:fldChar w:fldCharType="end"/>
      </w:r>
      <w:r w:rsidR="0081552B" w:rsidRPr="008F4BCA">
        <w:t>)</w:t>
      </w:r>
      <w:r w:rsidR="0081552B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FE22D6D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7352F954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1" w:name="_Ref63607206"/>
            <w:bookmarkStart w:id="72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1"/>
            <w:r>
              <w:rPr>
                <w:rFonts w:ascii="NewsGotT" w:hAnsi="NewsGotT"/>
                <w:noProof/>
              </w:rPr>
              <w:t>)</w:t>
            </w:r>
            <w:bookmarkEnd w:id="72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6A116F5F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-1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2 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1 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45BC7050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658C79C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3" w:name="_Ref63607274"/>
            <w:bookmarkStart w:id="74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3"/>
            <w:r w:rsidRPr="00B66544">
              <w:rPr>
                <w:rFonts w:ascii="NewsGotT" w:hAnsi="NewsGotT"/>
              </w:rPr>
              <w:t>)</w:t>
            </w:r>
            <w:bookmarkEnd w:id="74"/>
          </w:p>
        </w:tc>
      </w:tr>
    </w:tbl>
    <w:p w14:paraId="3A4E9D57" w14:textId="05ABDABB" w:rsidR="00BF12EA" w:rsidRPr="008F4BCA" w:rsidRDefault="0063363F" w:rsidP="00944326">
      <w:pPr>
        <w:pStyle w:val="PhDCorpo"/>
      </w:pPr>
      <w:r>
        <w:tab/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76A5B3A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6EEA3044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5" w:name="_Ref63606945"/>
            <w:bookmarkStart w:id="76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5"/>
            <w:r w:rsidRPr="00B66544">
              <w:rPr>
                <w:rFonts w:ascii="NewsGotT" w:hAnsi="NewsGotT"/>
              </w:rPr>
              <w:t>)</w:t>
            </w:r>
            <w:bookmarkEnd w:id="76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76F45FB3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-2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488F52D3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8F4BC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2F721045" w:rsidR="00BF12EA" w:rsidRPr="00B66544" w:rsidRDefault="00BF12EA" w:rsidP="008F4BCA">
            <w:pPr>
              <w:pStyle w:val="EquaoPHD"/>
              <w:spacing w:before="240"/>
              <w:rPr>
                <w:rFonts w:ascii="NewsGotT" w:hAnsi="NewsGotT"/>
              </w:rPr>
            </w:pPr>
            <w:bookmarkStart w:id="77" w:name="_Ref63774329"/>
            <w:bookmarkStart w:id="78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7"/>
            <w:r>
              <w:rPr>
                <w:rFonts w:ascii="NewsGotT" w:hAnsi="NewsGotT"/>
                <w:noProof/>
              </w:rPr>
              <w:t>)</w:t>
            </w:r>
            <w:bookmarkEnd w:id="78"/>
          </w:p>
        </w:tc>
      </w:tr>
    </w:tbl>
    <w:p w14:paraId="3BF2FB60" w14:textId="03006182" w:rsidR="0063363F" w:rsidRDefault="0063363F" w:rsidP="008F4BCA">
      <w:pPr>
        <w:pStyle w:val="PhDCorpo"/>
        <w:spacing w:before="240"/>
      </w:pPr>
      <w:r>
        <w:tab/>
        <w:t xml:space="preserve">O quarto estágio é </w:t>
      </w:r>
      <w:r w:rsidRPr="008F4BCA">
        <w:t xml:space="preserve">um </w:t>
      </w:r>
      <w:r w:rsidR="0045614F" w:rsidRPr="008F4BCA">
        <w:t xml:space="preserve">circuito </w:t>
      </w:r>
      <w:r w:rsidRPr="008F4BCA">
        <w:t>seguidor de tensão e tem como objetivo</w:t>
      </w:r>
      <w:r>
        <w:t xml:space="preserve"> minimizar </w:t>
      </w:r>
      <w:r w:rsidR="0045614F" w:rsidRPr="008F4BCA">
        <w:t>o</w:t>
      </w:r>
      <w:r w:rsidR="0045614F">
        <w:t xml:space="preserve"> </w:t>
      </w:r>
      <w:r>
        <w:t>efeito de carga do sensor</w:t>
      </w:r>
      <w:r w:rsidR="00E9421B" w:rsidRPr="002C7787">
        <w:t>,</w:t>
      </w:r>
      <w:r>
        <w:t xml:space="preserve"> para que a entrada no circuito seguinte seja a mais estável possível. </w:t>
      </w:r>
    </w:p>
    <w:p w14:paraId="6AC5D79A" w14:textId="56532EDC" w:rsidR="00BF12EA" w:rsidRDefault="0063363F" w:rsidP="0063363F">
      <w:pPr>
        <w:pStyle w:val="PhDCorpo"/>
      </w:pPr>
      <w:r>
        <w:tab/>
        <w:t xml:space="preserve">O último estágio é um divisor de tensão. </w:t>
      </w:r>
      <w:r w:rsidR="00184213">
        <w:t>Usou</w:t>
      </w:r>
      <w:r>
        <w:t>-se um potenciómetro</w:t>
      </w:r>
      <w:r w:rsidR="00184213">
        <w:t xml:space="preserve">, </w:t>
      </w:r>
      <m:oMath>
        <m:r>
          <w:rPr>
            <w:rFonts w:ascii="Cambria Math" w:eastAsiaTheme="minorEastAsia" w:hAnsi="Cambria Math"/>
          </w:rPr>
          <m:t>POT</m:t>
        </m:r>
      </m:oMath>
      <w:r w:rsidR="00184213">
        <w:rPr>
          <w:rFonts w:eastAsiaTheme="minorEastAsia"/>
        </w:rPr>
        <w:t>,</w:t>
      </w:r>
      <w:r>
        <w:t xml:space="preserve"> com o objetivo de permitir corrigir e compensar diferenças entre os resultados esperados e os resultados reais devido às tolerâncias dos componentes, bem como, conseguir um ajuste mais </w:t>
      </w:r>
      <w:r w:rsidR="00184213">
        <w:t>preciso</w:t>
      </w:r>
      <w:r>
        <w:t xml:space="preserve"> da velocidade.</w:t>
      </w:r>
    </w:p>
    <w:p w14:paraId="49717E2C" w14:textId="7CD24E5E" w:rsidR="0063363F" w:rsidRPr="00C201CE" w:rsidRDefault="0063363F" w:rsidP="0063363F">
      <w:pPr>
        <w:pStyle w:val="PhDCorpo"/>
      </w:pPr>
      <w:r>
        <w:tab/>
        <w:t xml:space="preserve">A saída </w:t>
      </w:r>
      <w:r w:rsidR="004E3CB0">
        <w:t xml:space="preserve">dos </w:t>
      </w:r>
      <w:r w:rsidR="004E3CB0" w:rsidRPr="004E3CB0">
        <w:t>circuito</w:t>
      </w:r>
      <w:r w:rsidR="004E3CB0">
        <w:t>s</w:t>
      </w:r>
      <w:r w:rsidR="004E3CB0" w:rsidRPr="004E3CB0">
        <w:t xml:space="preserve"> de controlo da velocidade dos motores</w:t>
      </w:r>
      <w:r w:rsidR="004E3CB0">
        <w:t xml:space="preserve"> </w:t>
      </w:r>
      <w:r>
        <w:t xml:space="preserve">pode ser obtid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5</w:t>
      </w:r>
      <w:r w:rsidR="003229F2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79" w:name="_Hlk63607840"/>
          <w:p w14:paraId="0135DEF8" w14:textId="3FA99DA6" w:rsidR="00C201CE" w:rsidRDefault="00C6116E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79"/>
          </w:p>
        </w:tc>
        <w:tc>
          <w:tcPr>
            <w:tcW w:w="938" w:type="dxa"/>
            <w:vAlign w:val="center"/>
          </w:tcPr>
          <w:p w14:paraId="0AB78DB0" w14:textId="1EFA9B7F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80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80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81" w:name="_Ref63694112"/>
      <w:bookmarkStart w:id="82" w:name="_Toc63921066"/>
      <w:bookmarkStart w:id="83" w:name="_Hlk63612256"/>
      <w:r>
        <w:rPr>
          <w:rFonts w:ascii="NewsGotT" w:hAnsi="NewsGotT"/>
        </w:rPr>
        <w:t>Circuito de Atuação dos Sinais PWM</w:t>
      </w:r>
      <w:bookmarkEnd w:id="81"/>
      <w:bookmarkEnd w:id="82"/>
    </w:p>
    <w:bookmarkEnd w:id="83"/>
    <w:p w14:paraId="0835C1E1" w14:textId="43CB9234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</w:t>
      </w:r>
      <w:r w:rsidR="00DD3BA0">
        <w:t>contínuo</w:t>
      </w:r>
      <w:r>
        <w:t xml:space="preserve"> do sinal PWM gerado. </w:t>
      </w:r>
    </w:p>
    <w:p w14:paraId="3E066CBD" w14:textId="2118C380" w:rsidR="00D47721" w:rsidRPr="0081552B" w:rsidRDefault="00D47721" w:rsidP="00BB7E3D">
      <w:pPr>
        <w:pStyle w:val="PhDCorpo"/>
        <w:rPr>
          <w:rStyle w:val="EquaoPHDCarter"/>
        </w:rPr>
      </w:pPr>
      <w:r>
        <w:tab/>
        <w:t xml:space="preserve">Para </w:t>
      </w:r>
      <w:r w:rsidR="004E3CB0">
        <w:t xml:space="preserve">gerar </w:t>
      </w:r>
      <w:r>
        <w:t>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>Pulse-</w:t>
      </w:r>
      <w:proofErr w:type="spellStart"/>
      <w:r w:rsidRPr="00D47721">
        <w:rPr>
          <w:rStyle w:val="PhDkeywordsinglesCarter"/>
          <w:i/>
          <w:iCs/>
          <w:lang w:val="pt-PT"/>
        </w:rPr>
        <w:t>Width</w:t>
      </w:r>
      <w:proofErr w:type="spellEnd"/>
      <w:r w:rsidRPr="00D47721">
        <w:rPr>
          <w:rStyle w:val="PhDkeywordsinglesCarter"/>
          <w:i/>
          <w:iCs/>
          <w:lang w:val="pt-PT"/>
        </w:rPr>
        <w:t>-</w:t>
      </w:r>
      <w:proofErr w:type="spellStart"/>
      <w:r w:rsidRPr="00D47721">
        <w:rPr>
          <w:rStyle w:val="PhDkeywordsinglesCarter"/>
          <w:i/>
          <w:iCs/>
          <w:lang w:val="pt-PT"/>
        </w:rPr>
        <w:t>Modulation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ontrol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4E3CB0">
        <w:rPr>
          <w:rStyle w:val="PhDkeywordsinglesCarter"/>
          <w:i/>
          <w:iCs/>
          <w:lang w:val="pt-PT"/>
        </w:rPr>
        <w:t>Circuit</w:t>
      </w:r>
      <w:proofErr w:type="spellEnd"/>
      <w:r>
        <w:t xml:space="preserve"> </w:t>
      </w:r>
      <w:sdt>
        <w:sdtPr>
          <w:id w:val="722174560"/>
          <w:citation/>
        </w:sdtPr>
        <w:sdtEndPr/>
        <w:sdtContent>
          <w:r w:rsidR="007B26D1" w:rsidRPr="007B26D1">
            <w:fldChar w:fldCharType="begin"/>
          </w:r>
          <w:r w:rsidR="007B26D1" w:rsidRPr="007B26D1">
            <w:instrText xml:space="preserve"> CITATION Ins83 \l 2070 </w:instrText>
          </w:r>
          <w:r w:rsidR="007B26D1" w:rsidRPr="007B26D1">
            <w:fldChar w:fldCharType="separate"/>
          </w:r>
          <w:r w:rsidR="00A56802" w:rsidRPr="00A56802">
            <w:rPr>
              <w:noProof/>
            </w:rPr>
            <w:t>[8]</w:t>
          </w:r>
          <w:r w:rsidR="007B26D1" w:rsidRPr="007B26D1">
            <w:fldChar w:fldCharType="end"/>
          </w:r>
        </w:sdtContent>
      </w:sdt>
      <w:r w:rsidRPr="007B26D1">
        <w:t>. Este circuito integrado</w:t>
      </w:r>
      <w:r>
        <w:t xml:space="preserve"> possui um oscilador interno cuja frequência é dada </w:t>
      </w:r>
      <w:r w:rsidRPr="002C7787">
        <w:t xml:space="preserve">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2C7787" w:rsidRPr="002C7787">
        <w:t xml:space="preserve"> e</w:t>
      </w:r>
      <w:r w:rsidRPr="002C778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2C7787" w:rsidRPr="002C7787">
        <w:rPr>
          <w:rFonts w:eastAsiaTheme="minorEastAsia"/>
        </w:rPr>
        <w:t xml:space="preserve">, com </w:t>
      </w:r>
      <w:r w:rsidRPr="002C7787">
        <w:t>uma amplitude</w:t>
      </w:r>
      <w:r>
        <w:t xml:space="preserve"> compreendida entre 0 V e 3,3 V. </w:t>
      </w:r>
      <w:r w:rsidR="0081552B">
        <w:t xml:space="preserve">Com o auxílio da equação </w:t>
      </w:r>
      <w:r w:rsidR="0081552B">
        <w:fldChar w:fldCharType="begin"/>
      </w:r>
      <w:r w:rsidR="0081552B">
        <w:instrText xml:space="preserve"> REF _Ref63611846 \h </w:instrText>
      </w:r>
      <w:r w:rsidR="0081552B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6</w:t>
      </w:r>
      <w:r w:rsidR="003229F2" w:rsidRPr="00B66544">
        <w:t>)</w:t>
      </w:r>
      <w:r w:rsidR="0081552B">
        <w:fldChar w:fldCharType="end"/>
      </w:r>
      <w:r w:rsidR="0081552B">
        <w:t xml:space="preserve">,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1552B"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1552B">
        <w:rPr>
          <w:rFonts w:eastAsiaTheme="minorEastAsia"/>
        </w:rPr>
        <w:t xml:space="preserve"> e, assim, originar uma onda portadora interna dente de serra com a frequência pretendida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43F00998" w:rsidR="00D47721" w:rsidRDefault="00C6116E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3B5F2660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84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84"/>
          </w:p>
        </w:tc>
      </w:tr>
    </w:tbl>
    <w:p w14:paraId="0678E77C" w14:textId="6D871D80" w:rsidR="00AB77D0" w:rsidRDefault="00D47721" w:rsidP="00D47721">
      <w:pPr>
        <w:pStyle w:val="PhDCorpo"/>
      </w:pPr>
      <w:r>
        <w:tab/>
      </w:r>
      <w:r w:rsidR="0081552B">
        <w:t>A onda dente de serra</w:t>
      </w:r>
      <w:r>
        <w:t xml:space="preserve">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9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</w:t>
      </w:r>
      <w:proofErr w:type="spellStart"/>
      <w:r w:rsidRPr="004E3CB0">
        <w:rPr>
          <w:i/>
          <w:iCs/>
        </w:rPr>
        <w:t>duty</w:t>
      </w:r>
      <w:proofErr w:type="spellEnd"/>
      <w:r w:rsidR="009E2ABA" w:rsidRPr="004E3CB0">
        <w:rPr>
          <w:i/>
          <w:iCs/>
        </w:rPr>
        <w:t xml:space="preserve"> </w:t>
      </w:r>
      <w:proofErr w:type="spellStart"/>
      <w:r w:rsidRPr="004E3CB0">
        <w:rPr>
          <w:i/>
          <w:iCs/>
        </w:rPr>
        <w:t>cy</w:t>
      </w:r>
      <w:r w:rsidR="009E2ABA" w:rsidRPr="004E3CB0">
        <w:rPr>
          <w:i/>
          <w:iCs/>
        </w:rPr>
        <w:t>c</w:t>
      </w:r>
      <w:r w:rsidRPr="004E3CB0">
        <w:rPr>
          <w:i/>
          <w:iCs/>
        </w:rPr>
        <w:t>le</w:t>
      </w:r>
      <w:proofErr w:type="spellEnd"/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687A8023" w:rsidR="00D47721" w:rsidRDefault="00D47721" w:rsidP="00D47721">
      <w:pPr>
        <w:pStyle w:val="PhDLegendaFiguras"/>
      </w:pPr>
      <w:bookmarkStart w:id="85" w:name="_Ref63612216"/>
      <w:bookmarkStart w:id="86" w:name="_Toc63920915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9</w:t>
        </w:r>
      </w:fldSimple>
      <w:bookmarkEnd w:id="85"/>
      <w:r>
        <w:t xml:space="preserve"> - </w:t>
      </w:r>
      <w:proofErr w:type="spellStart"/>
      <w:r w:rsidRPr="00D47721">
        <w:rPr>
          <w:i/>
          <w:iCs/>
        </w:rPr>
        <w:t>Pinout</w:t>
      </w:r>
      <w:proofErr w:type="spellEnd"/>
      <w:r w:rsidRPr="00CF1A1A">
        <w:t xml:space="preserve"> </w:t>
      </w:r>
      <w:r w:rsidR="004E3CB0">
        <w:t xml:space="preserve">do </w:t>
      </w:r>
      <w:r w:rsidRPr="00CF1A1A">
        <w:t>TL494</w:t>
      </w:r>
      <w:r w:rsidR="004E3CB0">
        <w:t>.</w:t>
      </w:r>
      <w:bookmarkEnd w:id="86"/>
    </w:p>
    <w:p w14:paraId="6C71D086" w14:textId="6C34C9F6" w:rsidR="00BB7E3D" w:rsidRDefault="00BB7E3D" w:rsidP="00423841">
      <w:pPr>
        <w:pStyle w:val="PhDCorpo"/>
        <w:spacing w:after="0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0</w:t>
      </w:r>
      <w:r w:rsidR="00104C03">
        <w:fldChar w:fldCharType="end"/>
      </w:r>
      <w:r w:rsidR="00104C03">
        <w:t>.</w:t>
      </w:r>
    </w:p>
    <w:p w14:paraId="29248738" w14:textId="5012C508" w:rsidR="00BB7E3D" w:rsidRDefault="005D04FE" w:rsidP="00BB7E3D">
      <w:pPr>
        <w:pStyle w:val="PhDFigura"/>
      </w:pPr>
      <w:r>
        <w:rPr>
          <w:noProof/>
        </w:rPr>
        <w:drawing>
          <wp:inline distT="0" distB="0" distL="0" distR="0" wp14:anchorId="7B1D9A98" wp14:editId="27C65263">
            <wp:extent cx="1892411" cy="2027582"/>
            <wp:effectExtent l="0" t="0" r="0" b="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magem 8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106" cy="205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6875B" w14:textId="69B5EF48" w:rsidR="00BB7E3D" w:rsidRDefault="00BB7E3D" w:rsidP="00BB7E3D">
      <w:pPr>
        <w:pStyle w:val="PhDLegendaFiguras"/>
      </w:pPr>
      <w:bookmarkStart w:id="87" w:name="_Ref63613786"/>
      <w:bookmarkStart w:id="88" w:name="_Ref63890282"/>
      <w:bookmarkStart w:id="89" w:name="_Toc63920916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0</w:t>
        </w:r>
      </w:fldSimple>
      <w:bookmarkEnd w:id="87"/>
      <w:r>
        <w:t xml:space="preserve"> - </w:t>
      </w:r>
      <w:r w:rsidRPr="002C2B3B">
        <w:t>Esquemático do circuito de atuação dos sinais PWM</w:t>
      </w:r>
      <w:r w:rsidR="004E3CB0">
        <w:t>.</w:t>
      </w:r>
      <w:bookmarkEnd w:id="88"/>
      <w:bookmarkEnd w:id="89"/>
    </w:p>
    <w:p w14:paraId="56926867" w14:textId="1D1082A9" w:rsidR="00DB2545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</w:t>
      </w:r>
      <w:r w:rsidR="00423841">
        <w:t xml:space="preserve"> </w:t>
      </w:r>
      <w:r w:rsidR="00423841" w:rsidRPr="00DB2545">
        <w:t>oscilação</w:t>
      </w:r>
      <w:r w:rsidR="00932F48">
        <w:t xml:space="preserve"> 8,3 kHz</w:t>
      </w:r>
      <w:r w:rsidRPr="00BB7E3D">
        <w:t>. A saída tem uma resistência</w:t>
      </w:r>
      <w:r w:rsidR="00423841">
        <w:t xml:space="preserve">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, recorreu-se ao </w:t>
      </w:r>
      <w:proofErr w:type="spellStart"/>
      <w:r w:rsidRPr="00BB7E3D">
        <w:rPr>
          <w:i/>
          <w:iCs/>
        </w:rPr>
        <w:t>datasheet</w:t>
      </w:r>
      <w:proofErr w:type="spellEnd"/>
      <w:r w:rsidR="004E3CB0">
        <w:rPr>
          <w:i/>
          <w:iCs/>
        </w:rPr>
        <w:t xml:space="preserve"> </w:t>
      </w:r>
      <w:r w:rsidR="004E3CB0">
        <w:t xml:space="preserve">do </w:t>
      </w:r>
      <w:r w:rsidR="004E3CB0" w:rsidRPr="00DB2545">
        <w:t>TL494</w:t>
      </w:r>
      <w:r w:rsidR="009E2ABA" w:rsidRPr="00DB2545">
        <w:rPr>
          <w:i/>
          <w:iCs/>
        </w:rPr>
        <w:t xml:space="preserve"> </w:t>
      </w:r>
      <w:sdt>
        <w:sdtPr>
          <w:rPr>
            <w:i/>
            <w:iCs/>
          </w:rPr>
          <w:id w:val="-109745134"/>
          <w:citation/>
        </w:sdtPr>
        <w:sdtEndPr/>
        <w:sdtContent>
          <w:r w:rsidR="004E3CB0" w:rsidRPr="00DB2545">
            <w:rPr>
              <w:i/>
              <w:iCs/>
            </w:rPr>
            <w:fldChar w:fldCharType="begin"/>
          </w:r>
          <w:r w:rsidR="004E3CB0" w:rsidRPr="00DB2545">
            <w:rPr>
              <w:u w:val="single"/>
            </w:rPr>
            <w:instrText xml:space="preserve"> CITATION Ins83 \l 2070 </w:instrText>
          </w:r>
          <w:r w:rsidR="004E3CB0" w:rsidRPr="00DB2545">
            <w:rPr>
              <w:i/>
              <w:iCs/>
            </w:rPr>
            <w:fldChar w:fldCharType="separate"/>
          </w:r>
          <w:r w:rsidR="00A56802" w:rsidRPr="00DB2545">
            <w:rPr>
              <w:noProof/>
            </w:rPr>
            <w:t>[8]</w:t>
          </w:r>
          <w:r w:rsidR="004E3CB0" w:rsidRPr="00DB2545">
            <w:rPr>
              <w:i/>
              <w:iCs/>
            </w:rPr>
            <w:fldChar w:fldCharType="end"/>
          </w:r>
        </w:sdtContent>
      </w:sdt>
      <w:r w:rsidR="00423841" w:rsidRPr="00DB2545">
        <w:t>,</w:t>
      </w:r>
      <w:r w:rsidR="004E3CB0">
        <w:rPr>
          <w:i/>
          <w:iCs/>
        </w:rPr>
        <w:t xml:space="preserve"> </w:t>
      </w:r>
      <w:r w:rsidR="004E3CB0">
        <w:t>do qual se retirou</w:t>
      </w:r>
      <w:r w:rsidRPr="00BB7E3D">
        <w:t xml:space="preserve"> um valor máximo de</w:t>
      </w:r>
      <w:r>
        <w:t xml:space="preserve"> corrente de saída de</w:t>
      </w:r>
      <w:r w:rsidRPr="00BB7E3D">
        <w:t xml:space="preserve"> 200 </w:t>
      </w:r>
      <w:proofErr w:type="spellStart"/>
      <w:r w:rsidRPr="00BB7E3D">
        <w:t>mA</w:t>
      </w:r>
      <w:proofErr w:type="spellEnd"/>
      <w:r>
        <w:t xml:space="preserve"> para cada coletor do transístor</w:t>
      </w:r>
      <w:r w:rsidRPr="00BB7E3D">
        <w:t xml:space="preserve">. Estipulando um valor de corrente de 10 </w:t>
      </w:r>
      <w:proofErr w:type="spellStart"/>
      <w:r w:rsidRPr="00BB7E3D">
        <w:t>mA</w:t>
      </w:r>
      <w:proofErr w:type="spellEnd"/>
      <w:r w:rsidRPr="00BB7E3D">
        <w:t xml:space="preserve"> e</w:t>
      </w:r>
      <w:r w:rsidR="00DB2545">
        <w:t xml:space="preserve"> sabendo</w:t>
      </w:r>
      <w:r w:rsidRPr="00BB7E3D">
        <w:t xml:space="preserve"> que </w:t>
      </w:r>
      <w:r w:rsidR="00DB2545">
        <w:t xml:space="preserve">os transístores estão em paralelo e que </w:t>
      </w:r>
      <w:r w:rsidR="005D04FE">
        <w:t>a tensão nos</w:t>
      </w:r>
      <w:r w:rsidR="00DB2545">
        <w:t xml:space="preserve"> seus</w:t>
      </w:r>
      <w:r w:rsidR="005D04FE">
        <w:t xml:space="preserve"> coletores</w:t>
      </w:r>
      <w:r w:rsidR="00423841">
        <w:t xml:space="preserve"> </w:t>
      </w:r>
      <w:r w:rsidR="005D04FE">
        <w:t>é de 1,1 V</w:t>
      </w:r>
      <w:r w:rsidR="00DB2545">
        <w:t xml:space="preserve">. Fazendo uso da Lei de Ohm, da equação </w:t>
      </w:r>
      <w:r w:rsidR="00DB2545">
        <w:fldChar w:fldCharType="begin"/>
      </w:r>
      <w:r w:rsidR="00DB2545">
        <w:instrText xml:space="preserve"> REF _Ref63913805 \h </w:instrText>
      </w:r>
      <w:r w:rsidR="00DB2545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7</w:t>
      </w:r>
      <w:r w:rsidR="00DB2545">
        <w:fldChar w:fldCharType="end"/>
      </w:r>
      <w:r w:rsidR="00DB2545">
        <w:t xml:space="preserve">) à equação </w:t>
      </w:r>
      <w:r w:rsidR="00DB2545">
        <w:fldChar w:fldCharType="begin"/>
      </w:r>
      <w:r w:rsidR="00DB2545">
        <w:instrText xml:space="preserve"> REF _Ref63913817 \h </w:instrText>
      </w:r>
      <w:r w:rsidR="00DB2545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0</w:t>
      </w:r>
      <w:r w:rsidR="00DB2545">
        <w:fldChar w:fldCharType="end"/>
      </w:r>
      <w:r w:rsidR="00DB2545">
        <w:t xml:space="preserve">), calculou-se o valor da resistência de </w:t>
      </w:r>
      <w:r w:rsidR="00DB2545" w:rsidRPr="00DB2545">
        <w:rPr>
          <w:i/>
          <w:iCs/>
        </w:rPr>
        <w:t>pull-</w:t>
      </w:r>
      <w:proofErr w:type="spellStart"/>
      <w:r w:rsidR="00DB2545" w:rsidRPr="00DB2545">
        <w:rPr>
          <w:i/>
          <w:iCs/>
        </w:rPr>
        <w:t>up</w:t>
      </w:r>
      <w:proofErr w:type="spellEnd"/>
      <w:r w:rsidR="00DB2545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C6116E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2238B6D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0" w:name="_Ref6391380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90"/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1CC406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1,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26E15DB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5791E8F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9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 xml:space="preserve">10 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463E0DB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1824F99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9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06533613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1" w:name="_Ref6391381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91"/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491B79BC" w:rsidR="00932F48" w:rsidRDefault="00DB2545" w:rsidP="006B08DD">
      <w:pPr>
        <w:pStyle w:val="PhDCorpo"/>
        <w:spacing w:before="240"/>
      </w:pPr>
      <w:r>
        <w:tab/>
        <w:t xml:space="preserve">Da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1</w:t>
      </w:r>
      <w:r w:rsidR="003229F2" w:rsidRPr="00B66544">
        <w:t>)</w:t>
      </w:r>
      <w:r>
        <w:fldChar w:fldCharType="end"/>
      </w:r>
      <w:r>
        <w:t xml:space="preserve"> à equação </w:t>
      </w:r>
      <w:r>
        <w:fldChar w:fldCharType="begin"/>
      </w:r>
      <w:r>
        <w:instrText xml:space="preserve"> REF _Ref63913931 \h </w:instrText>
      </w:r>
      <w: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3</w:t>
      </w:r>
      <w:r>
        <w:fldChar w:fldCharType="end"/>
      </w:r>
      <w:r>
        <w:t>), calculou-se a</w:t>
      </w:r>
      <w:r w:rsidR="00932F48">
        <w:t xml:space="preserve"> potência dissipada pela </w:t>
      </w:r>
      <w:r w:rsidR="009E2ABA" w:rsidRPr="00BB7E3D">
        <w:t xml:space="preserve">resistência </w:t>
      </w:r>
      <w:r w:rsidR="009E2ABA" w:rsidRPr="006B08DD">
        <w:rPr>
          <w:i/>
          <w:iCs/>
        </w:rPr>
        <w:t>pull-</w:t>
      </w:r>
      <w:proofErr w:type="spellStart"/>
      <w:r w:rsidR="009E2ABA" w:rsidRPr="006B08DD">
        <w:rPr>
          <w:i/>
          <w:iCs/>
        </w:rPr>
        <w:t>up</w:t>
      </w:r>
      <w:proofErr w:type="spellEnd"/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5E61C702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1AC5D2AC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2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92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763E7C5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10 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39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0A49745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37B0D654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9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078FFBB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3" w:name="_Ref63913931"/>
            <w:bookmarkStart w:id="94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93"/>
            <w:r>
              <w:rPr>
                <w:rFonts w:ascii="NewsGotT" w:hAnsi="NewsGotT"/>
                <w:noProof/>
              </w:rPr>
              <w:t>)</w:t>
            </w:r>
            <w:bookmarkEnd w:id="94"/>
          </w:p>
        </w:tc>
      </w:tr>
    </w:tbl>
    <w:p w14:paraId="3715D973" w14:textId="14488DA9" w:rsidR="0081552B" w:rsidRDefault="00104C03" w:rsidP="006B08DD">
      <w:pPr>
        <w:pStyle w:val="PhDCorpo"/>
        <w:spacing w:before="240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3)</w:t>
      </w:r>
      <w:r>
        <w:fldChar w:fldCharType="end"/>
      </w:r>
      <w:r>
        <w:t xml:space="preserve"> é inferior ao valor máximo admitido pela resistência (0,25 W</w:t>
      </w:r>
      <w:r w:rsidRPr="008C0737">
        <w:t>)</w:t>
      </w:r>
      <w:r w:rsidR="00423841" w:rsidRPr="008C0737">
        <w:t>,</w:t>
      </w:r>
      <w:r>
        <w:t xml:space="preserve"> </w:t>
      </w:r>
      <w:r w:rsidR="008C0737">
        <w:t xml:space="preserve">este valor </w:t>
      </w:r>
      <w:r>
        <w:t>pode ser utilizad</w:t>
      </w:r>
      <w:r w:rsidR="008C0737">
        <w:t>o</w:t>
      </w:r>
      <w:r>
        <w:t>.</w:t>
      </w:r>
    </w:p>
    <w:p w14:paraId="6FB2E9CD" w14:textId="77777777" w:rsidR="0081552B" w:rsidRDefault="0081552B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6CC348E" w14:textId="12831E04" w:rsidR="00AB77D0" w:rsidRPr="00AB77D0" w:rsidRDefault="00AB77D0" w:rsidP="00AB77D0">
      <w:pPr>
        <w:pStyle w:val="Ttulo2"/>
        <w:rPr>
          <w:rFonts w:ascii="NewsGotT" w:hAnsi="NewsGotT"/>
        </w:rPr>
      </w:pPr>
      <w:bookmarkStart w:id="95" w:name="_Ref63694279"/>
      <w:bookmarkStart w:id="96" w:name="_Ref63695868"/>
      <w:bookmarkStart w:id="97" w:name="_Ref63695895"/>
      <w:bookmarkStart w:id="98" w:name="_Toc63921067"/>
      <w:r w:rsidRPr="00AB77D0">
        <w:rPr>
          <w:rFonts w:ascii="NewsGotT" w:hAnsi="NewsGotT"/>
        </w:rPr>
        <w:t>Máquina de Estados</w:t>
      </w:r>
      <w:bookmarkEnd w:id="95"/>
      <w:bookmarkEnd w:id="96"/>
      <w:bookmarkEnd w:id="97"/>
      <w:bookmarkEnd w:id="98"/>
    </w:p>
    <w:p w14:paraId="5DB27FD8" w14:textId="762C2884" w:rsidR="00455D20" w:rsidRDefault="00455D20" w:rsidP="00455D20">
      <w:pPr>
        <w:pStyle w:val="PhDCorpo"/>
        <w:ind w:firstLine="567"/>
      </w:pPr>
      <w:r>
        <w:t>De forma a ser possível controlar o estado de funcionamento do robô, ou seja, fazê-lo seguir a linha, parar ou rodar 180</w:t>
      </w:r>
      <w:r w:rsidR="006B08DD">
        <w:t xml:space="preserve"> </w:t>
      </w:r>
      <w:r>
        <w:t xml:space="preserve">°, desenvolveu-se uma máquina de estados sequencial síncrona, mais especificamente uma máquina de Moore, representada na </w:t>
      </w:r>
      <w:r>
        <w:fldChar w:fldCharType="begin"/>
      </w:r>
      <w:r>
        <w:instrText xml:space="preserve"> REF _Ref63669573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1</w:t>
      </w:r>
      <w:r>
        <w:fldChar w:fldCharType="end"/>
      </w:r>
      <w:r>
        <w:t xml:space="preserve">, </w:t>
      </w:r>
      <w:r w:rsidR="006B08DD">
        <w:t>já que</w:t>
      </w:r>
      <w:r>
        <w:t xml:space="preserve"> as suas saídas dependem apenas do estado atual.</w:t>
      </w:r>
    </w:p>
    <w:p w14:paraId="23DF6DD1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5FA6F6A" wp14:editId="1390EEE8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76D" w14:textId="6C7FCB47" w:rsidR="00455D20" w:rsidRDefault="00455D20" w:rsidP="00455D20">
      <w:pPr>
        <w:pStyle w:val="PhDLegendaFiguras"/>
      </w:pPr>
      <w:bookmarkStart w:id="99" w:name="_Ref63669573"/>
      <w:bookmarkStart w:id="100" w:name="_Toc63920917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1</w:t>
        </w:r>
      </w:fldSimple>
      <w:bookmarkEnd w:id="99"/>
      <w:r>
        <w:t xml:space="preserve"> - </w:t>
      </w:r>
      <w:r w:rsidRPr="004954F4">
        <w:t>Máquina de Moore</w:t>
      </w:r>
      <w:r w:rsidR="006B08DD">
        <w:t>.</w:t>
      </w:r>
      <w:bookmarkEnd w:id="100"/>
    </w:p>
    <w:p w14:paraId="777DBBE4" w14:textId="005B8D45" w:rsidR="00455D20" w:rsidRDefault="00455D20" w:rsidP="00455D20">
      <w:pPr>
        <w:pStyle w:val="PhDCorpo"/>
      </w:pPr>
      <w:r>
        <w:tab/>
        <w:t xml:space="preserve">Numa máquina de estados, o objetivo é determinar a “Lógica do Próximo Estado” e a “Lógica de Saída” do circuito. Como </w:t>
      </w:r>
      <w:r w:rsidR="006B08DD">
        <w:t>apresentado</w:t>
      </w:r>
      <w:r>
        <w:t>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24CC46B6" w14:textId="53235056" w:rsidR="00455D20" w:rsidRPr="003960C7" w:rsidRDefault="006B08DD" w:rsidP="003960C7">
      <w:pPr>
        <w:pStyle w:val="PhDCorpo"/>
        <w:spacing w:after="0"/>
        <w:ind w:firstLine="567"/>
        <w:rPr>
          <w:noProof/>
        </w:rPr>
      </w:pPr>
      <w:r>
        <w:t>O</w:t>
      </w:r>
      <w:r w:rsidR="00455D20">
        <w:t xml:space="preserve"> </w:t>
      </w:r>
      <w:r>
        <w:t xml:space="preserve">robô deve </w:t>
      </w:r>
      <w:r w:rsidR="00455D20">
        <w:t>parar sobre uma linha horizontal colocada no final do percurso</w:t>
      </w:r>
      <w:r w:rsidR="00E42E22">
        <w:t xml:space="preserve"> </w:t>
      </w:r>
      <w:r w:rsidR="00455D20">
        <w:t>e, nesse momento, o robô deve dar uma volta de 180 ° sobre o seu eixo. Após o acionamento de um botão, o robô deve reiniciar a marcha seguindo a linha em direção oposta.</w:t>
      </w:r>
      <w:r w:rsidR="00455D20" w:rsidRPr="00034F34">
        <w:rPr>
          <w:noProof/>
        </w:rPr>
        <w:t xml:space="preserve"> </w:t>
      </w:r>
      <w:bookmarkStart w:id="101" w:name="_Toc310408176"/>
      <w:bookmarkStart w:id="102" w:name="_Toc398112299"/>
    </w:p>
    <w:p w14:paraId="450A9C98" w14:textId="2329ABD9" w:rsidR="00E2190A" w:rsidRDefault="00455D20" w:rsidP="003960C7">
      <w:pPr>
        <w:pStyle w:val="PhDCorpo"/>
        <w:spacing w:before="240"/>
        <w:ind w:firstLine="567"/>
      </w:pPr>
      <w:r w:rsidRPr="003960C7">
        <w:t xml:space="preserve">De modo a detetar a linha no final do percurso, usaram-se os dois sensores das pontas do </w:t>
      </w:r>
      <w:proofErr w:type="spellStart"/>
      <w:r w:rsidRPr="003960C7">
        <w:rPr>
          <w:i/>
          <w:iCs/>
        </w:rPr>
        <w:t>array</w:t>
      </w:r>
      <w:proofErr w:type="spellEnd"/>
      <w:r w:rsidRPr="003960C7">
        <w:t xml:space="preserve"> de sensores (</w:t>
      </w:r>
      <w:r w:rsidR="00DD3BA0">
        <w:t>Sensor 1 e Sensor 8</w:t>
      </w:r>
      <w:r w:rsidRPr="003960C7">
        <w:t xml:space="preserve">). Usou-se também </w:t>
      </w:r>
      <w:r w:rsidR="0096271C" w:rsidRPr="006B08DD">
        <w:t xml:space="preserve">um </w:t>
      </w:r>
      <w:r w:rsidRPr="006B08DD">
        <w:t xml:space="preserve">sensor do </w:t>
      </w:r>
      <w:r w:rsidR="0096271C" w:rsidRPr="006B08DD">
        <w:t>centro do QTR-8A</w:t>
      </w:r>
      <w:r w:rsidR="0096271C">
        <w:t xml:space="preserve"> </w:t>
      </w:r>
      <w:r w:rsidRPr="003960C7">
        <w:t>(</w:t>
      </w:r>
      <w:r w:rsidR="00DD3BA0">
        <w:t>Sensor 5</w:t>
      </w:r>
      <w:r w:rsidRPr="003960C7">
        <w:t>) de forma a interromper a rotação quando este encontrar a linha preta.</w:t>
      </w:r>
      <w:r>
        <w:t xml:space="preserve"> Nesse momento, o robô poderá ser acionado através de um botão de pressão (B</w:t>
      </w:r>
      <w:r w:rsidR="00DD3BA0">
        <w:t>otão</w:t>
      </w:r>
      <w:r>
        <w:t>) para que este volte a seguir a linha.</w:t>
      </w:r>
    </w:p>
    <w:p w14:paraId="4326445E" w14:textId="1BE13019" w:rsidR="00455D20" w:rsidRDefault="00455D20" w:rsidP="00455D20">
      <w:pPr>
        <w:pStyle w:val="PhDCorpo"/>
      </w:pPr>
      <w:r w:rsidRPr="003960C7">
        <w:tab/>
        <w:t xml:space="preserve">Os motores são controlados por meio do </w:t>
      </w:r>
      <w:r w:rsidR="00E42E22" w:rsidRPr="003960C7">
        <w:t>módulo</w:t>
      </w:r>
      <w:r w:rsidR="000D2F60" w:rsidRPr="003960C7">
        <w:t xml:space="preserve"> </w:t>
      </w:r>
      <w:r w:rsidRPr="003960C7">
        <w:rPr>
          <w:i/>
          <w:iCs/>
        </w:rPr>
        <w:t>driver</w:t>
      </w:r>
      <w:r w:rsidRPr="003960C7">
        <w:t xml:space="preserve"> L298N</w:t>
      </w:r>
      <w:sdt>
        <w:sdtPr>
          <w:id w:val="-1724746053"/>
          <w:citation/>
        </w:sdtPr>
        <w:sdtEndPr/>
        <w:sdtContent>
          <w:r w:rsidR="007B26D1" w:rsidRPr="003960C7">
            <w:fldChar w:fldCharType="begin"/>
          </w:r>
          <w:r w:rsidR="007B26D1" w:rsidRPr="003960C7">
            <w:instrText xml:space="preserve"> CITATION STM00 \l 2070 </w:instrText>
          </w:r>
          <w:r w:rsidR="007B26D1" w:rsidRPr="003960C7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9]</w:t>
          </w:r>
          <w:r w:rsidR="007B26D1" w:rsidRPr="003960C7">
            <w:fldChar w:fldCharType="end"/>
          </w:r>
        </w:sdtContent>
      </w:sdt>
      <w:r w:rsidRPr="003960C7">
        <w:t>, podendo estar parados, a rodar no sentido horário ou no sentido anti-horário. Para</w:t>
      </w:r>
      <w:r>
        <w:t xml:space="preserve">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2E199920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R</w:t>
      </w:r>
      <w:r>
        <w:t xml:space="preserve">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7142556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L</w:t>
      </w:r>
      <w:r>
        <w:t xml:space="preserve">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4AE91D5F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R</w:t>
      </w:r>
      <w:r>
        <w:t xml:space="preserve">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6C18AA23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L</w:t>
      </w:r>
      <w:r>
        <w:t xml:space="preserve">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0943FEBF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7D19617" wp14:editId="0867AFD4">
            <wp:extent cx="5163035" cy="3761117"/>
            <wp:effectExtent l="0" t="0" r="0" b="0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023" cy="37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CF2" w14:textId="3F4307BC" w:rsidR="00455D20" w:rsidRPr="00B5701D" w:rsidRDefault="00455D20" w:rsidP="00455D20">
      <w:pPr>
        <w:pStyle w:val="PhDLegendaFiguras"/>
        <w:rPr>
          <w:i/>
          <w:iCs/>
        </w:rPr>
      </w:pPr>
      <w:bookmarkStart w:id="103" w:name="_Ref63669836"/>
      <w:bookmarkStart w:id="104" w:name="_Toc63286480"/>
      <w:bookmarkStart w:id="105" w:name="_Toc63920918"/>
      <w:r w:rsidRPr="00B5701D">
        <w:t>Figura</w:t>
      </w:r>
      <w:r>
        <w:t xml:space="preserve">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2</w:t>
        </w:r>
      </w:fldSimple>
      <w:bookmarkEnd w:id="103"/>
      <w:r w:rsidRPr="00B5701D">
        <w:t xml:space="preserve"> - Diagrama da máquina de estados</w:t>
      </w:r>
      <w:bookmarkEnd w:id="104"/>
      <w:r w:rsidR="006B08DD">
        <w:t>.</w:t>
      </w:r>
      <w:bookmarkEnd w:id="105"/>
    </w:p>
    <w:p w14:paraId="43F40B16" w14:textId="6CB4DA96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Pr="00266713">
        <w:rPr>
          <w:highlight w:val="yellow"/>
        </w:rPr>
        <w:fldChar w:fldCharType="begin"/>
      </w:r>
      <w:r w:rsidRPr="00266713">
        <w:instrText xml:space="preserve"> REF _Ref63669836 \h </w:instrText>
      </w:r>
      <w:r>
        <w:rPr>
          <w:highlight w:val="yellow"/>
        </w:rPr>
        <w:instrText xml:space="preserve"> \* MERGEFORMAT </w:instrText>
      </w:r>
      <w:r w:rsidRPr="00266713">
        <w:rPr>
          <w:highlight w:val="yellow"/>
        </w:rPr>
      </w:r>
      <w:r w:rsidRPr="00266713">
        <w:rPr>
          <w:highlight w:val="yellow"/>
        </w:rPr>
        <w:fldChar w:fldCharType="separate"/>
      </w:r>
      <w:r w:rsidR="003229F2" w:rsidRPr="00B5701D">
        <w:t>Figura</w:t>
      </w:r>
      <w:r w:rsidR="003229F2">
        <w:t xml:space="preserve"> 2.12</w:t>
      </w:r>
      <w:r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</w:t>
      </w:r>
      <w:r w:rsidRPr="00DD3BA0">
        <w:rPr>
          <w:i/>
          <w:iCs/>
        </w:rPr>
        <w:t>FW</w:t>
      </w:r>
      <w:r>
        <w:t xml:space="preserve"> representa os valores de </w:t>
      </w:r>
      <w:r w:rsidRPr="00DD3BA0">
        <w:rPr>
          <w:i/>
          <w:iCs/>
        </w:rPr>
        <w:t>FWR</w:t>
      </w:r>
      <w:r>
        <w:t xml:space="preserve"> e </w:t>
      </w:r>
      <w:r w:rsidRPr="00DD3BA0">
        <w:rPr>
          <w:i/>
          <w:iCs/>
        </w:rPr>
        <w:t>FWL</w:t>
      </w:r>
      <w:r w:rsidR="008C0737">
        <w:t xml:space="preserve">. </w:t>
      </w:r>
      <w:r w:rsidRPr="00DD3BA0">
        <w:rPr>
          <w:i/>
          <w:iCs/>
        </w:rPr>
        <w:t>BW</w:t>
      </w:r>
      <w:r>
        <w:t xml:space="preserve"> representa os valores de </w:t>
      </w:r>
      <w:r w:rsidRPr="00DD3BA0">
        <w:rPr>
          <w:i/>
          <w:iCs/>
        </w:rPr>
        <w:t>BWR</w:t>
      </w:r>
      <w:r>
        <w:t xml:space="preserve"> e </w:t>
      </w:r>
      <w:r w:rsidRPr="00DD3BA0">
        <w:rPr>
          <w:i/>
          <w:iCs/>
        </w:rPr>
        <w:t>BWL</w:t>
      </w:r>
      <w:r>
        <w:t>.</w:t>
      </w:r>
      <w:r w:rsidRPr="009B4B80">
        <w:rPr>
          <w:rFonts w:ascii="Arial" w:hAnsi="Arial" w:cs="Arial"/>
          <w:noProof/>
        </w:rPr>
        <w:t xml:space="preserve"> </w:t>
      </w:r>
    </w:p>
    <w:p w14:paraId="1EA612B8" w14:textId="1E0F51D6" w:rsidR="00455D20" w:rsidRP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>Inicialmente, no estado “A”, o robô está parado (</w:t>
      </w:r>
      <w:r w:rsidRPr="00DD3BA0">
        <w:rPr>
          <w:i/>
          <w:iCs/>
        </w:rPr>
        <w:t>FW</w:t>
      </w:r>
      <w:r>
        <w:t xml:space="preserve"> = 0 e </w:t>
      </w:r>
      <w:r w:rsidRPr="00DD3BA0">
        <w:rPr>
          <w:i/>
          <w:iCs/>
        </w:rPr>
        <w:t>BW</w:t>
      </w:r>
      <w:r>
        <w:t xml:space="preserve"> = 0), e espera pelo acionamento do botão para iniciar a marcha. Após o acionamento do botão, </w:t>
      </w:r>
      <w:r w:rsidRPr="00DD3BA0">
        <w:rPr>
          <w:i/>
          <w:iCs/>
        </w:rPr>
        <w:t>B</w:t>
      </w:r>
      <w:r>
        <w:t xml:space="preserve"> a nível lógico alto, no estado “B” o robô inicia a sua trajetória, seguindo a linha com os dois motores a rodar no sentido horário (</w:t>
      </w:r>
      <w:r w:rsidRPr="00DD3BA0">
        <w:rPr>
          <w:i/>
          <w:iCs/>
        </w:rPr>
        <w:t>FW</w:t>
      </w:r>
      <w:r>
        <w:t xml:space="preserve"> = 1 e </w:t>
      </w:r>
      <w:r w:rsidRPr="00DD3BA0">
        <w:rPr>
          <w:i/>
          <w:iCs/>
        </w:rPr>
        <w:t>BW</w:t>
      </w:r>
      <w:r>
        <w:t xml:space="preserve">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alto, e ocorrerá a transição para o estado “C”. Neste estado, o robô inicia a rotação para a esquerda (</w:t>
      </w:r>
      <w:r w:rsidRPr="00DD3BA0">
        <w:rPr>
          <w:i/>
          <w:iCs/>
        </w:rPr>
        <w:t>FWR</w:t>
      </w:r>
      <w:r>
        <w:t xml:space="preserve"> = 1, </w:t>
      </w:r>
      <w:r w:rsidRPr="00DD3BA0">
        <w:rPr>
          <w:i/>
          <w:iCs/>
        </w:rPr>
        <w:t>FWL</w:t>
      </w:r>
      <w:r>
        <w:t xml:space="preserve"> = 0, </w:t>
      </w:r>
      <w:r w:rsidRPr="00DD3BA0">
        <w:rPr>
          <w:i/>
          <w:iCs/>
        </w:rPr>
        <w:t>BWR</w:t>
      </w:r>
      <w:r>
        <w:t xml:space="preserve"> = 0 e </w:t>
      </w:r>
      <w:r w:rsidRPr="00DD3BA0">
        <w:rPr>
          <w:i/>
          <w:iCs/>
        </w:rPr>
        <w:t>BWL</w:t>
      </w:r>
      <w:r>
        <w:t xml:space="preserve"> = 1) e não transita de estado enquanto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baixo, avançando para o estado “D”, no qual o robô continua a rotação, mantendo as suas saídas</w:t>
      </w:r>
      <w:r w:rsidR="00423841">
        <w:t xml:space="preserve"> </w:t>
      </w:r>
      <w:r>
        <w:t xml:space="preserve">até que o sensor </w:t>
      </w:r>
      <w:r w:rsidR="0094798E">
        <w:t xml:space="preserve">5 </w:t>
      </w:r>
      <w:r>
        <w:t>esteja sobre a linha vertical,</w:t>
      </w:r>
      <w:r w:rsidR="00423841">
        <w:t xml:space="preserve"> </w:t>
      </w:r>
      <w:r w:rsidR="00423841" w:rsidRPr="008C0737">
        <w:t>com</w:t>
      </w:r>
      <w:r>
        <w:t xml:space="preserve"> </w:t>
      </w:r>
      <w:r w:rsidRPr="00DD3BA0">
        <w:rPr>
          <w:i/>
          <w:iCs/>
        </w:rPr>
        <w:t>S5</w:t>
      </w:r>
      <w:r>
        <w:t xml:space="preserve"> a nível lógico alto. Assim posicionado, o robô volta ao estado inicial.</w:t>
      </w:r>
    </w:p>
    <w:p w14:paraId="6428E1B3" w14:textId="0EC6E52A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3229F2" w:rsidRPr="00B5701D">
        <w:t xml:space="preserve">Tabela </w:t>
      </w:r>
      <w:r w:rsidR="003229F2">
        <w:t>2.3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0F678D76" w14:textId="3913BB87" w:rsidR="00455D20" w:rsidRPr="00B5701D" w:rsidRDefault="00455D20" w:rsidP="00455D20">
      <w:pPr>
        <w:pStyle w:val="PhDLegendaTabela"/>
        <w:rPr>
          <w:i/>
          <w:iCs/>
        </w:rPr>
      </w:pPr>
      <w:bookmarkStart w:id="106" w:name="_Ref63096255"/>
      <w:bookmarkStart w:id="107" w:name="_Ref63096249"/>
      <w:bookmarkStart w:id="108" w:name="_Toc63286520"/>
      <w:bookmarkStart w:id="109" w:name="_Toc63920959"/>
      <w:r w:rsidRPr="00B5701D">
        <w:t xml:space="preserve">Tabela </w:t>
      </w:r>
      <w:fldSimple w:instr=" STYLEREF 1 \s ">
        <w:r w:rsidR="003229F2">
          <w:rPr>
            <w:noProof/>
          </w:rPr>
          <w:t>2</w:t>
        </w:r>
      </w:fldSimple>
      <w:r w:rsidR="00325C99">
        <w:t>.</w:t>
      </w:r>
      <w:fldSimple w:instr=" SEQ Tabela \* ARABIC \s 1 ">
        <w:r w:rsidR="003229F2">
          <w:rPr>
            <w:noProof/>
          </w:rPr>
          <w:t>3</w:t>
        </w:r>
      </w:fldSimple>
      <w:bookmarkEnd w:id="106"/>
      <w:r w:rsidRPr="00B5701D">
        <w:t xml:space="preserve"> - Tabela completa para determinação da lógica completa da máquina de estados</w:t>
      </w:r>
      <w:bookmarkEnd w:id="107"/>
      <w:bookmarkEnd w:id="108"/>
      <w:r w:rsidR="006B08DD">
        <w:t>.</w:t>
      </w:r>
      <w:bookmarkEnd w:id="109"/>
    </w:p>
    <w:p w14:paraId="12AA9DE5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36780C3F" wp14:editId="012CAFE0">
            <wp:extent cx="5731316" cy="7530860"/>
            <wp:effectExtent l="0" t="0" r="3175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790" cy="754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40F45" w14:textId="5D4D11D0" w:rsidR="00455D20" w:rsidRDefault="00455D20" w:rsidP="0094798E">
      <w:pPr>
        <w:pStyle w:val="PhDCorpo"/>
        <w:spacing w:before="240"/>
        <w:ind w:firstLine="567"/>
      </w:pPr>
      <w:r>
        <w:t xml:space="preserve">Adicionaram-se duas colunas que indicam os </w:t>
      </w:r>
      <w:r w:rsidRPr="008C0737">
        <w:rPr>
          <w:i/>
          <w:iCs/>
        </w:rPr>
        <w:t>bits</w:t>
      </w:r>
      <w:r>
        <w:t xml:space="preserve"> do estado atual (</w:t>
      </w:r>
      <w:r w:rsidRPr="00DD3BA0">
        <w:rPr>
          <w:i/>
          <w:iCs/>
        </w:rPr>
        <w:t>B1</w:t>
      </w:r>
      <w:r>
        <w:t xml:space="preserve"> e </w:t>
      </w:r>
      <w:r w:rsidRPr="00DD3BA0">
        <w:rPr>
          <w:i/>
          <w:iCs/>
        </w:rPr>
        <w:t>B0</w:t>
      </w:r>
      <w:r>
        <w:t>) e também as entradas da máquina de estados (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 xml:space="preserve">). Como existem quatro entradas, </w:t>
      </w:r>
      <w:r w:rsidR="009C141E">
        <w:t>há</w:t>
      </w:r>
      <w:r>
        <w:t xml:space="preserve"> dezasseis </w:t>
      </w:r>
      <w:r w:rsidR="009C141E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9C141E">
        <w:t xml:space="preserve">) </w:t>
      </w:r>
      <w:r>
        <w:t>combinações possíveis para cada estado, o que resulta em sessenta e quatro possibilidades no total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+2</m:t>
            </m:r>
          </m:sup>
        </m:sSup>
      </m:oMath>
      <w:r>
        <w:t xml:space="preserve">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3229F2" w:rsidRPr="00B5701D">
        <w:t xml:space="preserve">Tabela </w:t>
      </w:r>
      <w:r w:rsidR="003229F2">
        <w:t>2.3</w:t>
      </w:r>
      <w:r>
        <w:fldChar w:fldCharType="end"/>
      </w:r>
      <w:r w:rsidR="006B08DD">
        <w:t>.</w:t>
      </w:r>
    </w:p>
    <w:p w14:paraId="44FA76A6" w14:textId="623120C1" w:rsidR="00455D20" w:rsidRDefault="00455D20" w:rsidP="00455D20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</w:t>
      </w:r>
      <w:r w:rsidRPr="00DD3BA0">
        <w:rPr>
          <w:i/>
          <w:iCs/>
        </w:rPr>
        <w:t>E</w:t>
      </w:r>
      <w:r w:rsidRPr="009B4B80">
        <w:t>” representa o estado atual e “</w:t>
      </w:r>
      <w:r w:rsidRPr="00DD3BA0">
        <w:rPr>
          <w:i/>
          <w:iCs/>
        </w:rPr>
        <w:t>E*</w:t>
      </w:r>
      <w:r w:rsidRPr="009B4B80">
        <w:t>” o estado seguinte. “</w:t>
      </w:r>
      <w:r w:rsidRPr="00DD3BA0">
        <w:rPr>
          <w:i/>
          <w:iCs/>
        </w:rPr>
        <w:t>B1*</w:t>
      </w:r>
      <w:r w:rsidRPr="009B4B80">
        <w:t>” e “</w:t>
      </w:r>
      <w:r w:rsidRPr="00DD3BA0">
        <w:rPr>
          <w:i/>
          <w:iCs/>
        </w:rPr>
        <w:t>B0*</w:t>
      </w:r>
      <w:r w:rsidRPr="009B4B80">
        <w:t xml:space="preserve">” representam os </w:t>
      </w:r>
      <w:r w:rsidRPr="008C0737">
        <w:rPr>
          <w:i/>
          <w:iCs/>
        </w:rPr>
        <w:t>bits</w:t>
      </w:r>
      <w:r w:rsidRPr="009B4B80">
        <w:t xml:space="preserve"> do estado seguinte. Estas colunas devem ser preenchidas de acordo com a</w:t>
      </w:r>
      <w:r>
        <w:t xml:space="preserve"> </w:t>
      </w:r>
      <w:r>
        <w:fldChar w:fldCharType="begin"/>
      </w:r>
      <w:r>
        <w:instrText xml:space="preserve"> REF _Ref63670088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4</w:t>
      </w:r>
      <w: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57A69B11" w14:textId="2D08D635" w:rsidR="00455D20" w:rsidRDefault="00455D20" w:rsidP="009C141E">
      <w:pPr>
        <w:pStyle w:val="PhDLegendaTabela"/>
        <w:spacing w:after="0" w:line="360" w:lineRule="auto"/>
      </w:pPr>
      <w:bookmarkStart w:id="110" w:name="_Ref63670088"/>
      <w:bookmarkStart w:id="111" w:name="_Toc63920960"/>
      <w:r>
        <w:t xml:space="preserve">Tabela </w:t>
      </w:r>
      <w:fldSimple w:instr=" STYLEREF 1 \s ">
        <w:r w:rsidR="003229F2">
          <w:rPr>
            <w:noProof/>
          </w:rPr>
          <w:t>2</w:t>
        </w:r>
      </w:fldSimple>
      <w:r w:rsidR="00325C99">
        <w:t>.</w:t>
      </w:r>
      <w:fldSimple w:instr=" SEQ Tabela \* ARABIC \s 1 ">
        <w:r w:rsidR="003229F2">
          <w:rPr>
            <w:noProof/>
          </w:rPr>
          <w:t>4</w:t>
        </w:r>
      </w:fldSimple>
      <w:bookmarkEnd w:id="110"/>
      <w:r>
        <w:t xml:space="preserve"> - </w:t>
      </w:r>
      <w:r w:rsidRPr="008D79AE">
        <w:t>Atribuição de estados</w:t>
      </w:r>
      <w:r w:rsidR="009C141E">
        <w:t>.</w:t>
      </w:r>
      <w:bookmarkEnd w:id="111"/>
    </w:p>
    <w:p w14:paraId="2D97B012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12F91FD" wp14:editId="790078B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A74A9" w14:textId="5A63551A" w:rsidR="00455D20" w:rsidRDefault="00455D20" w:rsidP="00455D20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</w:t>
      </w:r>
      <w:r w:rsidRPr="008C0737">
        <w:t>(A</w:t>
      </w:r>
      <w:r w:rsidR="00423841" w:rsidRPr="008C0737">
        <w:t> </w:t>
      </w:r>
      <w:r w:rsidRPr="008C0737">
        <w:t>–</w:t>
      </w:r>
      <w:r w:rsidR="00423841" w:rsidRPr="008C0737">
        <w:t> </w:t>
      </w:r>
      <w:r w:rsidRPr="008C0737">
        <w:t>D),</w:t>
      </w:r>
      <w:r w:rsidRPr="009B4B80">
        <w:t xml:space="preserve">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>
        <w:t>-</w:t>
      </w:r>
      <w:r w:rsidR="009C141E">
        <w:t xml:space="preserve"> </w:t>
      </w:r>
      <w:r>
        <w:fldChar w:fldCharType="begin"/>
      </w:r>
      <w:r>
        <w:instrText xml:space="preserve"> REF _Ref63670096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5</w:t>
      </w:r>
      <w:r>
        <w:fldChar w:fldCharType="end"/>
      </w:r>
      <w:r w:rsidRPr="009B4B80">
        <w:t xml:space="preserve">. </w:t>
      </w:r>
    </w:p>
    <w:p w14:paraId="566A543B" w14:textId="1C2B57AA" w:rsidR="00455D20" w:rsidRDefault="00455D20" w:rsidP="009C141E">
      <w:pPr>
        <w:pStyle w:val="PhDLegendaFiguras"/>
        <w:spacing w:before="240" w:after="0"/>
      </w:pPr>
      <w:bookmarkStart w:id="112" w:name="_Ref63670096"/>
      <w:bookmarkStart w:id="113" w:name="_Toc63920961"/>
      <w:r>
        <w:t xml:space="preserve">Tabela </w:t>
      </w:r>
      <w:fldSimple w:instr=" STYLEREF 1 \s ">
        <w:r w:rsidR="003229F2">
          <w:rPr>
            <w:noProof/>
          </w:rPr>
          <w:t>2</w:t>
        </w:r>
      </w:fldSimple>
      <w:r w:rsidR="00325C99">
        <w:t>.</w:t>
      </w:r>
      <w:fldSimple w:instr=" SEQ Tabela \* ARABIC \s 1 ">
        <w:r w:rsidR="003229F2">
          <w:rPr>
            <w:noProof/>
          </w:rPr>
          <w:t>5</w:t>
        </w:r>
      </w:fldSimple>
      <w:bookmarkEnd w:id="112"/>
      <w:r>
        <w:t xml:space="preserve"> - </w:t>
      </w:r>
      <w:r w:rsidRPr="00B322DB">
        <w:t xml:space="preserve">Tabela de excitação do </w:t>
      </w:r>
      <w:r w:rsidR="00F37339" w:rsidRPr="00DD0EEA">
        <w:rPr>
          <w:i/>
          <w:iCs/>
        </w:rPr>
        <w:t>f</w:t>
      </w:r>
      <w:r w:rsidRPr="00DD0EEA">
        <w:rPr>
          <w:i/>
          <w:iCs/>
        </w:rPr>
        <w:t>lip-</w:t>
      </w:r>
      <w:r w:rsidR="00DD0EEA" w:rsidRPr="00DD0EEA">
        <w:rPr>
          <w:i/>
          <w:iCs/>
        </w:rPr>
        <w:t>fl</w:t>
      </w:r>
      <w:r w:rsidRPr="00DD0EEA">
        <w:rPr>
          <w:i/>
          <w:iCs/>
        </w:rPr>
        <w:t>op</w:t>
      </w:r>
      <w:r w:rsidRPr="00B322DB">
        <w:t xml:space="preserve"> JK</w:t>
      </w:r>
      <w:r w:rsidR="009C141E">
        <w:t>.</w:t>
      </w:r>
      <w:bookmarkEnd w:id="113"/>
    </w:p>
    <w:p w14:paraId="482E374C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222F9B7" wp14:editId="32D2AC09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8C84" w14:textId="43328FC8" w:rsidR="009E3854" w:rsidRDefault="00455D20" w:rsidP="00FD0540">
      <w:pPr>
        <w:pStyle w:val="PhDCorpo"/>
        <w:keepNext/>
        <w:ind w:firstLine="567"/>
      </w:pPr>
      <w:r w:rsidRPr="009B4B80">
        <w:t>De acordo com esta tabela, foram preenchidas as colunas “</w:t>
      </w:r>
      <w:r w:rsidRPr="00DD3BA0">
        <w:rPr>
          <w:i/>
          <w:iCs/>
        </w:rPr>
        <w:t>J</w:t>
      </w:r>
      <w:r w:rsidRPr="009B4B80">
        <w:t>” e “</w:t>
      </w:r>
      <w:r w:rsidRPr="00DD3BA0">
        <w:rPr>
          <w:i/>
          <w:iCs/>
        </w:rPr>
        <w:t>K</w:t>
      </w:r>
      <w:r w:rsidRPr="009B4B80">
        <w:t xml:space="preserve">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DD3BA0">
        <w:rPr>
          <w:i/>
          <w:iCs/>
        </w:rPr>
        <w:t>Ja</w:t>
      </w:r>
      <w:proofErr w:type="spellEnd"/>
      <w:r w:rsidRPr="009B4B80">
        <w:t xml:space="preserve"> e </w:t>
      </w:r>
      <w:proofErr w:type="spellStart"/>
      <w:r w:rsidRPr="00DD3BA0">
        <w:rPr>
          <w:i/>
          <w:iCs/>
        </w:rPr>
        <w:t>Ka</w:t>
      </w:r>
      <w:proofErr w:type="spellEnd"/>
      <w:r w:rsidRPr="009B4B80">
        <w:t xml:space="preserve">, relativo a </w:t>
      </w:r>
      <w:r w:rsidRPr="00DD3BA0">
        <w:rPr>
          <w:i/>
          <w:iCs/>
        </w:rPr>
        <w:t>B0</w:t>
      </w:r>
      <w:r w:rsidRPr="009B4B80">
        <w:t xml:space="preserve">; </w:t>
      </w:r>
      <w:proofErr w:type="spellStart"/>
      <w:r w:rsidRPr="00DD3BA0">
        <w:rPr>
          <w:i/>
          <w:iCs/>
        </w:rPr>
        <w:t>Jb</w:t>
      </w:r>
      <w:proofErr w:type="spellEnd"/>
      <w:r w:rsidRPr="009B4B80">
        <w:t xml:space="preserve"> e </w:t>
      </w:r>
      <w:r w:rsidRPr="00DD3BA0">
        <w:rPr>
          <w:i/>
          <w:iCs/>
        </w:rPr>
        <w:t>Kb</w:t>
      </w:r>
      <w:r w:rsidRPr="009B4B80">
        <w:t xml:space="preserve">, relativo a </w:t>
      </w:r>
      <w:r w:rsidRPr="00DD3BA0">
        <w:rPr>
          <w:i/>
          <w:iCs/>
        </w:rPr>
        <w:t>B1</w:t>
      </w:r>
      <w:r w:rsidRPr="009B4B80">
        <w:t xml:space="preserve">). Para este efeito, determinou-se a lógica do próximo estado, em função das quatro entradas da máquina de estados, simplificada através de mapas de </w:t>
      </w:r>
      <w:proofErr w:type="spellStart"/>
      <w:r w:rsidRPr="005D04FE">
        <w:rPr>
          <w:i/>
          <w:iCs/>
        </w:rPr>
        <w:t>Karnaugh</w:t>
      </w:r>
      <w:proofErr w:type="spellEnd"/>
      <w:r w:rsidRPr="009B4B80">
        <w:t xml:space="preserve">. Resolveram-se quatro mapas de </w:t>
      </w:r>
      <w:proofErr w:type="spellStart"/>
      <w:r w:rsidRPr="0094798E">
        <w:rPr>
          <w:i/>
          <w:iCs/>
        </w:rPr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</w:t>
      </w:r>
      <w:r w:rsidR="009C141E">
        <w:t>iveram</w:t>
      </w:r>
      <w:r w:rsidRPr="009B4B80">
        <w:t>-se os resultados apresentados na</w:t>
      </w:r>
      <w:r>
        <w:t xml:space="preserve"> </w:t>
      </w:r>
      <w:r w:rsidRPr="00266713">
        <w:fldChar w:fldCharType="begin"/>
      </w:r>
      <w:r w:rsidRPr="00266713">
        <w:instrText xml:space="preserve"> REF _Ref63096199 \h </w:instrText>
      </w:r>
      <w:r>
        <w:instrText xml:space="preserve"> \* MERGEFORMAT </w:instrText>
      </w:r>
      <w:r w:rsidRPr="00266713">
        <w:fldChar w:fldCharType="separate"/>
      </w:r>
      <w:r w:rsidR="003229F2" w:rsidRPr="00B5701D">
        <w:t xml:space="preserve">Figura </w:t>
      </w:r>
      <w:r w:rsidR="003229F2">
        <w:t>2.13</w:t>
      </w:r>
      <w:r w:rsidRPr="00266713">
        <w:fldChar w:fldCharType="end"/>
      </w:r>
      <w:r>
        <w:t>.</w:t>
      </w:r>
    </w:p>
    <w:p w14:paraId="11CCBF17" w14:textId="1F2AECF6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2C06D6A3" wp14:editId="602FA71D">
            <wp:extent cx="4285615" cy="664210"/>
            <wp:effectExtent l="0" t="0" r="635" b="254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16B71" w14:textId="1BB4AAD2" w:rsidR="00455D20" w:rsidRPr="00B5701D" w:rsidRDefault="00455D20" w:rsidP="009E3854">
      <w:pPr>
        <w:pStyle w:val="PhDLegendaFiguras"/>
      </w:pPr>
      <w:bookmarkStart w:id="114" w:name="_Ref63096199"/>
      <w:bookmarkStart w:id="115" w:name="_Ref63096194"/>
      <w:bookmarkStart w:id="116" w:name="_Toc63286481"/>
      <w:bookmarkStart w:id="117" w:name="_Toc63920919"/>
      <w:r w:rsidRPr="00B5701D"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3</w:t>
        </w:r>
      </w:fldSimple>
      <w:bookmarkEnd w:id="114"/>
      <w:r w:rsidRPr="00B5701D">
        <w:t xml:space="preserve"> - Lógica do </w:t>
      </w:r>
      <w:r>
        <w:t>p</w:t>
      </w:r>
      <w:r w:rsidRPr="00B5701D">
        <w:t xml:space="preserve">róximo </w:t>
      </w:r>
      <w:r>
        <w:t>e</w:t>
      </w:r>
      <w:r w:rsidRPr="00B5701D">
        <w:t>stado</w:t>
      </w:r>
      <w:bookmarkEnd w:id="115"/>
      <w:bookmarkEnd w:id="116"/>
      <w:r w:rsidR="009C141E">
        <w:t>.</w:t>
      </w:r>
      <w:bookmarkEnd w:id="117"/>
    </w:p>
    <w:p w14:paraId="3433ADCF" w14:textId="6CA1DC76" w:rsidR="00455D20" w:rsidRDefault="00455D20" w:rsidP="00455D20">
      <w:pPr>
        <w:pStyle w:val="PhDCorpo"/>
        <w:spacing w:before="240"/>
        <w:ind w:firstLine="567"/>
      </w:pPr>
      <w:r w:rsidRPr="009B4B80">
        <w:t>Adicionaram-se as colunas das saídas (</w:t>
      </w:r>
      <w:r w:rsidRPr="00DD3BA0">
        <w:rPr>
          <w:i/>
          <w:iCs/>
        </w:rPr>
        <w:t>FWR</w:t>
      </w:r>
      <w:r w:rsidRPr="009B4B80">
        <w:t xml:space="preserve">, </w:t>
      </w:r>
      <w:r w:rsidRPr="00DD3BA0">
        <w:rPr>
          <w:i/>
          <w:iCs/>
        </w:rPr>
        <w:t>FWL</w:t>
      </w:r>
      <w:r w:rsidRPr="009B4B80">
        <w:t xml:space="preserve">, </w:t>
      </w:r>
      <w:r w:rsidRPr="00DD3BA0">
        <w:rPr>
          <w:i/>
          <w:iCs/>
        </w:rPr>
        <w:t>BWR</w:t>
      </w:r>
      <w:r w:rsidRPr="009B4B80">
        <w:t xml:space="preserve"> e </w:t>
      </w:r>
      <w:r w:rsidRPr="00DD3BA0">
        <w:rPr>
          <w:i/>
          <w:iCs/>
        </w:rPr>
        <w:t>BWL</w:t>
      </w:r>
      <w:r w:rsidRPr="009B4B80">
        <w:t xml:space="preserve">), as quais foram preenchidas de acordo com o estado atual. Para cada uma destas determinou-se a lógica de saída, que também foi simplificada através de mapas de </w:t>
      </w:r>
      <w:proofErr w:type="spellStart"/>
      <w:r w:rsidRPr="0094798E">
        <w:rPr>
          <w:i/>
          <w:iCs/>
        </w:rPr>
        <w:t>Karnaugh</w:t>
      </w:r>
      <w:proofErr w:type="spellEnd"/>
      <w:r w:rsidRPr="009B4B80">
        <w:t>. Os resultados obtidos foram os da</w:t>
      </w:r>
      <w:r>
        <w:t xml:space="preserve"> </w:t>
      </w:r>
      <w:r w:rsidRPr="00266713">
        <w:fldChar w:fldCharType="begin"/>
      </w:r>
      <w:r w:rsidRPr="00266713">
        <w:instrText xml:space="preserve"> REF _Ref63096311 \h </w:instrText>
      </w:r>
      <w:r>
        <w:instrText xml:space="preserve"> \* MERGEFORMAT </w:instrText>
      </w:r>
      <w:r w:rsidRPr="00266713">
        <w:fldChar w:fldCharType="separate"/>
      </w:r>
      <w:r w:rsidR="003229F2" w:rsidRPr="009E3854">
        <w:t xml:space="preserve">Figura </w:t>
      </w:r>
      <w:r w:rsidR="003229F2">
        <w:t>2.14</w:t>
      </w:r>
      <w:r w:rsidRPr="00266713">
        <w:fldChar w:fldCharType="end"/>
      </w:r>
      <w:r w:rsidRPr="00266713">
        <w:t>.</w:t>
      </w:r>
    </w:p>
    <w:p w14:paraId="3D9FBD49" w14:textId="77777777" w:rsidR="00455D20" w:rsidRDefault="00455D20" w:rsidP="009E3854">
      <w:pPr>
        <w:pStyle w:val="PhDFigura"/>
      </w:pPr>
      <w:r>
        <w:rPr>
          <w:noProof/>
        </w:rPr>
        <w:drawing>
          <wp:inline distT="0" distB="0" distL="0" distR="0" wp14:anchorId="12690AD7" wp14:editId="62D19B5E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041" w14:textId="042E5DE2" w:rsidR="00455D20" w:rsidRPr="009E3854" w:rsidRDefault="00455D20" w:rsidP="009E3854">
      <w:pPr>
        <w:pStyle w:val="PhDLegendaFiguras"/>
      </w:pPr>
      <w:bookmarkStart w:id="118" w:name="_Ref63096311"/>
      <w:bookmarkStart w:id="119" w:name="_Ref63096306"/>
      <w:bookmarkStart w:id="120" w:name="_Toc63286482"/>
      <w:bookmarkStart w:id="121" w:name="_Toc63920920"/>
      <w:r w:rsidRPr="009E3854"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4</w:t>
        </w:r>
      </w:fldSimple>
      <w:bookmarkEnd w:id="118"/>
      <w:r w:rsidRPr="009E3854">
        <w:t xml:space="preserve"> - Lógica de saída</w:t>
      </w:r>
      <w:bookmarkEnd w:id="119"/>
      <w:bookmarkEnd w:id="120"/>
      <w:r w:rsidR="009C141E">
        <w:t>.</w:t>
      </w:r>
      <w:bookmarkEnd w:id="121"/>
    </w:p>
    <w:p w14:paraId="4BD26312" w14:textId="7ECE1E02" w:rsidR="00455D20" w:rsidRDefault="00455D20" w:rsidP="00455D20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 xml:space="preserve">Para implementar as expressões lógicas calculadas foram usados </w:t>
      </w:r>
      <w:r w:rsidRPr="007B26D1">
        <w:rPr>
          <w:rFonts w:ascii="NewsGotT" w:hAnsi="NewsGotT" w:cs="Arial"/>
          <w:noProof/>
          <w:sz w:val="24"/>
          <w:szCs w:val="24"/>
        </w:rPr>
        <w:t xml:space="preserve">integrados da </w:t>
      </w:r>
      <w:r w:rsidR="00661790">
        <w:rPr>
          <w:rFonts w:ascii="NewsGotT" w:hAnsi="NewsGotT" w:cs="Arial"/>
          <w:noProof/>
          <w:sz w:val="24"/>
          <w:szCs w:val="24"/>
        </w:rPr>
        <w:t>família</w:t>
      </w:r>
      <w:r w:rsidRPr="007B26D1">
        <w:rPr>
          <w:rFonts w:ascii="NewsGotT" w:hAnsi="NewsGotT" w:cs="Arial"/>
          <w:noProof/>
          <w:sz w:val="24"/>
          <w:szCs w:val="24"/>
        </w:rPr>
        <w:t xml:space="preserve"> HCT</w:t>
      </w:r>
      <w:r w:rsidR="007B26D1" w:rsidRPr="007B26D1">
        <w:rPr>
          <w:rFonts w:ascii="NewsGotT" w:hAnsi="NewsGotT" w:cs="Arial"/>
          <w:noProof/>
          <w:sz w:val="24"/>
          <w:szCs w:val="24"/>
        </w:rPr>
        <w:t xml:space="preserve"> </w:t>
      </w:r>
      <w:sdt>
        <w:sdtPr>
          <w:rPr>
            <w:rFonts w:ascii="NewsGotT" w:hAnsi="NewsGotT" w:cs="Arial"/>
            <w:noProof/>
            <w:sz w:val="24"/>
            <w:szCs w:val="24"/>
          </w:rPr>
          <w:id w:val="1426077951"/>
          <w:citation/>
        </w:sdtPr>
        <w:sdtEndPr/>
        <w:sdtContent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 w:rsidR="00A56802" w:rsidRPr="00A56802">
            <w:rPr>
              <w:rFonts w:ascii="NewsGotT" w:hAnsi="NewsGotT" w:cs="Arial"/>
              <w:noProof/>
              <w:sz w:val="24"/>
              <w:szCs w:val="24"/>
            </w:rPr>
            <w:t>[10]</w: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7B26D1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6FF2DD7F" w14:textId="5A7C47A7" w:rsidR="009E3854" w:rsidRDefault="009E3854" w:rsidP="009E3854">
      <w:pPr>
        <w:pStyle w:val="PhDCorpo"/>
      </w:pPr>
      <w:r>
        <w:tab/>
      </w:r>
      <w:r w:rsidRPr="005A6D94">
        <w:t>De acordo com a lógica determinada, desenhou-se o circuito que implementa a máquina de estados</w:t>
      </w:r>
      <w:r>
        <w:t xml:space="preserve"> (</w:t>
      </w:r>
      <w:r w:rsidRPr="00266713">
        <w:fldChar w:fldCharType="begin"/>
      </w:r>
      <w:r w:rsidRPr="00266713">
        <w:instrText xml:space="preserve"> REF _Ref63670366 \h  \* MERGEFORMAT </w:instrText>
      </w:r>
      <w:r w:rsidRPr="00266713">
        <w:fldChar w:fldCharType="separate"/>
      </w:r>
      <w:r w:rsidR="003229F2" w:rsidRPr="003229F2">
        <w:t>Figura 2.15</w:t>
      </w:r>
      <w:r w:rsidRPr="00266713">
        <w:fldChar w:fldCharType="end"/>
      </w:r>
      <w:r w:rsidRPr="00266713">
        <w:t>)</w:t>
      </w:r>
      <w:r w:rsidRPr="005A6D94">
        <w:t>.</w:t>
      </w:r>
    </w:p>
    <w:p w14:paraId="532848A6" w14:textId="77777777" w:rsidR="009E3854" w:rsidRDefault="009E3854" w:rsidP="009E3854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F8D89BC" wp14:editId="03E9DCAC">
            <wp:extent cx="5760085" cy="4285615"/>
            <wp:effectExtent l="0" t="0" r="0" b="635"/>
            <wp:docPr id="272" name="Imagem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7D75B" w14:textId="2423A22F" w:rsidR="009E3854" w:rsidRPr="00510A43" w:rsidRDefault="009E3854" w:rsidP="009E385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122" w:name="_Ref63670366"/>
      <w:bookmarkStart w:id="123" w:name="_Toc63286483"/>
      <w:bookmarkStart w:id="124" w:name="_Toc63920921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5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122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123"/>
      <w:r w:rsidR="009C141E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bookmarkEnd w:id="124"/>
    </w:p>
    <w:p w14:paraId="71C49436" w14:textId="670568AE" w:rsidR="009E3854" w:rsidRDefault="009E3854" w:rsidP="009E3854">
      <w:pPr>
        <w:pStyle w:val="PhDCorpo"/>
        <w:ind w:firstLine="567"/>
        <w:rPr>
          <w:rFonts w:ascii="Arial" w:hAnsi="Arial" w:cs="Arial"/>
          <w:noProof/>
        </w:rPr>
      </w:pPr>
      <w:r w:rsidRPr="005A6D94">
        <w:t xml:space="preserve">Tal </w:t>
      </w:r>
      <w:r w:rsidRPr="009E3854">
        <w:t xml:space="preserve">como mostra a </w:t>
      </w:r>
      <w:r w:rsidRPr="009E3854">
        <w:fldChar w:fldCharType="begin"/>
      </w:r>
      <w:r w:rsidRPr="009E3854">
        <w:instrText xml:space="preserve"> REF _Ref63096355 \h </w:instrText>
      </w:r>
      <w:r>
        <w:instrText xml:space="preserve"> \* MERGEFORMAT </w:instrText>
      </w:r>
      <w:r w:rsidRPr="009E3854">
        <w:fldChar w:fldCharType="separate"/>
      </w:r>
      <w:r w:rsidR="003229F2" w:rsidRPr="006017A3">
        <w:t xml:space="preserve">Figura </w:t>
      </w:r>
      <w:r w:rsidR="003229F2">
        <w:t>2.16</w:t>
      </w:r>
      <w:r w:rsidRPr="009E3854">
        <w:fldChar w:fldCharType="end"/>
      </w:r>
      <w:r w:rsidRPr="009E3854">
        <w:t xml:space="preserve">, cada </w:t>
      </w:r>
      <w:r w:rsidRPr="009C141E">
        <w:rPr>
          <w:i/>
          <w:iCs/>
        </w:rPr>
        <w:t>flip-flop</w:t>
      </w:r>
      <w:r w:rsidRPr="009C141E">
        <w:t xml:space="preserve"> J-K ne</w:t>
      </w:r>
      <w:r w:rsidRPr="005A6D94">
        <w:t xml:space="preserve">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1D76D873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13745183" wp14:editId="7067C7C2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A7EED" w14:textId="5B7D2A02" w:rsidR="009E3854" w:rsidRPr="006017A3" w:rsidRDefault="009E3854" w:rsidP="009E3854">
      <w:pPr>
        <w:pStyle w:val="PhDLegendaFiguras"/>
        <w:rPr>
          <w:i/>
          <w:iCs/>
        </w:rPr>
      </w:pPr>
      <w:bookmarkStart w:id="125" w:name="_Ref63096355"/>
      <w:bookmarkStart w:id="126" w:name="_Toc63286484"/>
      <w:bookmarkStart w:id="127" w:name="_Ref63694914"/>
      <w:bookmarkStart w:id="128" w:name="_Toc63920922"/>
      <w:r w:rsidRPr="006017A3"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6</w:t>
        </w:r>
      </w:fldSimple>
      <w:bookmarkEnd w:id="125"/>
      <w:r w:rsidRPr="006017A3">
        <w:t xml:space="preserve"> - Esquema do </w:t>
      </w:r>
      <w:r w:rsidR="00F37339" w:rsidRPr="00F37339">
        <w:rPr>
          <w:i/>
          <w:iCs/>
        </w:rPr>
        <w:t>f</w:t>
      </w:r>
      <w:r w:rsidRPr="00F37339">
        <w:rPr>
          <w:i/>
          <w:iCs/>
        </w:rPr>
        <w:t>lip-</w:t>
      </w:r>
      <w:r w:rsidR="00F37339" w:rsidRPr="00F37339">
        <w:rPr>
          <w:i/>
          <w:iCs/>
        </w:rPr>
        <w:t>f</w:t>
      </w:r>
      <w:r w:rsidRPr="00F37339">
        <w:rPr>
          <w:i/>
          <w:iCs/>
        </w:rPr>
        <w:t>lop</w:t>
      </w:r>
      <w:r w:rsidRPr="006017A3">
        <w:t xml:space="preserve"> J-</w:t>
      </w:r>
      <w:bookmarkEnd w:id="126"/>
      <w:bookmarkEnd w:id="127"/>
      <w:r w:rsidR="009C141E">
        <w:t>K.</w:t>
      </w:r>
      <w:bookmarkEnd w:id="128"/>
    </w:p>
    <w:p w14:paraId="71C4516A" w14:textId="649C9E7A" w:rsidR="009E3854" w:rsidRPr="00B5701D" w:rsidRDefault="009E3854" w:rsidP="009E385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astável, como se apresenta na </w:t>
      </w:r>
      <w:r w:rsidRPr="00266713">
        <w:fldChar w:fldCharType="begin"/>
      </w:r>
      <w:r w:rsidRPr="00266713">
        <w:instrText xml:space="preserve"> REF _Ref63670489 \h </w:instrText>
      </w:r>
      <w:r>
        <w:instrText xml:space="preserve"> \* MERGEFORMAT </w:instrText>
      </w:r>
      <w:r w:rsidRPr="00266713">
        <w:fldChar w:fldCharType="separate"/>
      </w:r>
      <w:r w:rsidR="003229F2" w:rsidRPr="006017A3">
        <w:t xml:space="preserve">Figura </w:t>
      </w:r>
      <w:r w:rsidR="003229F2">
        <w:t>2.17</w:t>
      </w:r>
      <w:r w:rsidRPr="00266713">
        <w:fldChar w:fldCharType="end"/>
      </w:r>
      <w:r w:rsidRPr="00266713">
        <w:t>.</w:t>
      </w:r>
      <w:r>
        <w:t xml:space="preserve"> O condensad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t xml:space="preserve"> carrega até</w:t>
      </w:r>
      <w:r w:rsidR="00E80777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rPr>
          <w:rFonts w:eastAsiaTheme="minorEastAsia"/>
        </w:rPr>
        <w:t xml:space="preserve"> </w:t>
      </w:r>
      <w:r>
        <w:t xml:space="preserve">através das resistê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="008C0737">
        <w:rPr>
          <w:rFonts w:eastAsiaTheme="minorEastAsia"/>
        </w:rPr>
        <w:t xml:space="preserve"> </w:t>
      </w:r>
      <w: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8C0737">
        <w:t xml:space="preserve"> </w:t>
      </w:r>
      <w:r>
        <w:t xml:space="preserve">(saída = 1). Qu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8C0737">
        <w:rPr>
          <w:rFonts w:eastAsiaTheme="minorEastAsia"/>
        </w:rPr>
        <w:t xml:space="preserve"> </w:t>
      </w:r>
      <w:r>
        <w:t xml:space="preserve">atinge este valor, irá descarregar p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8C0737">
        <w:t xml:space="preserve"> </w:t>
      </w:r>
      <w:r>
        <w:t xml:space="preserve">(saída=0), até uma tensão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t>,</w:t>
      </w:r>
      <w:r>
        <w:t xml:space="preserve">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7E7A1F3C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4E327D73" wp14:editId="02038643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D3D2E" w14:textId="7C3FDAAA" w:rsidR="009E3854" w:rsidRPr="006017A3" w:rsidRDefault="009E3854" w:rsidP="009E3854">
      <w:pPr>
        <w:pStyle w:val="PhDLegendaFiguras"/>
        <w:rPr>
          <w:i/>
          <w:iCs/>
        </w:rPr>
      </w:pPr>
      <w:bookmarkStart w:id="129" w:name="_Ref63670489"/>
      <w:bookmarkStart w:id="130" w:name="_Toc63286485"/>
      <w:bookmarkStart w:id="131" w:name="_Toc63920923"/>
      <w:r w:rsidRPr="006017A3"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7</w:t>
        </w:r>
      </w:fldSimple>
      <w:bookmarkEnd w:id="129"/>
      <w:r w:rsidRPr="006017A3">
        <w:t xml:space="preserve"> - Implementação do Oscilador</w:t>
      </w:r>
      <w:bookmarkEnd w:id="130"/>
      <w:r w:rsidR="00784B48">
        <w:t>.</w:t>
      </w:r>
      <w:bookmarkEnd w:id="131"/>
    </w:p>
    <w:p w14:paraId="4CF0D544" w14:textId="3D1E3FA0" w:rsidR="009E3854" w:rsidRDefault="009E3854" w:rsidP="009E3854">
      <w:pPr>
        <w:pStyle w:val="PhDCorpo"/>
        <w:spacing w:before="240"/>
        <w:ind w:firstLine="567"/>
      </w:pPr>
      <w:r>
        <w:t>Através dos seguintes cálculos,</w:t>
      </w:r>
      <w:r w:rsidR="0094798E">
        <w:t xml:space="preserve"> apresentados da equação </w:t>
      </w:r>
      <w:r w:rsidR="0094798E">
        <w:fldChar w:fldCharType="begin"/>
      </w:r>
      <w:r w:rsidR="0094798E">
        <w:instrText xml:space="preserve"> REF _Ref63884441 \h </w:instrText>
      </w:r>
      <w:r w:rsidR="0094798E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4)</w:t>
      </w:r>
      <w:r w:rsidR="0094798E">
        <w:fldChar w:fldCharType="end"/>
      </w:r>
      <w:r w:rsidR="0094798E">
        <w:t xml:space="preserve"> à equação </w:t>
      </w:r>
      <w:r w:rsidR="0094798E">
        <w:fldChar w:fldCharType="begin"/>
      </w:r>
      <w:r w:rsidR="0094798E">
        <w:instrText xml:space="preserve"> REF _Ref63884458 \h </w:instrText>
      </w:r>
      <w:r w:rsidR="0094798E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36)</w:t>
      </w:r>
      <w:r w:rsidR="0094798E">
        <w:fldChar w:fldCharType="end"/>
      </w:r>
      <w:r w:rsidR="0094798E">
        <w:t>,</w:t>
      </w:r>
      <w:r>
        <w:t xml:space="preserve"> dimensionaram-se os componentes para obter uma onda quadrada de frequência 1 kHz</w:t>
      </w:r>
      <w:r w:rsidR="0094798E">
        <w:t xml:space="preserve"> com um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9E3854" w14:paraId="232580C1" w14:textId="77777777" w:rsidTr="009E3854">
        <w:trPr>
          <w:trHeight w:val="288"/>
        </w:trPr>
        <w:tc>
          <w:tcPr>
            <w:tcW w:w="7766" w:type="dxa"/>
          </w:tcPr>
          <w:p w14:paraId="1454758F" w14:textId="7B8AE214" w:rsidR="009E3854" w:rsidRPr="00D04FD4" w:rsidRDefault="00C6116E" w:rsidP="009E3854">
            <w:pPr>
              <w:pStyle w:val="PhDEquao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072EA2BA" w14:textId="33FAAA79" w:rsidR="009E3854" w:rsidRDefault="009E3854" w:rsidP="009E3854">
            <w:pPr>
              <w:pStyle w:val="PhDEquao"/>
            </w:pPr>
            <w:bookmarkStart w:id="132" w:name="_Ref638844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132"/>
          </w:p>
        </w:tc>
      </w:tr>
      <w:tr w:rsidR="009E3854" w14:paraId="1764222A" w14:textId="77777777" w:rsidTr="009E3854">
        <w:trPr>
          <w:trHeight w:val="485"/>
        </w:trPr>
        <w:tc>
          <w:tcPr>
            <w:tcW w:w="7766" w:type="dxa"/>
          </w:tcPr>
          <w:p w14:paraId="70C93504" w14:textId="57071CF3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c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7203D08A" w14:textId="1B092B3A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AE84115" w14:textId="77777777" w:rsidTr="009E3854">
        <w:trPr>
          <w:trHeight w:val="294"/>
        </w:trPr>
        <w:tc>
          <w:tcPr>
            <w:tcW w:w="7766" w:type="dxa"/>
          </w:tcPr>
          <w:p w14:paraId="777F6B9D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E505560" w14:textId="3EC3D252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48BC11C5" w14:textId="77777777" w:rsidTr="009E3854">
        <w:trPr>
          <w:trHeight w:val="288"/>
        </w:trPr>
        <w:tc>
          <w:tcPr>
            <w:tcW w:w="7766" w:type="dxa"/>
          </w:tcPr>
          <w:p w14:paraId="5B158A2F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46318D2" w14:textId="28DC63D7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5F5E2B00" w14:textId="77777777" w:rsidTr="009E3854">
        <w:trPr>
          <w:trHeight w:val="288"/>
        </w:trPr>
        <w:tc>
          <w:tcPr>
            <w:tcW w:w="7766" w:type="dxa"/>
          </w:tcPr>
          <w:p w14:paraId="72029877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68A00EA1" w14:textId="540DDE7E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2B20B56D" w14:textId="77777777" w:rsidTr="009E3854">
        <w:trPr>
          <w:trHeight w:val="427"/>
        </w:trPr>
        <w:tc>
          <w:tcPr>
            <w:tcW w:w="7766" w:type="dxa"/>
          </w:tcPr>
          <w:p w14:paraId="3AA48A26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5554A3E7" w14:textId="54FB8E1B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5A74080B" w14:textId="13C6A7D4" w:rsidR="009E3854" w:rsidRPr="009E3854" w:rsidRDefault="009E3854" w:rsidP="009E3854">
      <w:pPr>
        <w:pStyle w:val="PhDCorpo"/>
      </w:pPr>
      <w:r>
        <w:rPr>
          <w:rFonts w:ascii="Arial" w:hAnsi="Arial"/>
        </w:rPr>
        <w:tab/>
      </w:r>
      <w:r w:rsidRPr="009E3854"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 w:rsidRPr="009E3854"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 w:rsidRPr="009E3854">
        <w:t xml:space="preserve"> :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9E3854" w14:paraId="7ED0E979" w14:textId="77777777" w:rsidTr="009E3854">
        <w:tc>
          <w:tcPr>
            <w:tcW w:w="7792" w:type="dxa"/>
          </w:tcPr>
          <w:p w14:paraId="3065768F" w14:textId="77777777" w:rsidR="009E3854" w:rsidRPr="00D04FD4" w:rsidRDefault="00C6116E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3F8224F7" w14:textId="7FD72454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C25ED4C" w14:textId="77777777" w:rsidTr="009E3854">
        <w:tc>
          <w:tcPr>
            <w:tcW w:w="7792" w:type="dxa"/>
          </w:tcPr>
          <w:p w14:paraId="2F99CDAE" w14:textId="77777777" w:rsidR="009E3854" w:rsidRPr="00D04FD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3A745677" w14:textId="66BB7FE8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4BDBDD8F" w14:textId="77777777" w:rsidTr="009E3854">
        <w:tc>
          <w:tcPr>
            <w:tcW w:w="7792" w:type="dxa"/>
          </w:tcPr>
          <w:p w14:paraId="760D3CD2" w14:textId="77777777" w:rsidR="009E3854" w:rsidRPr="00D04FD4" w:rsidRDefault="00C6116E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74E337AD" w14:textId="7FA752CC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E04795C" w14:textId="77777777" w:rsidTr="009E3854">
        <w:tc>
          <w:tcPr>
            <w:tcW w:w="7792" w:type="dxa"/>
          </w:tcPr>
          <w:p w14:paraId="4CCF9E93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54034F42" w14:textId="66A993A4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4A56ECD" w14:textId="77777777" w:rsidTr="009E3854">
        <w:tc>
          <w:tcPr>
            <w:tcW w:w="7792" w:type="dxa"/>
          </w:tcPr>
          <w:p w14:paraId="2CB084DB" w14:textId="77777777" w:rsidR="009E3854" w:rsidRDefault="00C6116E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AE59583" w14:textId="6C239BF4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DBE6E44" w14:textId="77777777" w:rsidTr="009E3854">
        <w:tc>
          <w:tcPr>
            <w:tcW w:w="7792" w:type="dxa"/>
          </w:tcPr>
          <w:p w14:paraId="79986864" w14:textId="77777777" w:rsidR="009E3854" w:rsidRDefault="00C6116E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66E9ADD3" w14:textId="002D87AF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6FE190FF" w14:textId="77777777" w:rsidTr="009E3854">
        <w:tc>
          <w:tcPr>
            <w:tcW w:w="7792" w:type="dxa"/>
          </w:tcPr>
          <w:p w14:paraId="7D98EEC8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6F0D64D1" w14:textId="6579A6CA" w:rsidR="009E3854" w:rsidRDefault="009E3854" w:rsidP="009E3854">
            <w:pPr>
              <w:pStyle w:val="PhDEquao"/>
              <w:rPr>
                <w:rFonts w:ascii="Arial" w:hAnsi="Arial"/>
              </w:rPr>
            </w:pPr>
            <w:bookmarkStart w:id="133" w:name="_Ref6388445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  <w:bookmarkEnd w:id="133"/>
          </w:p>
        </w:tc>
      </w:tr>
    </w:tbl>
    <w:p w14:paraId="3B847635" w14:textId="77777777" w:rsidR="009E3854" w:rsidRPr="007043BA" w:rsidRDefault="009E3854" w:rsidP="009E3854">
      <w:pPr>
        <w:pStyle w:val="PhDEquao"/>
        <w:rPr>
          <w:rFonts w:eastAsiaTheme="minorEastAsia"/>
        </w:rPr>
      </w:pPr>
    </w:p>
    <w:p w14:paraId="63B79490" w14:textId="77777777" w:rsidR="009E3854" w:rsidRDefault="009E3854" w:rsidP="009E3854">
      <w:pPr>
        <w:pStyle w:val="PhDCorpoTextoDepoisTabela"/>
      </w:pPr>
      <w:r>
        <w:tab/>
        <w:t xml:space="preserve">Foram selecionados os valores </w:t>
      </w:r>
      <w:r w:rsidRPr="00784B48">
        <w:rPr>
          <w:i/>
          <w:iCs/>
        </w:rPr>
        <w:t>standard</w:t>
      </w:r>
      <w:r>
        <w:t xml:space="preserve"> das resistências (Série E24) e do condensador (Série E12) mais próximos dos obtidos:</w:t>
      </w:r>
    </w:p>
    <w:p w14:paraId="14CB32D4" w14:textId="75D76DAF" w:rsidR="009E3854" w:rsidRPr="0096271C" w:rsidRDefault="00C6116E" w:rsidP="009E385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30DB64B7" w14:textId="1A907220" w:rsidR="002E0612" w:rsidRDefault="002E0612" w:rsidP="002E0612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</w:t>
      </w:r>
      <w:r w:rsidRPr="00784B48">
        <w:t xml:space="preserve">dos 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ip-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ops</w:t>
      </w:r>
      <w:r>
        <w:t xml:space="preserve">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</w:t>
      </w:r>
      <w:r w:rsidR="0094798E">
        <w:t xml:space="preserve"> a</w:t>
      </w:r>
      <w:r>
        <w:t xml:space="preserve"> sua saída </w:t>
      </w:r>
      <w:r w:rsidR="00DD3BA0">
        <w:t>“</w:t>
      </w:r>
      <w:r w:rsidRPr="00DD3BA0">
        <w:rPr>
          <w:i/>
          <w:iCs/>
        </w:rPr>
        <w:t>Q</w:t>
      </w:r>
      <w:r w:rsidR="00DD3BA0">
        <w:rPr>
          <w:i/>
          <w:iCs/>
        </w:rPr>
        <w:t>”</w:t>
      </w:r>
      <w:r>
        <w:t xml:space="preserve"> virá a nível lógico baixo, independentemente das suas entradas </w:t>
      </w:r>
      <w:r w:rsidRPr="00DD3BA0">
        <w:rPr>
          <w:i/>
          <w:iCs/>
        </w:rPr>
        <w:t>J</w:t>
      </w:r>
      <w:r>
        <w:t xml:space="preserve"> e </w:t>
      </w:r>
      <w:r w:rsidRPr="00DD3BA0">
        <w:rPr>
          <w:i/>
          <w:iCs/>
        </w:rPr>
        <w:t>K</w:t>
      </w:r>
      <w:r>
        <w:t xml:space="preserve">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 xml:space="preserve">, </w:t>
      </w:r>
      <w:r w:rsidRPr="00DD3BA0">
        <w:rPr>
          <w:i/>
          <w:iCs/>
        </w:rPr>
        <w:t>B0</w:t>
      </w:r>
      <w:r>
        <w:t xml:space="preserve"> e </w:t>
      </w:r>
      <w:r w:rsidRPr="00DD3BA0">
        <w:rPr>
          <w:i/>
          <w:iCs/>
        </w:rPr>
        <w:t>B1</w:t>
      </w:r>
      <w:r>
        <w:t xml:space="preserve">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4798E" w14:paraId="1A0293D0" w14:textId="77777777" w:rsidTr="002E0612">
        <w:trPr>
          <w:trHeight w:val="2410"/>
        </w:trPr>
        <w:tc>
          <w:tcPr>
            <w:tcW w:w="4530" w:type="dxa"/>
          </w:tcPr>
          <w:p w14:paraId="64790A5B" w14:textId="360438C5" w:rsidR="002E0612" w:rsidRDefault="0094798E" w:rsidP="0094798E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B02A486" wp14:editId="1319777E">
                  <wp:extent cx="2697043" cy="1319842"/>
                  <wp:effectExtent l="0" t="0" r="8255" b="0"/>
                  <wp:docPr id="41" name="Imagem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m 41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4409" cy="135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28F2EC9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1A6340" wp14:editId="5AD0298A">
                  <wp:extent cx="1733550" cy="1446188"/>
                  <wp:effectExtent l="0" t="0" r="0" b="190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228" cy="1452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798E" w14:paraId="398D6CB3" w14:textId="77777777" w:rsidTr="002E0612">
        <w:tc>
          <w:tcPr>
            <w:tcW w:w="4530" w:type="dxa"/>
          </w:tcPr>
          <w:p w14:paraId="6FED4E47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7DE0F113" w14:textId="77777777" w:rsidR="002E0612" w:rsidRDefault="002E0612" w:rsidP="002E0612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018FE02E" w14:textId="2822988C" w:rsidR="002E0612" w:rsidRDefault="002E0612" w:rsidP="002E0612">
      <w:pPr>
        <w:pStyle w:val="PhDCorpo"/>
        <w:ind w:firstLine="567"/>
      </w:pPr>
      <w:r>
        <w:t xml:space="preserve">Experimentalmente, verificou-se que, quando alimentados, os </w:t>
      </w:r>
      <w:r w:rsidRPr="00784B48">
        <w:rPr>
          <w:i/>
          <w:iCs/>
        </w:rPr>
        <w:t>flip-flops</w:t>
      </w:r>
      <w:r>
        <w:t xml:space="preserve">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</w:t>
      </w:r>
      <w:r w:rsidRPr="007B26D1">
        <w:t xml:space="preserve">a 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8</w:t>
      </w:r>
      <w:r w:rsidRPr="007B26D1">
        <w:fldChar w:fldCharType="end"/>
      </w:r>
      <w:r w:rsidRPr="007B26D1">
        <w:t xml:space="preserve"> (a).</w:t>
      </w:r>
    </w:p>
    <w:p w14:paraId="0797ED53" w14:textId="357FFA97" w:rsidR="002E0612" w:rsidRDefault="002E0612" w:rsidP="002E0612">
      <w:pPr>
        <w:pStyle w:val="PhDLegendaFiguras"/>
      </w:pPr>
      <w:bookmarkStart w:id="134" w:name="_Ref63671064"/>
      <w:bookmarkStart w:id="135" w:name="_Toc63920924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8</w:t>
        </w:r>
      </w:fldSimple>
      <w:bookmarkEnd w:id="134"/>
      <w:r>
        <w:t xml:space="preserve"> - </w:t>
      </w:r>
      <w:r w:rsidRPr="00C92A5C">
        <w:t xml:space="preserve">Circuito RC de </w:t>
      </w:r>
      <w:proofErr w:type="spellStart"/>
      <w:r w:rsidRPr="002E0612">
        <w:rPr>
          <w:i/>
          <w:iCs/>
        </w:rPr>
        <w:t>reset</w:t>
      </w:r>
      <w:proofErr w:type="spellEnd"/>
      <w:r w:rsidRPr="00C92A5C">
        <w:t xml:space="preserve"> e a sua </w:t>
      </w:r>
      <w:r w:rsidRPr="002E0612">
        <w:t>resposta</w:t>
      </w:r>
      <w:r w:rsidRPr="00C92A5C">
        <w:t xml:space="preserve"> no tempo</w:t>
      </w:r>
      <w:r w:rsidR="00784B48">
        <w:t>.</w:t>
      </w:r>
      <w:bookmarkEnd w:id="135"/>
    </w:p>
    <w:p w14:paraId="26B30DAD" w14:textId="74EAD3B7" w:rsidR="002E0612" w:rsidRDefault="002E0612" w:rsidP="002E0612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</w:t>
      </w:r>
      <w:r w:rsidRPr="00DD3BA0">
        <w:rPr>
          <w:i/>
          <w:iCs/>
        </w:rPr>
        <w:t>Q</w:t>
      </w:r>
      <w:r>
        <w:t xml:space="preserve">” o nível lógico baixo que representa o primeiro estado de funcionamento do robô. Após o condensador carregar </w:t>
      </w:r>
      <w:r w:rsidRPr="007B26D1">
        <w:t>(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8</w:t>
      </w:r>
      <w:r w:rsidRPr="007B26D1">
        <w:fldChar w:fldCharType="end"/>
      </w:r>
      <w:r w:rsidRPr="007B26D1">
        <w:t xml:space="preserve"> (b)), a entrada </w:t>
      </w:r>
      <w:proofErr w:type="spellStart"/>
      <w:r w:rsidRPr="007B26D1">
        <w:rPr>
          <w:i/>
          <w:iCs/>
        </w:rPr>
        <w:t>reset</w:t>
      </w:r>
      <w:proofErr w:type="spellEnd"/>
      <w:r w:rsidRPr="007B26D1">
        <w:t xml:space="preserve"> estará a nível lógico alto durante o resto do tempo de funcionamento,</w:t>
      </w:r>
      <w:r>
        <w:t xml:space="preserve">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084B97ED" w14:textId="015C020E" w:rsidR="00EF64B1" w:rsidRDefault="00EF64B1" w:rsidP="00EF64B1">
      <w:pPr>
        <w:pStyle w:val="Ttulo2"/>
        <w:rPr>
          <w:rFonts w:ascii="NewsGotT" w:hAnsi="NewsGotT"/>
        </w:rPr>
      </w:pPr>
      <w:bookmarkStart w:id="136" w:name="_Ref63896831"/>
      <w:bookmarkStart w:id="137" w:name="_Ref63896835"/>
      <w:bookmarkStart w:id="138" w:name="_Toc63921068"/>
      <w:r>
        <w:rPr>
          <w:rFonts w:ascii="NewsGotT" w:hAnsi="NewsGotT"/>
        </w:rPr>
        <w:t xml:space="preserve">Circuito de </w:t>
      </w:r>
      <w:r w:rsidR="002E1BDD">
        <w:rPr>
          <w:rFonts w:ascii="NewsGotT" w:hAnsi="NewsGotT"/>
        </w:rPr>
        <w:t>A</w:t>
      </w:r>
      <w:r>
        <w:rPr>
          <w:rFonts w:ascii="NewsGotT" w:hAnsi="NewsGotT"/>
        </w:rPr>
        <w:t>limentação</w:t>
      </w:r>
      <w:bookmarkEnd w:id="136"/>
      <w:bookmarkEnd w:id="137"/>
      <w:bookmarkEnd w:id="138"/>
    </w:p>
    <w:p w14:paraId="655B876E" w14:textId="73D889E5" w:rsidR="00541FB0" w:rsidRPr="00541FB0" w:rsidRDefault="00EF64B1" w:rsidP="00F26C7C">
      <w:pPr>
        <w:pStyle w:val="PhDCorpo"/>
        <w:spacing w:after="0"/>
      </w:pPr>
      <w:r>
        <w:tab/>
      </w:r>
      <w:r w:rsidRPr="00EF64B1">
        <w:t>Para alimentar os circuitos é necessária uma alimentação simétrica de</w:t>
      </w:r>
      <w:r w:rsidR="008C0737">
        <w:t xml:space="preserve"> + </w:t>
      </w:r>
      <w:r w:rsidRPr="00EF64B1">
        <w:t>12 V e -</w:t>
      </w:r>
      <w:r w:rsidR="00BF167E">
        <w:t xml:space="preserve"> </w:t>
      </w:r>
      <w:r w:rsidRPr="00EF64B1">
        <w:t>12 V.</w:t>
      </w:r>
      <w:r>
        <w:t xml:space="preserve"> </w:t>
      </w:r>
      <w:r w:rsidR="00D4292F">
        <w:t>Foram utilizadas baterias recarregáveis LI-</w:t>
      </w:r>
      <w:r w:rsidR="00E16200">
        <w:t>I</w:t>
      </w:r>
      <w:r w:rsidR="00D4292F">
        <w:t>ON de 3</w:t>
      </w:r>
      <w:r w:rsidR="00690333">
        <w:t>,</w:t>
      </w:r>
      <w:r w:rsidR="00D4292F">
        <w:t>7 V</w:t>
      </w:r>
      <w:sdt>
        <w:sdtPr>
          <w:id w:val="1348676580"/>
          <w:citation/>
        </w:sdtPr>
        <w:sdtEndPr/>
        <w:sdtContent>
          <w:r w:rsidR="00D4292F">
            <w:fldChar w:fldCharType="begin"/>
          </w:r>
          <w:r w:rsidR="00D4292F">
            <w:instrText xml:space="preserve"> CITATION Battery \l 2070 </w:instrText>
          </w:r>
          <w:r w:rsidR="00D4292F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11]</w:t>
          </w:r>
          <w:r w:rsidR="00D4292F">
            <w:fldChar w:fldCharType="end"/>
          </w:r>
        </w:sdtContent>
      </w:sdt>
      <w:r w:rsidR="00D4292F">
        <w:t>, sendo</w:t>
      </w:r>
      <w:r w:rsidR="008C0737">
        <w:t>,</w:t>
      </w:r>
      <w:r w:rsidR="00D4292F">
        <w:t xml:space="preserve"> p</w:t>
      </w:r>
      <w:r w:rsidR="008C0737">
        <w:t>or</w:t>
      </w:r>
      <w:r w:rsidR="00D4292F">
        <w:t xml:space="preserve"> isso</w:t>
      </w:r>
      <w:r w:rsidR="008C0737">
        <w:t>,</w:t>
      </w:r>
      <w:r w:rsidR="00D4292F">
        <w:t xml:space="preserve"> necessárias seis </w:t>
      </w:r>
      <w:r w:rsidR="008C0737">
        <w:t>células</w:t>
      </w:r>
      <w:r w:rsidR="00D4292F">
        <w:t>. Para proteção das baterias e evitar problemas nos circuitos</w:t>
      </w:r>
      <w:r w:rsidR="00C30FDB">
        <w:t xml:space="preserve"> fo</w:t>
      </w:r>
      <w:r w:rsidR="00541FB0">
        <w:t>ram usados dois dispositivos de BMS</w:t>
      </w:r>
      <w:r w:rsidR="00A02D78">
        <w:t xml:space="preserve"> </w:t>
      </w:r>
      <w:sdt>
        <w:sdtPr>
          <w:id w:val="-274633158"/>
          <w:citation/>
        </w:sdtPr>
        <w:sdtEndPr/>
        <w:sdtContent>
          <w:r w:rsidR="00A02D78">
            <w:fldChar w:fldCharType="begin"/>
          </w:r>
          <w:r w:rsidR="00A02D78">
            <w:instrText xml:space="preserve"> CITATION BMS21 \l 2070 </w:instrText>
          </w:r>
          <w:r w:rsidR="00A02D78">
            <w:fldChar w:fldCharType="separate"/>
          </w:r>
          <w:r w:rsidR="00A56802" w:rsidRPr="00A56802">
            <w:rPr>
              <w:noProof/>
            </w:rPr>
            <w:t>[12]</w:t>
          </w:r>
          <w:r w:rsidR="00A02D78">
            <w:fldChar w:fldCharType="end"/>
          </w:r>
        </w:sdtContent>
      </w:sdt>
      <w:r w:rsidR="008D3A3F">
        <w:t xml:space="preserve">, ligados tal como mostra a </w:t>
      </w:r>
      <w:r w:rsidR="008D3A3F">
        <w:fldChar w:fldCharType="begin"/>
      </w:r>
      <w:r w:rsidR="008D3A3F">
        <w:instrText xml:space="preserve"> REF _Ref63760724 \h </w:instrText>
      </w:r>
      <w:r w:rsidR="008D3A3F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9</w:t>
      </w:r>
      <w:r w:rsidR="008D3A3F">
        <w:fldChar w:fldCharType="end"/>
      </w:r>
      <w:r w:rsidR="008D3A3F">
        <w:t>.</w:t>
      </w:r>
    </w:p>
    <w:p w14:paraId="66CD5D21" w14:textId="77777777" w:rsidR="008D3A3F" w:rsidRDefault="008D3A3F" w:rsidP="008D3A3F">
      <w:pPr>
        <w:pStyle w:val="PhDFigura"/>
      </w:pPr>
      <w:r w:rsidRPr="008D3A3F">
        <w:rPr>
          <w:noProof/>
        </w:rPr>
        <w:drawing>
          <wp:inline distT="0" distB="0" distL="0" distR="0" wp14:anchorId="063C37C4" wp14:editId="2C64AA69">
            <wp:extent cx="3286979" cy="2580516"/>
            <wp:effectExtent l="0" t="0" r="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BMS.pn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1"/>
                    <a:stretch/>
                  </pic:blipFill>
                  <pic:spPr bwMode="auto">
                    <a:xfrm>
                      <a:off x="0" y="0"/>
                      <a:ext cx="3411492" cy="267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F3D54" w14:textId="214D0E42" w:rsidR="00AC4E02" w:rsidRDefault="008D3A3F" w:rsidP="00935571">
      <w:pPr>
        <w:pStyle w:val="PhDLegendaFiguras"/>
      </w:pPr>
      <w:bookmarkStart w:id="139" w:name="_Ref63760724"/>
      <w:bookmarkStart w:id="140" w:name="_Toc63920925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19</w:t>
        </w:r>
      </w:fldSimple>
      <w:bookmarkEnd w:id="139"/>
      <w:r>
        <w:t xml:space="preserve"> - Esquema de ligação das baterias e BMS</w:t>
      </w:r>
      <w:r w:rsidR="00784B48">
        <w:t>.</w:t>
      </w:r>
      <w:bookmarkEnd w:id="140"/>
    </w:p>
    <w:p w14:paraId="02B44B87" w14:textId="6418F98C" w:rsidR="00F5392D" w:rsidRDefault="00AB0514" w:rsidP="00921285">
      <w:pPr>
        <w:pStyle w:val="PhDCorpo"/>
      </w:pPr>
      <w:r>
        <w:rPr>
          <w:noProof/>
        </w:rPr>
        <w:tab/>
        <w:t xml:space="preserve">Cada motor </w:t>
      </w:r>
      <w:r w:rsidR="008C0737">
        <w:rPr>
          <w:noProof/>
        </w:rPr>
        <w:t xml:space="preserve">usado no AWR </w:t>
      </w:r>
      <w:r>
        <w:rPr>
          <w:noProof/>
        </w:rPr>
        <w:t xml:space="preserve">consome uma corrente de 580 mA </w:t>
      </w:r>
      <w:sdt>
        <w:sdtPr>
          <w:rPr>
            <w:noProof/>
          </w:rPr>
          <w:id w:val="-1947837078"/>
          <w:citation/>
        </w:sdtPr>
        <w:sdtEndPr/>
        <w:sdtContent>
          <w:r w:rsidR="00A02D78">
            <w:rPr>
              <w:noProof/>
            </w:rPr>
            <w:fldChar w:fldCharType="begin"/>
          </w:r>
          <w:r w:rsidR="00A02D78">
            <w:rPr>
              <w:noProof/>
            </w:rPr>
            <w:instrText xml:space="preserve"> CITATION motor \l 2070 </w:instrText>
          </w:r>
          <w:r w:rsidR="00A02D78">
            <w:rPr>
              <w:noProof/>
            </w:rPr>
            <w:fldChar w:fldCharType="separate"/>
          </w:r>
          <w:r w:rsidR="00A56802" w:rsidRPr="00A56802">
            <w:rPr>
              <w:noProof/>
            </w:rPr>
            <w:t>[13]</w:t>
          </w:r>
          <w:r w:rsidR="00A02D78">
            <w:rPr>
              <w:noProof/>
            </w:rPr>
            <w:fldChar w:fldCharType="end"/>
          </w:r>
        </w:sdtContent>
      </w:sdt>
      <w:r w:rsidR="008C0737">
        <w:rPr>
          <w:noProof/>
        </w:rPr>
        <w:t xml:space="preserve"> e</w:t>
      </w:r>
      <w:r w:rsidR="00F5392D" w:rsidRPr="00F5392D">
        <w:t xml:space="preserve"> </w:t>
      </w:r>
      <w:r w:rsidR="008C0737">
        <w:t>c</w:t>
      </w:r>
      <w:r w:rsidR="00F5392D" w:rsidRPr="00F5392D">
        <w:rPr>
          <w:noProof/>
        </w:rPr>
        <w:t xml:space="preserve">omo </w:t>
      </w:r>
      <w:r w:rsidR="008C0737">
        <w:rPr>
          <w:noProof/>
        </w:rPr>
        <w:t>este</w:t>
      </w:r>
      <w:r w:rsidR="00F5392D" w:rsidRPr="00F5392D">
        <w:rPr>
          <w:noProof/>
        </w:rPr>
        <w:t xml:space="preserve"> possui dois motores, a corrente total</w:t>
      </w:r>
      <w:r w:rsidR="00E56800">
        <w:rPr>
          <w:noProof/>
        </w:rPr>
        <w:t xml:space="preserve"> do par</w:t>
      </w:r>
      <w:r w:rsidR="00F5392D" w:rsidRPr="00F5392D">
        <w:rPr>
          <w:noProof/>
        </w:rPr>
        <w:t xml:space="preserve"> será 1160 mA. Assumindo que os restantes circuitos</w:t>
      </w:r>
      <w:r w:rsidR="008C0737">
        <w:rPr>
          <w:noProof/>
        </w:rPr>
        <w:t xml:space="preserve"> do robô</w:t>
      </w:r>
      <w:r w:rsidR="00F5392D" w:rsidRPr="00F5392D">
        <w:rPr>
          <w:noProof/>
        </w:rPr>
        <w:t xml:space="preserve"> consomem 30</w:t>
      </w:r>
      <w:r w:rsidR="00E56800">
        <w:rPr>
          <w:noProof/>
        </w:rPr>
        <w:t> </w:t>
      </w:r>
      <w:r w:rsidR="00F5392D" w:rsidRPr="00F5392D">
        <w:rPr>
          <w:noProof/>
        </w:rPr>
        <w:t xml:space="preserve">% deste valor, </w:t>
      </w:r>
      <w:r w:rsidR="00E56800">
        <w:rPr>
          <w:noProof/>
        </w:rPr>
        <w:t xml:space="preserve">conclui-se que </w:t>
      </w:r>
      <w:r w:rsidR="00F5392D" w:rsidRPr="00F5392D">
        <w:rPr>
          <w:noProof/>
        </w:rPr>
        <w:t xml:space="preserve">os circuitos consomem no total 1508 mA. Visto que cada célula possui 2200 mAh e </w:t>
      </w:r>
      <w:r w:rsidR="00E56800">
        <w:rPr>
          <w:noProof/>
        </w:rPr>
        <w:t xml:space="preserve">considerando </w:t>
      </w:r>
      <w:r w:rsidR="00F5392D" w:rsidRPr="00F5392D">
        <w:rPr>
          <w:noProof/>
        </w:rPr>
        <w:t>que esta tem um rendimento de 80 %</w:t>
      </w:r>
      <w:r w:rsidR="00E56800">
        <w:rPr>
          <w:noProof/>
        </w:rPr>
        <w:t xml:space="preserve">, então </w:t>
      </w:r>
      <w:r w:rsidR="00F5392D" w:rsidRPr="00F5392D">
        <w:rPr>
          <w:noProof/>
        </w:rPr>
        <w:t>estão disponíveis 1760 mAh. Assim, a autonomia da bateria será de 1 hora e 10 minutos</w:t>
      </w:r>
      <w:r w:rsidR="008C0737">
        <w:rPr>
          <w:noProof/>
        </w:rPr>
        <w:t xml:space="preserve">. </w:t>
      </w:r>
      <w:r w:rsidR="00F5392D">
        <w:t>Caso a autonomia não seja suficiente, poderão ser adicionadas mais células em paralelo</w:t>
      </w:r>
      <w:r w:rsidR="00E56800">
        <w:t xml:space="preserve"> com as existentes</w:t>
      </w:r>
      <w:r w:rsidR="00F5392D">
        <w:t>.</w:t>
      </w:r>
    </w:p>
    <w:p w14:paraId="02B79993" w14:textId="2C44506C" w:rsidR="00AB0514" w:rsidRPr="00921285" w:rsidRDefault="00F5392D" w:rsidP="00921285">
      <w:pPr>
        <w:pStyle w:val="PhDCorpo"/>
      </w:pPr>
      <w:r>
        <w:tab/>
      </w:r>
      <w:r w:rsidR="00921285">
        <w:t xml:space="preserve">De forma a </w:t>
      </w:r>
      <w:r w:rsidR="001D0B72">
        <w:t>obter tensões de 5 V,</w:t>
      </w:r>
      <w:r w:rsidR="00E56800">
        <w:t xml:space="preserve"> necessárias em alguns circuitos do AWR,</w:t>
      </w:r>
      <w:r w:rsidR="001D0B72">
        <w:t xml:space="preserve"> usou-se um regulador de tensão fixa (LM7805 </w:t>
      </w:r>
      <w:sdt>
        <w:sdtPr>
          <w:id w:val="905033178"/>
          <w:citation/>
        </w:sdtPr>
        <w:sdtEndPr/>
        <w:sdtContent>
          <w:r w:rsidR="00A02D78">
            <w:fldChar w:fldCharType="begin"/>
          </w:r>
          <w:r w:rsidR="00A02D78">
            <w:instrText xml:space="preserve"> CITATION Regulator \l 2070 </w:instrText>
          </w:r>
          <w:r w:rsidR="00A02D78">
            <w:fldChar w:fldCharType="separate"/>
          </w:r>
          <w:r w:rsidR="00A56802" w:rsidRPr="00A56802">
            <w:rPr>
              <w:noProof/>
            </w:rPr>
            <w:t>[14]</w:t>
          </w:r>
          <w:r w:rsidR="00A02D78">
            <w:fldChar w:fldCharType="end"/>
          </w:r>
        </w:sdtContent>
      </w:sdt>
      <w:r w:rsidR="001D0B72">
        <w:t xml:space="preserve">), alimentado com a tensão proveniente das baterias (+ 12 V). Este componente </w:t>
      </w:r>
      <w:r w:rsidR="00E56800">
        <w:t>debita</w:t>
      </w:r>
      <w:r w:rsidR="001D0B72">
        <w:t xml:space="preserve"> uma corrente </w:t>
      </w:r>
      <w:r w:rsidR="00E56800">
        <w:t>máxima</w:t>
      </w:r>
      <w:r w:rsidR="001D0B72">
        <w:t xml:space="preserve"> de 1,5 A, que é suficiente para alimentar todos os componentes que necessitam de + 5 V.</w:t>
      </w:r>
    </w:p>
    <w:p w14:paraId="37D8FEA6" w14:textId="77777777" w:rsidR="001D0B72" w:rsidRDefault="001D0B72" w:rsidP="001D0B72">
      <w:pPr>
        <w:pStyle w:val="PhDFigura"/>
      </w:pPr>
      <w:r w:rsidRPr="001D0B72">
        <w:rPr>
          <w:noProof/>
        </w:rPr>
        <w:drawing>
          <wp:inline distT="0" distB="0" distL="0" distR="0" wp14:anchorId="359959C0" wp14:editId="47360E4B">
            <wp:extent cx="5698541" cy="2603949"/>
            <wp:effectExtent l="0" t="0" r="0" b="635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/>
                    <pic:cNvPicPr/>
                  </pic:nvPicPr>
                  <pic:blipFill>
                    <a:blip r:embed="rId45">
                      <a:extLst>
                        <a:ext uri="{BEBA8EAE-BF5A-486C-A8C5-ECC9F3942E4B}">
                          <a14:imgProps xmlns:a14="http://schemas.microsoft.com/office/drawing/2010/main">
                            <a14:imgLayer r:embed="rId46">
                              <a14:imgEffect>
                                <a14:backgroundRemoval t="7910" b="98117" l="2582" r="99656">
                                  <a14:foregroundMark x1="4905" y1="16008" x2="58348" y2="7910"/>
                                  <a14:foregroundMark x1="58348" y1="7910" x2="89759" y2="12053"/>
                                  <a14:foregroundMark x1="89759" y1="12053" x2="75043" y2="26177"/>
                                  <a14:foregroundMark x1="75043" y1="26177" x2="2582" y2="32392"/>
                                  <a14:foregroundMark x1="2582" y1="32392" x2="94148" y2="41055"/>
                                  <a14:foregroundMark x1="94148" y1="41055" x2="11360" y2="54426"/>
                                  <a14:foregroundMark x1="11360" y1="54426" x2="8864" y2="53107"/>
                                  <a14:foregroundMark x1="7487" y1="94350" x2="16265" y2="86064"/>
                                  <a14:foregroundMark x1="16265" y1="86064" x2="70740" y2="89642"/>
                                  <a14:foregroundMark x1="70740" y1="89642" x2="80465" y2="89642"/>
                                  <a14:foregroundMark x1="80465" y1="89642" x2="88038" y2="75330"/>
                                  <a14:foregroundMark x1="88038" y1="75330" x2="87177" y2="53672"/>
                                  <a14:foregroundMark x1="87177" y1="53672" x2="83563" y2="33710"/>
                                  <a14:foregroundMark x1="83563" y1="33710" x2="73236" y2="26554"/>
                                  <a14:foregroundMark x1="73236" y1="26554" x2="26076" y2="43691"/>
                                  <a14:foregroundMark x1="26076" y1="43691" x2="17986" y2="52166"/>
                                  <a14:foregroundMark x1="17986" y1="52166" x2="21429" y2="70621"/>
                                  <a14:foregroundMark x1="39676" y1="77930" x2="40706" y2="78343"/>
                                  <a14:foregroundMark x1="21429" y1="70621" x2="34091" y2="75694"/>
                                  <a14:foregroundMark x1="40706" y1="78343" x2="59983" y2="78343"/>
                                  <a14:foregroundMark x1="59983" y1="78343" x2="70138" y2="77213"/>
                                  <a14:foregroundMark x1="70138" y1="77213" x2="77539" y2="67420"/>
                                  <a14:foregroundMark x1="77539" y1="67420" x2="69966" y2="50847"/>
                                  <a14:foregroundMark x1="69966" y1="50847" x2="27883" y2="59510"/>
                                  <a14:foregroundMark x1="94234" y1="19021" x2="90534" y2="98493"/>
                                  <a14:foregroundMark x1="90534" y1="98493" x2="84768" y2="95857"/>
                                  <a14:foregroundMark x1="86833" y1="93597" x2="97762" y2="88889"/>
                                  <a14:foregroundMark x1="97762" y1="88889" x2="99656" y2="57439"/>
                                  <a14:foregroundMark x1="99656" y1="57439" x2="95009" y2="10169"/>
                                  <a14:foregroundMark x1="54475" y1="92655" x2="57745" y2="72693"/>
                                  <a14:foregroundMark x1="57745" y1="72693" x2="48709" y2="59887"/>
                                  <a14:foregroundMark x1="48709" y1="59887" x2="40275" y2="58945"/>
                                  <a14:foregroundMark x1="40275" y1="58945" x2="34509" y2="62335"/>
                                  <a14:foregroundMark x1="49656" y1="71375" x2="41910" y2="63089"/>
                                  <a14:foregroundMark x1="41910" y1="63089" x2="30034" y2="60452"/>
                                  <a14:foregroundMark x1="15318" y1="93032" x2="4733" y2="9228"/>
                                  <a14:foregroundMark x1="4733" y1="9228" x2="4733" y2="8475"/>
                                  <a14:foregroundMark x1="6713" y1="89266" x2="2582" y2="65160"/>
                                  <a14:foregroundMark x1="2582" y1="65160" x2="4217" y2="7910"/>
                                  <a14:foregroundMark x1="79088" y1="27307" x2="87780" y2="28625"/>
                                  <a14:foregroundMark x1="87780" y1="28625" x2="86919" y2="18832"/>
                                  <a14:backgroundMark x1="34940" y1="74765" x2="43546" y2="75518"/>
                                  <a14:backgroundMark x1="43546" y1="75518" x2="36231" y2="73635"/>
                                  <a14:backgroundMark x1="45869" y1="74200" x2="38898" y2="73635"/>
                                  <a14:backgroundMark x1="46127" y1="75330" x2="38038" y2="73823"/>
                                  <a14:backgroundMark x1="35714" y1="74765" x2="39329" y2="74200"/>
                                  <a14:backgroundMark x1="36317" y1="73823" x2="39415" y2="74765"/>
                                  <a14:backgroundMark x1="36231" y1="74765" x2="37522" y2="76648"/>
                                  <a14:backgroundMark x1="35026" y1="72505" x2="36231" y2="7815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916" cy="26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A8F" w14:textId="62A72629" w:rsidR="001D09C2" w:rsidRPr="00AB0514" w:rsidRDefault="001D0B72" w:rsidP="00600DD1">
      <w:pPr>
        <w:pStyle w:val="PhDLegendaFiguras"/>
      </w:pPr>
      <w:bookmarkStart w:id="141" w:name="_Toc63920926"/>
      <w:r>
        <w:t xml:space="preserve">Figura </w:t>
      </w:r>
      <w:fldSimple w:instr=" STYLEREF 1 \s ">
        <w:r w:rsidR="003229F2">
          <w:rPr>
            <w:noProof/>
          </w:rPr>
          <w:t>2</w:t>
        </w:r>
      </w:fldSimple>
      <w:r w:rsidR="006C04E1">
        <w:t>.</w:t>
      </w:r>
      <w:fldSimple w:instr=" SEQ Figura \* ARABIC \s 1 ">
        <w:r w:rsidR="003229F2">
          <w:rPr>
            <w:noProof/>
          </w:rPr>
          <w:t>20</w:t>
        </w:r>
      </w:fldSimple>
      <w:r>
        <w:t xml:space="preserve"> - Esquema de ligação do regulador de tensão (LM7805)</w:t>
      </w:r>
      <w:r w:rsidR="00600DD1">
        <w:t>.</w:t>
      </w:r>
      <w:bookmarkEnd w:id="141"/>
    </w:p>
    <w:p w14:paraId="04A21335" w14:textId="77777777" w:rsidR="00026D20" w:rsidRDefault="00026D20" w:rsidP="00AB0514">
      <w:pPr>
        <w:pStyle w:val="PhDCorpo"/>
      </w:pPr>
    </w:p>
    <w:p w14:paraId="1CB05330" w14:textId="77777777" w:rsidR="0030507B" w:rsidRDefault="0030507B" w:rsidP="00AB0514">
      <w:pPr>
        <w:pStyle w:val="PhDCorpo"/>
        <w:sectPr w:rsidR="0030507B" w:rsidSect="0030507B">
          <w:headerReference w:type="default" r:id="rId47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1841B00" w14:textId="61149C9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2" w:name="_Toc63921069"/>
      <w:bookmarkEnd w:id="101"/>
      <w:bookmarkEnd w:id="102"/>
      <w:r w:rsidR="006A6AAA">
        <w:rPr>
          <w:rFonts w:ascii="NewsGotT" w:hAnsi="NewsGotT"/>
        </w:rPr>
        <w:t>Simulação dos Circuitos Eletrónicos</w:t>
      </w:r>
      <w:bookmarkEnd w:id="142"/>
      <w:r w:rsidR="006A6AAA">
        <w:rPr>
          <w:rFonts w:ascii="NewsGotT" w:hAnsi="NewsGotT"/>
        </w:rPr>
        <w:t xml:space="preserve"> </w:t>
      </w:r>
    </w:p>
    <w:p w14:paraId="540CB221" w14:textId="08DA774E" w:rsidR="00437DBF" w:rsidRPr="00B66544" w:rsidRDefault="00437DBF" w:rsidP="00626C7F">
      <w:pPr>
        <w:pStyle w:val="Ttulo2"/>
        <w:rPr>
          <w:rFonts w:ascii="NewsGotT" w:hAnsi="NewsGotT"/>
        </w:rPr>
      </w:pPr>
      <w:bookmarkStart w:id="143" w:name="_Toc310408175"/>
      <w:bookmarkStart w:id="144" w:name="_Toc471578955"/>
      <w:bookmarkStart w:id="145" w:name="_Toc63921070"/>
      <w:r w:rsidRPr="00B66544">
        <w:rPr>
          <w:rFonts w:ascii="NewsGotT" w:hAnsi="NewsGotT"/>
        </w:rPr>
        <w:t>Introdução</w:t>
      </w:r>
      <w:bookmarkEnd w:id="143"/>
      <w:bookmarkEnd w:id="144"/>
      <w:bookmarkEnd w:id="145"/>
    </w:p>
    <w:p w14:paraId="0B129932" w14:textId="6FC4875F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</w:t>
      </w:r>
      <w:r w:rsidR="00E56800">
        <w:t>,</w:t>
      </w:r>
      <w:r>
        <w:t xml:space="preserve"> realizadas no simulador </w:t>
      </w:r>
      <w:proofErr w:type="spellStart"/>
      <w:r w:rsidRPr="00784B48">
        <w:rPr>
          <w:i/>
          <w:iCs/>
        </w:rPr>
        <w:t>M</w:t>
      </w:r>
      <w:r w:rsidR="00784B48">
        <w:rPr>
          <w:i/>
          <w:iCs/>
        </w:rPr>
        <w:t>ultisim</w:t>
      </w:r>
      <w:proofErr w:type="spellEnd"/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146" w:name="_Toc63921071"/>
      <w:r>
        <w:rPr>
          <w:rFonts w:ascii="NewsGotT" w:hAnsi="NewsGotT"/>
        </w:rPr>
        <w:t>Condicionamento de Sinal</w:t>
      </w:r>
      <w:bookmarkEnd w:id="146"/>
    </w:p>
    <w:p w14:paraId="10787EDA" w14:textId="3417B96A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 xml:space="preserve"> mostra o </w:t>
      </w:r>
      <w:r w:rsidR="00784B48" w:rsidRPr="00784B48">
        <w:t>circuito de condicionamento dos sensores a serem usados como componentes analógicos</w:t>
      </w:r>
      <w:r>
        <w:t>.</w:t>
      </w:r>
      <w:r w:rsidR="00E61859">
        <w:t xml:space="preserve"> Como se pode </w:t>
      </w:r>
      <w:r w:rsidR="00E61859" w:rsidRPr="00784B48">
        <w:t>constatar</w:t>
      </w:r>
      <w:r w:rsidR="005D1658" w:rsidRPr="00784B48">
        <w:t>,</w:t>
      </w:r>
      <w:r w:rsidR="00E61859" w:rsidRPr="00784B48">
        <w:t xml:space="preserve"> a te</w:t>
      </w:r>
      <w:r w:rsidR="00E61859">
        <w:t>n</w:t>
      </w:r>
      <w:r w:rsidR="00784B48">
        <w:t>s</w:t>
      </w:r>
      <w:r w:rsidR="00E61859">
        <w:t xml:space="preserve">ão de saída é igual à tensão de entrada salvo limitações reais </w:t>
      </w:r>
      <w:r w:rsidR="00E61859" w:rsidRPr="000D2F60">
        <w:t xml:space="preserve">dos </w:t>
      </w:r>
      <w:proofErr w:type="spellStart"/>
      <w:r w:rsidR="00E61859" w:rsidRPr="000D2F60">
        <w:t>Amp</w:t>
      </w:r>
      <w:r w:rsidR="000D2F60" w:rsidRPr="000D2F60">
        <w:t>O</w:t>
      </w:r>
      <w:r w:rsidR="00E61859" w:rsidRPr="000D2F60">
        <w:t>ps</w:t>
      </w:r>
      <w:proofErr w:type="spellEnd"/>
      <w:r w:rsidR="00E61859" w:rsidRPr="000D2F60">
        <w:t>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8"/>
        <w:gridCol w:w="3017"/>
        <w:gridCol w:w="3036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73DA735B">
                  <wp:extent cx="1911600" cy="1148647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600" cy="1148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0203D5DB">
                  <wp:extent cx="1910749" cy="128016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67" cy="1281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CBF154E">
                  <wp:extent cx="1916633" cy="1250988"/>
                  <wp:effectExtent l="0" t="0" r="762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826" cy="1254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a)</w:t>
            </w:r>
          </w:p>
        </w:tc>
        <w:tc>
          <w:tcPr>
            <w:tcW w:w="0" w:type="auto"/>
          </w:tcPr>
          <w:p w14:paraId="4960A8D1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b)</w:t>
            </w:r>
          </w:p>
        </w:tc>
        <w:tc>
          <w:tcPr>
            <w:tcW w:w="0" w:type="auto"/>
          </w:tcPr>
          <w:p w14:paraId="1C39368A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c)</w:t>
            </w:r>
          </w:p>
        </w:tc>
      </w:tr>
    </w:tbl>
    <w:p w14:paraId="39ABF32E" w14:textId="00B5A66D" w:rsidR="00246BCE" w:rsidRDefault="00246BCE" w:rsidP="00784B48">
      <w:pPr>
        <w:pStyle w:val="PhDLegendaFiguras"/>
      </w:pPr>
      <w:bookmarkStart w:id="147" w:name="_Ref63678410"/>
      <w:bookmarkStart w:id="148" w:name="_Ref63678266"/>
      <w:bookmarkStart w:id="149" w:name="_Toc63920927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</w:t>
        </w:r>
      </w:fldSimple>
      <w:bookmarkEnd w:id="147"/>
      <w:r>
        <w:t xml:space="preserve"> </w:t>
      </w:r>
      <w:r w:rsidR="00746DC6">
        <w:t>-</w:t>
      </w:r>
      <w:r>
        <w:t xml:space="preserve"> </w:t>
      </w:r>
      <w:bookmarkStart w:id="150" w:name="_Hlk63783862"/>
      <w:r>
        <w:t xml:space="preserve">Condicionamento de </w:t>
      </w:r>
      <w:r w:rsidRPr="00784B48">
        <w:t xml:space="preserve">sinal para </w:t>
      </w:r>
      <w:r w:rsidR="00784B48" w:rsidRPr="00784B48">
        <w:t>os</w:t>
      </w:r>
      <w:r w:rsidRPr="00784B48">
        <w:t xml:space="preserve"> sensores </w:t>
      </w:r>
      <w:r w:rsidR="00784B48" w:rsidRPr="00784B48">
        <w:t xml:space="preserve">a serem usados </w:t>
      </w:r>
      <w:bookmarkEnd w:id="148"/>
      <w:r w:rsidR="00784B48" w:rsidRPr="00784B48">
        <w:t>analogic</w:t>
      </w:r>
      <w:r w:rsidR="00784B48">
        <w:t>amente</w:t>
      </w:r>
      <w:r>
        <w:t xml:space="preserve"> </w:t>
      </w:r>
      <w:bookmarkEnd w:id="150"/>
      <w:r>
        <w:t>(a) Entrada 0 V; (b) Entrada 2 V; (c) Entrada 5 V</w:t>
      </w:r>
      <w:r w:rsidR="00784B48">
        <w:t>.</w:t>
      </w:r>
      <w:bookmarkEnd w:id="149"/>
    </w:p>
    <w:p w14:paraId="471E2135" w14:textId="5A592B82" w:rsidR="00E61859" w:rsidRPr="00246BCE" w:rsidRDefault="00E61859" w:rsidP="00E61859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2</w:t>
      </w:r>
      <w:r>
        <w:fldChar w:fldCharType="end"/>
      </w:r>
      <w:r>
        <w:t xml:space="preserve"> mostra o circuito </w:t>
      </w:r>
      <w:r w:rsidR="005D1658" w:rsidRPr="00784B48">
        <w:t>de</w:t>
      </w:r>
      <w:r w:rsidR="005D1658">
        <w:t xml:space="preserve"> </w:t>
      </w:r>
      <w:r>
        <w:t xml:space="preserve">condicionamento </w:t>
      </w:r>
      <w:r w:rsidR="00784B48" w:rsidRPr="00784B48">
        <w:t xml:space="preserve">dos sensores a serem usados como componentes </w:t>
      </w:r>
      <w:r w:rsidR="00784B48">
        <w:t>digitais.</w:t>
      </w:r>
      <w:r>
        <w:t xml:space="preserve"> Como se pode observar, ao contrário do que se passa para os sinais analógicos, a saída não é igual à entrada. </w:t>
      </w:r>
      <w:r w:rsidR="008205E6">
        <w:t>A saída t</w:t>
      </w:r>
      <w:r>
        <w:t xml:space="preserve">em um valor </w:t>
      </w:r>
      <w:r w:rsidRPr="00784B48">
        <w:t>próxim</w:t>
      </w:r>
      <w:r w:rsidR="005D1658" w:rsidRPr="00784B48">
        <w:t>o</w:t>
      </w:r>
      <w:r>
        <w:t xml:space="preserve"> de 0 V </w:t>
      </w:r>
      <w:r w:rsidR="008205E6">
        <w:t xml:space="preserve">enquanto a entrada for </w:t>
      </w:r>
      <w:r w:rsidR="00527B31">
        <w:t xml:space="preserve">menor </w:t>
      </w:r>
      <w:r w:rsidR="00E56800">
        <w:t xml:space="preserve">do </w:t>
      </w:r>
      <w:r w:rsidR="00527B31">
        <w:t xml:space="preserve">que </w:t>
      </w:r>
      <w:r w:rsidR="00E56800">
        <w:t>3,6 V</w:t>
      </w:r>
      <w:r w:rsidR="00527B31">
        <w:t xml:space="preserve">. Se a tensão de entrada </w:t>
      </w:r>
      <w:r w:rsidR="00F5392D">
        <w:t xml:space="preserve">for maior </w:t>
      </w:r>
      <w:r w:rsidR="00E56800">
        <w:t xml:space="preserve">do </w:t>
      </w:r>
      <w:r w:rsidR="00F5392D">
        <w:t>que</w:t>
      </w:r>
      <w:r w:rsidR="00E56800">
        <w:t xml:space="preserve"> 3,6 V</w:t>
      </w:r>
      <w:r w:rsidR="00527B31">
        <w:t xml:space="preserve">, a saída comutará, passando </w:t>
      </w:r>
      <w:r w:rsidR="00C30FE3">
        <w:t xml:space="preserve">a ter o </w:t>
      </w:r>
      <w:r w:rsidR="00C30FE3" w:rsidRPr="008205E6">
        <w:t xml:space="preserve">valor da tensão de saturação do </w:t>
      </w:r>
      <w:proofErr w:type="spellStart"/>
      <w:r w:rsidR="00C30FE3" w:rsidRPr="008205E6">
        <w:t>Amp</w:t>
      </w:r>
      <w:r w:rsidR="000D2F60" w:rsidRPr="008205E6">
        <w:t>O</w:t>
      </w:r>
      <w:r w:rsidR="00C30FE3" w:rsidRPr="008205E6">
        <w:t>p</w:t>
      </w:r>
      <w:proofErr w:type="spellEnd"/>
      <w:r w:rsidR="00527B31">
        <w:t>. Este valor comutará para um valor próximo de 0 V assim que a tensão de entrada atinja</w:t>
      </w:r>
      <w:r w:rsidR="00E56800">
        <w:t xml:space="preserve"> 3 V</w:t>
      </w:r>
      <w:r w:rsidR="00527B31"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F9271A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F9271A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3BB15A67" w:rsidR="00E61859" w:rsidRDefault="00E61859" w:rsidP="00E61859">
      <w:pPr>
        <w:pStyle w:val="PhDLegendaFiguras"/>
      </w:pPr>
      <w:bookmarkStart w:id="151" w:name="_Ref63679152"/>
      <w:bookmarkStart w:id="152" w:name="_Toc63920928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2</w:t>
        </w:r>
      </w:fldSimple>
      <w:bookmarkEnd w:id="151"/>
      <w:r>
        <w:t xml:space="preserve"> - </w:t>
      </w:r>
      <w:r w:rsidR="00784B48" w:rsidRPr="00784B48">
        <w:t xml:space="preserve">Condicionamento de sinal para os sensores a serem usados </w:t>
      </w:r>
      <w:r w:rsidR="00784B48">
        <w:t>digital</w:t>
      </w:r>
      <w:r w:rsidR="00784B48" w:rsidRPr="00784B48">
        <w:t>mente</w:t>
      </w:r>
      <w:r w:rsidRPr="00DF638D">
        <w:t xml:space="preserve"> (a) Entrada 0 V; (b) Entrada 2 V; (c) Entrada 5 V</w:t>
      </w:r>
      <w:r w:rsidR="00784B48">
        <w:t>.</w:t>
      </w:r>
      <w:bookmarkEnd w:id="152"/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153" w:name="_Toc63921072"/>
      <w:r>
        <w:rPr>
          <w:rFonts w:ascii="NewsGotT" w:hAnsi="NewsGotT"/>
        </w:rPr>
        <w:t>Circuito de Controlo da Velocidade dos Motores</w:t>
      </w:r>
      <w:bookmarkEnd w:id="153"/>
    </w:p>
    <w:p w14:paraId="279AC3DC" w14:textId="50513378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3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5</w:t>
      </w:r>
      <w:r>
        <w:fldChar w:fldCharType="end"/>
      </w:r>
      <w:r>
        <w:t xml:space="preserve">, </w:t>
      </w:r>
      <w:r w:rsidR="007B26D1">
        <w:fldChar w:fldCharType="begin"/>
      </w:r>
      <w:r w:rsidR="007B26D1">
        <w:instrText xml:space="preserve"> REF _Ref63670452 \h </w:instrText>
      </w:r>
      <w:r w:rsidR="007B26D1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6</w:t>
      </w:r>
      <w:r w:rsidR="007B26D1"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7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6</w:t>
      </w:r>
      <w:r>
        <w:fldChar w:fldCharType="end"/>
      </w:r>
      <w:r>
        <w:t xml:space="preserve">), os multímetros </w:t>
      </w:r>
      <w:r w:rsidRPr="00EC7586">
        <w:rPr>
          <w:i/>
          <w:iCs/>
        </w:rPr>
        <w:t>XMM1</w:t>
      </w:r>
      <w:r>
        <w:t xml:space="preserve">, </w:t>
      </w:r>
      <w:r w:rsidRPr="00EC7586">
        <w:rPr>
          <w:i/>
          <w:iCs/>
        </w:rPr>
        <w:t>XMM2</w:t>
      </w:r>
      <w:r>
        <w:t xml:space="preserve">, </w:t>
      </w:r>
      <w:r w:rsidRPr="00EC7586">
        <w:rPr>
          <w:i/>
          <w:iCs/>
        </w:rPr>
        <w:t>XMM3</w:t>
      </w:r>
      <w:r>
        <w:t xml:space="preserve"> e</w:t>
      </w:r>
      <w:r w:rsidR="00EC7586">
        <w:t xml:space="preserve"> </w:t>
      </w:r>
      <w:r w:rsidRPr="00EC7586">
        <w:rPr>
          <w:i/>
          <w:iCs/>
        </w:rPr>
        <w:t>XMM4</w:t>
      </w:r>
      <w:r>
        <w:t xml:space="preserve">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Offs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eg</m:t>
                </m:r>
              </m:sub>
            </m:sSub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8</w:t>
      </w:r>
      <w:r w:rsidR="003229F2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1</w:t>
      </w:r>
      <w:r w:rsidR="003229F2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 w:rsidRPr="003A6499">
        <w:rPr>
          <w:rFonts w:eastAsiaTheme="minorEastAsia"/>
        </w:rPr>
        <w:fldChar w:fldCharType="begin"/>
      </w:r>
      <w:r w:rsidRPr="003A6499">
        <w:rPr>
          <w:rFonts w:eastAsiaTheme="minorEastAsia"/>
        </w:rPr>
        <w:instrText xml:space="preserve"> REF _Ref63607757 \h </w:instrText>
      </w:r>
      <w:r w:rsidR="003A6499">
        <w:rPr>
          <w:rFonts w:eastAsiaTheme="minorEastAsia"/>
        </w:rPr>
        <w:instrText xml:space="preserve"> \* MERGEFORMAT </w:instrText>
      </w:r>
      <w:r w:rsidRPr="003A6499">
        <w:rPr>
          <w:rFonts w:eastAsiaTheme="minorEastAsia"/>
        </w:rPr>
      </w:r>
      <w:r w:rsidRPr="003A6499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5</w:t>
      </w:r>
      <w:r w:rsidR="003229F2" w:rsidRPr="00B66544">
        <w:t>)</w:t>
      </w:r>
      <w:r w:rsidRPr="003A6499">
        <w:rPr>
          <w:rFonts w:eastAsiaTheme="minorEastAsia"/>
        </w:rPr>
        <w:fldChar w:fldCharType="end"/>
      </w:r>
      <w:r w:rsidRPr="003A6499">
        <w:rPr>
          <w:rFonts w:eastAsiaTheme="minorEastAsia"/>
        </w:rPr>
        <w:t>, pela mesma ordem.</w:t>
      </w:r>
      <w:r w:rsidR="00CC21D0" w:rsidRPr="003A6499">
        <w:rPr>
          <w:rFonts w:eastAsiaTheme="minorEastAsia"/>
        </w:rPr>
        <w:t xml:space="preserve"> Para efeitos de simulação, a</w:t>
      </w:r>
      <w:r w:rsidR="00CC21D0" w:rsidRPr="003A6499">
        <w:t xml:space="preserve">ssume-se </w:t>
      </w:r>
      <w:r w:rsidR="001918E8" w:rsidRPr="003A6499">
        <w:t xml:space="preserve">que a superfície ao redor </w:t>
      </w:r>
      <w:r w:rsidR="005D1658" w:rsidRPr="003A6499">
        <w:t>da linha preta</w:t>
      </w:r>
      <w:r w:rsidR="005D1658">
        <w:t xml:space="preserve"> </w:t>
      </w:r>
      <w:r w:rsidR="001918E8">
        <w:t xml:space="preserve">é branca e que </w:t>
      </w:r>
      <w:r w:rsidR="00CC21D0">
        <w:t xml:space="preserve">a leitura dos sensores é </w:t>
      </w:r>
      <w:r w:rsidR="001918E8">
        <w:t>ideal.</w:t>
      </w:r>
    </w:p>
    <w:p w14:paraId="1F63319C" w14:textId="5C5C22E6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3</w:t>
      </w:r>
      <w:r>
        <w:fldChar w:fldCharType="end"/>
      </w:r>
      <w:r w:rsidR="003A6499">
        <w:t>,</w:t>
      </w:r>
      <w:r>
        <w:t xml:space="preserve"> </w:t>
      </w:r>
      <w:r w:rsidR="005D1658" w:rsidRPr="003A6499">
        <w:t>apresentam-se</w:t>
      </w:r>
      <w:r w:rsidRPr="003A6499">
        <w:t xml:space="preserve"> o</w:t>
      </w:r>
      <w:r w:rsidR="009C18E8" w:rsidRPr="003A6499">
        <w:t>s</w:t>
      </w:r>
      <w:r w:rsidRPr="003A6499">
        <w:t xml:space="preserve"> circuito</w:t>
      </w:r>
      <w:r w:rsidR="009C18E8" w:rsidRPr="003A6499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BF167E" w:rsidRPr="00E56800">
        <w:t>3 e 6</w:t>
      </w:r>
      <w:r w:rsidR="001918E8">
        <w:t xml:space="preserve"> </w:t>
      </w:r>
      <w:r>
        <w:t xml:space="preserve">se encontram fora </w:t>
      </w:r>
      <w:r w:rsidR="00210D8C">
        <w:t>da linha</w:t>
      </w:r>
      <w:r w:rsidR="001918E8">
        <w:t xml:space="preserve">, ou seja, </w:t>
      </w:r>
      <w:r w:rsidR="001918E8" w:rsidRPr="006E13BC">
        <w:rPr>
          <w:i/>
          <w:iCs/>
        </w:rPr>
        <w:t>S3</w:t>
      </w:r>
      <w:r w:rsidR="001918E8">
        <w:t xml:space="preserve"> e </w:t>
      </w:r>
      <w:r w:rsidR="001918E8" w:rsidRPr="006E13BC">
        <w:rPr>
          <w:i/>
          <w:iCs/>
        </w:rPr>
        <w:t>S6</w:t>
      </w:r>
      <w:r w:rsidR="001918E8">
        <w:t xml:space="preserve">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6DD739D6" w:rsidR="00FF5444" w:rsidRDefault="008F24AF" w:rsidP="00FF5444">
      <w:pPr>
        <w:pStyle w:val="PhDLegendaFiguras"/>
      </w:pPr>
      <w:bookmarkStart w:id="154" w:name="_Ref63617724"/>
      <w:bookmarkStart w:id="155" w:name="_Toc63920929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3</w:t>
        </w:r>
      </w:fldSimple>
      <w:bookmarkEnd w:id="154"/>
      <w:r w:rsidR="002E1BDD">
        <w:t xml:space="preserve"> </w:t>
      </w:r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 w:rsidR="003A6499">
        <w:t>,</w:t>
      </w:r>
      <w:r>
        <w:t xml:space="preserve"> com </w:t>
      </w:r>
      <w:r w:rsidRPr="006E13BC">
        <w:rPr>
          <w:i/>
          <w:iCs/>
        </w:rPr>
        <w:t>S3</w:t>
      </w:r>
      <w:r>
        <w:t xml:space="preserve"> e </w:t>
      </w:r>
      <w:r w:rsidRPr="006E13BC">
        <w:rPr>
          <w:i/>
          <w:iCs/>
        </w:rPr>
        <w:t>S6</w:t>
      </w:r>
      <w:r>
        <w:t xml:space="preserve"> iguais a 0 V</w:t>
      </w:r>
      <w:r w:rsidR="003A6499">
        <w:t>.</w:t>
      </w:r>
      <w:bookmarkEnd w:id="155"/>
    </w:p>
    <w:p w14:paraId="6E671AF5" w14:textId="243B6EF4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4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5</w:t>
      </w:r>
      <w:r w:rsidR="00DF7C90">
        <w:fldChar w:fldCharType="end"/>
      </w:r>
      <w:r w:rsidR="003A6499">
        <w:t xml:space="preserve">, </w:t>
      </w:r>
      <w:r w:rsidR="005D1658" w:rsidRPr="003A6499">
        <w:t>apresentam-se</w:t>
      </w:r>
      <w:r>
        <w:t xml:space="preserve">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</w:t>
      </w:r>
      <w:r w:rsidRPr="00E56800">
        <w:t xml:space="preserve">quando </w:t>
      </w:r>
      <w:r w:rsidR="00BF167E" w:rsidRPr="00E56800">
        <w:t>o</w:t>
      </w:r>
      <w:r w:rsidR="00CC21D0" w:rsidRPr="00E56800">
        <w:t xml:space="preserve"> sensor 3</w:t>
      </w:r>
      <w:r w:rsidR="00CC21D0">
        <w:t xml:space="preserve"> se encontra </w:t>
      </w:r>
      <w:r w:rsidR="00ED226D">
        <w:t>fora da linha</w:t>
      </w:r>
      <w:r w:rsidR="00CC21D0">
        <w:t xml:space="preserve"> e </w:t>
      </w:r>
      <w:r w:rsidR="00BF167E" w:rsidRPr="00E56800">
        <w:t>o s</w:t>
      </w:r>
      <w:r w:rsidR="00CC21D0" w:rsidRPr="00E56800">
        <w:t>ensor 6 sobre</w:t>
      </w:r>
      <w:r w:rsidR="00CC21D0">
        <w:t xml:space="preserve"> a linha. Assim</w:t>
      </w:r>
      <w:r w:rsidR="00ED226D">
        <w:t>,</w:t>
      </w:r>
      <w:r w:rsidR="00CC21D0">
        <w:t xml:space="preserve"> a</w:t>
      </w:r>
      <w:r w:rsidR="00ED226D">
        <w:t xml:space="preserve"> entrada </w:t>
      </w:r>
      <w:r w:rsidR="00ED226D" w:rsidRPr="006E13BC">
        <w:rPr>
          <w:i/>
          <w:iCs/>
        </w:rPr>
        <w:t>S3</w:t>
      </w:r>
      <w:r w:rsidR="00ED226D">
        <w:t xml:space="preserve"> tem valor de 0 V e </w:t>
      </w:r>
      <w:r w:rsidR="00ED226D" w:rsidRPr="006E13BC">
        <w:rPr>
          <w:i/>
          <w:iCs/>
        </w:rPr>
        <w:t>S6</w:t>
      </w:r>
      <w:r w:rsidR="00ED226D">
        <w:t xml:space="preserve">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6D157098" w:rsidR="00246BCE" w:rsidRDefault="00246BCE" w:rsidP="00246BCE">
      <w:pPr>
        <w:pStyle w:val="PhDLegendaFiguras"/>
      </w:pPr>
      <w:bookmarkStart w:id="156" w:name="_Ref63678396"/>
      <w:bookmarkStart w:id="157" w:name="_Toc63920930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4</w:t>
        </w:r>
      </w:fldSimple>
      <w:bookmarkEnd w:id="156"/>
      <w:r>
        <w:t xml:space="preserve"> - </w:t>
      </w:r>
      <w:r w:rsidRPr="003D222A">
        <w:t xml:space="preserve">Circuito de controlo da velocidade </w:t>
      </w:r>
      <w:r w:rsidRPr="00527B31">
        <w:t>do motor</w:t>
      </w:r>
      <w:r w:rsidR="003A6499" w:rsidRPr="00527B31">
        <w:t xml:space="preserve"> direito,</w:t>
      </w:r>
      <w:r w:rsidRPr="00527B31">
        <w:t xml:space="preserve"> co</w:t>
      </w:r>
      <w:r w:rsidRPr="003D222A">
        <w:t xml:space="preserve">m </w:t>
      </w:r>
      <w:r w:rsidRPr="006E13BC">
        <w:rPr>
          <w:i/>
          <w:iCs/>
        </w:rPr>
        <w:t>S3</w:t>
      </w:r>
      <w:r w:rsidRPr="003D222A">
        <w:t xml:space="preserve"> igual a 0 V e </w:t>
      </w:r>
      <w:r w:rsidRPr="006E13BC">
        <w:rPr>
          <w:i/>
          <w:iCs/>
        </w:rPr>
        <w:t>S6</w:t>
      </w:r>
      <w:r w:rsidRPr="003D222A">
        <w:t xml:space="preserve"> igual a 5 V</w:t>
      </w:r>
      <w:r w:rsidR="003A6499">
        <w:t>.</w:t>
      </w:r>
      <w:bookmarkEnd w:id="157"/>
    </w:p>
    <w:p w14:paraId="6A6ABDF9" w14:textId="359D0CA7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proofErr w:type="spellStart"/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proofErr w:type="spellEnd"/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7321F520" w:rsidR="008F24AF" w:rsidRDefault="008F24AF" w:rsidP="009133DE">
      <w:pPr>
        <w:pStyle w:val="PhDLegendaFiguras"/>
      </w:pPr>
      <w:bookmarkStart w:id="158" w:name="_Ref63669953"/>
      <w:bookmarkStart w:id="159" w:name="_Toc63920931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5</w:t>
        </w:r>
      </w:fldSimple>
      <w:bookmarkEnd w:id="158"/>
      <w:r>
        <w:t xml:space="preserve"> - C</w:t>
      </w:r>
      <w:r w:rsidRPr="006A67E2">
        <w:t xml:space="preserve">ircuito de controlo da velocidade </w:t>
      </w:r>
      <w:r w:rsidR="003A6499" w:rsidRPr="00527B31">
        <w:t>do motor esquerdo,</w:t>
      </w:r>
      <w:r w:rsidRPr="00527B31">
        <w:t xml:space="preserve"> com</w:t>
      </w:r>
      <w:r w:rsidRPr="006A67E2">
        <w:t xml:space="preserve"> </w:t>
      </w:r>
      <w:r w:rsidRPr="006E13BC">
        <w:rPr>
          <w:i/>
          <w:iCs/>
        </w:rPr>
        <w:t>S3</w:t>
      </w:r>
      <w:r w:rsidRPr="006A67E2">
        <w:t xml:space="preserve"> </w:t>
      </w:r>
      <w:r>
        <w:t xml:space="preserve">igual a 0 V </w:t>
      </w:r>
      <w:r w:rsidRPr="006A67E2">
        <w:t xml:space="preserve">e </w:t>
      </w:r>
      <w:r w:rsidRPr="006E13BC">
        <w:rPr>
          <w:i/>
          <w:iCs/>
        </w:rPr>
        <w:t>S6</w:t>
      </w:r>
      <w:r w:rsidRPr="006A67E2">
        <w:t xml:space="preserve">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 w:rsidR="003A6499">
        <w:t>.</w:t>
      </w:r>
      <w:bookmarkEnd w:id="159"/>
    </w:p>
    <w:p w14:paraId="6BE21BAE" w14:textId="6FCB1475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6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7</w:t>
      </w:r>
      <w:r w:rsidR="00DF7C90">
        <w:fldChar w:fldCharType="end"/>
      </w:r>
      <w:r w:rsidR="003A6499">
        <w:t xml:space="preserve">, </w:t>
      </w:r>
      <w:r w:rsidR="00F50E35" w:rsidRPr="003A6499">
        <w:t>apresentam-se</w:t>
      </w:r>
      <w:r w:rsidRPr="003A6499">
        <w:t xml:space="preserve"> os</w:t>
      </w:r>
      <w:r>
        <w:t xml:space="preserve">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5C1E8D">
        <w:t xml:space="preserve">o </w:t>
      </w:r>
      <w:r w:rsidR="005C1E8D" w:rsidRPr="00E56800">
        <w:t>s</w:t>
      </w:r>
      <w:r w:rsidRPr="00E56800">
        <w:t>ensor 3</w:t>
      </w:r>
      <w:r w:rsidR="005C1E8D" w:rsidRPr="00E56800">
        <w:t xml:space="preserve"> </w:t>
      </w:r>
      <w:r w:rsidRPr="00E56800">
        <w:t>se encontra</w:t>
      </w:r>
      <w:r w:rsidRPr="003A6499">
        <w:t xml:space="preserve"> </w:t>
      </w:r>
      <w:r w:rsidR="00F50E35" w:rsidRPr="003A6499">
        <w:t xml:space="preserve">entre </w:t>
      </w:r>
      <w:r w:rsidRPr="003A6499">
        <w:t xml:space="preserve">a linha </w:t>
      </w:r>
      <w:r w:rsidR="003A6499" w:rsidRPr="003A6499">
        <w:t xml:space="preserve">preta </w:t>
      </w:r>
      <w:r w:rsidRPr="003A6499">
        <w:t xml:space="preserve">e a superfície branca </w:t>
      </w:r>
      <w:r w:rsidRPr="00E56800">
        <w:t>e</w:t>
      </w:r>
      <w:r w:rsidR="005C1E8D" w:rsidRPr="00E56800">
        <w:t xml:space="preserve"> o s</w:t>
      </w:r>
      <w:r w:rsidRPr="00E56800">
        <w:t>ensor 6 fora</w:t>
      </w:r>
      <w:r w:rsidRPr="003A6499">
        <w:t xml:space="preserve"> da linha. Assim, a entrada </w:t>
      </w:r>
      <w:r w:rsidRPr="006E13BC">
        <w:rPr>
          <w:i/>
          <w:iCs/>
        </w:rPr>
        <w:t>S3</w:t>
      </w:r>
      <w:r w:rsidRPr="003A6499">
        <w:t xml:space="preserve"> tem valor</w:t>
      </w:r>
      <w:r>
        <w:t xml:space="preserve"> de 2,5 V e </w:t>
      </w:r>
      <w:r w:rsidRPr="006E13BC">
        <w:rPr>
          <w:i/>
          <w:iCs/>
        </w:rPr>
        <w:t>S6</w:t>
      </w:r>
      <w:r>
        <w:t xml:space="preserve">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23A17F13" w:rsidR="00DF7C90" w:rsidRPr="00907EED" w:rsidRDefault="00DF7C90" w:rsidP="00DF7C90">
      <w:pPr>
        <w:pStyle w:val="PhDLegendaFiguras"/>
        <w:rPr>
          <w:rFonts w:eastAsiaTheme="minorEastAsia"/>
        </w:rPr>
      </w:pPr>
      <w:bookmarkStart w:id="160" w:name="_Ref63670452"/>
      <w:bookmarkStart w:id="161" w:name="_Toc63920932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6</w:t>
        </w:r>
      </w:fldSimple>
      <w:bookmarkEnd w:id="160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direito</w:t>
      </w:r>
      <w:r w:rsidR="003A6499">
        <w:t>,</w:t>
      </w:r>
      <w:r w:rsidR="003A6499" w:rsidRPr="009F1A80">
        <w:t xml:space="preserve"> </w:t>
      </w:r>
      <w:r w:rsidRPr="009F1A80">
        <w:t xml:space="preserve">com </w:t>
      </w:r>
      <w:r w:rsidRPr="006E13BC">
        <w:rPr>
          <w:i/>
          <w:iCs/>
        </w:rPr>
        <w:t>S3</w:t>
      </w:r>
      <w:r w:rsidRPr="009F1A80">
        <w:t xml:space="preserve"> igual a 2,5 V e </w:t>
      </w:r>
      <w:r w:rsidRPr="006E13BC">
        <w:rPr>
          <w:i/>
          <w:iCs/>
        </w:rPr>
        <w:t>S6</w:t>
      </w:r>
      <w:r w:rsidRPr="009F1A80">
        <w:t xml:space="preserve"> igual a 0 V</w:t>
      </w:r>
      <w:r w:rsidR="003A6499">
        <w:t>.</w:t>
      </w:r>
      <w:bookmarkEnd w:id="161"/>
    </w:p>
    <w:p w14:paraId="0FC5D2E7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105BAD16" w:rsidR="008F24AF" w:rsidRDefault="008F24AF" w:rsidP="008F24AF">
      <w:pPr>
        <w:pStyle w:val="PhDLegendaFiguras"/>
      </w:pPr>
      <w:bookmarkStart w:id="162" w:name="_Ref63670447"/>
      <w:bookmarkStart w:id="163" w:name="_Toc63920933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7</w:t>
        </w:r>
      </w:fldSimple>
      <w:bookmarkEnd w:id="162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esquerdo,</w:t>
      </w:r>
      <w:r w:rsidR="003A6499">
        <w:t xml:space="preserve"> </w:t>
      </w:r>
      <w:r w:rsidRPr="00D91294">
        <w:t xml:space="preserve">com </w:t>
      </w:r>
      <w:r w:rsidRPr="006E13BC">
        <w:rPr>
          <w:i/>
          <w:iCs/>
        </w:rPr>
        <w:t>S3</w:t>
      </w:r>
      <w:r w:rsidRPr="00D91294">
        <w:t xml:space="preserve"> igual a </w:t>
      </w:r>
      <w:r>
        <w:t>2,5</w:t>
      </w:r>
      <w:r w:rsidRPr="00D91294">
        <w:t xml:space="preserve"> V e </w:t>
      </w:r>
      <w:r w:rsidRPr="006E13BC">
        <w:rPr>
          <w:i/>
          <w:iCs/>
        </w:rPr>
        <w:t>S6</w:t>
      </w:r>
      <w:r w:rsidRPr="00D91294">
        <w:t xml:space="preserve"> igual a </w:t>
      </w:r>
      <w:r>
        <w:t>0</w:t>
      </w:r>
      <w:r w:rsidRPr="00D91294">
        <w:t xml:space="preserve"> V</w:t>
      </w:r>
      <w:r w:rsidR="003A6499">
        <w:t>.</w:t>
      </w:r>
      <w:bookmarkEnd w:id="163"/>
    </w:p>
    <w:p w14:paraId="4EC3F168" w14:textId="12A6B76C" w:rsidR="009133DE" w:rsidRPr="000D2F60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</w:t>
      </w:r>
      <w:r w:rsidRPr="000D2F60">
        <w:rPr>
          <w:rFonts w:eastAsiaTheme="minorEastAsia"/>
        </w:rPr>
        <w:t xml:space="preserve">do </w:t>
      </w:r>
      <w:proofErr w:type="spellStart"/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proofErr w:type="spellEnd"/>
      <w:r w:rsidRPr="000D2F60">
        <w:rPr>
          <w:rFonts w:eastAsiaTheme="minorEastAsia"/>
        </w:rPr>
        <w:t>.</w:t>
      </w:r>
    </w:p>
    <w:p w14:paraId="7A146903" w14:textId="4D173B3C" w:rsidR="00032C3B" w:rsidRDefault="009133DE" w:rsidP="00032C3B">
      <w:pPr>
        <w:pStyle w:val="PhDCorpo"/>
      </w:pPr>
      <w:r>
        <w:tab/>
      </w:r>
      <w:r w:rsidR="000423D7">
        <w:t>Os resultados obtidos nas simulações estão sintetizados na</w:t>
      </w:r>
      <w:r w:rsidR="00F50E35">
        <w:t xml:space="preserve"> </w:t>
      </w:r>
      <w:r w:rsidR="00F50E35" w:rsidRPr="003A6499">
        <w:fldChar w:fldCharType="begin"/>
      </w:r>
      <w:r w:rsidR="00F50E35" w:rsidRPr="003A6499">
        <w:instrText xml:space="preserve"> REF _Ref63776950 \h  \* MERGEFORMAT </w:instrText>
      </w:r>
      <w:r w:rsidR="00F50E35" w:rsidRPr="003A6499">
        <w:fldChar w:fldCharType="separate"/>
      </w:r>
      <w:r w:rsidR="003229F2">
        <w:t xml:space="preserve">Tabel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</w:t>
      </w:r>
      <w:r w:rsidR="00F50E35" w:rsidRPr="003A6499">
        <w:fldChar w:fldCharType="end"/>
      </w:r>
      <w:r w:rsidR="000423D7" w:rsidRPr="003A6499">
        <w:t>.</w:t>
      </w:r>
    </w:p>
    <w:p w14:paraId="5A9119AE" w14:textId="715D48F5" w:rsidR="00E50ED4" w:rsidRDefault="00E50ED4" w:rsidP="00E50ED4">
      <w:pPr>
        <w:pStyle w:val="PhDLegendaTabela"/>
      </w:pPr>
      <w:bookmarkStart w:id="164" w:name="_Ref63776950"/>
      <w:bookmarkStart w:id="165" w:name="_Toc63920962"/>
      <w:r>
        <w:t xml:space="preserve">Tabela </w:t>
      </w:r>
      <w:fldSimple w:instr=" STYLEREF 1 \s ">
        <w:r w:rsidR="003229F2">
          <w:rPr>
            <w:noProof/>
          </w:rPr>
          <w:t>3</w:t>
        </w:r>
      </w:fldSimple>
      <w:r w:rsidR="00325C99">
        <w:t>.</w:t>
      </w:r>
      <w:fldSimple w:instr=" SEQ Tabela \* ARABIC \s 1 ">
        <w:r w:rsidR="003229F2">
          <w:rPr>
            <w:noProof/>
          </w:rPr>
          <w:t>1</w:t>
        </w:r>
      </w:fldSimple>
      <w:bookmarkEnd w:id="164"/>
      <w:r>
        <w:t xml:space="preserve"> - </w:t>
      </w:r>
      <w:r w:rsidRPr="00E1282F">
        <w:t>Simulações dos circuitos de controlo d</w:t>
      </w:r>
      <w:r w:rsidR="00DE77E9">
        <w:t>a</w:t>
      </w:r>
      <w:r w:rsidRPr="00E1282F">
        <w:t xml:space="preserve"> velocidade dos motores</w:t>
      </w:r>
      <w:r w:rsidR="004E5405">
        <w:t>.</w:t>
      </w:r>
      <w:bookmarkEnd w:id="165"/>
    </w:p>
    <w:tbl>
      <w:tblPr>
        <w:tblStyle w:val="SimplesTabela1"/>
        <w:tblW w:w="5000" w:type="pct"/>
        <w:jc w:val="center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4E5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E56800">
              <w:rPr>
                <w:i/>
                <w:iCs/>
              </w:rPr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E56800">
              <w:rPr>
                <w:i/>
                <w:iCs/>
              </w:rP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125D794A" w:rsidR="009609FC" w:rsidRPr="00E56800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</w:t>
            </w:r>
            <w:r w:rsidR="00E56800" w:rsidRPr="00E56800">
              <w:rPr>
                <w:i/>
                <w:iCs/>
              </w:rPr>
              <w:t>MM</w:t>
            </w:r>
            <w:r w:rsidRPr="00E56800">
              <w:rPr>
                <w:i/>
                <w:iCs/>
              </w:rPr>
              <w:t>1</w:t>
            </w:r>
          </w:p>
        </w:tc>
        <w:tc>
          <w:tcPr>
            <w:tcW w:w="772" w:type="pct"/>
            <w:vAlign w:val="center"/>
          </w:tcPr>
          <w:p w14:paraId="04191D7B" w14:textId="2EA3B624" w:rsidR="009609FC" w:rsidRPr="00E56800" w:rsidRDefault="00E56800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MM2</w:t>
            </w:r>
          </w:p>
        </w:tc>
        <w:tc>
          <w:tcPr>
            <w:tcW w:w="780" w:type="pct"/>
            <w:vAlign w:val="center"/>
          </w:tcPr>
          <w:p w14:paraId="528C9C53" w14:textId="693A9414" w:rsidR="009609FC" w:rsidRPr="00E56800" w:rsidRDefault="00E56800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MM3</w:t>
            </w:r>
          </w:p>
        </w:tc>
        <w:tc>
          <w:tcPr>
            <w:tcW w:w="690" w:type="pct"/>
            <w:vAlign w:val="center"/>
          </w:tcPr>
          <w:p w14:paraId="7755EF2B" w14:textId="18B77387" w:rsidR="009609FC" w:rsidRPr="00E56800" w:rsidRDefault="00E56800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MM4</w:t>
            </w:r>
          </w:p>
        </w:tc>
        <w:tc>
          <w:tcPr>
            <w:tcW w:w="475" w:type="pct"/>
            <w:vAlign w:val="center"/>
          </w:tcPr>
          <w:p w14:paraId="36C54EB7" w14:textId="3F4CD722" w:rsidR="009609FC" w:rsidRDefault="004E5405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Ação</w:t>
            </w:r>
          </w:p>
        </w:tc>
      </w:tr>
      <w:tr w:rsidR="00770DB1" w14:paraId="34A39C33" w14:textId="6DE10F0F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0F9ED8D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350,</w:t>
            </w:r>
            <w:r w:rsidR="00EC7586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6C29BEF1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31B92F7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10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51F962D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67AE4D9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350,</w:t>
            </w:r>
            <w:r w:rsidR="00EC7586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6D9EF2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285EE92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10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0AF47DA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4E5405">
        <w:trPr>
          <w:jc w:val="center"/>
        </w:trPr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1164363D" w:rsidR="00770DB1" w:rsidRDefault="00EC7586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5,0 </w:t>
            </w:r>
            <w:r w:rsidR="00770DB1" w:rsidRPr="009609FC">
              <w:rPr>
                <w:szCs w:val="24"/>
              </w:rPr>
              <w:t>V</w:t>
            </w:r>
          </w:p>
        </w:tc>
        <w:tc>
          <w:tcPr>
            <w:tcW w:w="772" w:type="pct"/>
            <w:vAlign w:val="center"/>
          </w:tcPr>
          <w:p w14:paraId="3AC93A82" w14:textId="5E9147E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7,</w:t>
            </w:r>
            <w:r w:rsidR="00EC7586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7D837A1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0,</w:t>
            </w:r>
            <w:r w:rsidR="00EC7586">
              <w:rPr>
                <w:szCs w:val="24"/>
              </w:rPr>
              <w:t>6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vAlign w:val="center"/>
          </w:tcPr>
          <w:p w14:paraId="4195B954" w14:textId="5968A02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6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4E5405">
        <w:trPr>
          <w:jc w:val="center"/>
        </w:trPr>
        <w:tc>
          <w:tcPr>
            <w:tcW w:w="467" w:type="pct"/>
            <w:vMerge/>
            <w:vAlign w:val="center"/>
          </w:tcPr>
          <w:p w14:paraId="44DB3EDB" w14:textId="4A2E1E6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1D1760A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72" w:type="pct"/>
            <w:vAlign w:val="center"/>
          </w:tcPr>
          <w:p w14:paraId="6A2DEF92" w14:textId="34FD2429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01F02F5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vAlign w:val="center"/>
          </w:tcPr>
          <w:p w14:paraId="3A839907" w14:textId="5406132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,</w:t>
            </w:r>
            <w:r w:rsidR="00BA6338">
              <w:rPr>
                <w:szCs w:val="24"/>
              </w:rPr>
              <w:t>7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46E6BE17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06C14507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3,</w:t>
            </w:r>
            <w:r w:rsidR="00EC7586">
              <w:t>8</w:t>
            </w:r>
            <w: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2144C80C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</w:t>
            </w:r>
            <w:r w:rsidR="00BA6338">
              <w:t>5</w:t>
            </w:r>
            <w: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4A7EC2E4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</w:t>
            </w:r>
            <w:r w:rsidR="00EC7586">
              <w:t>5</w:t>
            </w:r>
            <w:r>
              <w:t xml:space="preserve">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19BA400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6,</w:t>
            </w:r>
            <w:r w:rsidR="00EC7586">
              <w:t>3</w:t>
            </w:r>
            <w: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21A4396B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10,</w:t>
            </w:r>
            <w:r w:rsidR="00EC7586">
              <w:t xml:space="preserve">6 </w:t>
            </w:r>
            <w:r>
              <w:t>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0275BAF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3,</w:t>
            </w:r>
            <w:r w:rsidR="00BA6338">
              <w:t>6</w:t>
            </w:r>
            <w: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4E5405">
        <w:trPr>
          <w:jc w:val="center"/>
        </w:trPr>
        <w:tc>
          <w:tcPr>
            <w:tcW w:w="5000" w:type="pct"/>
            <w:gridSpan w:val="8"/>
            <w:vAlign w:val="bottom"/>
          </w:tcPr>
          <w:p w14:paraId="3924E359" w14:textId="47EAB145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118F55E9" w:rsidR="002E5682" w:rsidRPr="00BA6338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proofErr w:type="spellStart"/>
            <w:r w:rsidRPr="00770DB1">
              <w:rPr>
                <w:i/>
                <w:iCs/>
              </w:rPr>
              <w:t>Right</w:t>
            </w:r>
            <w:proofErr w:type="spellEnd"/>
            <w:r w:rsidR="00BA6338">
              <w:rPr>
                <w:i/>
                <w:iCs/>
              </w:rPr>
              <w:t xml:space="preserve"> </w:t>
            </w:r>
            <w:r w:rsidR="00BA6338">
              <w:t>(direita)</w:t>
            </w:r>
          </w:p>
          <w:p w14:paraId="7BABFB6E" w14:textId="7051B10C" w:rsidR="002E5682" w:rsidRPr="00BA6338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proofErr w:type="spellStart"/>
            <w:r w:rsidRPr="00770DB1">
              <w:rPr>
                <w:i/>
                <w:iCs/>
              </w:rPr>
              <w:t>Left</w:t>
            </w:r>
            <w:proofErr w:type="spellEnd"/>
            <w:r w:rsidR="00BA6338">
              <w:rPr>
                <w:i/>
                <w:iCs/>
              </w:rPr>
              <w:t xml:space="preserve"> </w:t>
            </w:r>
            <w:r w:rsidR="00BA6338">
              <w:t>(esquerda)</w:t>
            </w:r>
          </w:p>
          <w:p w14:paraId="4B080E64" w14:textId="544188B6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 xml:space="preserve">+ </w:t>
            </w:r>
            <w:r w:rsidRPr="003A6499">
              <w:t>velocidade</w:t>
            </w:r>
            <w:r w:rsidR="00F50E35" w:rsidRPr="003A6499">
              <w:t xml:space="preserve"> do motor</w:t>
            </w:r>
            <w:r w:rsidRPr="003A6499">
              <w:t xml:space="preserve"> reduzida</w:t>
            </w:r>
          </w:p>
          <w:p w14:paraId="0F1CFA2F" w14:textId="01E61164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>++</w:t>
            </w:r>
            <w:r w:rsidR="004E5405">
              <w:t xml:space="preserve"> </w:t>
            </w:r>
            <w:r w:rsidRPr="003A6499">
              <w:t xml:space="preserve">velocidade </w:t>
            </w:r>
            <w:r w:rsidR="00F50E35" w:rsidRPr="003A6499">
              <w:t xml:space="preserve">do motor </w:t>
            </w:r>
            <w:r w:rsidRPr="003A6499">
              <w:t>moderada</w:t>
            </w:r>
          </w:p>
          <w:p w14:paraId="65B6871B" w14:textId="5A823F6C" w:rsidR="002E5682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 xml:space="preserve">+++ velocidade </w:t>
            </w:r>
            <w:r w:rsidR="00F50E35" w:rsidRPr="003A6499">
              <w:t xml:space="preserve">do motor </w:t>
            </w:r>
            <w:r w:rsidRPr="003A6499">
              <w:t>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166" w:name="_Toc63921073"/>
      <w:r>
        <w:rPr>
          <w:rFonts w:ascii="NewsGotT" w:hAnsi="NewsGotT"/>
        </w:rPr>
        <w:t>Circuito de Atuação dos Sinais PWM</w:t>
      </w:r>
      <w:bookmarkEnd w:id="166"/>
    </w:p>
    <w:p w14:paraId="1E68D158" w14:textId="44AB9120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8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</w:t>
      </w:r>
      <w:r w:rsidR="00E56800">
        <w:t xml:space="preserve">forma de </w:t>
      </w:r>
      <w:r>
        <w:t xml:space="preserve">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</w:t>
      </w:r>
      <w:r w:rsidR="00032C3B" w:rsidRPr="0027224E">
        <w:rPr>
          <w:rFonts w:eastAsiaTheme="minorEastAsia"/>
        </w:rPr>
        <w:t>0</w:t>
      </w:r>
      <w:r w:rsidR="00F50E35" w:rsidRPr="0027224E">
        <w:rPr>
          <w:rFonts w:eastAsiaTheme="minorEastAsia"/>
        </w:rPr>
        <w:t xml:space="preserve"> </w:t>
      </w:r>
      <w:r w:rsidR="00032C3B" w:rsidRPr="0027224E">
        <w:rPr>
          <w:rFonts w:eastAsiaTheme="minorEastAsia"/>
        </w:rPr>
        <w:t>V.</w:t>
      </w:r>
      <w:r w:rsidR="00032C3B">
        <w:rPr>
          <w:rFonts w:eastAsiaTheme="minorEastAsia"/>
        </w:rPr>
        <w:t xml:space="preserve"> </w:t>
      </w:r>
      <w:r w:rsidR="00032C3B">
        <w:t xml:space="preserve">O valor de </w:t>
      </w:r>
      <w:proofErr w:type="spellStart"/>
      <w:r w:rsidR="0015794A">
        <w:rPr>
          <w:i/>
          <w:iCs/>
        </w:rPr>
        <w:t>duty</w:t>
      </w:r>
      <w:proofErr w:type="spellEnd"/>
      <w:r w:rsidR="0015794A">
        <w:rPr>
          <w:i/>
          <w:iCs/>
        </w:rPr>
        <w:t xml:space="preserve"> </w:t>
      </w:r>
      <w:proofErr w:type="spellStart"/>
      <w:r w:rsidR="0015794A">
        <w:rPr>
          <w:i/>
          <w:iCs/>
        </w:rPr>
        <w:t>cycle</w:t>
      </w:r>
      <w:proofErr w:type="spellEnd"/>
      <w:r w:rsidR="00032C3B">
        <w:t xml:space="preserve"> </w:t>
      </w:r>
      <w:r w:rsidR="00B642C1" w:rsidRPr="0027224E">
        <w:t>do sinal de saída</w:t>
      </w:r>
      <w:r w:rsidR="00B642C1">
        <w:t xml:space="preserve"> </w:t>
      </w:r>
      <w:r w:rsidR="00032C3B">
        <w:t>é</w:t>
      </w:r>
      <w:r w:rsidR="0027224E">
        <w:t>,</w:t>
      </w:r>
      <w:r w:rsidR="00032C3B">
        <w:t xml:space="preserve"> praticamente</w:t>
      </w:r>
      <w:r w:rsidR="0027224E">
        <w:t>,</w:t>
      </w:r>
      <w:r w:rsidR="00032C3B">
        <w:t xml:space="preserve"> 0 %.</w:t>
      </w:r>
    </w:p>
    <w:p w14:paraId="58365D9C" w14:textId="1B57345A" w:rsidR="00090F0C" w:rsidRDefault="00E670CD" w:rsidP="00E670CD">
      <w:pPr>
        <w:pStyle w:val="PhDFigura"/>
      </w:pPr>
      <w:r>
        <w:rPr>
          <w:noProof/>
        </w:rPr>
        <w:drawing>
          <wp:inline distT="0" distB="0" distL="0" distR="0" wp14:anchorId="7B80300B" wp14:editId="4149F8F1">
            <wp:extent cx="5760085" cy="2508885"/>
            <wp:effectExtent l="0" t="0" r="0" b="5715"/>
            <wp:docPr id="80" name="Imagem 80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m 80" descr="Uma imagem com texto, interior, preto, captura de ecrã&#10;&#10;Descrição gerada automaticamente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8FF7" w14:textId="1F37722A" w:rsidR="00090F0C" w:rsidRDefault="00090F0C" w:rsidP="00090F0C">
      <w:pPr>
        <w:pStyle w:val="PhDLegendaFiguras"/>
      </w:pPr>
      <w:bookmarkStart w:id="167" w:name="_Ref63615298"/>
      <w:bookmarkStart w:id="168" w:name="_Toc63920934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8</w:t>
        </w:r>
      </w:fldSimple>
      <w:bookmarkEnd w:id="167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r w:rsidR="0027224E">
        <w:t>.</w:t>
      </w:r>
      <w:bookmarkEnd w:id="168"/>
    </w:p>
    <w:p w14:paraId="5CCF8C65" w14:textId="672F7388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9</w:t>
      </w:r>
      <w:r>
        <w:fldChar w:fldCharType="end"/>
      </w:r>
      <w:r>
        <w:t xml:space="preserve"> pode-se observar no osciloscópio a </w:t>
      </w:r>
      <w:r w:rsidR="00E56800">
        <w:t xml:space="preserve">forma de </w:t>
      </w:r>
      <w:r>
        <w:t xml:space="preserve">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27224E">
        <w:rPr>
          <w:rFonts w:eastAsiaTheme="minorEastAsia"/>
        </w:rPr>
        <w:t>tem valor de 2,1</w:t>
      </w:r>
      <w:r w:rsidR="00B642C1" w:rsidRPr="0027224E">
        <w:rPr>
          <w:rFonts w:eastAsiaTheme="minorEastAsia"/>
        </w:rPr>
        <w:t xml:space="preserve"> </w:t>
      </w:r>
      <w:r w:rsidRPr="0027224E">
        <w:rPr>
          <w:rFonts w:eastAsiaTheme="minorEastAsia"/>
        </w:rPr>
        <w:t xml:space="preserve">V. </w:t>
      </w:r>
      <w:r w:rsidRPr="0027224E">
        <w:t xml:space="preserve">O valor de </w:t>
      </w:r>
      <w:proofErr w:type="spellStart"/>
      <w:r w:rsidRPr="0027224E">
        <w:rPr>
          <w:i/>
          <w:iCs/>
        </w:rPr>
        <w:t>duty</w:t>
      </w:r>
      <w:proofErr w:type="spellEnd"/>
      <w:r w:rsidR="00B642C1" w:rsidRPr="0027224E">
        <w:rPr>
          <w:i/>
          <w:iCs/>
        </w:rPr>
        <w:t xml:space="preserve"> </w:t>
      </w:r>
      <w:proofErr w:type="spellStart"/>
      <w:r w:rsidRPr="0027224E">
        <w:rPr>
          <w:i/>
          <w:iCs/>
        </w:rPr>
        <w:t>cycle</w:t>
      </w:r>
      <w:proofErr w:type="spellEnd"/>
      <w:r w:rsidRPr="0027224E">
        <w:t xml:space="preserve"> </w:t>
      </w:r>
      <w:r w:rsidR="00B642C1" w:rsidRPr="0027224E">
        <w:t xml:space="preserve">do sinal de saída </w:t>
      </w:r>
      <w:r w:rsidRPr="0027224E">
        <w:t>ronda</w:t>
      </w:r>
      <w:r>
        <w:t xml:space="preserve"> os 50 %.</w:t>
      </w:r>
    </w:p>
    <w:p w14:paraId="6F35F65F" w14:textId="7F1F8903" w:rsidR="00090F0C" w:rsidRDefault="00E670CD" w:rsidP="001F66AE">
      <w:pPr>
        <w:pStyle w:val="PhDFigura"/>
      </w:pPr>
      <w:r>
        <w:rPr>
          <w:noProof/>
        </w:rPr>
        <w:drawing>
          <wp:inline distT="0" distB="0" distL="0" distR="0" wp14:anchorId="77D823AF" wp14:editId="5FFDC468">
            <wp:extent cx="5760085" cy="2531745"/>
            <wp:effectExtent l="0" t="0" r="0" b="1905"/>
            <wp:docPr id="81" name="Imagem 81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m 81" descr="Uma imagem com texto, interior, preto, captura de ecrã&#10;&#10;Descrição gerada automaticamente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9A224" w14:textId="162CB69E" w:rsidR="00090F0C" w:rsidRDefault="00090F0C" w:rsidP="00090F0C">
      <w:pPr>
        <w:pStyle w:val="PhDLegendaFiguras"/>
      </w:pPr>
      <w:bookmarkStart w:id="169" w:name="_Ref63615705"/>
      <w:bookmarkStart w:id="170" w:name="_Toc63920935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9</w:t>
        </w:r>
      </w:fldSimple>
      <w:bookmarkEnd w:id="169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r w:rsidR="0027224E">
        <w:t>.</w:t>
      </w:r>
      <w:bookmarkEnd w:id="170"/>
    </w:p>
    <w:p w14:paraId="4D72AE66" w14:textId="4D0C8271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0</w:t>
      </w:r>
      <w:r>
        <w:fldChar w:fldCharType="end"/>
      </w:r>
      <w:r>
        <w:t xml:space="preserve"> pode-se observar no osciloscópio a </w:t>
      </w:r>
      <w:r w:rsidR="00E56800">
        <w:t xml:space="preserve">forma de </w:t>
      </w:r>
      <w:r>
        <w:t xml:space="preserve">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</w:t>
      </w:r>
      <w:r w:rsidR="00B642C1" w:rsidRPr="00527B31">
        <w:rPr>
          <w:rFonts w:eastAsiaTheme="minorEastAsia"/>
        </w:rPr>
        <w:t>3,</w:t>
      </w:r>
      <w:r w:rsidR="00BA6338">
        <w:rPr>
          <w:rFonts w:eastAsiaTheme="minorEastAsia"/>
        </w:rPr>
        <w:t>6</w:t>
      </w:r>
      <w:r w:rsidR="00B642C1" w:rsidRPr="00527B31">
        <w:rPr>
          <w:rFonts w:eastAsiaTheme="minorEastAsia"/>
        </w:rPr>
        <w:t xml:space="preserve"> </w:t>
      </w:r>
      <w:r w:rsidRPr="00527B31">
        <w:rPr>
          <w:rFonts w:eastAsiaTheme="minorEastAsia"/>
        </w:rPr>
        <w:t>V</w:t>
      </w:r>
      <w:r>
        <w:rPr>
          <w:rFonts w:eastAsiaTheme="minorEastAsia"/>
        </w:rPr>
        <w:t xml:space="preserve">. </w:t>
      </w:r>
      <w:r w:rsidRPr="0027224E">
        <w:t xml:space="preserve">O valor de </w:t>
      </w:r>
      <w:proofErr w:type="spellStart"/>
      <w:r w:rsidR="0015794A" w:rsidRPr="0027224E">
        <w:rPr>
          <w:i/>
          <w:iCs/>
        </w:rPr>
        <w:t>duty</w:t>
      </w:r>
      <w:proofErr w:type="spellEnd"/>
      <w:r w:rsidR="0015794A" w:rsidRPr="0027224E">
        <w:rPr>
          <w:i/>
          <w:iCs/>
        </w:rPr>
        <w:t xml:space="preserve"> </w:t>
      </w:r>
      <w:proofErr w:type="spellStart"/>
      <w:r w:rsidR="0015794A" w:rsidRPr="0027224E">
        <w:rPr>
          <w:i/>
          <w:iCs/>
        </w:rPr>
        <w:t>cycle</w:t>
      </w:r>
      <w:proofErr w:type="spellEnd"/>
      <w:r w:rsidRPr="0027224E">
        <w:t xml:space="preserve"> </w:t>
      </w:r>
      <w:r w:rsidR="00B642C1" w:rsidRPr="0027224E">
        <w:t>do sinal de saída</w:t>
      </w:r>
      <w:r w:rsidR="00B642C1">
        <w:t xml:space="preserve"> </w:t>
      </w:r>
      <w:r>
        <w:t xml:space="preserve">é </w:t>
      </w:r>
      <w:r w:rsidR="00BA6338">
        <w:t>de 97</w:t>
      </w:r>
      <w:r>
        <w:t xml:space="preserve"> %.</w:t>
      </w:r>
    </w:p>
    <w:p w14:paraId="78D29F10" w14:textId="3A77870E" w:rsidR="00090F0C" w:rsidRDefault="00E670CD" w:rsidP="00090F0C">
      <w:pPr>
        <w:pStyle w:val="PhDFigura"/>
      </w:pPr>
      <w:r>
        <w:rPr>
          <w:noProof/>
        </w:rPr>
        <w:drawing>
          <wp:inline distT="0" distB="0" distL="0" distR="0" wp14:anchorId="1684F5FC" wp14:editId="2AB36155">
            <wp:extent cx="5760085" cy="2480945"/>
            <wp:effectExtent l="0" t="0" r="0" b="0"/>
            <wp:docPr id="82" name="Imagem 82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m 82" descr="Uma imagem com texto, interior, preto, captura de ecrã&#10;&#10;Descrição gerada automaticamente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D7EC" w14:textId="3D00A656" w:rsidR="00090F0C" w:rsidRDefault="00090F0C" w:rsidP="00090F0C">
      <w:pPr>
        <w:pStyle w:val="PhDLegendaFiguras"/>
      </w:pPr>
      <w:bookmarkStart w:id="171" w:name="_Ref63615767"/>
      <w:bookmarkStart w:id="172" w:name="_Toc63920936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0</w:t>
        </w:r>
      </w:fldSimple>
      <w:bookmarkEnd w:id="171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r w:rsidR="0027224E">
        <w:t>.</w:t>
      </w:r>
      <w:bookmarkEnd w:id="172"/>
    </w:p>
    <w:p w14:paraId="54DFF646" w14:textId="267722E1" w:rsidR="00B642C1" w:rsidRPr="007B0569" w:rsidRDefault="00032C3B" w:rsidP="00B642C1">
      <w:pPr>
        <w:pStyle w:val="PhDCorpo"/>
      </w:pPr>
      <w:r>
        <w:tab/>
        <w:t xml:space="preserve">Conclui-se que </w:t>
      </w:r>
      <w:r w:rsidRPr="00E56800">
        <w:t>qua</w:t>
      </w:r>
      <w:r w:rsidR="005C1E8D" w:rsidRPr="00E56800">
        <w:t>nt</w:t>
      </w:r>
      <w:r w:rsidRPr="00E56800">
        <w:t>o</w:t>
      </w:r>
      <w:r>
        <w:t xml:space="preserve"> maior o valor à entrada do </w:t>
      </w:r>
      <w:r w:rsidRPr="00E56800">
        <w:t>circuito</w:t>
      </w:r>
      <w:r w:rsidR="005C1E8D" w:rsidRPr="00E56800">
        <w:t>,</w:t>
      </w:r>
      <w:r w:rsidRPr="00E56800">
        <w:t xml:space="preserve"> maior</w:t>
      </w:r>
      <w:r>
        <w:t xml:space="preserve"> o </w:t>
      </w:r>
      <w:proofErr w:type="spellStart"/>
      <w:r w:rsidR="0015794A">
        <w:rPr>
          <w:i/>
          <w:iCs/>
        </w:rPr>
        <w:t>duty</w:t>
      </w:r>
      <w:proofErr w:type="spellEnd"/>
      <w:r w:rsidR="0015794A">
        <w:rPr>
          <w:i/>
          <w:iCs/>
        </w:rPr>
        <w:t xml:space="preserve"> </w:t>
      </w:r>
      <w:proofErr w:type="spellStart"/>
      <w:r w:rsidR="0015794A">
        <w:rPr>
          <w:i/>
          <w:iCs/>
        </w:rPr>
        <w:t>cycle</w:t>
      </w:r>
      <w:proofErr w:type="spellEnd"/>
      <w:r w:rsidR="00B642C1">
        <w:rPr>
          <w:i/>
          <w:iCs/>
        </w:rPr>
        <w:t xml:space="preserve"> </w:t>
      </w:r>
      <w:r w:rsidR="00B642C1" w:rsidRPr="00F34D6E">
        <w:t>do sinal de saída</w:t>
      </w:r>
      <w:r w:rsidR="007B0569">
        <w:rPr>
          <w:i/>
          <w:iCs/>
        </w:rPr>
        <w:t xml:space="preserve">, </w:t>
      </w:r>
      <w:r w:rsidR="007B0569">
        <w:t xml:space="preserve">ou seja, maior o valor </w:t>
      </w:r>
      <w:r w:rsidR="006E13BC">
        <w:t>contínuo</w:t>
      </w:r>
      <w:r w:rsidR="007B0569">
        <w:t xml:space="preserve"> do sinal de PWM gerado</w:t>
      </w:r>
      <w:r w:rsidR="00B642C1" w:rsidRPr="00F34D6E">
        <w:t>, logo maior vai ser a velocidade de rotação do motor.</w:t>
      </w:r>
    </w:p>
    <w:p w14:paraId="7418813F" w14:textId="62AA98BB" w:rsidR="00527B31" w:rsidRPr="00527B31" w:rsidRDefault="006A6AAA" w:rsidP="00527B31">
      <w:pPr>
        <w:pStyle w:val="Ttulo2"/>
        <w:rPr>
          <w:rFonts w:ascii="NewsGotT" w:hAnsi="NewsGotT"/>
        </w:rPr>
      </w:pPr>
      <w:bookmarkStart w:id="173" w:name="_Toc63921074"/>
      <w:r>
        <w:rPr>
          <w:rFonts w:ascii="NewsGotT" w:hAnsi="NewsGotT"/>
        </w:rPr>
        <w:t>Máquina de Estados</w:t>
      </w:r>
      <w:bookmarkEnd w:id="173"/>
    </w:p>
    <w:p w14:paraId="0287DEE6" w14:textId="377F0F1E" w:rsidR="00527B31" w:rsidRDefault="00527B31" w:rsidP="00527B31">
      <w:pPr>
        <w:pStyle w:val="PhDCorpo"/>
      </w:pPr>
      <w:r>
        <w:tab/>
      </w:r>
      <w:r w:rsidRPr="00527B31">
        <w:t xml:space="preserve">O circuito de </w:t>
      </w:r>
      <w:proofErr w:type="spellStart"/>
      <w:r w:rsidRPr="00FD0540">
        <w:rPr>
          <w:i/>
          <w:iCs/>
        </w:rPr>
        <w:t>clock</w:t>
      </w:r>
      <w:proofErr w:type="spellEnd"/>
      <w:r w:rsidR="00BA6338">
        <w:rPr>
          <w:i/>
          <w:iCs/>
        </w:rPr>
        <w:t>,</w:t>
      </w:r>
      <w:r w:rsidR="00BA6338">
        <w:t xml:space="preserve"> baseado na montagem com o IC NE555</w:t>
      </w:r>
      <w:r w:rsidRPr="00527B31">
        <w:t>,</w:t>
      </w:r>
      <w:r w:rsidR="00BA6338">
        <w:t xml:space="preserve"> é</w:t>
      </w:r>
      <w:r w:rsidRPr="00527B31">
        <w:t xml:space="preserve"> usado na máquina de estados</w:t>
      </w:r>
      <w:r w:rsidR="00BA6338">
        <w:t xml:space="preserve"> e</w:t>
      </w:r>
      <w:r w:rsidRPr="00527B31">
        <w:t xml:space="preserve"> foi simulado através da ferramenta TINA,</w:t>
      </w:r>
      <w:r>
        <w:t xml:space="preserve"> </w:t>
      </w:r>
      <w:r w:rsidRPr="00527B31">
        <w:t>apresentando a seguinte resposta (</w:t>
      </w:r>
      <w:r w:rsidR="00FD0540">
        <w:fldChar w:fldCharType="begin"/>
      </w:r>
      <w:r w:rsidR="00FD0540">
        <w:instrText xml:space="preserve"> REF _Ref63670822 \h </w:instrText>
      </w:r>
      <w:r w:rsidR="00FD0540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1</w:t>
      </w:r>
      <w:r w:rsidR="00FD0540">
        <w:fldChar w:fldCharType="end"/>
      </w:r>
      <w:r w:rsidRPr="00527B31">
        <w:t>):</w:t>
      </w:r>
    </w:p>
    <w:p w14:paraId="3C015051" w14:textId="77777777" w:rsidR="00527B31" w:rsidRDefault="00527B31" w:rsidP="00527B31">
      <w:pPr>
        <w:pStyle w:val="PhDFigura"/>
      </w:pPr>
      <w:r>
        <w:rPr>
          <w:noProof/>
        </w:rPr>
        <w:drawing>
          <wp:inline distT="0" distB="0" distL="0" distR="0" wp14:anchorId="03E84D0F" wp14:editId="304B6EAD">
            <wp:extent cx="5299232" cy="2465223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5336027" cy="2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2FFB5" w14:textId="76177BAA" w:rsidR="00527B31" w:rsidRDefault="00527B31" w:rsidP="00527B31">
      <w:pPr>
        <w:pStyle w:val="PhDLegendaFiguras"/>
      </w:pPr>
      <w:bookmarkStart w:id="174" w:name="_Ref63670822"/>
      <w:bookmarkStart w:id="175" w:name="_Toc63920937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1</w:t>
        </w:r>
      </w:fldSimple>
      <w:bookmarkEnd w:id="174"/>
      <w:r>
        <w:t xml:space="preserve"> - </w:t>
      </w:r>
      <w:r w:rsidRPr="00295E5F">
        <w:t>Resposta do Oscilador de 1 kHz</w:t>
      </w:r>
      <w:r>
        <w:t>.</w:t>
      </w:r>
      <w:bookmarkEnd w:id="175"/>
    </w:p>
    <w:p w14:paraId="17C780FB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1D09E99" w14:textId="0D0519FF" w:rsidR="002E0612" w:rsidRDefault="002E0612" w:rsidP="00FD0540">
      <w:pPr>
        <w:pStyle w:val="PhDCorpo"/>
        <w:spacing w:before="240" w:after="0"/>
        <w:ind w:firstLine="567"/>
      </w:pPr>
      <w:r>
        <w:t xml:space="preserve">Inicialmente, no estado 0, o robô está parado, pelo que todas as saídas da máquina de estados estão a nível lógico baixo, como mostra a </w:t>
      </w:r>
      <w:r>
        <w:fldChar w:fldCharType="begin"/>
      </w:r>
      <w:r>
        <w:instrText xml:space="preserve"> REF _Ref63673718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2</w:t>
      </w:r>
      <w:r>
        <w:fldChar w:fldCharType="end"/>
      </w:r>
      <w:r>
        <w:t>.</w:t>
      </w:r>
    </w:p>
    <w:p w14:paraId="1B613A63" w14:textId="77777777" w:rsidR="002E0612" w:rsidRDefault="002E0612" w:rsidP="00BA6338">
      <w:pPr>
        <w:pStyle w:val="PhDFigura"/>
        <w:spacing w:after="0"/>
      </w:pPr>
      <w:r>
        <w:rPr>
          <w:noProof/>
        </w:rPr>
        <w:drawing>
          <wp:inline distT="0" distB="0" distL="0" distR="0" wp14:anchorId="18D381C2" wp14:editId="17AA308B">
            <wp:extent cx="5068800" cy="3790209"/>
            <wp:effectExtent l="0" t="0" r="0" b="1270"/>
            <wp:docPr id="274" name="Imagem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068800" cy="3790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9A388" w14:textId="3BA1E014" w:rsidR="002E0612" w:rsidRDefault="002E0612" w:rsidP="002E0612">
      <w:pPr>
        <w:pStyle w:val="PhDLegendaFiguras"/>
      </w:pPr>
      <w:bookmarkStart w:id="176" w:name="_Ref63673718"/>
      <w:bookmarkStart w:id="177" w:name="_Toc63920938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2</w:t>
        </w:r>
      </w:fldSimple>
      <w:bookmarkEnd w:id="176"/>
      <w:r>
        <w:t xml:space="preserve"> </w:t>
      </w:r>
      <w:r w:rsidR="00B642C1">
        <w:t>–</w:t>
      </w:r>
      <w:r>
        <w:t xml:space="preserve"> </w:t>
      </w:r>
      <w:r w:rsidR="00B642C1" w:rsidRPr="00F34D6E">
        <w:t>Máquina de estados no e</w:t>
      </w:r>
      <w:r w:rsidRPr="00CB3BE2">
        <w:t>stado 0 (Parado)</w:t>
      </w:r>
      <w:r w:rsidR="00F34D6E">
        <w:t>.</w:t>
      </w:r>
      <w:bookmarkEnd w:id="177"/>
    </w:p>
    <w:p w14:paraId="10DA07A5" w14:textId="1CD020CB" w:rsidR="002E0612" w:rsidRDefault="001F28DB" w:rsidP="00BA6338">
      <w:pPr>
        <w:pStyle w:val="PhDCorpo"/>
      </w:pPr>
      <w:r>
        <w:tab/>
      </w:r>
      <w:r w:rsidR="002E0612">
        <w:t xml:space="preserve">Após pressionar o botão, a máquina de estados avança para o estado 1 com as saídas </w:t>
      </w:r>
      <w:r w:rsidR="002E0612" w:rsidRPr="006E13BC">
        <w:rPr>
          <w:i/>
          <w:iCs/>
        </w:rPr>
        <w:t>FWL</w:t>
      </w:r>
      <w:r w:rsidR="002E0612">
        <w:t xml:space="preserve"> e </w:t>
      </w:r>
      <w:r w:rsidR="002E0612" w:rsidRPr="006E13BC">
        <w:rPr>
          <w:i/>
          <w:iCs/>
        </w:rPr>
        <w:t>FWR</w:t>
      </w:r>
      <w:r w:rsidR="002E0612">
        <w:t xml:space="preserve"> ativas, fazendo com que o robô inicie o movimento, seguindo a linha</w:t>
      </w:r>
      <w:r w:rsidR="00B642C1">
        <w:t xml:space="preserve"> </w:t>
      </w:r>
      <w:r w:rsidR="00B642C1" w:rsidRPr="00F34D6E">
        <w:t>preta</w:t>
      </w:r>
      <w:r w:rsidR="00BA6338">
        <w:t xml:space="preserve">, como </w:t>
      </w:r>
      <w:r>
        <w:t>mostra</w:t>
      </w:r>
      <w:r w:rsidR="00BA6338">
        <w:t xml:space="preserve"> a </w:t>
      </w:r>
      <w:r w:rsidR="002E0612">
        <w:fldChar w:fldCharType="begin"/>
      </w:r>
      <w:r w:rsidR="002E0612">
        <w:instrText xml:space="preserve"> REF _Ref63673913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3</w:t>
      </w:r>
      <w:r w:rsidR="002E0612">
        <w:fldChar w:fldCharType="end"/>
      </w:r>
      <w:r w:rsidR="002E0612">
        <w:t>.</w:t>
      </w:r>
    </w:p>
    <w:p w14:paraId="1763EF0E" w14:textId="77777777" w:rsidR="002E0612" w:rsidRDefault="002E0612" w:rsidP="00BA6338">
      <w:pPr>
        <w:pStyle w:val="PhDCorpo"/>
        <w:keepNext/>
        <w:spacing w:after="0" w:line="240" w:lineRule="auto"/>
        <w:jc w:val="center"/>
      </w:pPr>
      <w:r>
        <w:rPr>
          <w:noProof/>
        </w:rPr>
        <w:drawing>
          <wp:inline distT="0" distB="0" distL="0" distR="0" wp14:anchorId="041EA5DD" wp14:editId="08140149">
            <wp:extent cx="5068800" cy="3747224"/>
            <wp:effectExtent l="0" t="0" r="0" b="5715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800" cy="374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CEF0" w14:textId="0BFBD855" w:rsidR="00FD0540" w:rsidRPr="001F28DB" w:rsidRDefault="002E0612" w:rsidP="001F28DB">
      <w:pPr>
        <w:pStyle w:val="PhDLegendaFiguras"/>
      </w:pPr>
      <w:bookmarkStart w:id="178" w:name="_Ref63673913"/>
      <w:bookmarkStart w:id="179" w:name="_Toc63920939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3</w:t>
        </w:r>
      </w:fldSimple>
      <w:bookmarkEnd w:id="178"/>
      <w:r>
        <w:t xml:space="preserve"> - </w:t>
      </w:r>
      <w:r w:rsidR="00B642C1" w:rsidRPr="00F34D6E">
        <w:t>Máquina de estados no e</w:t>
      </w:r>
      <w:r w:rsidRPr="00F34D6E">
        <w:t>stado</w:t>
      </w:r>
      <w:r w:rsidRPr="000C777F">
        <w:t xml:space="preserve"> 1 (Anda para a frente) – Botão foi pressionado</w:t>
      </w:r>
      <w:r w:rsidR="00F34D6E">
        <w:t>.</w:t>
      </w:r>
      <w:bookmarkEnd w:id="179"/>
    </w:p>
    <w:p w14:paraId="182CE38E" w14:textId="223BBE1C" w:rsidR="002E0612" w:rsidRPr="00712200" w:rsidRDefault="001F28DB" w:rsidP="001F28DB">
      <w:pPr>
        <w:pStyle w:val="PhDCorpo"/>
        <w:spacing w:after="0"/>
      </w:pPr>
      <w:r>
        <w:tab/>
      </w:r>
      <w:r w:rsidR="002E0612">
        <w:t xml:space="preserve">O robô continua o seu movimento até encontrar a linha horizontal de fim de percurso. Nesse momento, </w:t>
      </w:r>
      <w:r w:rsidR="002E0612" w:rsidRPr="006E13BC">
        <w:rPr>
          <w:i/>
          <w:iCs/>
        </w:rPr>
        <w:t>S1</w:t>
      </w:r>
      <w:r w:rsidR="002E0612">
        <w:t xml:space="preserve"> e </w:t>
      </w:r>
      <w:r w:rsidR="002E0612" w:rsidRPr="006E13BC">
        <w:rPr>
          <w:i/>
          <w:iCs/>
        </w:rPr>
        <w:t>S8</w:t>
      </w:r>
      <w:r w:rsidR="002E0612">
        <w:t xml:space="preserve"> estão a nível lógico alto, fazendo a máquina de estados avançar para o estado 2. Neste estado, o robô inicia o movimento de rotação</w:t>
      </w:r>
      <w:r w:rsidR="00F34D6E">
        <w:t xml:space="preserve"> sobre o seu eixo</w:t>
      </w:r>
      <w:r w:rsidR="002E0612">
        <w:t xml:space="preserve">, para a esquerda, com </w:t>
      </w:r>
      <w:r w:rsidR="002E0612" w:rsidRPr="006E13BC">
        <w:rPr>
          <w:i/>
          <w:iCs/>
        </w:rPr>
        <w:t>FWR</w:t>
      </w:r>
      <w:r w:rsidR="002E0612">
        <w:t xml:space="preserve"> e </w:t>
      </w:r>
      <w:r w:rsidR="002E0612" w:rsidRPr="006E13BC">
        <w:rPr>
          <w:i/>
          <w:iCs/>
        </w:rPr>
        <w:t>BWL</w:t>
      </w:r>
      <w:r w:rsidR="002E0612">
        <w:t xml:space="preserve"> a nível lógico alto</w:t>
      </w:r>
      <w:r>
        <w:t>, como apresentado na</w:t>
      </w:r>
      <w:r w:rsidR="002E0612">
        <w:t xml:space="preserve"> </w:t>
      </w:r>
      <w:r w:rsidR="002E0612">
        <w:fldChar w:fldCharType="begin"/>
      </w:r>
      <w:r w:rsidR="002E0612">
        <w:instrText xml:space="preserve"> REF _Ref63674184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4</w:t>
      </w:r>
      <w:r w:rsidR="002E0612">
        <w:fldChar w:fldCharType="end"/>
      </w:r>
      <w:r w:rsidR="002E0612">
        <w:t>.</w:t>
      </w:r>
    </w:p>
    <w:p w14:paraId="0D228459" w14:textId="77777777" w:rsidR="002E0612" w:rsidRDefault="002E0612" w:rsidP="001F28DB">
      <w:pPr>
        <w:pStyle w:val="PhDCabealho2"/>
        <w:numPr>
          <w:ilvl w:val="0"/>
          <w:numId w:val="0"/>
        </w:numPr>
        <w:spacing w:before="0" w:after="0"/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3D2BCD39" wp14:editId="1DFF009C">
            <wp:extent cx="4824000" cy="3589605"/>
            <wp:effectExtent l="0" t="0" r="0" b="0"/>
            <wp:docPr id="276" name="Imagem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4824000" cy="35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01EF" w14:textId="432F0BBE" w:rsidR="002E0612" w:rsidRDefault="002E0612" w:rsidP="002E0612">
      <w:pPr>
        <w:pStyle w:val="PhDLegendaFiguras"/>
      </w:pPr>
      <w:bookmarkStart w:id="180" w:name="_Ref63674184"/>
      <w:bookmarkStart w:id="181" w:name="_Toc63920940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4</w:t>
        </w:r>
      </w:fldSimple>
      <w:bookmarkEnd w:id="180"/>
      <w:r>
        <w:t xml:space="preserve"> - </w:t>
      </w:r>
      <w:r w:rsidR="00B642C1" w:rsidRPr="00F34D6E">
        <w:t>Máquina de estados no e</w:t>
      </w:r>
      <w:r w:rsidRPr="00F34D6E">
        <w:t>stado</w:t>
      </w:r>
      <w:r w:rsidRPr="00343530">
        <w:t xml:space="preserve"> 2 (</w:t>
      </w:r>
      <w:r w:rsidR="00B642C1" w:rsidRPr="00F34D6E">
        <w:t>Inicia a rotação</w:t>
      </w:r>
      <w:r w:rsidRPr="00343530">
        <w:t xml:space="preserve"> para a esquerda) – </w:t>
      </w:r>
      <w:r w:rsidRPr="006E13BC">
        <w:rPr>
          <w:i/>
          <w:iCs/>
        </w:rPr>
        <w:t>S1</w:t>
      </w:r>
      <w:r w:rsidRPr="00343530">
        <w:t xml:space="preserve"> e </w:t>
      </w:r>
      <w:r w:rsidRPr="006E13BC">
        <w:rPr>
          <w:i/>
          <w:iCs/>
        </w:rPr>
        <w:t>S8</w:t>
      </w:r>
      <w:r w:rsidRPr="00343530">
        <w:t xml:space="preserve"> a nível lógico alto</w:t>
      </w:r>
      <w:r w:rsidR="00F34D6E">
        <w:t>.</w:t>
      </w:r>
      <w:bookmarkEnd w:id="181"/>
    </w:p>
    <w:p w14:paraId="1922D8C3" w14:textId="22A42B7F" w:rsidR="002E0612" w:rsidRDefault="001F28DB" w:rsidP="001F28DB">
      <w:pPr>
        <w:pStyle w:val="PhDCorpo"/>
        <w:spacing w:after="0"/>
      </w:pPr>
      <w:r>
        <w:tab/>
      </w:r>
      <w:r w:rsidR="002E0612">
        <w:t xml:space="preserve">A máquina de estados avança para o estado 3 quando </w:t>
      </w:r>
      <w:r w:rsidR="002E0612" w:rsidRPr="006E13BC">
        <w:rPr>
          <w:i/>
          <w:iCs/>
        </w:rPr>
        <w:t>S1</w:t>
      </w:r>
      <w:r w:rsidR="002E0612">
        <w:t xml:space="preserve"> e </w:t>
      </w:r>
      <w:r w:rsidR="002E0612" w:rsidRPr="006E13BC">
        <w:rPr>
          <w:i/>
          <w:iCs/>
        </w:rPr>
        <w:t>S8</w:t>
      </w:r>
      <w:r w:rsidR="002E0612">
        <w:t xml:space="preserve"> voltam a nível lógico baixo</w:t>
      </w:r>
      <w:r w:rsidR="00441B8F">
        <w:t xml:space="preserve"> (</w:t>
      </w:r>
      <w:r w:rsidR="002E0612">
        <w:fldChar w:fldCharType="begin"/>
      </w:r>
      <w:r w:rsidR="002E0612">
        <w:instrText xml:space="preserve"> REF _Ref63674578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5</w:t>
      </w:r>
      <w:r w:rsidR="002E0612">
        <w:fldChar w:fldCharType="end"/>
      </w:r>
      <w:r w:rsidR="00441B8F">
        <w:t>)</w:t>
      </w:r>
      <w:r w:rsidR="002E0612">
        <w:t xml:space="preserve">. Neste estado, as saídas da máquina de estados </w:t>
      </w:r>
      <w:r w:rsidR="00441B8F">
        <w:t>continuam</w:t>
      </w:r>
      <w:r w:rsidR="002E0612">
        <w:t xml:space="preserve"> iguais às saídas do estado 2.</w:t>
      </w:r>
    </w:p>
    <w:p w14:paraId="68E26763" w14:textId="77777777" w:rsidR="002E0612" w:rsidRDefault="002E0612" w:rsidP="002E0612">
      <w:pPr>
        <w:keepNext/>
        <w:jc w:val="center"/>
      </w:pPr>
      <w:r>
        <w:rPr>
          <w:noProof/>
        </w:rPr>
        <w:drawing>
          <wp:inline distT="0" distB="0" distL="0" distR="0" wp14:anchorId="6FE500C5" wp14:editId="7A103432">
            <wp:extent cx="4824000" cy="3552187"/>
            <wp:effectExtent l="0" t="0" r="0" b="0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4000" cy="355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229" w14:textId="76A812EB" w:rsidR="002E0612" w:rsidRDefault="002E0612" w:rsidP="002E0612">
      <w:pPr>
        <w:pStyle w:val="PhDLegendaFiguras"/>
      </w:pPr>
      <w:bookmarkStart w:id="182" w:name="_Ref63674578"/>
      <w:bookmarkStart w:id="183" w:name="_Toc63920941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5</w:t>
        </w:r>
      </w:fldSimple>
      <w:bookmarkEnd w:id="182"/>
      <w:r>
        <w:t xml:space="preserve"> </w:t>
      </w:r>
      <w:r w:rsidRPr="00AB7C3A">
        <w:t xml:space="preserve">- </w:t>
      </w:r>
      <w:r w:rsidR="00B642C1" w:rsidRPr="00F34D6E">
        <w:t>Máquina de estados no e</w:t>
      </w:r>
      <w:r w:rsidRPr="00F34D6E">
        <w:t>stado</w:t>
      </w:r>
      <w:r w:rsidRPr="00AB7C3A">
        <w:t xml:space="preserve"> 3 (</w:t>
      </w:r>
      <w:r w:rsidR="00B642C1" w:rsidRPr="00F34D6E">
        <w:t>Continua a rotação</w:t>
      </w:r>
      <w:r w:rsidRPr="00AB7C3A">
        <w:t xml:space="preserve">) - </w:t>
      </w:r>
      <w:r w:rsidRPr="006E13BC">
        <w:rPr>
          <w:i/>
          <w:iCs/>
        </w:rPr>
        <w:t>S1</w:t>
      </w:r>
      <w:r w:rsidRPr="00AB7C3A">
        <w:t xml:space="preserve"> e </w:t>
      </w:r>
      <w:r w:rsidRPr="006E13BC">
        <w:rPr>
          <w:i/>
          <w:iCs/>
        </w:rPr>
        <w:t>S8</w:t>
      </w:r>
      <w:r w:rsidRPr="00AB7C3A">
        <w:t xml:space="preserve"> a nível lógico baixo</w:t>
      </w:r>
      <w:r w:rsidR="00F34D6E">
        <w:t>.</w:t>
      </w:r>
      <w:bookmarkEnd w:id="183"/>
    </w:p>
    <w:p w14:paraId="25E1F776" w14:textId="25C4393E" w:rsidR="002E0612" w:rsidRPr="001F28DB" w:rsidRDefault="00441B8F" w:rsidP="001F28DB">
      <w:pPr>
        <w:pStyle w:val="PhDCorpo"/>
      </w:pPr>
      <w:r>
        <w:tab/>
      </w:r>
      <w:r w:rsidR="002E0612">
        <w:t xml:space="preserve">O robô continua o seu movimento de rotação até que o sensor </w:t>
      </w:r>
      <w:r w:rsidR="00B642C1" w:rsidRPr="00F34D6E">
        <w:t xml:space="preserve">5 </w:t>
      </w:r>
      <w:r w:rsidR="002E0612" w:rsidRPr="00F34D6E">
        <w:t>esteja</w:t>
      </w:r>
      <w:r w:rsidR="002E0612">
        <w:t xml:space="preserve"> sobre a linha vertical (</w:t>
      </w:r>
      <w:r w:rsidR="002E0612" w:rsidRPr="006E13BC">
        <w:rPr>
          <w:i/>
          <w:iCs/>
        </w:rPr>
        <w:t>S5</w:t>
      </w:r>
      <w:r w:rsidR="002E0612">
        <w:t xml:space="preserve"> a nível lógico alto), perfazendo uma rotação de 180 </w:t>
      </w:r>
      <w:r w:rsidR="002E0612">
        <w:rPr>
          <w:rFonts w:ascii="Times New Roman" w:hAnsi="Times New Roman"/>
        </w:rPr>
        <w:t>°</w:t>
      </w:r>
      <w:r w:rsidR="002E0612">
        <w:t xml:space="preserve">. Nesse momento, a máquina de estados volta ao estado 0 e o robô para, como mostra a </w:t>
      </w:r>
      <w:r w:rsidR="002E0612">
        <w:fldChar w:fldCharType="begin"/>
      </w:r>
      <w:r w:rsidR="002E0612">
        <w:instrText xml:space="preserve"> REF _Ref63674820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6</w:t>
      </w:r>
      <w:r w:rsidR="002E0612">
        <w:fldChar w:fldCharType="end"/>
      </w:r>
      <w:r w:rsidR="002E0612">
        <w:t>.</w:t>
      </w:r>
    </w:p>
    <w:p w14:paraId="68DF2BF4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350529DE" wp14:editId="65FBB498">
            <wp:extent cx="5040000" cy="3718754"/>
            <wp:effectExtent l="0" t="0" r="8255" b="0"/>
            <wp:docPr id="278" name="Imagem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71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116C" w14:textId="6DE36E4D" w:rsidR="002E0612" w:rsidRPr="00B66544" w:rsidRDefault="002E0612" w:rsidP="002E0612">
      <w:pPr>
        <w:pStyle w:val="PhDLegendaFiguras"/>
      </w:pPr>
      <w:bookmarkStart w:id="184" w:name="_Ref63674820"/>
      <w:bookmarkStart w:id="185" w:name="_Toc63920942"/>
      <w:r>
        <w:t xml:space="preserve">Figura </w:t>
      </w:r>
      <w:fldSimple w:instr=" STYLEREF 1 \s ">
        <w:r w:rsidR="003229F2">
          <w:rPr>
            <w:noProof/>
          </w:rPr>
          <w:t>3</w:t>
        </w:r>
      </w:fldSimple>
      <w:r w:rsidR="006C04E1">
        <w:t>.</w:t>
      </w:r>
      <w:fldSimple w:instr=" SEQ Figura \* ARABIC \s 1 ">
        <w:r w:rsidR="003229F2">
          <w:rPr>
            <w:noProof/>
          </w:rPr>
          <w:t>16</w:t>
        </w:r>
      </w:fldSimple>
      <w:bookmarkEnd w:id="184"/>
      <w:r>
        <w:t xml:space="preserve"> - </w:t>
      </w:r>
      <w:r w:rsidR="00B642C1" w:rsidRPr="00F34D6E">
        <w:t>Máquina de estados no e</w:t>
      </w:r>
      <w:r w:rsidRPr="00F34D6E">
        <w:t xml:space="preserve">stado 0 (Parado novamente) - </w:t>
      </w:r>
      <w:r w:rsidRPr="006E13BC">
        <w:rPr>
          <w:i/>
          <w:iCs/>
        </w:rPr>
        <w:t>S5</w:t>
      </w:r>
      <w:r w:rsidRPr="00F34D6E">
        <w:t xml:space="preserve"> </w:t>
      </w:r>
      <w:r w:rsidR="00B642C1" w:rsidRPr="00F34D6E">
        <w:t>a nível lógico alto</w:t>
      </w:r>
      <w:r w:rsidR="00F34D6E">
        <w:t>.</w:t>
      </w:r>
      <w:bookmarkEnd w:id="185"/>
    </w:p>
    <w:p w14:paraId="6B6F7A96" w14:textId="77777777" w:rsidR="00DC42A8" w:rsidRDefault="002E0612" w:rsidP="00C60BB5">
      <w:pPr>
        <w:pStyle w:val="PhDCorpo"/>
        <w:spacing w:before="240" w:after="0"/>
        <w:ind w:firstLine="567"/>
        <w:rPr>
          <w:noProof/>
        </w:rPr>
      </w:pPr>
      <w:r>
        <w:t>Assim, v</w:t>
      </w:r>
      <w:r w:rsidRPr="00430145">
        <w:t>erific</w:t>
      </w:r>
      <w:r>
        <w:t>a</w:t>
      </w:r>
      <w:r w:rsidRPr="00B25945">
        <w:t xml:space="preserve">-se </w:t>
      </w:r>
      <w:r w:rsidR="00B25945">
        <w:t>o</w:t>
      </w:r>
      <w:r w:rsidRPr="00B25945">
        <w:t xml:space="preserve"> bo</w:t>
      </w:r>
      <w:r w:rsidR="00B25945" w:rsidRPr="00B25945">
        <w:t>m</w:t>
      </w:r>
      <w:r w:rsidRPr="00B25945">
        <w:t xml:space="preserve"> funciona</w:t>
      </w:r>
      <w:r w:rsidR="00B25945" w:rsidRPr="00B25945">
        <w:t>mento</w:t>
      </w:r>
      <w:r w:rsidRPr="00430145">
        <w:t xml:space="preserve"> do </w:t>
      </w:r>
      <w:r w:rsidRPr="00B25945">
        <w:t>circuito d</w:t>
      </w:r>
      <w:r w:rsidRPr="00430145">
        <w:t>imensionado.</w:t>
      </w:r>
      <w:r w:rsidRPr="001A7FA2">
        <w:rPr>
          <w:noProof/>
        </w:rPr>
        <w:t xml:space="preserve"> </w:t>
      </w:r>
    </w:p>
    <w:p w14:paraId="283A4863" w14:textId="77777777" w:rsidR="0030507B" w:rsidRDefault="0030507B" w:rsidP="00C60BB5">
      <w:pPr>
        <w:pStyle w:val="PhDCorpo"/>
        <w:spacing w:before="240" w:after="0"/>
        <w:ind w:firstLine="567"/>
        <w:rPr>
          <w:noProof/>
        </w:rPr>
      </w:pPr>
    </w:p>
    <w:p w14:paraId="4BB24A71" w14:textId="11DEB7B5" w:rsidR="0030507B" w:rsidRDefault="0030507B" w:rsidP="00C60BB5">
      <w:pPr>
        <w:pStyle w:val="PhDCorpo"/>
        <w:spacing w:before="240" w:after="0"/>
        <w:ind w:firstLine="567"/>
        <w:rPr>
          <w:noProof/>
        </w:rPr>
        <w:sectPr w:rsidR="0030507B" w:rsidSect="0030507B">
          <w:headerReference w:type="default" r:id="rId68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C36744" w14:textId="2EE37748" w:rsidR="008055CE" w:rsidRPr="00B66544" w:rsidRDefault="008055C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86" w:name="_Toc63921075"/>
      <w:r w:rsidR="006A6AAA">
        <w:rPr>
          <w:rFonts w:ascii="NewsGotT" w:hAnsi="NewsGotT"/>
        </w:rPr>
        <w:t>Implementação dos Circuitos Eletrónicos</w:t>
      </w:r>
      <w:bookmarkEnd w:id="186"/>
    </w:p>
    <w:p w14:paraId="795D45F6" w14:textId="1CDED30F" w:rsidR="008055CE" w:rsidRDefault="00775910" w:rsidP="00626C7F">
      <w:pPr>
        <w:pStyle w:val="Ttulo2"/>
        <w:rPr>
          <w:rFonts w:ascii="NewsGotT" w:hAnsi="NewsGotT"/>
        </w:rPr>
      </w:pPr>
      <w:bookmarkStart w:id="187" w:name="_Toc310408201"/>
      <w:bookmarkStart w:id="188" w:name="_Toc471578975"/>
      <w:bookmarkStart w:id="189" w:name="_Toc63921076"/>
      <w:r w:rsidRPr="00B66544">
        <w:rPr>
          <w:rFonts w:ascii="NewsGotT" w:hAnsi="NewsGotT"/>
        </w:rPr>
        <w:t>Introdução</w:t>
      </w:r>
      <w:bookmarkEnd w:id="187"/>
      <w:bookmarkEnd w:id="188"/>
      <w:bookmarkEnd w:id="189"/>
    </w:p>
    <w:p w14:paraId="6DD2C607" w14:textId="0C4F1440" w:rsidR="001A61DB" w:rsidRDefault="001A61DB" w:rsidP="001A61DB">
      <w:pPr>
        <w:pStyle w:val="PhDCorpo"/>
      </w:pPr>
      <w:r>
        <w:tab/>
      </w:r>
      <w:r w:rsidRPr="001A61DB">
        <w:t>O produto final deve apresentar circuitos mais fiáveis e compactos. Uma implementação em PCB é</w:t>
      </w:r>
      <w:r>
        <w:t xml:space="preserve"> uma boa abordagem para cumprir estes requisitos. Usaram-se os </w:t>
      </w:r>
      <w:r w:rsidRPr="001A61DB">
        <w:rPr>
          <w:i/>
        </w:rPr>
        <w:t>softwares</w:t>
      </w:r>
      <w:r>
        <w:t xml:space="preserve"> PADS </w:t>
      </w:r>
      <w:proofErr w:type="spellStart"/>
      <w:r>
        <w:t>Logic</w:t>
      </w:r>
      <w:proofErr w:type="spellEnd"/>
      <w:r w:rsidR="004F337C">
        <w:t xml:space="preserve"> e </w:t>
      </w:r>
      <w:r>
        <w:t xml:space="preserve">PADS </w:t>
      </w:r>
      <w:r w:rsidR="004F337C">
        <w:t xml:space="preserve">Layout para construção do esquemático e </w:t>
      </w:r>
      <w:r w:rsidR="004F337C" w:rsidRPr="004F337C">
        <w:rPr>
          <w:i/>
        </w:rPr>
        <w:t>design</w:t>
      </w:r>
      <w:r w:rsidR="004F337C">
        <w:t xml:space="preserve"> das </w:t>
      </w:r>
      <w:proofErr w:type="spellStart"/>
      <w:r w:rsidR="004F337C">
        <w:t>PCBs</w:t>
      </w:r>
      <w:proofErr w:type="spellEnd"/>
      <w:r w:rsidR="004F337C">
        <w:t xml:space="preserve"> e o </w:t>
      </w:r>
      <w:proofErr w:type="spellStart"/>
      <w:r w:rsidR="004F337C">
        <w:t>KiCad</w:t>
      </w:r>
      <w:proofErr w:type="spellEnd"/>
      <w:r w:rsidR="004F337C">
        <w:t xml:space="preserve"> para a sua visualização em 3D.</w:t>
      </w:r>
    </w:p>
    <w:p w14:paraId="0D405B08" w14:textId="3BE7DA9E" w:rsidR="00583510" w:rsidRPr="001A61DB" w:rsidRDefault="004F337C" w:rsidP="001A61DB">
      <w:pPr>
        <w:pStyle w:val="PhDCorpo"/>
      </w:pPr>
      <w:r>
        <w:tab/>
        <w:t xml:space="preserve">Foram desenvolvidas três </w:t>
      </w:r>
      <w:proofErr w:type="spellStart"/>
      <w:r>
        <w:t>PCBs</w:t>
      </w:r>
      <w:proofErr w:type="spellEnd"/>
      <w:r>
        <w:t>: AWR-19_SENSOR que implementa o circuito</w:t>
      </w:r>
      <w:r w:rsidRPr="004F337C">
        <w:t xml:space="preserve"> </w:t>
      </w:r>
      <w:r>
        <w:t>de c</w:t>
      </w:r>
      <w:r w:rsidRPr="004F337C">
        <w:t xml:space="preserve">ondicionamento de sinal dos </w:t>
      </w:r>
      <w:r>
        <w:t>s</w:t>
      </w:r>
      <w:r w:rsidRPr="004F337C">
        <w:t xml:space="preserve">ensores </w:t>
      </w:r>
      <w:r>
        <w:t>e converte</w:t>
      </w:r>
      <w:r w:rsidRPr="004F337C">
        <w:t xml:space="preserve"> 12</w:t>
      </w:r>
      <w:r>
        <w:t xml:space="preserve"> </w:t>
      </w:r>
      <w:r w:rsidRPr="004F337C">
        <w:t>V</w:t>
      </w:r>
      <w:r>
        <w:t xml:space="preserve"> em </w:t>
      </w:r>
      <w:r w:rsidRPr="004F337C">
        <w:t>5</w:t>
      </w:r>
      <w:r>
        <w:t xml:space="preserve"> </w:t>
      </w:r>
      <w:r w:rsidRPr="004F337C">
        <w:t>V</w:t>
      </w:r>
      <w:r>
        <w:t>; AWR-19_PW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>ontrolo d</w:t>
      </w:r>
      <w:r w:rsidR="00DE77E9">
        <w:t>a</w:t>
      </w:r>
      <w:r w:rsidRPr="004F337C">
        <w:t xml:space="preserve"> </w:t>
      </w:r>
      <w:r>
        <w:t>v</w:t>
      </w:r>
      <w:r w:rsidRPr="004F337C">
        <w:t xml:space="preserve">elocidade dos </w:t>
      </w:r>
      <w:r>
        <w:t>m</w:t>
      </w:r>
      <w:r w:rsidRPr="004F337C">
        <w:t xml:space="preserve">otores e </w:t>
      </w:r>
      <w:r>
        <w:t>a</w:t>
      </w:r>
      <w:r w:rsidRPr="004F337C">
        <w:t xml:space="preserve">tuação dos </w:t>
      </w:r>
      <w:r>
        <w:t>s</w:t>
      </w:r>
      <w:r w:rsidRPr="004F337C">
        <w:t>inais PWM</w:t>
      </w:r>
      <w:r>
        <w:t>; AWR-19_FS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 w:rsidRPr="00E86E2F">
        <w:t xml:space="preserve">condicionamento do botão e a máquina de estados. </w:t>
      </w:r>
      <w:r w:rsidR="00E86E2F">
        <w:t xml:space="preserve">De forma a </w:t>
      </w:r>
      <w:r w:rsidR="00E86E2F" w:rsidRPr="00E86E2F">
        <w:t>conferir maior estabilidade e robustez às alimentações</w:t>
      </w:r>
      <w:r w:rsidR="00E86E2F">
        <w:t xml:space="preserve"> dos </w:t>
      </w:r>
      <w:proofErr w:type="spellStart"/>
      <w:r w:rsidR="00E86E2F">
        <w:t>ICs</w:t>
      </w:r>
      <w:proofErr w:type="spellEnd"/>
      <w:r w:rsidR="00E86E2F">
        <w:t xml:space="preserve"> utilizados nas </w:t>
      </w:r>
      <w:proofErr w:type="spellStart"/>
      <w:r w:rsidR="00E86E2F">
        <w:t>PCBs</w:t>
      </w:r>
      <w:proofErr w:type="spellEnd"/>
      <w:r w:rsidR="00E86E2F">
        <w:t>, é</w:t>
      </w:r>
      <w:r w:rsidR="00583510" w:rsidRPr="00E86E2F">
        <w:t xml:space="preserve"> necessári</w:t>
      </w:r>
      <w:r w:rsidR="00E86E2F">
        <w:t>o</w:t>
      </w:r>
      <w:r w:rsidR="00583510" w:rsidRPr="00E86E2F">
        <w:t xml:space="preserve"> </w:t>
      </w:r>
      <w:r w:rsidR="00E86E2F">
        <w:t xml:space="preserve">o uso de um </w:t>
      </w:r>
      <w:r w:rsidR="00583510" w:rsidRPr="00E86E2F">
        <w:t>condensador de desacoplamento</w:t>
      </w:r>
      <w:r w:rsidR="00E86E2F">
        <w:t xml:space="preserve"> por cada</w:t>
      </w:r>
      <w:r w:rsidR="000E7B04">
        <w:t xml:space="preserve"> alimentação de cada</w:t>
      </w:r>
      <w:r w:rsidR="00E86E2F">
        <w:t xml:space="preserve"> circuito integrado</w:t>
      </w:r>
      <w:r w:rsidR="00583510" w:rsidRPr="00E86E2F">
        <w:t>.</w:t>
      </w:r>
    </w:p>
    <w:p w14:paraId="603C0765" w14:textId="1A738EF3" w:rsidR="00F9271A" w:rsidRDefault="00F9271A" w:rsidP="00F9271A">
      <w:pPr>
        <w:pStyle w:val="Ttulo2"/>
        <w:rPr>
          <w:rFonts w:ascii="NewsGotT" w:hAnsi="NewsGotT"/>
        </w:rPr>
      </w:pPr>
      <w:bookmarkStart w:id="190" w:name="_Toc63921077"/>
      <w:bookmarkStart w:id="191" w:name="_Hlk63687793"/>
      <w:r>
        <w:rPr>
          <w:rFonts w:ascii="NewsGotT" w:hAnsi="NewsGotT"/>
        </w:rPr>
        <w:t xml:space="preserve">Circuito de Condicionamento de </w:t>
      </w:r>
      <w:r w:rsidR="004F337C">
        <w:rPr>
          <w:rFonts w:ascii="NewsGotT" w:hAnsi="NewsGotT"/>
        </w:rPr>
        <w:t>S</w:t>
      </w:r>
      <w:r>
        <w:rPr>
          <w:rFonts w:ascii="NewsGotT" w:hAnsi="NewsGotT"/>
        </w:rPr>
        <w:t>inal dos Sensores e Conversor 12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r w:rsidR="002E1BDD">
        <w:rPr>
          <w:rFonts w:ascii="NewsGotT" w:hAnsi="NewsGotT"/>
        </w:rPr>
        <w:t xml:space="preserve"> </w:t>
      </w:r>
      <w:r w:rsidR="00583510">
        <w:rPr>
          <w:rFonts w:ascii="NewsGotT" w:hAnsi="NewsGotT"/>
        </w:rPr>
        <w:t>–</w:t>
      </w:r>
      <w:r w:rsidR="002E1BDD">
        <w:rPr>
          <w:rFonts w:ascii="NewsGotT" w:hAnsi="NewsGotT"/>
        </w:rPr>
        <w:t xml:space="preserve"> </w:t>
      </w:r>
      <w:r w:rsidR="009B284E">
        <w:rPr>
          <w:rFonts w:ascii="NewsGotT" w:hAnsi="NewsGotT"/>
        </w:rPr>
        <w:t>5</w:t>
      </w:r>
      <w:r w:rsidR="00583510">
        <w:rPr>
          <w:rFonts w:ascii="NewsGotT" w:hAnsi="NewsGotT"/>
        </w:rPr>
        <w:t> V</w:t>
      </w:r>
      <w:bookmarkEnd w:id="190"/>
    </w:p>
    <w:bookmarkEnd w:id="191"/>
    <w:p w14:paraId="78F707E4" w14:textId="2458B2A2" w:rsidR="0085745B" w:rsidRDefault="00AC55E8" w:rsidP="0085745B">
      <w:pPr>
        <w:pStyle w:val="PhDCorpo"/>
      </w:pPr>
      <w:r>
        <w:tab/>
        <w:t xml:space="preserve">Esta </w:t>
      </w:r>
      <w:r w:rsidR="00441B8F">
        <w:t>PCB,</w:t>
      </w:r>
      <w:r>
        <w:t xml:space="preserve"> além de </w:t>
      </w:r>
      <w:r w:rsidR="00441B8F">
        <w:t>possuir os circuitos de</w:t>
      </w:r>
      <w:r>
        <w:t xml:space="preserve"> condicionamento de sinal dos sensores também </w:t>
      </w:r>
      <w:r w:rsidR="00583510">
        <w:t xml:space="preserve">possui um </w:t>
      </w:r>
      <w:r w:rsidR="00441B8F">
        <w:t xml:space="preserve">circuito responsável por converter </w:t>
      </w:r>
      <w:r w:rsidR="005C1E8D" w:rsidRPr="004661CC">
        <w:t>uma tensão</w:t>
      </w:r>
      <w:r w:rsidR="005C1E8D">
        <w:t xml:space="preserve"> </w:t>
      </w:r>
      <w:r w:rsidR="00441B8F">
        <w:t>de</w:t>
      </w:r>
      <w:r w:rsidR="004661CC">
        <w:t xml:space="preserve"> + </w:t>
      </w:r>
      <w:r>
        <w:t xml:space="preserve">12 V </w:t>
      </w:r>
      <w:r w:rsidRPr="004661CC">
        <w:t>num</w:t>
      </w:r>
      <w:r w:rsidR="005C1E8D" w:rsidRPr="004661CC">
        <w:t xml:space="preserve">a tensão </w:t>
      </w:r>
      <w:r w:rsidRPr="004661CC">
        <w:t>de</w:t>
      </w:r>
      <w:r w:rsidR="004661CC">
        <w:t xml:space="preserve"> + </w:t>
      </w:r>
      <w:r w:rsidRPr="00F34D6E">
        <w:t>5</w:t>
      </w:r>
      <w:r w:rsidR="00AD0C9B" w:rsidRPr="00F34D6E">
        <w:t xml:space="preserve"> </w:t>
      </w:r>
      <w:r w:rsidRPr="00F34D6E">
        <w:t>V</w:t>
      </w:r>
      <w:r w:rsidR="00441B8F">
        <w:t xml:space="preserve">, sendo o esquema apresentado na </w:t>
      </w:r>
      <w:r w:rsidR="0085745B" w:rsidRPr="00F34D6E">
        <w:fldChar w:fldCharType="begin"/>
      </w:r>
      <w:r w:rsidR="0085745B" w:rsidRPr="00F34D6E">
        <w:instrText xml:space="preserve"> REF _Ref63688030 \h </w:instrText>
      </w:r>
      <w:r w:rsidR="00F34D6E">
        <w:instrText xml:space="preserve"> \* MERGEFORMAT </w:instrText>
      </w:r>
      <w:r w:rsidR="0085745B" w:rsidRPr="00F34D6E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1</w:t>
      </w:r>
      <w:r w:rsidR="0085745B" w:rsidRPr="00F34D6E">
        <w:fldChar w:fldCharType="end"/>
      </w:r>
      <w:r w:rsidRPr="00F34D6E">
        <w:t xml:space="preserve">. </w:t>
      </w:r>
    </w:p>
    <w:p w14:paraId="5EA1A228" w14:textId="5A777572" w:rsidR="009B284E" w:rsidRDefault="009B284E" w:rsidP="00583510">
      <w:pPr>
        <w:pStyle w:val="PhDCorpo"/>
        <w:spacing w:after="0"/>
        <w:jc w:val="center"/>
      </w:pPr>
      <w:r w:rsidRPr="00512121">
        <w:rPr>
          <w:noProof/>
        </w:rPr>
        <w:drawing>
          <wp:inline distT="0" distB="0" distL="0" distR="0" wp14:anchorId="33E17A5F" wp14:editId="6C204DD3">
            <wp:extent cx="3173078" cy="1080000"/>
            <wp:effectExtent l="0" t="0" r="0" b="635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3" t="11067" r="3913" b="14300"/>
                    <a:stretch/>
                  </pic:blipFill>
                  <pic:spPr bwMode="auto">
                    <a:xfrm>
                      <a:off x="0" y="0"/>
                      <a:ext cx="317307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35979" w14:textId="74037DE9" w:rsidR="0085745B" w:rsidRDefault="00AC55E8" w:rsidP="00583510">
      <w:pPr>
        <w:pStyle w:val="PhDLegendaFiguras"/>
        <w:spacing w:after="0"/>
      </w:pPr>
      <w:bookmarkStart w:id="192" w:name="_Ref63688030"/>
      <w:bookmarkStart w:id="193" w:name="_Toc63920943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1</w:t>
        </w:r>
      </w:fldSimple>
      <w:bookmarkEnd w:id="192"/>
      <w:r>
        <w:t xml:space="preserve"> - Esquemático </w:t>
      </w:r>
      <w:r w:rsidR="009B284E">
        <w:t xml:space="preserve">do </w:t>
      </w:r>
      <w:r w:rsidR="0085745B"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– </w:t>
      </w:r>
      <w:r w:rsidRPr="00AC55E8">
        <w:t>5</w:t>
      </w:r>
      <w:r w:rsidR="004F337C">
        <w:t xml:space="preserve"> </w:t>
      </w:r>
      <w:r w:rsidRPr="00AC55E8">
        <w:t>V</w:t>
      </w:r>
      <w:r w:rsidR="009B284E">
        <w:t>.</w:t>
      </w:r>
      <w:bookmarkEnd w:id="193"/>
    </w:p>
    <w:p w14:paraId="486E7089" w14:textId="4569EC5E" w:rsidR="001A6B07" w:rsidRDefault="001A6B07" w:rsidP="00583510">
      <w:pPr>
        <w:pStyle w:val="PhDCorpo"/>
        <w:spacing w:before="240"/>
      </w:pPr>
      <w:r>
        <w:tab/>
      </w:r>
      <w:r w:rsidR="00DE19B3">
        <w:t>A tensão de referênci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 w:rsidR="00DE19B3">
        <w:rPr>
          <w:rFonts w:eastAsiaTheme="minorEastAsia"/>
        </w:rPr>
        <w:t>)</w:t>
      </w:r>
      <w:r w:rsidR="00DE19B3">
        <w:t xml:space="preserve"> é obtida por um divisor de tensão com um potenciómetro</w:t>
      </w:r>
      <w:r w:rsidR="00583510">
        <w:t xml:space="preserve">, como mostra a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2</w:t>
      </w:r>
      <w:r w:rsidR="00DE19B3">
        <w:fldChar w:fldCharType="end"/>
      </w:r>
      <w:r w:rsidR="00583510">
        <w:t>.</w:t>
      </w:r>
    </w:p>
    <w:p w14:paraId="4FB3C8BF" w14:textId="0404EE79" w:rsidR="009B284E" w:rsidRDefault="009B284E" w:rsidP="009B284E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4C3D521A" wp14:editId="6783877C">
            <wp:extent cx="2016000" cy="1260000"/>
            <wp:effectExtent l="0" t="0" r="3810" b="0"/>
            <wp:docPr id="236" name="Imagem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25578" w14:textId="0E9F64A7" w:rsidR="001A6B07" w:rsidRDefault="00DE19B3" w:rsidP="00DE19B3">
      <w:pPr>
        <w:pStyle w:val="PhDLegendaFiguras"/>
      </w:pPr>
      <w:bookmarkStart w:id="194" w:name="_Ref63689417"/>
      <w:bookmarkStart w:id="195" w:name="_Toc63920944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2</w:t>
        </w:r>
      </w:fldSimple>
      <w:bookmarkEnd w:id="194"/>
      <w:r>
        <w:t xml:space="preserve"> </w:t>
      </w:r>
      <w:r w:rsidR="009B284E">
        <w:t>–</w:t>
      </w:r>
      <w:r>
        <w:t xml:space="preserve"> </w:t>
      </w:r>
      <w:r w:rsidR="009B284E">
        <w:t>Circuito que estabelece a t</w:t>
      </w:r>
      <w:r>
        <w:t>ensão de referência</w:t>
      </w:r>
      <w:r w:rsidR="009B284E">
        <w:t xml:space="preserve"> do circuito comparador.</w:t>
      </w:r>
      <w:bookmarkEnd w:id="195"/>
    </w:p>
    <w:p w14:paraId="6584B3C4" w14:textId="040FA5E2" w:rsidR="00DE19B3" w:rsidRDefault="00DE19B3" w:rsidP="00DE19B3">
      <w:pPr>
        <w:pStyle w:val="PhDCorpo"/>
      </w:pPr>
      <w:r>
        <w:tab/>
      </w:r>
      <w:r w:rsidR="002E1BDD">
        <w:t>Esta</w:t>
      </w:r>
      <w:r>
        <w:t xml:space="preserve"> PCB</w:t>
      </w:r>
      <w:r w:rsidR="002E1BDD">
        <w:t xml:space="preserve">, denominada </w:t>
      </w:r>
      <w:bookmarkStart w:id="196" w:name="_Hlk63788714"/>
      <w:r w:rsidR="002E1BDD">
        <w:t>AWR-19_SENSOR</w:t>
      </w:r>
      <w:bookmarkEnd w:id="196"/>
      <w:r w:rsidR="002E1BDD">
        <w:t>,</w:t>
      </w:r>
      <w:r>
        <w:t xml:space="preserve"> </w:t>
      </w:r>
      <w:r w:rsidR="002E1BDD">
        <w:t>tem o</w:t>
      </w:r>
      <w:r w:rsidR="00E16ADC">
        <w:t xml:space="preserve"> seu</w:t>
      </w:r>
      <w:r w:rsidR="002E1BDD">
        <w:t xml:space="preserve"> </w:t>
      </w:r>
      <w:r w:rsidR="002E1BDD" w:rsidRPr="002E1BDD">
        <w:rPr>
          <w:i/>
        </w:rPr>
        <w:t>layout</w:t>
      </w:r>
      <w:r>
        <w:t xml:space="preserve"> apresentado na </w:t>
      </w:r>
      <w:r w:rsidR="00B25945">
        <w:fldChar w:fldCharType="begin"/>
      </w:r>
      <w:r w:rsidR="00B25945">
        <w:instrText xml:space="preserve"> REF _Ref63710625 \h </w:instrText>
      </w:r>
      <w:r w:rsidR="00B25945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3</w:t>
      </w:r>
      <w:r w:rsidR="00B25945">
        <w:fldChar w:fldCharType="end"/>
      </w:r>
      <w:r w:rsidR="00B31F1C">
        <w:t xml:space="preserve"> e a sua representação 3D na </w:t>
      </w:r>
      <w:r w:rsidR="00B25945">
        <w:fldChar w:fldCharType="begin"/>
      </w:r>
      <w:r w:rsidR="00B25945">
        <w:instrText xml:space="preserve"> REF _Ref63710631 \h </w:instrText>
      </w:r>
      <w:r w:rsidR="00B25945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4</w:t>
      </w:r>
      <w:r w:rsidR="00B25945">
        <w:fldChar w:fldCharType="end"/>
      </w:r>
      <w:r w:rsidR="00B25945">
        <w:t>.</w:t>
      </w:r>
    </w:p>
    <w:p w14:paraId="6E4D4E2C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0857AFE" wp14:editId="53C78B09">
            <wp:extent cx="4993211" cy="2520000"/>
            <wp:effectExtent l="0" t="0" r="0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211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E037" w14:textId="62FA0FB4" w:rsidR="00DE19B3" w:rsidRDefault="00F619B1" w:rsidP="00F619B1">
      <w:pPr>
        <w:pStyle w:val="PhDLegendaFiguras"/>
      </w:pPr>
      <w:bookmarkStart w:id="197" w:name="_Ref63710625"/>
      <w:bookmarkStart w:id="198" w:name="_Toc63920945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3</w:t>
        </w:r>
      </w:fldSimple>
      <w:bookmarkEnd w:id="197"/>
      <w:r>
        <w:t xml:space="preserve"> - </w:t>
      </w:r>
      <w:r w:rsidRPr="001D1DC3">
        <w:rPr>
          <w:i/>
          <w:iCs/>
        </w:rPr>
        <w:t>Layout</w:t>
      </w:r>
      <w:r w:rsidRPr="004573E1">
        <w:t xml:space="preserve"> </w:t>
      </w:r>
      <w:r w:rsidR="001D1DC3">
        <w:t xml:space="preserve">da </w:t>
      </w:r>
      <w:r w:rsidRPr="004573E1">
        <w:t>PCB</w:t>
      </w:r>
      <w:r w:rsidR="001D1DC3" w:rsidRPr="001D1DC3">
        <w:t xml:space="preserve"> AWR-19_SENSOR</w:t>
      </w:r>
      <w:r w:rsidR="001D1DC3">
        <w:t>.</w:t>
      </w:r>
      <w:bookmarkEnd w:id="198"/>
    </w:p>
    <w:p w14:paraId="27B32D6E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9FDF4B9" wp14:editId="7F8809F3">
            <wp:extent cx="4903114" cy="252000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72">
                      <a:extLst>
                        <a:ext uri="{BEBA8EAE-BF5A-486C-A8C5-ECC9F3942E4B}">
                          <a14:imgProps xmlns:a14="http://schemas.microsoft.com/office/drawing/2010/main">
                            <a14:imgLayer r:embed="rId73">
                              <a14:imgEffect>
                                <a14:backgroundRemoval t="18750" b="84375" l="20920" r="81454">
                                  <a14:foregroundMark x1="24184" y1="27303" x2="64021" y2="35033"/>
                                  <a14:foregroundMark x1="64021" y1="35033" x2="51409" y2="50822"/>
                                  <a14:foregroundMark x1="51409" y1="50822" x2="45475" y2="67270"/>
                                  <a14:foregroundMark x1="45475" y1="67270" x2="45252" y2="67599"/>
                                  <a14:foregroundMark x1="20920" y1="20724" x2="20920" y2="44243"/>
                                  <a14:foregroundMark x1="20920" y1="19901" x2="20920" y2="20724"/>
                                  <a14:foregroundMark x1="20920" y1="44243" x2="23813" y2="65296"/>
                                  <a14:foregroundMark x1="23813" y1="65296" x2="32715" y2="75000"/>
                                  <a14:foregroundMark x1="32715" y1="75000" x2="45920" y2="76974"/>
                                  <a14:foregroundMark x1="45920" y1="76974" x2="54377" y2="76480"/>
                                  <a14:foregroundMark x1="54377" y1="76480" x2="64392" y2="78618"/>
                                  <a14:foregroundMark x1="64392" y1="78618" x2="75148" y2="73684"/>
                                  <a14:foregroundMark x1="75148" y1="73684" x2="79548" y2="56414"/>
                                  <a14:foregroundMark x1="80378" y1="48355" x2="80466" y2="47416"/>
                                  <a14:foregroundMark x1="78725" y1="27482" x2="72033" y2="21546"/>
                                  <a14:foregroundMark x1="72033" y1="21546" x2="37537" y2="20888"/>
                                  <a14:foregroundMark x1="37537" y1="20888" x2="32493" y2="24178"/>
                                  <a14:foregroundMark x1="21944" y1="20724" x2="21513" y2="78618"/>
                                  <a14:foregroundMark x1="21949" y1="20066" x2="21944" y2="20724"/>
                                  <a14:foregroundMark x1="21953" y1="19572" x2="21949" y2="20066"/>
                                  <a14:foregroundMark x1="21958" y1="18914" x2="21956" y2="19243"/>
                                  <a14:foregroundMark x1="23841" y1="81414" x2="47923" y2="86513"/>
                                  <a14:foregroundMark x1="20245" y1="80653" x2="22291" y2="81086"/>
                                  <a14:foregroundMark x1="47923" y1="86513" x2="56306" y2="84539"/>
                                  <a14:foregroundMark x1="56306" y1="84539" x2="64911" y2="76151"/>
                                  <a14:foregroundMark x1="64911" y1="76151" x2="75223" y2="77632"/>
                                  <a14:foregroundMark x1="79112" y1="81743" x2="81602" y2="84375"/>
                                  <a14:foregroundMark x1="78801" y1="81414" x2="79112" y2="81743"/>
                                  <a14:foregroundMark x1="77557" y1="80099" x2="78023" y2="80592"/>
                                  <a14:foregroundMark x1="75223" y1="77632" x2="77557" y2="80099"/>
                                  <a14:foregroundMark x1="21291" y1="79276" x2="21291" y2="79276"/>
                                  <a14:foregroundMark x1="20920" y1="82237" x2="21068" y2="83059"/>
                                  <a14:backgroundMark x1="22033" y1="18750" x2="22033" y2="18750"/>
                                  <a14:backgroundMark x1="21588" y1="18257" x2="21588" y2="18257"/>
                                  <a14:backgroundMark x1="21736" y1="19572" x2="21736" y2="19572"/>
                                  <a14:backgroundMark x1="22329" y1="19572" x2="22329" y2="19572"/>
                                  <a14:backgroundMark x1="22181" y1="20066" x2="22181" y2="20066"/>
                                  <a14:backgroundMark x1="21884" y1="20066" x2="21884" y2="20066"/>
                                  <a14:backgroundMark x1="21958" y1="20724" x2="21958" y2="20724"/>
                                  <a14:backgroundMark x1="22107" y1="18914" x2="22107" y2="18914"/>
                                  <a14:backgroundMark x1="21810" y1="19572" x2="21810" y2="19572"/>
                                  <a14:backgroundMark x1="22033" y1="19408" x2="22033" y2="19408"/>
                                  <a14:backgroundMark x1="22033" y1="19408" x2="22033" y2="19408"/>
                                  <a14:backgroundMark x1="22033" y1="19408" x2="22033" y2="19408"/>
                                  <a14:backgroundMark x1="22033" y1="19737" x2="22033" y2="19737"/>
                                  <a14:backgroundMark x1="22033" y1="19737" x2="22033" y2="19737"/>
                                  <a14:backgroundMark x1="21810" y1="18914" x2="21810" y2="18914"/>
                                  <a14:backgroundMark x1="22033" y1="19243" x2="22033" y2="19243"/>
                                  <a14:backgroundMark x1="22033" y1="19243" x2="22033" y2="19243"/>
                                  <a14:backgroundMark x1="22033" y1="19243" x2="22033" y2="19737"/>
                                  <a14:backgroundMark x1="22033" y1="80263" x2="22033" y2="80263"/>
                                  <a14:backgroundMark x1="21884" y1="80263" x2="21884" y2="80263"/>
                                  <a14:backgroundMark x1="77967" y1="18914" x2="77967" y2="18914"/>
                                  <a14:backgroundMark x1="81380" y1="32566" x2="81380" y2="32566"/>
                                  <a14:backgroundMark x1="80341" y1="27303" x2="80786" y2="47039"/>
                                  <a14:backgroundMark x1="79525" y1="65132" x2="79970" y2="71546"/>
                                  <a14:backgroundMark x1="80341" y1="48355" x2="80341" y2="52138"/>
                                  <a14:backgroundMark x1="80119" y1="50329" x2="80119" y2="56414"/>
                                  <a14:backgroundMark x1="81009" y1="46711" x2="80861" y2="47697"/>
                                  <a14:backgroundMark x1="80490" y1="48684" x2="80490" y2="46053"/>
                                  <a14:backgroundMark x1="80341" y1="81743" x2="80341" y2="81743"/>
                                  <a14:backgroundMark x1="78042" y1="81086" x2="78042" y2="81086"/>
                                  <a14:backgroundMark x1="78190" y1="81086" x2="78190" y2="81086"/>
                                  <a14:backgroundMark x1="78042" y1="80592" x2="78042" y2="80592"/>
                                  <a14:backgroundMark x1="78190" y1="80757" x2="78190" y2="80757"/>
                                  <a14:backgroundMark x1="21736" y1="80592" x2="21736" y2="80592"/>
                                  <a14:backgroundMark x1="22033" y1="79112" x2="22255" y2="79934"/>
                                  <a14:backgroundMark x1="21736" y1="81414" x2="21736" y2="81414"/>
                                  <a14:backgroundMark x1="22033" y1="81250" x2="22033" y2="81250"/>
                                  <a14:backgroundMark x1="21662" y1="80263" x2="21662" y2="80263"/>
                                  <a14:backgroundMark x1="21365" y1="80263" x2="21365" y2="80263"/>
                                  <a14:backgroundMark x1="21439" y1="80757" x2="21439" y2="80757"/>
                                  <a14:backgroundMark x1="21736" y1="80757" x2="21736" y2="80757"/>
                                  <a14:backgroundMark x1="21662" y1="80757" x2="21662" y2="80757"/>
                                  <a14:backgroundMark x1="22181" y1="81086" x2="22181" y2="81086"/>
                                  <a14:backgroundMark x1="21958" y1="81086" x2="21958" y2="81086"/>
                                  <a14:backgroundMark x1="22478" y1="80921" x2="22478" y2="80921"/>
                                  <a14:backgroundMark x1="22478" y1="81086" x2="22478" y2="81086"/>
                                  <a14:backgroundMark x1="22329" y1="81250" x2="22329" y2="81250"/>
                                  <a14:backgroundMark x1="21662" y1="80921" x2="21662" y2="80921"/>
                                  <a14:backgroundMark x1="21513" y1="81250" x2="21513" y2="81250"/>
                                  <a14:backgroundMark x1="21662" y1="81086" x2="21662" y2="81086"/>
                                  <a14:backgroundMark x1="21662" y1="80921" x2="21662" y2="80921"/>
                                  <a14:backgroundMark x1="21588" y1="81086" x2="21588" y2="81086"/>
                                  <a14:backgroundMark x1="21291" y1="80921" x2="21291" y2="80921"/>
                                  <a14:backgroundMark x1="21513" y1="81579" x2="21513" y2="81579"/>
                                  <a14:backgroundMark x1="22404" y1="80757" x2="22404" y2="80757"/>
                                  <a14:backgroundMark x1="22329" y1="80921" x2="22329" y2="80921"/>
                                  <a14:backgroundMark x1="21958" y1="80921" x2="21958" y2="80921"/>
                                  <a14:backgroundMark x1="21884" y1="80921" x2="21884" y2="80921"/>
                                  <a14:backgroundMark x1="21588" y1="80921" x2="21588" y2="80921"/>
                                  <a14:backgroundMark x1="21439" y1="81086" x2="21439" y2="81086"/>
                                  <a14:backgroundMark x1="77819" y1="80428" x2="77819" y2="80428"/>
                                  <a14:backgroundMark x1="77522" y1="80428" x2="77522" y2="80428"/>
                                  <a14:backgroundMark x1="77671" y1="80099" x2="77671" y2="80099"/>
                                  <a14:backgroundMark x1="77522" y1="80263" x2="77522" y2="80263"/>
                                  <a14:backgroundMark x1="77893" y1="79934" x2="77893" y2="79934"/>
                                  <a14:backgroundMark x1="77819" y1="80263" x2="77819" y2="80263"/>
                                  <a14:backgroundMark x1="77819" y1="80263" x2="77819" y2="80263"/>
                                  <a14:backgroundMark x1="78338" y1="81086" x2="78338" y2="81086"/>
                                  <a14:backgroundMark x1="78709" y1="80921" x2="78709" y2="80921"/>
                                  <a14:backgroundMark x1="78487" y1="81579" x2="78487" y2="81579"/>
                                  <a14:backgroundMark x1="78635" y1="81579" x2="78487" y2="81579"/>
                                  <a14:backgroundMark x1="78561" y1="81086" x2="78561" y2="81086"/>
                                  <a14:backgroundMark x1="78412" y1="80921" x2="78412" y2="80921"/>
                                  <a14:backgroundMark x1="78709" y1="80921" x2="78709" y2="80921"/>
                                  <a14:backgroundMark x1="78783" y1="81414" x2="78783" y2="81414"/>
                                  <a14:backgroundMark x1="78412" y1="81414" x2="78412" y2="81414"/>
                                  <a14:backgroundMark x1="78338" y1="81250" x2="78338" y2="81250"/>
                                  <a14:backgroundMark x1="78042" y1="80757" x2="78042" y2="80757"/>
                                  <a14:backgroundMark x1="77671" y1="80428" x2="77671" y2="8042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5" t="16542" r="20867" b="16992"/>
                    <a:stretch/>
                  </pic:blipFill>
                  <pic:spPr bwMode="auto">
                    <a:xfrm>
                      <a:off x="0" y="0"/>
                      <a:ext cx="490311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3271" w14:textId="0EAA62B8" w:rsidR="00B31F1C" w:rsidRDefault="00F619B1" w:rsidP="00F619B1">
      <w:pPr>
        <w:pStyle w:val="PhDLegendaFiguras"/>
      </w:pPr>
      <w:bookmarkStart w:id="199" w:name="_Ref63710631"/>
      <w:bookmarkStart w:id="200" w:name="_Toc63920946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4</w:t>
        </w:r>
      </w:fldSimple>
      <w:bookmarkEnd w:id="199"/>
      <w:r>
        <w:t xml:space="preserve"> - </w:t>
      </w:r>
      <w:r w:rsidRPr="003410EF">
        <w:t xml:space="preserve">Representação 3D </w:t>
      </w:r>
      <w:r w:rsidR="001D1DC3">
        <w:t xml:space="preserve">da PCB </w:t>
      </w:r>
      <w:r w:rsidR="001D1DC3" w:rsidRPr="001D1DC3">
        <w:t>AWR-19_SENSOR</w:t>
      </w:r>
      <w:r w:rsidR="001D1DC3">
        <w:t>.</w:t>
      </w:r>
      <w:bookmarkEnd w:id="200"/>
    </w:p>
    <w:p w14:paraId="4D838B78" w14:textId="1A040816" w:rsidR="00583510" w:rsidRDefault="00583510" w:rsidP="00583510">
      <w:pPr>
        <w:pStyle w:val="PhDCorpo"/>
      </w:pPr>
      <w:r>
        <w:tab/>
        <w:t xml:space="preserve">Na </w:t>
      </w:r>
      <w:r>
        <w:fldChar w:fldCharType="begin"/>
      </w:r>
      <w:r>
        <w:instrText xml:space="preserve"> REF _Ref63710631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4</w:t>
      </w:r>
      <w:r>
        <w:fldChar w:fldCharType="end"/>
      </w:r>
      <w:r>
        <w:t xml:space="preserve"> é possível ver que </w:t>
      </w:r>
      <w:r w:rsidR="00E86E2F">
        <w:t xml:space="preserve">a </w:t>
      </w:r>
      <w:r>
        <w:t xml:space="preserve">PCB </w:t>
      </w:r>
      <w:r w:rsidRPr="009B284E">
        <w:t xml:space="preserve">tem um conetor de dois pinos de entrada com +12 V e </w:t>
      </w:r>
      <w:r w:rsidRPr="009B284E">
        <w:rPr>
          <w:i/>
          <w:iCs/>
        </w:rPr>
        <w:t>GND</w:t>
      </w:r>
      <w:r w:rsidRPr="009B284E">
        <w:t xml:space="preserve">. Como o sinal de 5 V tem </w:t>
      </w:r>
      <w:r>
        <w:t>o</w:t>
      </w:r>
      <w:r w:rsidRPr="009B284E">
        <w:t xml:space="preserve"> objetivo </w:t>
      </w:r>
      <w:r>
        <w:t xml:space="preserve">de </w:t>
      </w:r>
      <w:r w:rsidRPr="009B284E">
        <w:t xml:space="preserve">alimentar </w:t>
      </w:r>
      <w:r>
        <w:t>outros circuitos além deste</w:t>
      </w:r>
      <w:r w:rsidRPr="009B284E">
        <w:t xml:space="preserve">, este sinal está ligado a um conetor de saída de </w:t>
      </w:r>
      <w:r>
        <w:t>dois</w:t>
      </w:r>
      <w:r w:rsidRPr="009B284E">
        <w:t xml:space="preserve"> pinos com </w:t>
      </w:r>
      <w:r w:rsidRPr="009B284E">
        <w:rPr>
          <w:i/>
          <w:iCs/>
        </w:rPr>
        <w:t>GND</w:t>
      </w:r>
      <w:r w:rsidRPr="009B284E">
        <w:t>. As entradas dos sensores</w:t>
      </w:r>
      <w:r w:rsidR="00E86E2F">
        <w:t xml:space="preserve"> e as suas saídas condicionadas</w:t>
      </w:r>
      <w:r w:rsidRPr="009B284E">
        <w:t xml:space="preserve"> estão organizadas em conetores de dois pinos, contendo cada um deles a entrada e a saída respetiva.</w:t>
      </w:r>
    </w:p>
    <w:p w14:paraId="79F4A007" w14:textId="6BD5A20E" w:rsidR="00F9271A" w:rsidRDefault="00F9271A" w:rsidP="00F9271A">
      <w:pPr>
        <w:pStyle w:val="Ttulo2"/>
        <w:rPr>
          <w:rFonts w:ascii="NewsGotT" w:hAnsi="NewsGotT"/>
        </w:rPr>
      </w:pPr>
      <w:bookmarkStart w:id="201" w:name="_Toc63921078"/>
      <w:r>
        <w:rPr>
          <w:rFonts w:ascii="NewsGotT" w:hAnsi="NewsGotT"/>
        </w:rPr>
        <w:t>Circuito Controlo d</w:t>
      </w:r>
      <w:r w:rsidR="00DE77E9">
        <w:rPr>
          <w:rFonts w:ascii="NewsGotT" w:hAnsi="NewsGotT"/>
        </w:rPr>
        <w:t>a</w:t>
      </w:r>
      <w:r>
        <w:rPr>
          <w:rFonts w:ascii="NewsGotT" w:hAnsi="NewsGotT"/>
        </w:rPr>
        <w:t xml:space="preserve"> Velocidade dos Motores e Atuação dos Sinais PWM</w:t>
      </w:r>
      <w:bookmarkEnd w:id="201"/>
    </w:p>
    <w:p w14:paraId="40C900DB" w14:textId="5BE0B905" w:rsidR="00E16ADC" w:rsidRPr="00866D85" w:rsidRDefault="00E16ADC" w:rsidP="00E16ADC">
      <w:pPr>
        <w:pStyle w:val="PhDCorpo"/>
      </w:pPr>
      <w:r>
        <w:tab/>
        <w:t>A</w:t>
      </w:r>
      <w:r w:rsidR="002E1BDD">
        <w:t xml:space="preserve"> PCB</w:t>
      </w:r>
      <w:r>
        <w:t xml:space="preserve"> que engloba os circuitos de controlo da velocidade dos motores e atuação dos sinais PWM</w:t>
      </w:r>
      <w:r w:rsidR="002E1BDD">
        <w:t>, denominada AWR-19_PWM, tem o</w:t>
      </w:r>
      <w:r w:rsidR="00202F63">
        <w:t xml:space="preserve"> </w:t>
      </w:r>
      <w:r>
        <w:t xml:space="preserve">seu </w:t>
      </w:r>
      <w:r w:rsidR="004F1C30" w:rsidRPr="00DE19B3">
        <w:rPr>
          <w:i/>
          <w:iCs/>
        </w:rPr>
        <w:t>layout</w:t>
      </w:r>
      <w:r w:rsidR="004F1C30">
        <w:rPr>
          <w:i/>
          <w:iCs/>
        </w:rPr>
        <w:t xml:space="preserve"> </w:t>
      </w:r>
      <w:r w:rsidR="004F1C30">
        <w:t xml:space="preserve">apresentado na </w:t>
      </w:r>
      <w:r w:rsidR="009425D3">
        <w:fldChar w:fldCharType="begin"/>
      </w:r>
      <w:r w:rsidR="009425D3">
        <w:instrText xml:space="preserve"> REF _Ref63693306 \h </w:instrText>
      </w:r>
      <w:r w:rsidR="009425D3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5</w:t>
      </w:r>
      <w:r w:rsidR="009425D3">
        <w:fldChar w:fldCharType="end"/>
      </w:r>
      <w:r w:rsidR="004F1C30">
        <w:t xml:space="preserve"> e a sua representação 3D na </w:t>
      </w:r>
      <w:r w:rsidR="009425D3">
        <w:fldChar w:fldCharType="begin"/>
      </w:r>
      <w:r w:rsidR="009425D3">
        <w:instrText xml:space="preserve"> REF _Ref63693314 \h </w:instrText>
      </w:r>
      <w:r w:rsidR="009425D3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6</w:t>
      </w:r>
      <w:r w:rsidR="009425D3">
        <w:fldChar w:fldCharType="end"/>
      </w:r>
      <w:r w:rsidR="009425D3">
        <w:t>.</w:t>
      </w:r>
      <w:r>
        <w:t xml:space="preserve"> Possui um conetor </w:t>
      </w:r>
      <w:r w:rsidRPr="001D1DC3">
        <w:t>de quatro</w:t>
      </w:r>
      <w:r>
        <w:t xml:space="preserve"> pinos para alimentação, com as tensões + 12 V, - 12 V, + 5 V e </w:t>
      </w:r>
      <w:r w:rsidRPr="00AC55E8">
        <w:rPr>
          <w:i/>
          <w:iCs/>
        </w:rPr>
        <w:t>GND</w:t>
      </w:r>
      <w:r>
        <w:t xml:space="preserve"> (conetor </w:t>
      </w:r>
      <w:r w:rsidRPr="00E16ADC">
        <w:rPr>
          <w:i/>
          <w:iCs/>
        </w:rPr>
        <w:t>J1</w:t>
      </w:r>
      <w:r>
        <w:t xml:space="preserve">). Existem, ainda, duas entradas para os sensores </w:t>
      </w:r>
      <w:r w:rsidR="000E7B04">
        <w:t xml:space="preserve">(conetor </w:t>
      </w:r>
      <w:r w:rsidR="000E7B04" w:rsidRPr="000E7B04">
        <w:rPr>
          <w:i/>
          <w:iCs/>
        </w:rPr>
        <w:t>J2</w:t>
      </w:r>
      <w:r w:rsidR="000E7B04">
        <w:t xml:space="preserve">) </w:t>
      </w:r>
      <w:r>
        <w:t>e duas saídas para os motores</w:t>
      </w:r>
      <w:r w:rsidR="000E7B04">
        <w:t xml:space="preserve"> (conetor </w:t>
      </w:r>
      <w:r w:rsidR="000E7B04" w:rsidRPr="000E7B04">
        <w:rPr>
          <w:i/>
          <w:iCs/>
        </w:rPr>
        <w:t>J3</w:t>
      </w:r>
      <w:r w:rsidR="000E7B04">
        <w:t>)</w:t>
      </w:r>
      <w:r>
        <w:t xml:space="preserve">. </w:t>
      </w:r>
    </w:p>
    <w:p w14:paraId="1963D47C" w14:textId="77777777" w:rsidR="009425D3" w:rsidRDefault="004F1C30" w:rsidP="009425D3">
      <w:pPr>
        <w:pStyle w:val="PhDFigura"/>
      </w:pPr>
      <w:r>
        <w:rPr>
          <w:noProof/>
        </w:rPr>
        <w:drawing>
          <wp:inline distT="0" distB="0" distL="0" distR="0" wp14:anchorId="4A847743" wp14:editId="4465C52C">
            <wp:extent cx="3209677" cy="5390435"/>
            <wp:effectExtent l="0" t="4445" r="5715" b="5715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2500" r="4470" b="3155"/>
                    <a:stretch/>
                  </pic:blipFill>
                  <pic:spPr bwMode="auto">
                    <a:xfrm rot="16200000">
                      <a:off x="0" y="0"/>
                      <a:ext cx="3217940" cy="5404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0B5CC" w14:textId="67F57BD0" w:rsidR="004F1C30" w:rsidRDefault="009425D3" w:rsidP="009425D3">
      <w:pPr>
        <w:pStyle w:val="PhDLegendaFiguras"/>
      </w:pPr>
      <w:bookmarkStart w:id="202" w:name="_Ref63693306"/>
      <w:bookmarkStart w:id="203" w:name="_Toc63920947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5</w:t>
        </w:r>
      </w:fldSimple>
      <w:bookmarkEnd w:id="202"/>
      <w:r>
        <w:t xml:space="preserve"> </w:t>
      </w:r>
      <w:r w:rsidR="002E1BDD">
        <w:t>-</w:t>
      </w:r>
      <w:r>
        <w:t xml:space="preserve"> </w:t>
      </w:r>
      <w:r w:rsidRPr="00202F63">
        <w:rPr>
          <w:i/>
          <w:iCs/>
        </w:rPr>
        <w:t>Layout</w:t>
      </w:r>
      <w:r w:rsidRPr="004573E1">
        <w:t xml:space="preserve"> </w:t>
      </w:r>
      <w:r w:rsidR="00202F63">
        <w:t xml:space="preserve">da </w:t>
      </w:r>
      <w:r>
        <w:t>PCB</w:t>
      </w:r>
      <w:r w:rsidRPr="00866D85">
        <w:t xml:space="preserve"> </w:t>
      </w:r>
      <w:r w:rsidR="00202F63">
        <w:t>AWR-19_PWM.</w:t>
      </w:r>
      <w:bookmarkEnd w:id="203"/>
    </w:p>
    <w:p w14:paraId="760AD75B" w14:textId="77777777" w:rsidR="009425D3" w:rsidRDefault="009425D3" w:rsidP="009425D3">
      <w:pPr>
        <w:pStyle w:val="PhDFigura"/>
      </w:pPr>
      <w:r>
        <w:rPr>
          <w:noProof/>
        </w:rPr>
        <w:drawing>
          <wp:inline distT="0" distB="0" distL="0" distR="0" wp14:anchorId="0FE4F94E" wp14:editId="60D1374E">
            <wp:extent cx="4985467" cy="3482353"/>
            <wp:effectExtent l="0" t="0" r="5715" b="381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5">
                      <a:extLst>
                        <a:ext uri="{BEBA8EAE-BF5A-486C-A8C5-ECC9F3942E4B}">
                          <a14:imgProps xmlns:a14="http://schemas.microsoft.com/office/drawing/2010/main">
                            <a14:imgLayer r:embed="rId76">
                              <a14:imgEffect>
                                <a14:backgroundRemoval t="3454" b="95724" l="19733" r="79525">
                                  <a14:foregroundMark x1="20158" y1="6908" x2="20178" y2="7237"/>
                                  <a14:foregroundMark x1="20138" y1="6579" x2="20158" y2="6908"/>
                                  <a14:foregroundMark x1="20107" y1="6086" x2="20138" y2="6579"/>
                                  <a14:foregroundMark x1="20087" y1="5757" x2="20107" y2="6086"/>
                                  <a14:foregroundMark x1="19955" y1="3618" x2="20087" y2="5757"/>
                                  <a14:foregroundMark x1="22289" y1="6908" x2="22464" y2="7566"/>
                                  <a14:foregroundMark x1="22201" y1="6579" x2="22289" y2="6908"/>
                                  <a14:foregroundMark x1="22113" y1="6250" x2="22201" y2="6579"/>
                                  <a14:foregroundMark x1="21982" y1="5757" x2="22113" y2="6250"/>
                                  <a14:foregroundMark x1="21588" y1="4276" x2="21982" y2="5757"/>
                                  <a14:foregroundMark x1="20178" y1="7895" x2="21662" y2="12007"/>
                                  <a14:foregroundMark x1="22774" y1="7895" x2="21439" y2="11842"/>
                                  <a14:foregroundMark x1="22626" y1="11678" x2="34792" y2="13322"/>
                                  <a14:foregroundMark x1="21365" y1="17928" x2="21068" y2="47039"/>
                                  <a14:foregroundMark x1="22626" y1="87664" x2="31528" y2="88158"/>
                                  <a14:foregroundMark x1="31528" y1="88158" x2="35460" y2="87993"/>
                                  <a14:foregroundMark x1="19955" y1="92434" x2="23071" y2="95724"/>
                                  <a14:foregroundMark x1="53412" y1="92928" x2="64466" y2="89803"/>
                                  <a14:foregroundMark x1="76187" y1="59539" x2="74703" y2="88487"/>
                                  <a14:foregroundMark x1="79525" y1="94572" x2="79525" y2="94572"/>
                                  <a14:backgroundMark x1="11795" y1="6908" x2="18257" y2="7060"/>
                                  <a14:backgroundMark x1="18531" y1="7731" x2="14614" y2="18586"/>
                                  <a14:backgroundMark x1="14614" y1="18586" x2="19441" y2="20978"/>
                                  <a14:backgroundMark x1="21291" y1="91612" x2="21291" y2="91612"/>
                                  <a14:backgroundMark x1="21513" y1="92105" x2="21513" y2="92105"/>
                                  <a14:backgroundMark x1="21513" y1="6908" x2="21513" y2="6908"/>
                                  <a14:backgroundMark x1="22033" y1="6579" x2="22033" y2="6579"/>
                                  <a14:backgroundMark x1="21958" y1="5757" x2="21958" y2="5757"/>
                                  <a14:backgroundMark x1="22255" y1="6908" x2="22255" y2="6908"/>
                                  <a14:backgroundMark x1="22255" y1="6908" x2="22255" y2="6908"/>
                                  <a14:backgroundMark x1="22255" y1="6579" x2="22255" y2="6579"/>
                                  <a14:backgroundMark x1="22181" y1="6250" x2="22181" y2="6250"/>
                                  <a14:backgroundMark x1="21958" y1="6086" x2="21958" y2="6086"/>
                                  <a14:backgroundMark x1="22033" y1="6086" x2="22033" y2="6086"/>
                                  <a14:backgroundMark x1="22181" y1="7566" x2="22181" y2="7566"/>
                                  <a14:backgroundMark x1="22107" y1="5921" x2="22107" y2="5921"/>
                                  <a14:backgroundMark x1="22329" y1="7730" x2="22329" y2="7730"/>
                                  <a14:backgroundMark x1="22255" y1="7566" x2="22255" y2="7566"/>
                                  <a14:backgroundMark x1="78635" y1="92928" x2="78635" y2="92928"/>
                                  <a14:backgroundMark x1="78412" y1="92599" x2="78412" y2="92599"/>
                                  <a14:backgroundMark x1="78338" y1="7072" x2="78338" y2="7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1" t="3178" r="19744" b="3202"/>
                    <a:stretch/>
                  </pic:blipFill>
                  <pic:spPr bwMode="auto">
                    <a:xfrm>
                      <a:off x="0" y="0"/>
                      <a:ext cx="5029121" cy="351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84213" w14:textId="39525BDC" w:rsidR="009425D3" w:rsidRDefault="009425D3" w:rsidP="009425D3">
      <w:pPr>
        <w:pStyle w:val="PhDLegendaFiguras"/>
      </w:pPr>
      <w:bookmarkStart w:id="204" w:name="_Ref63693314"/>
      <w:bookmarkStart w:id="205" w:name="_Toc63920948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6</w:t>
        </w:r>
      </w:fldSimple>
      <w:bookmarkEnd w:id="204"/>
      <w:r>
        <w:t xml:space="preserve"> - </w:t>
      </w:r>
      <w:r w:rsidRPr="003410EF">
        <w:t xml:space="preserve">Representação 3D </w:t>
      </w:r>
      <w:r w:rsidR="00202F63">
        <w:t xml:space="preserve">da </w:t>
      </w:r>
      <w:r w:rsidRPr="003410EF">
        <w:t>PCB</w:t>
      </w:r>
      <w:r>
        <w:t xml:space="preserve"> </w:t>
      </w:r>
      <w:r w:rsidR="00202F63">
        <w:t>AWR-19_PWM.</w:t>
      </w:r>
      <w:bookmarkEnd w:id="205"/>
    </w:p>
    <w:p w14:paraId="0519DF8B" w14:textId="63B24C4F" w:rsidR="00095149" w:rsidRDefault="00095149" w:rsidP="00095149">
      <w:pPr>
        <w:pStyle w:val="Ttulo2"/>
        <w:rPr>
          <w:rFonts w:ascii="NewsGotT" w:hAnsi="NewsGotT"/>
        </w:rPr>
      </w:pPr>
      <w:bookmarkStart w:id="206" w:name="_Toc63921079"/>
      <w:r>
        <w:rPr>
          <w:rFonts w:ascii="NewsGotT" w:hAnsi="NewsGotT"/>
        </w:rPr>
        <w:t>Circuito de Condicionamento do Botão e Máquina de Estados</w:t>
      </w:r>
      <w:bookmarkEnd w:id="206"/>
    </w:p>
    <w:p w14:paraId="01076CCD" w14:textId="70A6C661" w:rsidR="002E0612" w:rsidRPr="000F5A80" w:rsidRDefault="002E0612" w:rsidP="002E0612">
      <w:pPr>
        <w:pStyle w:val="PhDCorpo"/>
        <w:spacing w:after="0"/>
        <w:ind w:firstLine="567"/>
      </w:pPr>
      <w:r w:rsidRPr="003B14F2">
        <w:t xml:space="preserve">Tal como foi visto no </w:t>
      </w:r>
      <w:r>
        <w:t xml:space="preserve">subcapítulo </w:t>
      </w:r>
      <w:r>
        <w:fldChar w:fldCharType="begin"/>
      </w:r>
      <w:r>
        <w:instrText xml:space="preserve"> REF _Ref63695868 \r \h </w:instrText>
      </w:r>
      <w:r>
        <w:fldChar w:fldCharType="separate"/>
      </w:r>
      <w:r w:rsidR="003229F2">
        <w:t>2.5</w:t>
      </w:r>
      <w:r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="005C1E8D">
        <w:t xml:space="preserve">, </w:t>
      </w:r>
      <w:r w:rsidR="005C1E8D" w:rsidRPr="004661CC">
        <w:t>apresentado na</w:t>
      </w:r>
      <w:r w:rsidRPr="004661CC">
        <w:t xml:space="preserve"> </w:t>
      </w:r>
      <w:r w:rsidRPr="004661CC">
        <w:fldChar w:fldCharType="begin"/>
      </w:r>
      <w:r w:rsidRPr="004661CC">
        <w:instrText xml:space="preserve"> REF _Ref63677901 \h  \* MERGEFORMAT </w:instrText>
      </w:r>
      <w:r w:rsidRPr="004661CC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7</w:t>
      </w:r>
      <w:r w:rsidRPr="004661CC">
        <w:fldChar w:fldCharType="end"/>
      </w:r>
      <w:r w:rsidRPr="003B14F2">
        <w:t>. Além disso, acrescentou-se outro botão (</w:t>
      </w:r>
      <w:r w:rsidRPr="006E13BC">
        <w:rPr>
          <w:i/>
          <w:iCs/>
        </w:rPr>
        <w:t>B2</w:t>
      </w:r>
      <w:r w:rsidRPr="003B14F2">
        <w:t>)</w:t>
      </w:r>
      <w:r>
        <w:t xml:space="preserve"> </w:t>
      </w:r>
      <w:r w:rsidRPr="003B14F2">
        <w:t xml:space="preserve">que auxilia na tarefa de testes </w:t>
      </w:r>
      <w:r w:rsidR="004661CC">
        <w:t xml:space="preserve">experimentais </w:t>
      </w:r>
      <w:r w:rsidRPr="003B14F2">
        <w:t>ao circuito.</w:t>
      </w:r>
      <w:r>
        <w:t xml:space="preserve"> O sinal de saída deste circuito, o sinal </w:t>
      </w:r>
      <w:r w:rsidRPr="006E13BC">
        <w:rPr>
          <w:i/>
          <w:iCs/>
        </w:rPr>
        <w:t>B</w:t>
      </w:r>
      <w:r>
        <w:t>, é o sinal condicionado do botão, que será usado no circuito da máquina de estados</w:t>
      </w:r>
      <w:r w:rsidR="000E7B04">
        <w:t xml:space="preserve">, como mostrado na </w:t>
      </w:r>
      <w:r w:rsidR="000E7B04" w:rsidRPr="000E7B04">
        <w:fldChar w:fldCharType="begin"/>
      </w:r>
      <w:r w:rsidR="000E7B04" w:rsidRPr="000E7B04">
        <w:instrText xml:space="preserve"> REF _Ref63670366 \h </w:instrText>
      </w:r>
      <w:r w:rsidR="000E7B04">
        <w:instrText xml:space="preserve"> \* MERGEFORMAT </w:instrText>
      </w:r>
      <w:r w:rsidR="000E7B04" w:rsidRPr="000E7B04">
        <w:fldChar w:fldCharType="separate"/>
      </w:r>
      <w:r w:rsidR="003229F2" w:rsidRPr="003229F2">
        <w:t>Figura 2.15</w:t>
      </w:r>
      <w:r w:rsidR="000E7B04" w:rsidRPr="000E7B04">
        <w:fldChar w:fldCharType="end"/>
      </w:r>
      <w:r w:rsidR="000E7B04">
        <w:t xml:space="preserve"> no subcapítulo </w:t>
      </w:r>
      <w:r w:rsidR="000E7B04">
        <w:fldChar w:fldCharType="begin"/>
      </w:r>
      <w:r w:rsidR="000E7B04">
        <w:instrText xml:space="preserve"> REF _Ref63694279 \r \h </w:instrText>
      </w:r>
      <w:r w:rsidR="000E7B04">
        <w:fldChar w:fldCharType="separate"/>
      </w:r>
      <w:r w:rsidR="003229F2">
        <w:t>2.5</w:t>
      </w:r>
      <w:r w:rsidR="000E7B04">
        <w:fldChar w:fldCharType="end"/>
      </w:r>
      <w:r w:rsidRPr="000E7B04">
        <w:t>.</w:t>
      </w:r>
    </w:p>
    <w:p w14:paraId="14E59871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13BCC12F" wp14:editId="4B4BDAA7">
            <wp:extent cx="2560320" cy="2389340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5E1B8" w14:textId="34B7D264" w:rsidR="002E0612" w:rsidRDefault="002E0612" w:rsidP="002E0612">
      <w:pPr>
        <w:pStyle w:val="PhDLegendaFiguras"/>
      </w:pPr>
      <w:bookmarkStart w:id="207" w:name="_Ref63677901"/>
      <w:bookmarkStart w:id="208" w:name="_Toc63920949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7</w:t>
        </w:r>
      </w:fldSimple>
      <w:bookmarkEnd w:id="20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  <w:r w:rsidR="00202F63">
        <w:rPr>
          <w:i/>
          <w:iCs/>
        </w:rPr>
        <w:t>.</w:t>
      </w:r>
      <w:bookmarkEnd w:id="208"/>
    </w:p>
    <w:p w14:paraId="2D813DCD" w14:textId="5511FFA5" w:rsidR="002E0612" w:rsidRPr="00002802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8</w:t>
      </w:r>
      <w:r>
        <w:fldChar w:fldCharType="end"/>
      </w:r>
      <w:r>
        <w:t xml:space="preserve">, foi acrescentado ao circuito de </w:t>
      </w:r>
      <w:proofErr w:type="spellStart"/>
      <w:r w:rsidRPr="003B14F2">
        <w:rPr>
          <w:i/>
          <w:iCs/>
        </w:rPr>
        <w:t>reset</w:t>
      </w:r>
      <w:proofErr w:type="spellEnd"/>
      <w:r w:rsidR="006273C4">
        <w:t xml:space="preserve">, visto no </w:t>
      </w:r>
      <w:r>
        <w:t>subcapítulo</w:t>
      </w:r>
      <w:r w:rsidR="00E854BD">
        <w:t xml:space="preserve"> </w:t>
      </w:r>
      <w:r w:rsidR="00E854BD">
        <w:fldChar w:fldCharType="begin"/>
      </w:r>
      <w:r w:rsidR="00E854BD">
        <w:instrText xml:space="preserve"> REF _Ref63695895 \r \h </w:instrText>
      </w:r>
      <w:r w:rsidR="00E854BD">
        <w:fldChar w:fldCharType="separate"/>
      </w:r>
      <w:r w:rsidR="003229F2">
        <w:t>2.5</w:t>
      </w:r>
      <w:r w:rsidR="00E854BD">
        <w:fldChar w:fldCharType="end"/>
      </w:r>
      <w:r w:rsidR="006273C4">
        <w:t xml:space="preserve">, </w:t>
      </w:r>
      <w:r>
        <w:t>um botão de pressão (</w:t>
      </w:r>
      <w:r w:rsidRPr="006273C4">
        <w:rPr>
          <w:i/>
          <w:iCs/>
        </w:rPr>
        <w:t>B1</w:t>
      </w:r>
      <w:r>
        <w:t>) que permite</w:t>
      </w:r>
      <w:r w:rsidR="006273C4">
        <w:t>,</w:t>
      </w:r>
      <w:r>
        <w:t xml:space="preserve"> sempre que necessário</w:t>
      </w:r>
      <w:r w:rsidR="006273C4">
        <w:t>,</w:t>
      </w:r>
      <w:r>
        <w:t xml:space="preserve"> em testes</w:t>
      </w:r>
      <w:r w:rsidR="006273C4">
        <w:t xml:space="preserve"> experimentais</w:t>
      </w:r>
      <w:r>
        <w:t xml:space="preserve">, fazer </w:t>
      </w:r>
      <w:proofErr w:type="spellStart"/>
      <w:r>
        <w:rPr>
          <w:i/>
          <w:iCs/>
        </w:rPr>
        <w:t>reset</w:t>
      </w:r>
      <w:proofErr w:type="spellEnd"/>
      <w:r>
        <w:t xml:space="preserve"> à máquina de estados. O conetor </w:t>
      </w:r>
      <w:r w:rsidRPr="006273C4">
        <w:rPr>
          <w:i/>
          <w:iCs/>
        </w:rPr>
        <w:t>J9</w:t>
      </w:r>
      <w:r>
        <w:t xml:space="preserve"> possibilita o uso de um outro botão. </w:t>
      </w:r>
    </w:p>
    <w:p w14:paraId="522CBD7C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8100372" wp14:editId="596110E4">
            <wp:extent cx="3013075" cy="1664831"/>
            <wp:effectExtent l="0" t="0" r="0" b="0"/>
            <wp:docPr id="284" name="Imagem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E19FD" w14:textId="3FCBE448" w:rsidR="002E0612" w:rsidRDefault="002E0612" w:rsidP="002E0612">
      <w:pPr>
        <w:pStyle w:val="PhDLegendaFiguras"/>
      </w:pPr>
      <w:bookmarkStart w:id="209" w:name="_Ref63686188"/>
      <w:bookmarkStart w:id="210" w:name="_Ref63686183"/>
      <w:bookmarkStart w:id="211" w:name="_Toc63920950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8</w:t>
        </w:r>
      </w:fldSimple>
      <w:bookmarkEnd w:id="209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210"/>
      <w:proofErr w:type="spellEnd"/>
      <w:r w:rsidR="00202F63">
        <w:rPr>
          <w:i/>
          <w:iCs/>
        </w:rPr>
        <w:t>.</w:t>
      </w:r>
      <w:bookmarkEnd w:id="211"/>
    </w:p>
    <w:p w14:paraId="081D0C22" w14:textId="74877C6E" w:rsidR="006273C4" w:rsidRDefault="002E1BDD" w:rsidP="006273C4">
      <w:pPr>
        <w:pStyle w:val="PhDCorpo"/>
      </w:pPr>
      <w:r>
        <w:tab/>
      </w:r>
      <w:r w:rsidR="006273C4">
        <w:t>A</w:t>
      </w:r>
      <w:r>
        <w:t xml:space="preserve"> PCB</w:t>
      </w:r>
      <w:r w:rsidR="006273C4">
        <w:t xml:space="preserve"> que implementa a máquina de estados e o circuito de condicionamento do botão</w:t>
      </w:r>
      <w:r>
        <w:t xml:space="preserve">, denominada AWR-19_FSM, tem o </w:t>
      </w:r>
      <w:r w:rsidR="006273C4">
        <w:t xml:space="preserve">seu </w:t>
      </w:r>
      <w:r w:rsidRPr="00DE19B3">
        <w:rPr>
          <w:i/>
          <w:iCs/>
        </w:rPr>
        <w:t>layout</w:t>
      </w:r>
      <w:r>
        <w:rPr>
          <w:i/>
          <w:iCs/>
        </w:rPr>
        <w:t xml:space="preserve"> </w:t>
      </w:r>
      <w:r>
        <w:t xml:space="preserve">apresentado na </w:t>
      </w:r>
      <w:r>
        <w:fldChar w:fldCharType="begin"/>
      </w:r>
      <w:r>
        <w:instrText xml:space="preserve"> REF _Ref63763785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9</w:t>
      </w:r>
      <w:r>
        <w:fldChar w:fldCharType="end"/>
      </w:r>
      <w:r>
        <w:t xml:space="preserve"> e a sua representação 3D na </w:t>
      </w:r>
      <w:r w:rsidRPr="002E1BDD">
        <w:fldChar w:fldCharType="begin"/>
      </w:r>
      <w:r w:rsidRPr="002E1BDD">
        <w:instrText xml:space="preserve"> REF _Ref63763791 \h </w:instrText>
      </w:r>
      <w:r>
        <w:instrText xml:space="preserve"> \* MERGEFORMAT </w:instrText>
      </w:r>
      <w:r w:rsidRPr="002E1BDD">
        <w:fldChar w:fldCharType="separate"/>
      </w:r>
      <w:r w:rsidR="003229F2" w:rsidRPr="003229F2">
        <w:t>Figura 4.10</w:t>
      </w:r>
      <w:r w:rsidRPr="002E1BDD">
        <w:fldChar w:fldCharType="end"/>
      </w:r>
      <w:r>
        <w:t>.</w:t>
      </w:r>
      <w:r w:rsidR="006273C4">
        <w:t xml:space="preserve"> </w:t>
      </w:r>
    </w:p>
    <w:p w14:paraId="0BE02FB4" w14:textId="0C7293B9" w:rsidR="000E7B04" w:rsidRDefault="006273C4" w:rsidP="002E1BDD">
      <w:pPr>
        <w:pStyle w:val="PhDCorpo"/>
      </w:pPr>
      <w:r>
        <w:tab/>
      </w:r>
      <w:r w:rsidR="000E7B04">
        <w:t>De forma a alimentar os circuitos da máquina de estados, é necessário um conetor de dois pinos, com +</w:t>
      </w:r>
      <w:r>
        <w:t xml:space="preserve"> </w:t>
      </w:r>
      <w:r w:rsidR="000E7B04">
        <w:t xml:space="preserve">5 V e </w:t>
      </w:r>
      <w:r w:rsidR="000E7B04" w:rsidRPr="00886CA6">
        <w:rPr>
          <w:i/>
          <w:iCs/>
        </w:rPr>
        <w:t>GND</w:t>
      </w:r>
      <w:r>
        <w:rPr>
          <w:i/>
          <w:iCs/>
        </w:rPr>
        <w:t xml:space="preserve"> </w:t>
      </w:r>
      <w:r>
        <w:t xml:space="preserve">(conetor </w:t>
      </w:r>
      <w:r>
        <w:rPr>
          <w:i/>
          <w:iCs/>
        </w:rPr>
        <w:t>J1</w:t>
      </w:r>
      <w:r>
        <w:t>)</w:t>
      </w:r>
      <w:r w:rsidR="000E7B04" w:rsidRPr="007B26D1">
        <w:t xml:space="preserve">. </w:t>
      </w:r>
      <w:r>
        <w:t xml:space="preserve">Para as entradas da máquina de estados foram usados dois conetores separados, o conetor </w:t>
      </w:r>
      <w:r w:rsidRPr="006273C4">
        <w:rPr>
          <w:i/>
          <w:iCs/>
        </w:rPr>
        <w:t>J3</w:t>
      </w:r>
      <w:r>
        <w:t xml:space="preserve"> para os sensores (</w:t>
      </w:r>
      <w:r w:rsidRPr="006E13BC">
        <w:rPr>
          <w:i/>
          <w:iCs/>
        </w:rPr>
        <w:t>S1</w:t>
      </w:r>
      <w:r>
        <w:t xml:space="preserve">, </w:t>
      </w:r>
      <w:r w:rsidRPr="006E13BC">
        <w:rPr>
          <w:i/>
          <w:iCs/>
        </w:rPr>
        <w:t>S5</w:t>
      </w:r>
      <w:r>
        <w:t xml:space="preserve"> e </w:t>
      </w:r>
      <w:r w:rsidRPr="006E13BC">
        <w:rPr>
          <w:i/>
          <w:iCs/>
        </w:rPr>
        <w:t>S8</w:t>
      </w:r>
      <w:r>
        <w:t xml:space="preserve">) e o conetor </w:t>
      </w:r>
      <w:r w:rsidRPr="006273C4">
        <w:rPr>
          <w:i/>
          <w:iCs/>
        </w:rPr>
        <w:t>J8</w:t>
      </w:r>
      <w:r>
        <w:t xml:space="preserve"> para o botão (</w:t>
      </w:r>
      <w:r w:rsidRPr="006E13BC">
        <w:rPr>
          <w:i/>
          <w:iCs/>
        </w:rPr>
        <w:t>B_IN</w:t>
      </w:r>
      <w:r>
        <w:t>). Para garantir o encapsulamento do robô, utilizou-se um botão na parte exterior da sua armadura, sendo, para isso, necessário cone</w:t>
      </w:r>
      <w:r w:rsidR="00D36201">
        <w:t>c</w:t>
      </w:r>
      <w:r>
        <w:t xml:space="preserve">tar esse botão ao circuito da máquina de estados. Para as </w:t>
      </w:r>
      <w:r w:rsidR="000E7B04" w:rsidRPr="007B26D1">
        <w:t>quatro saídas (</w:t>
      </w:r>
      <w:r w:rsidR="000E7B04" w:rsidRPr="006E13BC">
        <w:rPr>
          <w:i/>
          <w:iCs/>
        </w:rPr>
        <w:t>FWL</w:t>
      </w:r>
      <w:r w:rsidR="000E7B04" w:rsidRPr="007B26D1">
        <w:t xml:space="preserve">, </w:t>
      </w:r>
      <w:r w:rsidR="000E7B04" w:rsidRPr="006E13BC">
        <w:rPr>
          <w:i/>
          <w:iCs/>
        </w:rPr>
        <w:t>FWR</w:t>
      </w:r>
      <w:r w:rsidR="000E7B04" w:rsidRPr="007B26D1">
        <w:t xml:space="preserve">, </w:t>
      </w:r>
      <w:r w:rsidR="000E7B04" w:rsidRPr="006E13BC">
        <w:rPr>
          <w:i/>
          <w:iCs/>
        </w:rPr>
        <w:t>BWL</w:t>
      </w:r>
      <w:r w:rsidR="000E7B04" w:rsidRPr="007B26D1">
        <w:t xml:space="preserve"> e </w:t>
      </w:r>
      <w:r w:rsidR="000E7B04" w:rsidRPr="006E13BC">
        <w:rPr>
          <w:i/>
          <w:iCs/>
        </w:rPr>
        <w:t>BWR</w:t>
      </w:r>
      <w:r>
        <w:t xml:space="preserve">) destes circuitos foi usado o conetor </w:t>
      </w:r>
      <w:r w:rsidRPr="006273C4">
        <w:rPr>
          <w:i/>
          <w:iCs/>
        </w:rPr>
        <w:t>J2</w:t>
      </w:r>
      <w:r>
        <w:t xml:space="preserve">. </w:t>
      </w:r>
    </w:p>
    <w:p w14:paraId="45837486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4F401C9" wp14:editId="079382BC">
            <wp:extent cx="5330615" cy="4031311"/>
            <wp:effectExtent l="0" t="0" r="381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47" cy="404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23E7" w14:textId="2B1615DE" w:rsidR="002E0612" w:rsidRDefault="002E0612" w:rsidP="002E0612">
      <w:pPr>
        <w:pStyle w:val="PhDLegendaFiguras"/>
      </w:pPr>
      <w:bookmarkStart w:id="212" w:name="_Ref63763785"/>
      <w:bookmarkStart w:id="213" w:name="_Toc63920951"/>
      <w:r>
        <w:t xml:space="preserve">Figura </w:t>
      </w:r>
      <w:fldSimple w:instr=" STYLEREF 1 \s ">
        <w:r w:rsidR="003229F2">
          <w:rPr>
            <w:noProof/>
          </w:rPr>
          <w:t>4</w:t>
        </w:r>
      </w:fldSimple>
      <w:r w:rsidR="006C04E1">
        <w:t>.</w:t>
      </w:r>
      <w:fldSimple w:instr=" SEQ Figura \* ARABIC \s 1 ">
        <w:r w:rsidR="003229F2">
          <w:rPr>
            <w:noProof/>
          </w:rPr>
          <w:t>9</w:t>
        </w:r>
      </w:fldSimple>
      <w:bookmarkEnd w:id="212"/>
      <w:r>
        <w:t xml:space="preserve"> - </w:t>
      </w:r>
      <w:r w:rsidRPr="00202F63">
        <w:rPr>
          <w:i/>
          <w:iCs/>
        </w:rPr>
        <w:t>Layout</w:t>
      </w:r>
      <w:r>
        <w:t xml:space="preserve"> da PCB </w:t>
      </w:r>
      <w:bookmarkStart w:id="214" w:name="_Hlk63789513"/>
      <w:r w:rsidR="00202F63">
        <w:t>AWR-19_FSM</w:t>
      </w:r>
      <w:bookmarkEnd w:id="214"/>
      <w:r w:rsidR="00202F63">
        <w:t>.</w:t>
      </w:r>
      <w:bookmarkEnd w:id="213"/>
    </w:p>
    <w:p w14:paraId="08E02BFD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52A68230" wp14:editId="0CA8E3DC">
            <wp:extent cx="5312980" cy="3827148"/>
            <wp:effectExtent l="0" t="0" r="2540" b="190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8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1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333356" cy="384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CD89D" w14:textId="6904EF92" w:rsidR="009425D3" w:rsidRDefault="002E0612" w:rsidP="00202F63">
      <w:pPr>
        <w:pStyle w:val="Legenda"/>
        <w:jc w:val="center"/>
      </w:pPr>
      <w:bookmarkStart w:id="215" w:name="_Ref63763791"/>
      <w:bookmarkStart w:id="216" w:name="_Toc63920952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bookmarkEnd w:id="215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–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Representação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3D </w:t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E16200" w:rsidRP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AWR-19_FSM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bookmarkEnd w:id="216"/>
    </w:p>
    <w:p w14:paraId="7D8930E2" w14:textId="77777777" w:rsidR="0030507B" w:rsidRDefault="0030507B" w:rsidP="009425D3">
      <w:pPr>
        <w:pStyle w:val="PhDCorpo"/>
        <w:jc w:val="left"/>
        <w:sectPr w:rsidR="0030507B" w:rsidSect="0030507B">
          <w:headerReference w:type="default" r:id="rId8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FC748CF" w14:textId="3AA5ECA2" w:rsidR="00B451AF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7" w:name="_Toc63921080"/>
      <w:r w:rsidR="006A6AAA">
        <w:rPr>
          <w:rFonts w:ascii="NewsGotT" w:hAnsi="NewsGotT"/>
        </w:rPr>
        <w:t>Lista de Componentes</w:t>
      </w:r>
      <w:bookmarkEnd w:id="217"/>
    </w:p>
    <w:p w14:paraId="0A73C65E" w14:textId="75C188F8" w:rsidR="0034544C" w:rsidRPr="0034544C" w:rsidRDefault="0034544C" w:rsidP="0034544C">
      <w:pPr>
        <w:pStyle w:val="PhDCorpo"/>
      </w:pPr>
      <w:r>
        <w:tab/>
        <w:t xml:space="preserve">Na </w:t>
      </w:r>
      <w:r>
        <w:fldChar w:fldCharType="begin"/>
      </w:r>
      <w:r>
        <w:instrText xml:space="preserve"> REF _Ref63920968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5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>, listam-se todos os componentes usados para o AWR, bem como a quantidade e o preço associado.</w:t>
      </w:r>
    </w:p>
    <w:p w14:paraId="170A6B02" w14:textId="0BBF4DD2" w:rsidR="000423D7" w:rsidRDefault="000423D7" w:rsidP="000423D7">
      <w:pPr>
        <w:pStyle w:val="PhDLegendaTabela"/>
      </w:pPr>
      <w:bookmarkStart w:id="218" w:name="_Ref63920968"/>
      <w:bookmarkStart w:id="219" w:name="_Toc63920963"/>
      <w:bookmarkStart w:id="220" w:name="_Ref63920967"/>
      <w:r>
        <w:t xml:space="preserve">Tabela </w:t>
      </w:r>
      <w:fldSimple w:instr=" STYLEREF 1 \s ">
        <w:r w:rsidR="003229F2">
          <w:rPr>
            <w:noProof/>
          </w:rPr>
          <w:t>5</w:t>
        </w:r>
      </w:fldSimple>
      <w:r w:rsidR="00325C99">
        <w:t>.</w:t>
      </w:r>
      <w:fldSimple w:instr=" SEQ Tabela \* ARABIC \s 1 ">
        <w:r w:rsidR="003229F2">
          <w:rPr>
            <w:noProof/>
          </w:rPr>
          <w:t>1</w:t>
        </w:r>
      </w:fldSimple>
      <w:bookmarkEnd w:id="218"/>
      <w:r>
        <w:t xml:space="preserve"> - Lista de componentes</w:t>
      </w:r>
      <w:r w:rsidR="00E16200">
        <w:t>.</w:t>
      </w:r>
      <w:bookmarkEnd w:id="219"/>
      <w:bookmarkEnd w:id="220"/>
    </w:p>
    <w:tbl>
      <w:tblPr>
        <w:tblStyle w:val="SimplesTabela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249"/>
        <w:gridCol w:w="2034"/>
        <w:gridCol w:w="1064"/>
        <w:gridCol w:w="1217"/>
        <w:gridCol w:w="977"/>
        <w:gridCol w:w="1066"/>
      </w:tblGrid>
      <w:tr w:rsidR="00152035" w:rsidRPr="006A6AAA" w14:paraId="3A832C07" w14:textId="77777777" w:rsidTr="00E162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4" w:type="dxa"/>
            <w:vAlign w:val="center"/>
          </w:tcPr>
          <w:p w14:paraId="3676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69" w:type="dxa"/>
            <w:gridSpan w:val="2"/>
            <w:vAlign w:val="center"/>
          </w:tcPr>
          <w:p w14:paraId="765B752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2DAB0B5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15DE5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0CB6F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632917C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152035" w:rsidRPr="006A6AAA" w14:paraId="0B28E3F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53CDB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1ABD272D" w14:textId="444616DF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</w:t>
            </w:r>
            <w:r w:rsidR="00B25945">
              <w:rPr>
                <w:rFonts w:ascii="NewsGotT" w:hAnsi="NewsGotT"/>
                <w:lang w:val="en-GB"/>
              </w:rPr>
              <w:t xml:space="preserve"> </w:t>
            </w:r>
            <w:r w:rsidRPr="006A6AAA">
              <w:rPr>
                <w:rFonts w:ascii="NewsGotT" w:hAnsi="NewsGotT"/>
                <w:lang w:val="en-GB"/>
              </w:rPr>
              <w:t>rpm</w:t>
            </w:r>
          </w:p>
        </w:tc>
        <w:tc>
          <w:tcPr>
            <w:tcW w:w="2034" w:type="dxa"/>
            <w:vAlign w:val="center"/>
          </w:tcPr>
          <w:p w14:paraId="659497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F9217BF" wp14:editId="52A5E6A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09364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019128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38D576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7029B59B" w14:textId="14AAB8E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35,00</w:t>
            </w:r>
            <w:r w:rsidR="00A95995">
              <w:rPr>
                <w:rFonts w:ascii="NewsGotT" w:hAnsi="NewsGotT"/>
                <w:lang w:val="en-GB"/>
              </w:rPr>
              <w:t> </w:t>
            </w:r>
            <w:r w:rsidRPr="006A6AAA">
              <w:rPr>
                <w:lang w:val="en-GB"/>
              </w:rPr>
              <w:t>€</w:t>
            </w:r>
          </w:p>
        </w:tc>
      </w:tr>
      <w:tr w:rsidR="00152035" w:rsidRPr="006A6AAA" w14:paraId="3DB04A4B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ABF0A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E13BB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 xml:space="preserve">Par de rodas </w:t>
            </w:r>
            <w:proofErr w:type="spellStart"/>
            <w:r w:rsidRPr="00EA0717">
              <w:rPr>
                <w:rFonts w:ascii="NewsGotT" w:hAnsi="NewsGotT"/>
              </w:rPr>
              <w:t>Bot'n</w:t>
            </w:r>
            <w:proofErr w:type="spellEnd"/>
            <w:r w:rsidRPr="00EA0717">
              <w:rPr>
                <w:rFonts w:ascii="NewsGotT" w:hAnsi="NewsGotT"/>
              </w:rPr>
              <w:t xml:space="preserve"> </w:t>
            </w:r>
            <w:proofErr w:type="spellStart"/>
            <w:r w:rsidRPr="00EA0717">
              <w:rPr>
                <w:rFonts w:ascii="NewsGotT" w:hAnsi="NewsGotT"/>
              </w:rPr>
              <w:t>Roll</w:t>
            </w:r>
            <w:proofErr w:type="spellEnd"/>
            <w:r w:rsidRPr="00EA0717">
              <w:rPr>
                <w:rFonts w:ascii="NewsGotT" w:hAnsi="NewsGotT"/>
              </w:rPr>
              <w:t xml:space="preserve"> ONE A</w:t>
            </w:r>
            <w:r>
              <w:rPr>
                <w:rFonts w:ascii="NewsGotT" w:hAnsi="NewsGotT"/>
              </w:rPr>
              <w:t xml:space="preserve"> (D67 mm)</w:t>
            </w:r>
          </w:p>
        </w:tc>
        <w:tc>
          <w:tcPr>
            <w:tcW w:w="2034" w:type="dxa"/>
            <w:vAlign w:val="center"/>
          </w:tcPr>
          <w:p w14:paraId="661D87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18EA701" wp14:editId="18A9A164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5DF7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A3DC8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F2F9A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44E27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152035" w:rsidRPr="006A6AAA" w14:paraId="766FE70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F1EE40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1ED70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2034" w:type="dxa"/>
            <w:vAlign w:val="center"/>
          </w:tcPr>
          <w:p w14:paraId="6D2B21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A12C81" wp14:editId="48352D06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ABF40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06091D0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6AC2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528B9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152035" w:rsidRPr="006A6AAA" w14:paraId="3DCAB1B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DFE95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6AB7D5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2992442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m)</w:t>
            </w:r>
          </w:p>
        </w:tc>
        <w:tc>
          <w:tcPr>
            <w:tcW w:w="2034" w:type="dxa"/>
            <w:vAlign w:val="center"/>
          </w:tcPr>
          <w:p w14:paraId="6B4DAA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B0D290E" wp14:editId="02ECCAD1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D86F6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5DB386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B4CE22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F8CF6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152035" w:rsidRPr="006A6AAA" w14:paraId="5F1C04D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410AB0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E7CD998" w14:textId="6F531751" w:rsidR="009C6BB5" w:rsidRPr="006A6AAA" w:rsidRDefault="00E16200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Módulo </w:t>
            </w:r>
            <w:r w:rsidR="009C6BB5" w:rsidRPr="006A6AAA">
              <w:rPr>
                <w:rFonts w:ascii="NewsGotT" w:hAnsi="NewsGotT"/>
                <w:i/>
                <w:iCs/>
              </w:rPr>
              <w:t>driver</w:t>
            </w:r>
            <w:r w:rsidR="009C6BB5"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06B477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12D6767" wp14:editId="55E4AC17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4612C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EEC6B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EDB2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85B3C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152035" w:rsidRPr="006A6AAA" w14:paraId="0C2D283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0F243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90559F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5D586B6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0AADEC0" wp14:editId="763030E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1D74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90C79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EB0F76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0F834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152035" w:rsidRPr="006A6AAA" w14:paraId="1B784AE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B6CC0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562FB3E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7F167C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D12739" wp14:editId="3FDA81C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B494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6A348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513244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68B1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152035" w:rsidRPr="006A6AAA" w14:paraId="64266D26" w14:textId="77777777" w:rsidTr="00E16200">
        <w:trPr>
          <w:trHeight w:hRule="exact" w:val="1333"/>
          <w:jc w:val="center"/>
        </w:trPr>
        <w:tc>
          <w:tcPr>
            <w:tcW w:w="454" w:type="dxa"/>
            <w:vAlign w:val="center"/>
          </w:tcPr>
          <w:p w14:paraId="70DF2B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3C9C8EC7" w14:textId="77777777" w:rsidR="009C6BB5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5D1E41D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6CD0648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B0D754" wp14:editId="674181E9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1ADEC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843D5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3D637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B984B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152035" w:rsidRPr="006A6AAA" w14:paraId="3D2B801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1363B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08A3B7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Ah</w:t>
            </w:r>
            <w:proofErr w:type="spellEnd"/>
            <w:r w:rsidRPr="006A6AAA">
              <w:rPr>
                <w:rFonts w:ascii="NewsGotT" w:hAnsi="NewsGotT"/>
              </w:rPr>
              <w:t xml:space="preserve"> 18X6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0BC45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721C406" wp14:editId="456A0819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3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44F9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C2B68C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286012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8BC5C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152035" w:rsidRPr="006A6AAA" w14:paraId="631BA6AC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8DE4D8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1350CC9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1DC6B96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FC592D5" wp14:editId="299EB08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BC4068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A3C306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219CF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3490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152035" w:rsidRPr="006A6AAA" w14:paraId="5FCCECC3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6D607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4BDC2D0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58B7D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E5DE0A" wp14:editId="588400AB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0A06E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45B5B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8110D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4E317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152035" w:rsidRPr="006A6AAA" w14:paraId="73717857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3A3C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E1A3C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5F8D52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B1A948F" wp14:editId="25C21621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AE72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E6DF45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B42F1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2C9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152035" w:rsidRPr="006A6AAA" w14:paraId="0F879EA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63229E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42169A6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782E9C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D7C436" wp14:editId="6D8F0562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3FDC6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3FF6F1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7F9C6B8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ED72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152035" w:rsidRPr="006A6AAA" w14:paraId="24F95B2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DEB1E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A5AE19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6B8CA04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2CE8288" wp14:editId="67724DAE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ED1EB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FBFB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9B6182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9C9922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152035" w:rsidRPr="006A6AAA" w14:paraId="4A8F4C4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D2AD7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3FA2343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4CB9E65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71B07D8" wp14:editId="5308B811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2C57E1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D8298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6134C8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D6AF03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608B52E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66DD36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E54C6B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4557B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08A52C6" wp14:editId="25962D4E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0919D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D5C6AF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807E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58AF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152035" w:rsidRPr="006A6AAA" w14:paraId="04FE82C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BF7E7B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50805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76D379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D54C5BB" wp14:editId="083259D9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FB8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283D2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631281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DAD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152035" w:rsidRPr="006A6AAA" w14:paraId="30E8186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2EAD6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76318CF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65F9800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AD952E" wp14:editId="3440B3CB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B14B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F9B3E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41B3B9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E4C1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152035" w:rsidRPr="006A6AAA" w14:paraId="029D287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2FC93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3EBE6F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2ACBF17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6CFA19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3E416C" wp14:editId="3C609B6F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B6C57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6BC2C0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970E5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B2B991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152035" w:rsidRPr="006A6AAA" w14:paraId="0F83887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225B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5B2A64E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046D8D3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137CAF0" wp14:editId="34713C52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CE6F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F8A5F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A7E2D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599FC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152035" w:rsidRPr="006A6AAA" w14:paraId="0DC2091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416B76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368624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532DBD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3D52D" wp14:editId="34B612D0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D0AC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0C641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5CDC9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2AA63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44E4296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7E32A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F52D3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2034" w:type="dxa"/>
            <w:vAlign w:val="center"/>
          </w:tcPr>
          <w:p w14:paraId="28D5444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FC8BF4" wp14:editId="3E91FA0A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A8CD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ECD73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AC99BE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36F03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152035" w:rsidRPr="006A6AAA" w14:paraId="0ADCA7A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014E0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3BFA71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11E611F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3228C7" wp14:editId="7C531748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24C2E7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F9F36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1A04C5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40B919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152035" w:rsidRPr="006A6AAA" w14:paraId="1356D6E2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E18265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0F843A7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5EC4A7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AB11FD1" wp14:editId="181E614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4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5C936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F8FC5B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399FC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0AEF76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152035" w:rsidRPr="006A6AAA" w14:paraId="27BC6BA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57E5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5BED59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3B898A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086BE27" wp14:editId="2C39C472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6A130D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0DB08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3DD304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36EAB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6396999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0279D54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16F8042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43C4DD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3220EE" wp14:editId="01262A4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7B464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E4492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7BAB74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11527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152035" w:rsidRPr="006A6AAA" w14:paraId="26C0DC6F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38F7F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5314F0A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65609A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031654D" wp14:editId="7207FD95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1C683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AD640D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8819F6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FCC96C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632EB7DD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FD552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45BCCAF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76C2BB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9834D4" wp14:editId="652F7644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B2F8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17FFE8A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8D25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4D67A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152035" w:rsidRPr="006A6AAA" w14:paraId="49CCA8D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2507D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4D8D3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D2C2A9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2269D5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8D8F2F4" wp14:editId="65ED7C31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43388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ADC89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98B5A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225A8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152035" w:rsidRPr="006A6AAA" w14:paraId="33C75943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B76FA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2E63C7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44F3C4D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2C23FD0" wp14:editId="5116EA80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D3DB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8A423F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03673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599B3ED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152035" w:rsidRPr="006A6AAA" w14:paraId="2A64B84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1B822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1020B1C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51518E7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F0577" wp14:editId="61F1A5AF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D354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6551AF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9F809D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0B9D3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152035" w:rsidRPr="006A6AAA" w14:paraId="17275E0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4FF2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7C61C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4E0385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6E035E" wp14:editId="2D83E9FE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1C9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7CDDC2D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288B38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15B50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152035" w:rsidRPr="006A6AAA" w14:paraId="653530B4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C4EDC4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865704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4692120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B47BA2" wp14:editId="7EF7BED4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CC9E75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BCBDD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1BCA99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67DDA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5F83546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49A44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D319EA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23A17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60C813" wp14:editId="78E83A85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9F15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91B2F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30A66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0ECA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2B4A691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C49B4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4299D99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233D1B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019F450" wp14:editId="7EBE409B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67CA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7AD3211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A8AE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31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152035" w:rsidRPr="006A6AAA" w14:paraId="2DEB72A0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AF402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3E3CB7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3A5DCD25" w14:textId="77777777" w:rsidR="009C6BB5" w:rsidRPr="002539A7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3B93D1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3C16634" wp14:editId="0D7AD619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D77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3B4553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6DAFE0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F4D921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20AC1710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86541ED" w14:textId="690F6F31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7F9EEAC0" w14:textId="3DF76234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Anilhas</w:t>
            </w:r>
          </w:p>
        </w:tc>
        <w:tc>
          <w:tcPr>
            <w:tcW w:w="2034" w:type="dxa"/>
            <w:vAlign w:val="center"/>
          </w:tcPr>
          <w:p w14:paraId="0EA0B6CC" w14:textId="17B3015F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  <w:r w:rsidRPr="00152035">
              <w:rPr>
                <w:noProof/>
              </w:rPr>
              <w:drawing>
                <wp:inline distT="0" distB="0" distL="0" distR="0" wp14:anchorId="51F46558" wp14:editId="38E6695D">
                  <wp:extent cx="372694" cy="372694"/>
                  <wp:effectExtent l="0" t="0" r="8890" b="8890"/>
                  <wp:docPr id="60" name="Imagem 60" descr="Resultado de imagem para anil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anil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267" cy="38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916B14" w14:textId="0BB31B56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152035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53C5B63B" w14:textId="54A286C6" w:rsidR="0039099A" w:rsidRPr="00152035" w:rsidRDefault="0085642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62ECD8B6" w14:textId="0DC71A6E" w:rsidR="0039099A" w:rsidRPr="0085642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0</w:t>
            </w:r>
            <w:r w:rsidR="00856425">
              <w:rPr>
                <w:rFonts w:ascii="NewsGotT" w:hAnsi="NewsGotT"/>
              </w:rPr>
              <w:t xml:space="preserve">1 </w:t>
            </w:r>
            <w:r w:rsidR="00856425">
              <w:t>€</w:t>
            </w:r>
          </w:p>
        </w:tc>
        <w:tc>
          <w:tcPr>
            <w:tcW w:w="0" w:type="auto"/>
            <w:vAlign w:val="center"/>
          </w:tcPr>
          <w:p w14:paraId="3342B1CF" w14:textId="529469E1" w:rsidR="0039099A" w:rsidRPr="0015203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</w:t>
            </w:r>
            <w:r w:rsidR="00856425">
              <w:rPr>
                <w:rFonts w:ascii="NewsGotT" w:hAnsi="NewsGotT"/>
              </w:rPr>
              <w:t>12</w:t>
            </w:r>
            <w:r w:rsidRPr="00152035">
              <w:rPr>
                <w:rFonts w:ascii="NewsGotT" w:hAnsi="NewsGotT"/>
              </w:rPr>
              <w:t xml:space="preserve"> </w:t>
            </w:r>
            <w:r w:rsidRPr="00152035">
              <w:t>€</w:t>
            </w:r>
          </w:p>
        </w:tc>
      </w:tr>
      <w:tr w:rsidR="00152035" w:rsidRPr="006A6AAA" w14:paraId="4E06A26D" w14:textId="77777777" w:rsidTr="00E16200">
        <w:trPr>
          <w:trHeight w:hRule="exact" w:val="1297"/>
          <w:jc w:val="center"/>
        </w:trPr>
        <w:tc>
          <w:tcPr>
            <w:tcW w:w="454" w:type="dxa"/>
            <w:vAlign w:val="center"/>
          </w:tcPr>
          <w:p w14:paraId="3C9922EA" w14:textId="2741F1AE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</w:t>
            </w:r>
            <w:r w:rsidR="0039099A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59DD4D1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2034" w:type="dxa"/>
            <w:vAlign w:val="center"/>
          </w:tcPr>
          <w:p w14:paraId="19E33C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744490" wp14:editId="53772D1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8C50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AEE92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3D695D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32CD9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  <w:tr w:rsidR="00E16200" w:rsidRPr="006A6AAA" w14:paraId="5CD08F4D" w14:textId="77777777" w:rsidTr="00C06A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37"/>
          <w:jc w:val="center"/>
        </w:trPr>
        <w:tc>
          <w:tcPr>
            <w:tcW w:w="8219" w:type="dxa"/>
            <w:gridSpan w:val="6"/>
            <w:shd w:val="clear" w:color="auto" w:fill="AEAAAA" w:themeFill="background2" w:themeFillShade="BF"/>
            <w:vAlign w:val="center"/>
          </w:tcPr>
          <w:p w14:paraId="2E4002C7" w14:textId="400DB8F0" w:rsidR="00E16200" w:rsidRPr="006A6AAA" w:rsidRDefault="00E16200" w:rsidP="00E16200">
            <w:pPr>
              <w:pStyle w:val="Corpodetexto"/>
              <w:spacing w:after="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noProof/>
              </w:rPr>
              <w:t>Total:</w:t>
            </w:r>
          </w:p>
        </w:tc>
        <w:tc>
          <w:tcPr>
            <w:tcW w:w="0" w:type="auto"/>
            <w:shd w:val="clear" w:color="auto" w:fill="AEAAAA" w:themeFill="background2" w:themeFillShade="BF"/>
            <w:vAlign w:val="center"/>
          </w:tcPr>
          <w:p w14:paraId="68B758A5" w14:textId="0CB65F0F" w:rsidR="00E16200" w:rsidRPr="00E16200" w:rsidRDefault="00E16200" w:rsidP="002C0CF0">
            <w:pPr>
              <w:pStyle w:val="Corpodetexto"/>
              <w:spacing w:after="0"/>
              <w:jc w:val="center"/>
            </w:pPr>
            <w:r>
              <w:rPr>
                <w:rFonts w:ascii="NewsGotT" w:hAnsi="NewsGotT"/>
              </w:rPr>
              <w:t>227,85</w:t>
            </w:r>
            <w:r w:rsidR="00A95995">
              <w:rPr>
                <w:rFonts w:ascii="NewsGotT" w:hAnsi="NewsGotT"/>
              </w:rPr>
              <w:t> </w:t>
            </w:r>
            <w:r>
              <w:t>€</w:t>
            </w:r>
          </w:p>
        </w:tc>
      </w:tr>
    </w:tbl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2EE3496E" w14:textId="77777777" w:rsidR="0030507B" w:rsidRDefault="0030507B" w:rsidP="00F4615E">
      <w:pPr>
        <w:pStyle w:val="Corpodetexto"/>
        <w:rPr>
          <w:rFonts w:ascii="NewsGotT" w:hAnsi="NewsGotT"/>
        </w:rPr>
        <w:sectPr w:rsidR="0030507B" w:rsidSect="0030507B">
          <w:headerReference w:type="default" r:id="rId13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1" w:name="_Toc63921081"/>
      <w:r w:rsidR="000B1901">
        <w:rPr>
          <w:rFonts w:ascii="NewsGotT" w:hAnsi="NewsGotT"/>
        </w:rPr>
        <w:t>Circuito Mecânico Implementado</w:t>
      </w:r>
      <w:bookmarkEnd w:id="221"/>
    </w:p>
    <w:p w14:paraId="0EC46173" w14:textId="3CE7EE2D" w:rsidR="009C6BB5" w:rsidRDefault="009C6BB5" w:rsidP="009C6BB5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 forma da armadura do robô como um paralelepípedo</w:t>
      </w:r>
      <w:r w:rsidR="00792394">
        <w:t xml:space="preserve">, </w:t>
      </w:r>
      <w:r>
        <w:t>com dimensões aproximadas às</w:t>
      </w:r>
      <w:r w:rsidR="00792394">
        <w:t xml:space="preserve"> </w:t>
      </w:r>
      <w:r>
        <w:t xml:space="preserve">dos tabuleiros: 300 mm de largura, 420 mm de comprimento. De forma a ser possível aceder e ver os circuitos dentro do robô, usou-se na parte superior da armadura uma placa de acrílico policarbonato transparente, removível. Para a construção da restante armadura usou-se uma folha de alumínio de </w:t>
      </w:r>
      <w:r w:rsidRPr="00C132AD">
        <w:t>2 mm</w:t>
      </w:r>
      <w:r>
        <w:t>. Para a fixação de todas as peças, usaram-se parafusos de 3 mm e 5 mm, porcas de 5 mm, porcas com asas de 5 mm</w:t>
      </w:r>
      <w:r w:rsidR="001B6FE0">
        <w:t>, anilhas</w:t>
      </w:r>
      <w:r>
        <w:t xml:space="preserve"> e rebites.</w:t>
      </w:r>
    </w:p>
    <w:p w14:paraId="1EDB3ACB" w14:textId="423A105E" w:rsidR="009C6BB5" w:rsidRDefault="009C6BB5" w:rsidP="009C6BB5">
      <w:pPr>
        <w:pStyle w:val="PhDCorpo"/>
        <w:ind w:firstLine="567"/>
      </w:pPr>
      <w:r>
        <w:t>Relativamente às rodas, foram usadas duas rodas motoras e duas rodas livres. As rodas motoras</w:t>
      </w:r>
      <w:r w:rsidR="001B6FE0">
        <w:t>,</w:t>
      </w:r>
      <w:r>
        <w:t xml:space="preserve"> com 67 mm de diâmetro</w:t>
      </w:r>
      <w:r w:rsidR="001B6FE0">
        <w:t>,</w:t>
      </w:r>
      <w:r>
        <w:t xml:space="preserve"> são usadas nas laterais do robô e estão acopladas aos </w:t>
      </w:r>
      <w:r w:rsidRPr="00B25945">
        <w:t>dois motores</w:t>
      </w:r>
      <w:r>
        <w:t xml:space="preserve"> </w:t>
      </w:r>
      <w:sdt>
        <w:sdtPr>
          <w:id w:val="-1025553930"/>
          <w:citation/>
        </w:sdtPr>
        <w:sdtEndPr/>
        <w:sdtContent>
          <w:r w:rsidR="00B25945">
            <w:fldChar w:fldCharType="begin"/>
          </w:r>
          <w:r w:rsidR="00B25945">
            <w:instrText xml:space="preserve"> CITATION motor \l 2070 </w:instrText>
          </w:r>
          <w:r w:rsidR="00B25945">
            <w:fldChar w:fldCharType="separate"/>
          </w:r>
          <w:r w:rsidR="00A56802" w:rsidRPr="00A56802">
            <w:rPr>
              <w:noProof/>
            </w:rPr>
            <w:t>[13]</w:t>
          </w:r>
          <w:r w:rsidR="00B25945">
            <w:fldChar w:fldCharType="end"/>
          </w:r>
        </w:sdtContent>
      </w:sdt>
      <w:r>
        <w:t>. Os seus pneus são de borracha</w:t>
      </w:r>
      <w:r w:rsidR="001B6FE0">
        <w:t>,</w:t>
      </w:r>
      <w:r>
        <w:t xml:space="preserve"> com 26,5 mm de largura. As rodas livres (</w:t>
      </w:r>
      <w:r w:rsidR="001B6FE0">
        <w:t>com</w:t>
      </w:r>
      <w:r>
        <w:t xml:space="preserve"> 25</w:t>
      </w:r>
      <w:r w:rsidR="00A95995">
        <w:t> </w:t>
      </w:r>
      <w:r>
        <w:t>mm</w:t>
      </w:r>
      <w:r w:rsidR="001B6FE0">
        <w:t xml:space="preserve"> de diâmetro</w:t>
      </w:r>
      <w:r>
        <w:t>), tal como o próprio nome indica, rodam livremente em qualquer sentido e têm o propósito de dar estabilidade ao robô. Os suportes destas rodas foram colocados na dianteira e traseira da armadura</w:t>
      </w:r>
      <w:r w:rsidR="004661CC">
        <w:t>, permitindo</w:t>
      </w:r>
      <w:r>
        <w:t xml:space="preserve"> o ajuste da distância das rodas livres ao chão. Foi usado um suporte de altura ajustável para prender o </w:t>
      </w:r>
      <w:proofErr w:type="spellStart"/>
      <w:r w:rsidRPr="00C132AD">
        <w:rPr>
          <w:i/>
          <w:iCs/>
        </w:rPr>
        <w:t>array</w:t>
      </w:r>
      <w:proofErr w:type="spellEnd"/>
      <w:r>
        <w:t xml:space="preserve"> de sensores de linha à armadura do robô. Como os sensores devem estar na parte dianteira do robô, o suporte destes foi fixo </w:t>
      </w:r>
      <w:r w:rsidR="001B6FE0">
        <w:t>na</w:t>
      </w:r>
      <w:r>
        <w:t xml:space="preserve"> frente da armadura. O botão de interação com o utilizador, de 12 mm de diâmetro, está colocado na parte superior esquerda da lateral direita da armadura do robô.</w:t>
      </w:r>
    </w:p>
    <w:p w14:paraId="6FF3E8D1" w14:textId="33F64E76" w:rsidR="009C6BB5" w:rsidRPr="000B1901" w:rsidRDefault="009C6BB5" w:rsidP="009C6BB5">
      <w:pPr>
        <w:pStyle w:val="PhDCorpo"/>
        <w:ind w:firstLine="567"/>
      </w:pPr>
      <w:r>
        <w:t>N</w:t>
      </w:r>
      <w:r w:rsidR="00A50C61">
        <w:t xml:space="preserve">a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6A7D51">
        <w:fldChar w:fldCharType="end"/>
      </w:r>
      <w:r w:rsidR="006A7D51">
        <w:t xml:space="preserve"> (a)</w:t>
      </w:r>
      <w:r>
        <w:t xml:space="preserve">, é possível observar a vista superior do robô, onde a </w:t>
      </w:r>
      <w:r w:rsidRPr="00261F02">
        <w:t>borda</w:t>
      </w:r>
      <w:r>
        <w:t xml:space="preserve"> de 20 mm da armadura permite fixar a placa de acrílico através de parafusos.</w:t>
      </w:r>
      <w:r w:rsidR="006A7D51">
        <w:t xml:space="preserve"> Na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6A7D51">
        <w:fldChar w:fldCharType="end"/>
      </w:r>
      <w:r w:rsidR="006A7D51">
        <w:t xml:space="preserve"> (b), mostra-se a fixação dos suportes das rodas, motores e sensor. </w:t>
      </w:r>
      <w:r>
        <w:t>Na</w:t>
      </w:r>
      <w:r w:rsidR="006A7D51">
        <w:t xml:space="preserve">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6A7D51">
        <w:fldChar w:fldCharType="end"/>
      </w:r>
      <w:r w:rsidR="006A7D51">
        <w:t xml:space="preserve"> (c)</w:t>
      </w:r>
      <w:r>
        <w:t>, é possível observar o mecanismo de ajuste da altura das rodas livres e do sensor. 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  <w:r w:rsidR="006A7D51">
        <w:t xml:space="preserve"> </w:t>
      </w:r>
      <w:r w:rsidR="006A7D51" w:rsidRPr="006A7D51">
        <w:t xml:space="preserve">Nas </w:t>
      </w:r>
      <w:r w:rsidR="00A937DE">
        <w:fldChar w:fldCharType="begin"/>
      </w:r>
      <w:r w:rsidR="00A937DE">
        <w:instrText xml:space="preserve"> REF _Ref63893738 \h </w:instrText>
      </w:r>
      <w:r w:rsidR="00A937DE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A937DE">
        <w:fldChar w:fldCharType="end"/>
      </w:r>
      <w:r w:rsidR="00A937DE">
        <w:t xml:space="preserve"> (d)</w:t>
      </w:r>
      <w:r w:rsidR="006A7D51" w:rsidRPr="006A7D51">
        <w:t xml:space="preserve"> e </w:t>
      </w:r>
      <w:r w:rsidR="00A937DE">
        <w:fldChar w:fldCharType="begin"/>
      </w:r>
      <w:r w:rsidR="00A937DE">
        <w:instrText xml:space="preserve"> REF _Ref63893738 \h </w:instrText>
      </w:r>
      <w:r w:rsidR="00A937DE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A937DE">
        <w:fldChar w:fldCharType="end"/>
      </w:r>
      <w:r w:rsidR="00A937DE">
        <w:t xml:space="preserve"> (e)</w:t>
      </w:r>
      <w:r w:rsidR="006A7D51" w:rsidRPr="006A7D51">
        <w:t xml:space="preserve">, podem ver-se a vista </w:t>
      </w:r>
      <w:r w:rsidR="004661CC">
        <w:t>dianteira</w:t>
      </w:r>
      <w:r w:rsidR="006A7D51" w:rsidRPr="006A7D51">
        <w:t xml:space="preserve"> e vista </w:t>
      </w:r>
      <w:r w:rsidR="004661CC">
        <w:t>traseira</w:t>
      </w:r>
      <w:r w:rsidR="006A7D51" w:rsidRPr="006A7D51">
        <w:t xml:space="preserve"> do robô, respetivamente.</w:t>
      </w:r>
    </w:p>
    <w:p w14:paraId="3463609E" w14:textId="77777777" w:rsidR="00A95995" w:rsidRDefault="00A95995" w:rsidP="001B6FE0">
      <w:pPr>
        <w:pStyle w:val="PhDLegendaFiguras"/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A95995" w14:paraId="2DB441EF" w14:textId="77777777" w:rsidTr="00A50C61">
        <w:tc>
          <w:tcPr>
            <w:tcW w:w="4530" w:type="dxa"/>
            <w:vAlign w:val="center"/>
          </w:tcPr>
          <w:p w14:paraId="2B572BD9" w14:textId="090E8276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0CAFAACF" wp14:editId="57928FBC">
                  <wp:extent cx="2540020" cy="2142699"/>
                  <wp:effectExtent l="0" t="0" r="0" b="0"/>
                  <wp:docPr id="78" name="Imagem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6"/>
                          <a:srcRect l="4142" t="2620" r="4612"/>
                          <a:stretch/>
                        </pic:blipFill>
                        <pic:spPr bwMode="auto">
                          <a:xfrm>
                            <a:off x="0" y="0"/>
                            <a:ext cx="2540020" cy="21426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4A39FD39" w14:textId="06BBC63B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CB08785" wp14:editId="46A9F31D">
                  <wp:extent cx="2724647" cy="2043486"/>
                  <wp:effectExtent l="0" t="0" r="0" b="0"/>
                  <wp:docPr id="73" name="Imagem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7687" cy="2053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1277900F" w14:textId="77777777" w:rsidTr="00A50C61">
        <w:tc>
          <w:tcPr>
            <w:tcW w:w="9061" w:type="dxa"/>
            <w:gridSpan w:val="2"/>
            <w:vAlign w:val="center"/>
          </w:tcPr>
          <w:p w14:paraId="2877AEBF" w14:textId="2C26D9E2" w:rsidR="00A95995" w:rsidRPr="00A95995" w:rsidRDefault="00A95995" w:rsidP="00A95995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(a)</w:t>
            </w:r>
          </w:p>
        </w:tc>
      </w:tr>
      <w:tr w:rsidR="00A95995" w14:paraId="7C34A361" w14:textId="77777777" w:rsidTr="00A50C61">
        <w:tc>
          <w:tcPr>
            <w:tcW w:w="4530" w:type="dxa"/>
            <w:vAlign w:val="center"/>
          </w:tcPr>
          <w:p w14:paraId="0FDE4B8C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49D8F0D" wp14:editId="3B85BB24">
                  <wp:extent cx="2197733" cy="1889760"/>
                  <wp:effectExtent l="0" t="0" r="0" b="0"/>
                  <wp:docPr id="77" name="Imagem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8"/>
                          <a:srcRect l="3866" t="5782" r="7512" b="5575"/>
                          <a:stretch/>
                        </pic:blipFill>
                        <pic:spPr bwMode="auto">
                          <a:xfrm>
                            <a:off x="0" y="0"/>
                            <a:ext cx="2206133" cy="18969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5E04E0E5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469309E" wp14:editId="227ADD64">
                  <wp:extent cx="2520000" cy="1889931"/>
                  <wp:effectExtent l="0" t="0" r="0" b="0"/>
                  <wp:docPr id="71" name="Imagem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6FCB3C5B" w14:textId="77777777" w:rsidTr="00A50C61">
        <w:tc>
          <w:tcPr>
            <w:tcW w:w="9061" w:type="dxa"/>
            <w:gridSpan w:val="2"/>
            <w:vAlign w:val="center"/>
          </w:tcPr>
          <w:p w14:paraId="161647C0" w14:textId="68F9031F" w:rsidR="00A95995" w:rsidRDefault="00A95995" w:rsidP="00A95995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A95995" w14:paraId="774EE486" w14:textId="77777777" w:rsidTr="00A50C61">
        <w:tc>
          <w:tcPr>
            <w:tcW w:w="4530" w:type="dxa"/>
            <w:vAlign w:val="center"/>
          </w:tcPr>
          <w:p w14:paraId="0A6CB98D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E8BFD73" wp14:editId="3B87007D">
                  <wp:extent cx="2637895" cy="1733266"/>
                  <wp:effectExtent l="0" t="0" r="0" b="635"/>
                  <wp:docPr id="76" name="Imagem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0"/>
                          <a:srcRect r="943"/>
                          <a:stretch/>
                        </pic:blipFill>
                        <pic:spPr bwMode="auto">
                          <a:xfrm>
                            <a:off x="0" y="0"/>
                            <a:ext cx="2644983" cy="1737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08170CB3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2AA1D6" wp14:editId="0F8F7433">
                  <wp:extent cx="2520000" cy="1890000"/>
                  <wp:effectExtent l="0" t="0" r="0" b="0"/>
                  <wp:docPr id="70" name="Imagem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610EC577" w14:textId="77777777" w:rsidTr="00A50C61">
        <w:tc>
          <w:tcPr>
            <w:tcW w:w="9061" w:type="dxa"/>
            <w:gridSpan w:val="2"/>
            <w:vAlign w:val="center"/>
          </w:tcPr>
          <w:p w14:paraId="64A9CC48" w14:textId="2C2CE0F1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b/>
                <w:bCs/>
                <w:sz w:val="20"/>
                <w:szCs w:val="18"/>
              </w:rPr>
              <w:t>(c)</w:t>
            </w:r>
          </w:p>
        </w:tc>
      </w:tr>
      <w:tr w:rsidR="00A95995" w14:paraId="65661261" w14:textId="77777777" w:rsidTr="00A50C61">
        <w:tc>
          <w:tcPr>
            <w:tcW w:w="4530" w:type="dxa"/>
            <w:vAlign w:val="center"/>
          </w:tcPr>
          <w:p w14:paraId="0EBA41DF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0D6979C2" wp14:editId="2270C7EB">
                  <wp:extent cx="2398216" cy="1889760"/>
                  <wp:effectExtent l="0" t="0" r="2540" b="0"/>
                  <wp:docPr id="74" name="Imagem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2"/>
                          <a:srcRect l="3727" t="1992" r="3234" b="1811"/>
                          <a:stretch/>
                        </pic:blipFill>
                        <pic:spPr bwMode="auto">
                          <a:xfrm>
                            <a:off x="0" y="0"/>
                            <a:ext cx="2407099" cy="18967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1A7DC11C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BB23DF0" wp14:editId="5FFF0989">
                  <wp:extent cx="2520000" cy="1890000"/>
                  <wp:effectExtent l="0" t="0" r="0" b="0"/>
                  <wp:docPr id="68" name="Imagem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0D6B95CE" w14:textId="77777777" w:rsidTr="00A50C61">
        <w:tc>
          <w:tcPr>
            <w:tcW w:w="9061" w:type="dxa"/>
            <w:gridSpan w:val="2"/>
            <w:vAlign w:val="center"/>
          </w:tcPr>
          <w:p w14:paraId="78486C31" w14:textId="36C469BD" w:rsidR="00A95995" w:rsidRPr="00A95995" w:rsidRDefault="00A95995" w:rsidP="00A95995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A95995">
              <w:rPr>
                <w:b/>
                <w:bCs/>
                <w:noProof/>
              </w:rPr>
              <w:t>(d)</w:t>
            </w:r>
          </w:p>
        </w:tc>
      </w:tr>
      <w:tr w:rsidR="00A95995" w14:paraId="2EA8C36D" w14:textId="77777777" w:rsidTr="00A50C61">
        <w:tc>
          <w:tcPr>
            <w:tcW w:w="4530" w:type="dxa"/>
            <w:vAlign w:val="center"/>
          </w:tcPr>
          <w:p w14:paraId="17DC10D2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61DB571" wp14:editId="4CC6A6BD">
                  <wp:extent cx="2224585" cy="1838638"/>
                  <wp:effectExtent l="0" t="0" r="4445" b="9525"/>
                  <wp:docPr id="75" name="Imagem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4"/>
                          <a:srcRect l="5238" r="4129"/>
                          <a:stretch/>
                        </pic:blipFill>
                        <pic:spPr bwMode="auto">
                          <a:xfrm>
                            <a:off x="0" y="0"/>
                            <a:ext cx="2238369" cy="18500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707E0C3F" w14:textId="77777777" w:rsidR="00A95995" w:rsidRDefault="00A95995" w:rsidP="00A95995">
            <w:pPr>
              <w:pStyle w:val="PhDCorpo"/>
              <w:spacing w:after="0"/>
              <w:jc w:val="center"/>
            </w:pPr>
            <w:r w:rsidRPr="001509BF">
              <w:rPr>
                <w:noProof/>
              </w:rPr>
              <w:drawing>
                <wp:inline distT="0" distB="0" distL="0" distR="0" wp14:anchorId="7BF76FB5" wp14:editId="5E8564CB">
                  <wp:extent cx="2520000" cy="1890000"/>
                  <wp:effectExtent l="0" t="0" r="0" b="0"/>
                  <wp:docPr id="79" name="Imagem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5116A6FC" w14:textId="77777777" w:rsidTr="00A50C61">
        <w:tc>
          <w:tcPr>
            <w:tcW w:w="9061" w:type="dxa"/>
            <w:gridSpan w:val="2"/>
            <w:vAlign w:val="center"/>
          </w:tcPr>
          <w:p w14:paraId="18BACB51" w14:textId="489E0F41" w:rsidR="00A95995" w:rsidRPr="00A95995" w:rsidRDefault="00A95995" w:rsidP="00A95995">
            <w:pPr>
              <w:pStyle w:val="PhDCorpo"/>
              <w:keepNext/>
              <w:spacing w:after="0"/>
              <w:jc w:val="center"/>
              <w:rPr>
                <w:b/>
                <w:bCs/>
                <w:noProof/>
              </w:rPr>
            </w:pPr>
            <w:r w:rsidRPr="00A95995">
              <w:rPr>
                <w:b/>
                <w:bCs/>
                <w:noProof/>
              </w:rPr>
              <w:t>(e)</w:t>
            </w:r>
          </w:p>
        </w:tc>
      </w:tr>
    </w:tbl>
    <w:p w14:paraId="7994BAAA" w14:textId="136BF9B3" w:rsidR="00A95995" w:rsidRDefault="00A95995" w:rsidP="00A95995">
      <w:pPr>
        <w:pStyle w:val="PhDLegendaFiguras"/>
      </w:pPr>
      <w:bookmarkStart w:id="222" w:name="_Ref63893738"/>
      <w:bookmarkStart w:id="223" w:name="_Toc63920953"/>
      <w:r>
        <w:t xml:space="preserve">Figura </w:t>
      </w:r>
      <w:fldSimple w:instr=" STYLEREF 1 \s ">
        <w:r w:rsidR="003229F2">
          <w:rPr>
            <w:noProof/>
          </w:rPr>
          <w:t>6</w:t>
        </w:r>
      </w:fldSimple>
      <w:r w:rsidR="006C04E1">
        <w:t>.</w:t>
      </w:r>
      <w:fldSimple w:instr=" SEQ Figura \* ARABIC \s 1 ">
        <w:r w:rsidR="003229F2">
          <w:rPr>
            <w:noProof/>
          </w:rPr>
          <w:t>1</w:t>
        </w:r>
      </w:fldSimple>
      <w:bookmarkEnd w:id="222"/>
      <w:r>
        <w:t xml:space="preserve"> - Desenho (à esquerda) e imagem real (à direita) do AWR (a) vista superior; (b) vista inferior; (c) vista lateral direita;</w:t>
      </w:r>
      <w:r w:rsidR="00A50C61">
        <w:t xml:space="preserve"> </w:t>
      </w:r>
      <w:r>
        <w:t>(</w:t>
      </w:r>
      <w:r w:rsidR="00A50C61">
        <w:t>d</w:t>
      </w:r>
      <w:r>
        <w:t>) vista dianteira; (</w:t>
      </w:r>
      <w:r w:rsidR="00A50C61">
        <w:t>e</w:t>
      </w:r>
      <w:r>
        <w:t>) vista traseira.</w:t>
      </w:r>
      <w:bookmarkEnd w:id="223"/>
    </w:p>
    <w:p w14:paraId="6D5B3B75" w14:textId="77777777" w:rsidR="00C60BB5" w:rsidRDefault="00C60BB5" w:rsidP="00C60BB5">
      <w:pPr>
        <w:pStyle w:val="PhDLegendaFiguras"/>
        <w:jc w:val="left"/>
      </w:pPr>
    </w:p>
    <w:p w14:paraId="31B6AFC2" w14:textId="77777777" w:rsidR="0030507B" w:rsidRDefault="0030507B" w:rsidP="00C60BB5">
      <w:pPr>
        <w:pStyle w:val="PhDLegendaFiguras"/>
        <w:jc w:val="left"/>
        <w:sectPr w:rsidR="0030507B" w:rsidSect="0030507B">
          <w:headerReference w:type="default" r:id="rId14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20410E99" w14:textId="48A9FF82" w:rsidR="00DE345F" w:rsidRDefault="000B1901" w:rsidP="00DE345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4" w:name="_Toc63921082"/>
      <w:proofErr w:type="gramStart"/>
      <w:r w:rsidR="00C276D6">
        <w:rPr>
          <w:rFonts w:ascii="NewsGotT" w:hAnsi="NewsGotT"/>
        </w:rPr>
        <w:t>Resultados Experimentais</w:t>
      </w:r>
      <w:bookmarkEnd w:id="224"/>
      <w:proofErr w:type="gramEnd"/>
    </w:p>
    <w:p w14:paraId="3CBC0148" w14:textId="458D8E30" w:rsidR="00DE345F" w:rsidRDefault="00DE345F" w:rsidP="00585C90">
      <w:pPr>
        <w:pStyle w:val="PhDCorpo"/>
      </w:pPr>
      <w:r>
        <w:tab/>
        <w:t xml:space="preserve">De forma a testar as especificações acima previstas, foram realizados ensaios experimentais simulando o ambiente no qual o robô irá operar. </w:t>
      </w:r>
    </w:p>
    <w:p w14:paraId="6294AC37" w14:textId="6EF13523" w:rsidR="00DE345F" w:rsidRDefault="00DE345F" w:rsidP="00585C90">
      <w:pPr>
        <w:pStyle w:val="PhDCorpo"/>
      </w:pPr>
      <w:r>
        <w:tab/>
      </w:r>
      <w:r w:rsidR="003A7E80">
        <w:t xml:space="preserve">Começou-se por testar </w:t>
      </w:r>
      <w:r w:rsidR="00AA189F">
        <w:t>o sensor e v</w:t>
      </w:r>
      <w:r w:rsidR="00585C90">
        <w:t xml:space="preserve">erificou-se que as medidas dos sensores não atingem </w:t>
      </w:r>
      <w:r w:rsidR="00972A98">
        <w:t xml:space="preserve">nem </w:t>
      </w:r>
      <w:r w:rsidR="00585C90">
        <w:t>0</w:t>
      </w:r>
      <w:r w:rsidR="00D36201">
        <w:t> </w:t>
      </w:r>
      <w:r w:rsidR="00585C90">
        <w:t>V nem</w:t>
      </w:r>
      <w:r w:rsidR="004661CC">
        <w:t xml:space="preserve"> +</w:t>
      </w:r>
      <w:r w:rsidR="00585C90">
        <w:t xml:space="preserve"> 5 V.</w:t>
      </w:r>
    </w:p>
    <w:p w14:paraId="788DE7F4" w14:textId="11F25EAE" w:rsidR="00585C90" w:rsidRPr="00585C90" w:rsidRDefault="00585C90" w:rsidP="00585C90">
      <w:pPr>
        <w:pStyle w:val="PhDCorpo"/>
      </w:pPr>
      <w:r>
        <w:tab/>
      </w:r>
      <w:r w:rsidR="00AA189F">
        <w:t>Em seguida</w:t>
      </w:r>
      <w:r w:rsidR="00972A98">
        <w:t>,</w:t>
      </w:r>
      <w:r w:rsidR="00AA189F">
        <w:t xml:space="preserve"> montou-se </w:t>
      </w:r>
      <w:r>
        <w:t xml:space="preserve">o circuito de atuação dos sinais PWM de modo a testar o seu funcionamento. Para isso, variou-se o sinal na entrada de </w:t>
      </w:r>
      <w:r w:rsidRPr="00585C90">
        <w:rPr>
          <w:i/>
          <w:iCs/>
        </w:rPr>
        <w:t>feedback</w:t>
      </w:r>
      <w:r>
        <w:t xml:space="preserve"> do TL494, através do ajuste de um potenciómetro, obtendo-se os valores de </w:t>
      </w:r>
      <w:proofErr w:type="spellStart"/>
      <w:r w:rsidRPr="00585C90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00585C90">
        <w:rPr>
          <w:i/>
          <w:iCs/>
        </w:rPr>
        <w:t>cycle</w:t>
      </w:r>
      <w:proofErr w:type="spellEnd"/>
      <w:r>
        <w:rPr>
          <w:i/>
          <w:iCs/>
        </w:rPr>
        <w:t xml:space="preserve"> </w:t>
      </w:r>
      <w:r w:rsidRPr="00585C90">
        <w:t>à saída em</w:t>
      </w:r>
      <w:r>
        <w:t xml:space="preserve"> função da tensão de entrada, como apresentado na </w:t>
      </w:r>
      <w:r>
        <w:fldChar w:fldCharType="begin"/>
      </w:r>
      <w:r>
        <w:instrText xml:space="preserve"> REF _Ref63721291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7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>.</w:t>
      </w:r>
      <w:r w:rsidR="007C6B9E">
        <w:t xml:space="preserve"> </w:t>
      </w:r>
    </w:p>
    <w:p w14:paraId="454A36A8" w14:textId="37B1D1AB" w:rsidR="00585C90" w:rsidRDefault="00585C90" w:rsidP="00585C90">
      <w:pPr>
        <w:pStyle w:val="PhDLegendaTabela"/>
      </w:pPr>
      <w:bookmarkStart w:id="225" w:name="_Ref63721291"/>
      <w:bookmarkStart w:id="226" w:name="_Toc63920964"/>
      <w:r>
        <w:t xml:space="preserve">Tabela </w:t>
      </w:r>
      <w:fldSimple w:instr=" STYLEREF 1 \s ">
        <w:r w:rsidR="003229F2">
          <w:rPr>
            <w:noProof/>
          </w:rPr>
          <w:t>7</w:t>
        </w:r>
      </w:fldSimple>
      <w:r w:rsidR="00325C99">
        <w:t>.</w:t>
      </w:r>
      <w:fldSimple w:instr=" SEQ Tabela \* ARABIC \s 1 ">
        <w:r w:rsidR="003229F2">
          <w:rPr>
            <w:noProof/>
          </w:rPr>
          <w:t>1</w:t>
        </w:r>
      </w:fldSimple>
      <w:bookmarkEnd w:id="225"/>
      <w:r>
        <w:t xml:space="preserve"> - </w:t>
      </w:r>
      <w:proofErr w:type="spellStart"/>
      <w:r w:rsidRPr="0015794A">
        <w:rPr>
          <w:i/>
          <w:iCs/>
        </w:rPr>
        <w:t>Duty</w:t>
      </w:r>
      <w:proofErr w:type="spellEnd"/>
      <w:r w:rsidRPr="0015794A">
        <w:rPr>
          <w:i/>
          <w:iCs/>
        </w:rPr>
        <w:t xml:space="preserve"> </w:t>
      </w:r>
      <w:proofErr w:type="spellStart"/>
      <w:r w:rsidRPr="0015794A">
        <w:rPr>
          <w:i/>
          <w:iCs/>
        </w:rPr>
        <w:t>cycle</w:t>
      </w:r>
      <w:proofErr w:type="spellEnd"/>
      <w:r>
        <w:t xml:space="preserve"> do sinal PWM de saída em </w:t>
      </w:r>
      <w:r w:rsidR="0015794A">
        <w:t>função</w:t>
      </w:r>
      <w:r>
        <w:t xml:space="preserve"> da tensão de entrada</w:t>
      </w:r>
      <w:r w:rsidR="001B6FE0">
        <w:t>.</w:t>
      </w:r>
      <w:bookmarkEnd w:id="226"/>
    </w:p>
    <w:tbl>
      <w:tblPr>
        <w:tblStyle w:val="SimplesTabela1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422"/>
      </w:tblGrid>
      <w:tr w:rsidR="00DE345F" w:rsidRPr="00DE345F" w14:paraId="04D042B6" w14:textId="77777777" w:rsidTr="00DE3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1742510" w14:textId="3B37043A" w:rsidR="00DE345F" w:rsidRPr="00DE345F" w:rsidRDefault="00DE345F" w:rsidP="00DE345F">
            <w:pPr>
              <w:pStyle w:val="PhDCorpo"/>
              <w:spacing w:after="0"/>
              <w:contextualSpacing/>
              <w:jc w:val="center"/>
            </w:pPr>
            <w:proofErr w:type="spellStart"/>
            <w:r w:rsidRPr="00DE345F">
              <w:t>V</w:t>
            </w:r>
            <w:r>
              <w:t>comando</w:t>
            </w:r>
            <w:proofErr w:type="spellEnd"/>
            <w:r>
              <w:t xml:space="preserve"> [V]</w:t>
            </w:r>
          </w:p>
        </w:tc>
        <w:tc>
          <w:tcPr>
            <w:tcW w:w="0" w:type="auto"/>
            <w:noWrap/>
            <w:vAlign w:val="center"/>
            <w:hideMark/>
          </w:tcPr>
          <w:p w14:paraId="6FBEC674" w14:textId="3F109EC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i/>
                <w:iCs/>
              </w:rPr>
            </w:pPr>
            <w:proofErr w:type="spellStart"/>
            <w:r w:rsidRPr="00DE345F">
              <w:rPr>
                <w:i/>
                <w:iCs/>
              </w:rPr>
              <w:t>Duty</w:t>
            </w:r>
            <w:proofErr w:type="spellEnd"/>
            <w:r w:rsidR="00585C90">
              <w:rPr>
                <w:i/>
                <w:iCs/>
              </w:rPr>
              <w:t xml:space="preserve"> </w:t>
            </w:r>
            <w:proofErr w:type="spellStart"/>
            <w:r w:rsidRPr="00DE345F">
              <w:rPr>
                <w:i/>
                <w:iCs/>
              </w:rPr>
              <w:t>cycle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>[%]</w:t>
            </w:r>
            <w:r>
              <w:rPr>
                <w:i/>
                <w:iCs/>
              </w:rPr>
              <w:t xml:space="preserve"> </w:t>
            </w:r>
          </w:p>
        </w:tc>
      </w:tr>
      <w:tr w:rsidR="00DE345F" w:rsidRPr="00DE345F" w14:paraId="1B90F24F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449BE941" w14:textId="65DA6B7D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15</w:t>
            </w:r>
          </w:p>
        </w:tc>
        <w:tc>
          <w:tcPr>
            <w:tcW w:w="0" w:type="auto"/>
            <w:noWrap/>
            <w:vAlign w:val="center"/>
            <w:hideMark/>
          </w:tcPr>
          <w:p w14:paraId="2C5031BD" w14:textId="0844051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0</w:t>
            </w:r>
          </w:p>
        </w:tc>
      </w:tr>
      <w:tr w:rsidR="00DE345F" w:rsidRPr="00DE345F" w14:paraId="0AD007A3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22AC8197" w14:textId="35D119E9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39</w:t>
            </w:r>
          </w:p>
        </w:tc>
        <w:tc>
          <w:tcPr>
            <w:tcW w:w="0" w:type="auto"/>
            <w:noWrap/>
            <w:vAlign w:val="center"/>
            <w:hideMark/>
          </w:tcPr>
          <w:p w14:paraId="4EF43CDF" w14:textId="2264F0E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</w:t>
            </w:r>
          </w:p>
        </w:tc>
      </w:tr>
      <w:tr w:rsidR="00DE345F" w:rsidRPr="00DE345F" w14:paraId="1F6B56EC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69C1BCC6" w14:textId="6FB0FF8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9</w:t>
            </w:r>
          </w:p>
        </w:tc>
        <w:tc>
          <w:tcPr>
            <w:tcW w:w="0" w:type="auto"/>
            <w:noWrap/>
            <w:vAlign w:val="center"/>
            <w:hideMark/>
          </w:tcPr>
          <w:p w14:paraId="4873D97C" w14:textId="75B7597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1E1F7A9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73F24C49" w14:textId="7C4EA23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3</w:t>
            </w:r>
          </w:p>
        </w:tc>
        <w:tc>
          <w:tcPr>
            <w:tcW w:w="0" w:type="auto"/>
            <w:noWrap/>
            <w:vAlign w:val="center"/>
            <w:hideMark/>
          </w:tcPr>
          <w:p w14:paraId="31658155" w14:textId="4911C3D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5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2F4710DA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38AF9F9E" w14:textId="583EA24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9</w:t>
            </w:r>
          </w:p>
        </w:tc>
        <w:tc>
          <w:tcPr>
            <w:tcW w:w="0" w:type="auto"/>
            <w:noWrap/>
            <w:vAlign w:val="center"/>
            <w:hideMark/>
          </w:tcPr>
          <w:p w14:paraId="448B4E49" w14:textId="48ED36F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70</w:t>
            </w:r>
          </w:p>
        </w:tc>
      </w:tr>
      <w:tr w:rsidR="00DE345F" w:rsidRPr="00DE345F" w14:paraId="24F7E36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5E35DD" w14:textId="71DB1BC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35</w:t>
            </w:r>
          </w:p>
        </w:tc>
        <w:tc>
          <w:tcPr>
            <w:tcW w:w="0" w:type="auto"/>
            <w:noWrap/>
            <w:vAlign w:val="center"/>
            <w:hideMark/>
          </w:tcPr>
          <w:p w14:paraId="3D4541BE" w14:textId="4084F4D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90</w:t>
            </w:r>
          </w:p>
        </w:tc>
      </w:tr>
      <w:tr w:rsidR="00DE345F" w:rsidRPr="00DE345F" w14:paraId="2E149142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DC986D" w14:textId="18F83CC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6</w:t>
            </w:r>
          </w:p>
        </w:tc>
        <w:tc>
          <w:tcPr>
            <w:tcW w:w="0" w:type="auto"/>
            <w:noWrap/>
            <w:vAlign w:val="center"/>
            <w:hideMark/>
          </w:tcPr>
          <w:p w14:paraId="2DD0608B" w14:textId="23E158A6" w:rsidR="00DE345F" w:rsidRPr="00DE345F" w:rsidRDefault="00A937DE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97</w:t>
            </w:r>
          </w:p>
        </w:tc>
      </w:tr>
    </w:tbl>
    <w:p w14:paraId="6584FBFE" w14:textId="4025D708" w:rsidR="00DE345F" w:rsidRDefault="00585C90" w:rsidP="00DE345F">
      <w:pPr>
        <w:pStyle w:val="PhDCorpoTextoDepoisTabela"/>
      </w:pPr>
      <w:r>
        <w:tab/>
        <w:t xml:space="preserve">Depois </w:t>
      </w:r>
      <w:r w:rsidR="007C6B9E">
        <w:t xml:space="preserve">de validado este circuito, ligou-se a saída deste ao </w:t>
      </w:r>
      <w:r w:rsidR="007C6B9E" w:rsidRPr="007C6B9E">
        <w:rPr>
          <w:i/>
          <w:iCs/>
        </w:rPr>
        <w:t>driver</w:t>
      </w:r>
      <w:r w:rsidR="007C6B9E">
        <w:t xml:space="preserve"> </w:t>
      </w:r>
      <w:sdt>
        <w:sdtPr>
          <w:id w:val="-1239096898"/>
          <w:citation/>
        </w:sdtPr>
        <w:sdtEndPr/>
        <w:sdtContent>
          <w:r w:rsidR="004661CC">
            <w:fldChar w:fldCharType="begin"/>
          </w:r>
          <w:r w:rsidR="004661CC">
            <w:instrText xml:space="preserve"> CITATION STM00 \l 2070 </w:instrText>
          </w:r>
          <w:r w:rsidR="004661CC">
            <w:fldChar w:fldCharType="separate"/>
          </w:r>
          <w:r w:rsidR="004661CC" w:rsidRPr="004661CC">
            <w:rPr>
              <w:noProof/>
            </w:rPr>
            <w:t>[10]</w:t>
          </w:r>
          <w:r w:rsidR="004661CC">
            <w:fldChar w:fldCharType="end"/>
          </w:r>
        </w:sdtContent>
      </w:sdt>
      <w:r w:rsidR="004661CC">
        <w:t xml:space="preserve"> </w:t>
      </w:r>
      <w:r w:rsidR="007C6B9E">
        <w:t xml:space="preserve">para testar a resposta do motor. Concluiu-se que o motor apenas possui binário de arranque suficiente quando o </w:t>
      </w:r>
      <w:proofErr w:type="spellStart"/>
      <w:r w:rsidR="007C6B9E" w:rsidRPr="007C6B9E">
        <w:rPr>
          <w:i/>
          <w:iCs/>
        </w:rPr>
        <w:t>duty</w:t>
      </w:r>
      <w:proofErr w:type="spellEnd"/>
      <w:r w:rsidR="007C6B9E" w:rsidRPr="007C6B9E">
        <w:rPr>
          <w:i/>
          <w:iCs/>
        </w:rPr>
        <w:t xml:space="preserve"> </w:t>
      </w:r>
      <w:proofErr w:type="spellStart"/>
      <w:r w:rsidR="007C6B9E" w:rsidRPr="007C6B9E">
        <w:rPr>
          <w:i/>
          <w:iCs/>
        </w:rPr>
        <w:t>cycle</w:t>
      </w:r>
      <w:proofErr w:type="spellEnd"/>
      <w:r w:rsidR="007C6B9E">
        <w:rPr>
          <w:i/>
          <w:iCs/>
        </w:rPr>
        <w:t xml:space="preserve"> </w:t>
      </w:r>
      <w:r w:rsidR="007C6B9E">
        <w:t>do sinal PWM ronda os 50 %. Já com o motor em funcionamento</w:t>
      </w:r>
      <w:r w:rsidR="001B6FE0">
        <w:t>,</w:t>
      </w:r>
      <w:r w:rsidR="007C6B9E">
        <w:t xml:space="preserve"> o </w:t>
      </w:r>
      <w:proofErr w:type="spellStart"/>
      <w:r w:rsidR="007C6B9E" w:rsidRPr="007C6B9E">
        <w:rPr>
          <w:i/>
          <w:iCs/>
        </w:rPr>
        <w:t>duty</w:t>
      </w:r>
      <w:proofErr w:type="spellEnd"/>
      <w:r w:rsidR="007C6B9E" w:rsidRPr="007C6B9E">
        <w:rPr>
          <w:i/>
          <w:iCs/>
        </w:rPr>
        <w:t xml:space="preserve"> </w:t>
      </w:r>
      <w:proofErr w:type="spellStart"/>
      <w:r w:rsidR="007C6B9E" w:rsidRPr="007C6B9E">
        <w:rPr>
          <w:i/>
          <w:iCs/>
        </w:rPr>
        <w:t>cycle</w:t>
      </w:r>
      <w:proofErr w:type="spellEnd"/>
      <w:r w:rsidR="007C6B9E">
        <w:t xml:space="preserve"> pode atingir um </w:t>
      </w:r>
      <w:r w:rsidR="007C6B9E" w:rsidRPr="007C6B9E">
        <w:t>mínimo</w:t>
      </w:r>
      <w:r w:rsidR="007C6B9E">
        <w:t xml:space="preserve"> de 30 % sem que os motores parem. Estes dados foram retirados com os motores em vazio.</w:t>
      </w:r>
    </w:p>
    <w:p w14:paraId="0F29761C" w14:textId="4548D9A9" w:rsidR="00474320" w:rsidRDefault="00AA189F" w:rsidP="00EB4C9B">
      <w:pPr>
        <w:pStyle w:val="PhDCorpo"/>
      </w:pPr>
      <w:r>
        <w:tab/>
        <w:t>Tendo validado o circuito de controlo d</w:t>
      </w:r>
      <w:r w:rsidR="00DE77E9">
        <w:t>a</w:t>
      </w:r>
      <w:r>
        <w:t xml:space="preserve"> velocidade dos motores e o circuito de atuação dos sinais de PWM, realizou-se a ligação deste</w:t>
      </w:r>
      <w:r w:rsidR="00474320">
        <w:t>s</w:t>
      </w:r>
      <w:r>
        <w:t xml:space="preserve"> aos motores e à parte mecânica do robô. Tal como verificado no </w:t>
      </w:r>
      <w:hyperlink r:id="rId147" w:history="1">
        <w:r w:rsidRPr="00EB4C9B">
          <w:rPr>
            <w:rStyle w:val="Hiperligao"/>
          </w:rPr>
          <w:t>vídeo</w:t>
        </w:r>
      </w:hyperlink>
      <w:r w:rsidR="00972A98" w:rsidRPr="00BE53BE">
        <w:t>,</w:t>
      </w:r>
      <w:r>
        <w:t xml:space="preserve"> o robô para seguir a linha necessitava de corrigir bruscamente a sua trajetória. </w:t>
      </w:r>
      <w:r w:rsidR="00474320">
        <w:t xml:space="preserve">Após </w:t>
      </w:r>
      <w:r w:rsidR="00972A98">
        <w:t xml:space="preserve">vários circuitos testados que se revelaram </w:t>
      </w:r>
      <w:r w:rsidR="00474320">
        <w:t>tentativas falhadas</w:t>
      </w:r>
      <w:r w:rsidR="00972A98">
        <w:t>, concluiu</w:t>
      </w:r>
      <w:r w:rsidR="00A937DE">
        <w:noBreakHyphen/>
      </w:r>
      <w:r w:rsidR="00972A98">
        <w:t xml:space="preserve">se que esta abordagem apresentava problemas mecânicos. </w:t>
      </w:r>
      <w:r w:rsidR="00474320">
        <w:t>Como solução</w:t>
      </w:r>
      <w:r w:rsidR="001B6FE0">
        <w:t>,</w:t>
      </w:r>
      <w:r w:rsidR="00474320">
        <w:t xml:space="preserve"> </w:t>
      </w:r>
      <w:r w:rsidR="00972A98">
        <w:t>moveu-se</w:t>
      </w:r>
      <w:r w:rsidR="00474320">
        <w:t xml:space="preserve"> </w:t>
      </w:r>
      <w:r w:rsidR="00972A98">
        <w:t xml:space="preserve">o </w:t>
      </w:r>
      <w:proofErr w:type="spellStart"/>
      <w:r w:rsidR="00972A98" w:rsidRPr="00972A98">
        <w:rPr>
          <w:i/>
        </w:rPr>
        <w:t>array</w:t>
      </w:r>
      <w:proofErr w:type="spellEnd"/>
      <w:r w:rsidR="00972A98">
        <w:t xml:space="preserve"> de</w:t>
      </w:r>
      <w:r w:rsidR="00474320">
        <w:t xml:space="preserve"> sensor</w:t>
      </w:r>
      <w:r w:rsidR="00972A98">
        <w:t>es</w:t>
      </w:r>
      <w:r w:rsidR="00474320">
        <w:t xml:space="preserve"> para a dianteira do robô</w:t>
      </w:r>
      <w:r w:rsidR="00C552F4">
        <w:t xml:space="preserve">, </w:t>
      </w:r>
      <w:r w:rsidR="00474320">
        <w:t>resolve</w:t>
      </w:r>
      <w:r w:rsidR="00C552F4">
        <w:t xml:space="preserve">ndo os problemas manifestados, passando este a comportar-se como esperado, </w:t>
      </w:r>
      <w:r w:rsidR="00474320">
        <w:t>tal como comprovado pelo</w:t>
      </w:r>
      <w:r w:rsidR="00EB4C9B">
        <w:t xml:space="preserve"> </w:t>
      </w:r>
      <w:hyperlink r:id="rId148" w:history="1">
        <w:r w:rsidR="00EB4C9B" w:rsidRPr="00EB4C9B">
          <w:rPr>
            <w:rStyle w:val="Hiperligao"/>
          </w:rPr>
          <w:t>vídeo</w:t>
        </w:r>
      </w:hyperlink>
      <w:r w:rsidR="00474320" w:rsidRPr="00EB4C9B">
        <w:t>.</w:t>
      </w:r>
      <w:r w:rsidR="00474320">
        <w:t xml:space="preserve"> </w:t>
      </w:r>
    </w:p>
    <w:p w14:paraId="5F7DA11A" w14:textId="49DBB8A0" w:rsidR="000D2F60" w:rsidRDefault="000D2F60" w:rsidP="000D2F60">
      <w:pPr>
        <w:pStyle w:val="PhDCorpoTextoDepoisTabela"/>
      </w:pPr>
      <w:r>
        <w:tab/>
        <w:t xml:space="preserve">Para controlar os diferentes estados de funcionamento do robô, foi desenvolvida uma máquina de estados. De forma a testar o seu funcionamento, esta foi implementada em </w:t>
      </w:r>
      <w:proofErr w:type="spellStart"/>
      <w:r w:rsidRPr="000D2F60">
        <w:rPr>
          <w:i/>
          <w:iCs/>
        </w:rPr>
        <w:t>breadboard</w:t>
      </w:r>
      <w:proofErr w:type="spellEnd"/>
      <w:r>
        <w:t xml:space="preserve">, fazendo várias combinações lógicas das entradas de forma a verificar a correta comutação entre estados, utilizando </w:t>
      </w:r>
      <w:proofErr w:type="spellStart"/>
      <w:r>
        <w:t>LEDs</w:t>
      </w:r>
      <w:proofErr w:type="spellEnd"/>
      <w:r>
        <w:t xml:space="preserve"> nas suas saídas.</w:t>
      </w:r>
    </w:p>
    <w:p w14:paraId="6C4A3189" w14:textId="3C14F534" w:rsidR="00C552F4" w:rsidRDefault="00C552F4" w:rsidP="000D2F60">
      <w:pPr>
        <w:pStyle w:val="PhDCorpoTextoDepoisTabela"/>
      </w:pPr>
      <w:r>
        <w:tab/>
        <w:t xml:space="preserve">Inicialmente, selecionaram-se </w:t>
      </w:r>
      <w:proofErr w:type="spellStart"/>
      <w:r>
        <w:t>ICs</w:t>
      </w:r>
      <w:proofErr w:type="spellEnd"/>
      <w:r>
        <w:t xml:space="preserve"> apenas tendo em conta a sua operação lógica.</w:t>
      </w:r>
      <w:r w:rsidR="00987EAC">
        <w:t xml:space="preserve"> Com isto, verificou-se que as saídas destes integrados apresentavam valores instáveis e imprevisíveis. </w:t>
      </w:r>
      <w:r w:rsidR="00A937DE" w:rsidRPr="00A937DE">
        <w:t>Tal deve</w:t>
      </w:r>
      <w:r w:rsidR="00A937DE">
        <w:noBreakHyphen/>
      </w:r>
      <w:r w:rsidR="00A937DE" w:rsidRPr="00A937DE">
        <w:t xml:space="preserve">se às incompatibilidades de alguns </w:t>
      </w:r>
      <w:proofErr w:type="spellStart"/>
      <w:r w:rsidR="00A937DE" w:rsidRPr="00A937DE">
        <w:t>IC</w:t>
      </w:r>
      <w:r w:rsidR="00A937DE">
        <w:t>s</w:t>
      </w:r>
      <w:proofErr w:type="spellEnd"/>
      <w:r w:rsidR="00A937DE" w:rsidRPr="00A937DE">
        <w:t xml:space="preserve"> entre a lógica TTL e CMOS</w:t>
      </w:r>
      <w:r w:rsidR="00A937DE">
        <w:t xml:space="preserve">. </w:t>
      </w:r>
      <w:r w:rsidR="00987EAC">
        <w:t>Sendo assim, selecionaram</w:t>
      </w:r>
      <w:r w:rsidR="00A937DE">
        <w:noBreakHyphen/>
      </w:r>
      <w:r w:rsidR="00987EAC">
        <w:t>se, novamente, integrados tendo em conta, não só a sua operação lógica, mas também a sua família lógica. Escolheu-se a família l</w:t>
      </w:r>
      <w:r w:rsidR="004661CC">
        <w:t>ó</w:t>
      </w:r>
      <w:r w:rsidR="00987EAC">
        <w:t>gica HCT</w:t>
      </w:r>
      <w:r w:rsidR="00987EAC" w:rsidRPr="00987EAC">
        <w:rPr>
          <w:rFonts w:cs="Arial"/>
          <w:noProof/>
          <w:szCs w:val="24"/>
        </w:rPr>
        <w:t xml:space="preserve"> </w:t>
      </w:r>
      <w:sdt>
        <w:sdtPr>
          <w:rPr>
            <w:rFonts w:cs="Arial"/>
            <w:noProof/>
            <w:szCs w:val="24"/>
          </w:rPr>
          <w:id w:val="256100912"/>
          <w:citation/>
        </w:sdtPr>
        <w:sdtEndPr/>
        <w:sdtContent>
          <w:r w:rsidR="00987EAC" w:rsidRPr="00987EAC">
            <w:rPr>
              <w:rFonts w:cs="Arial"/>
              <w:noProof/>
              <w:szCs w:val="24"/>
            </w:rPr>
            <w:fldChar w:fldCharType="begin"/>
          </w:r>
          <w:r w:rsidR="00987EAC" w:rsidRPr="00987EAC">
            <w:rPr>
              <w:rFonts w:cs="Arial"/>
              <w:noProof/>
              <w:szCs w:val="24"/>
            </w:rPr>
            <w:instrText xml:space="preserve"> CITATION Tex96 \l 2070 </w:instrText>
          </w:r>
          <w:r w:rsidR="00987EAC" w:rsidRPr="00987EAC"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10]</w:t>
          </w:r>
          <w:r w:rsidR="00987EAC" w:rsidRPr="00987EAC">
            <w:rPr>
              <w:rFonts w:cs="Arial"/>
              <w:noProof/>
              <w:szCs w:val="24"/>
            </w:rPr>
            <w:fldChar w:fldCharType="end"/>
          </w:r>
        </w:sdtContent>
      </w:sdt>
      <w:r w:rsidR="00987EAC">
        <w:t xml:space="preserve"> e obtiveram-se os resultados esperados.  </w:t>
      </w:r>
    </w:p>
    <w:p w14:paraId="30B665F5" w14:textId="0BFCCBF5" w:rsidR="00972A98" w:rsidRDefault="00C552F4" w:rsidP="00987EAC">
      <w:pPr>
        <w:pStyle w:val="PhDCorpo"/>
      </w:pPr>
      <w:r>
        <w:t xml:space="preserve"> </w:t>
      </w:r>
      <w:r w:rsidR="000D2F60">
        <w:tab/>
        <w:t xml:space="preserve">Depois da máquina de estados e do circuito de controlo de direção dos motores estarem individualmente validados, foi necessário validar os dois módulos em simultâneo e a atuarem em </w:t>
      </w:r>
      <w:r w:rsidR="000D2F60" w:rsidRPr="00EB4C9B">
        <w:t>conjunto</w:t>
      </w:r>
      <w:r w:rsidR="00D468AA">
        <w:t>. No</w:t>
      </w:r>
      <w:r w:rsidR="00EF64B1" w:rsidRPr="00EB4C9B">
        <w:t xml:space="preserve"> </w:t>
      </w:r>
      <w:hyperlink r:id="rId149" w:history="1">
        <w:r w:rsidR="00EF64B1" w:rsidRPr="00EB4C9B">
          <w:rPr>
            <w:rStyle w:val="Hiperligao"/>
          </w:rPr>
          <w:t>víde</w:t>
        </w:r>
        <w:r w:rsidR="00EB4C9B" w:rsidRPr="00EB4C9B">
          <w:rPr>
            <w:rStyle w:val="Hiperligao"/>
          </w:rPr>
          <w:t>o</w:t>
        </w:r>
      </w:hyperlink>
      <w:r w:rsidR="00D468AA">
        <w:t xml:space="preserve">, mostra-se a validação de uma versão da máquina de estados, </w:t>
      </w:r>
      <w:r w:rsidR="004661CC">
        <w:t xml:space="preserve">projetada para que </w:t>
      </w:r>
      <w:r w:rsidR="00D468AA">
        <w:t xml:space="preserve">o </w:t>
      </w:r>
      <w:proofErr w:type="spellStart"/>
      <w:r w:rsidR="00D468AA" w:rsidRPr="00D468AA">
        <w:rPr>
          <w:i/>
          <w:iCs/>
        </w:rPr>
        <w:t>array</w:t>
      </w:r>
      <w:proofErr w:type="spellEnd"/>
      <w:r w:rsidR="00D468AA">
        <w:t xml:space="preserve"> de sensor</w:t>
      </w:r>
      <w:r w:rsidR="004661CC">
        <w:t xml:space="preserve">es fosse </w:t>
      </w:r>
      <w:r w:rsidR="00D468AA">
        <w:t>usado no eixo das rodas motoras do robô. Assim, verifica-se apenas a validação do início de marcha e paragem do robô no final do percurso.</w:t>
      </w:r>
    </w:p>
    <w:p w14:paraId="42B19125" w14:textId="6646A8A4" w:rsidR="00C60BB5" w:rsidRDefault="00C60BB5" w:rsidP="00987EAC">
      <w:pPr>
        <w:pStyle w:val="PhDCorpo"/>
      </w:pPr>
    </w:p>
    <w:p w14:paraId="00F48EC2" w14:textId="77777777" w:rsidR="0030507B" w:rsidRDefault="0030507B" w:rsidP="00987EAC">
      <w:pPr>
        <w:pStyle w:val="PhDCorpo"/>
        <w:sectPr w:rsidR="0030507B" w:rsidSect="0030507B">
          <w:headerReference w:type="default" r:id="rId15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7" w:name="_Toc63921083"/>
      <w:r>
        <w:rPr>
          <w:rFonts w:ascii="NewsGotT" w:hAnsi="NewsGotT"/>
        </w:rPr>
        <w:t>Análise do Produto</w:t>
      </w:r>
      <w:bookmarkEnd w:id="227"/>
    </w:p>
    <w:p w14:paraId="17CCC8A1" w14:textId="52B4659F" w:rsidR="000B1901" w:rsidRPr="00B66544" w:rsidRDefault="000B1901" w:rsidP="000B1901">
      <w:pPr>
        <w:pStyle w:val="Ttulo2"/>
        <w:rPr>
          <w:rFonts w:ascii="NewsGotT" w:hAnsi="NewsGotT"/>
        </w:rPr>
      </w:pPr>
      <w:bookmarkStart w:id="228" w:name="_Toc63921084"/>
      <w:r w:rsidRPr="00B66544">
        <w:rPr>
          <w:rFonts w:ascii="NewsGotT" w:hAnsi="NewsGotT"/>
        </w:rPr>
        <w:t>Introdução</w:t>
      </w:r>
      <w:bookmarkEnd w:id="228"/>
    </w:p>
    <w:p w14:paraId="38031794" w14:textId="77777777" w:rsidR="00E854BD" w:rsidRDefault="00E854BD" w:rsidP="00E854BD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, de forma a informar o utilizador.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229" w:name="_Ref63696146"/>
      <w:bookmarkStart w:id="230" w:name="_Toc63921085"/>
      <w:r>
        <w:rPr>
          <w:rFonts w:ascii="NewsGotT" w:hAnsi="NewsGotT"/>
        </w:rPr>
        <w:t>Fiabilidade</w:t>
      </w:r>
      <w:bookmarkEnd w:id="229"/>
      <w:bookmarkEnd w:id="230"/>
    </w:p>
    <w:p w14:paraId="5DFE0E04" w14:textId="49F9F480" w:rsidR="00E854BD" w:rsidRDefault="00E854BD" w:rsidP="00E854BD">
      <w:pPr>
        <w:pStyle w:val="PhDCorpo"/>
        <w:ind w:firstLine="567"/>
      </w:pPr>
      <w:r>
        <w:t xml:space="preserve">Um sistema ou equipamento diz-se </w:t>
      </w:r>
      <w:r w:rsidR="00A937DE">
        <w:t>“</w:t>
      </w:r>
      <w:r w:rsidRPr="00A937DE">
        <w:rPr>
          <w:i/>
          <w:iCs/>
        </w:rPr>
        <w:t>fiável quando está livre de erros catastróficos, é capaz de recuperar de erros e apresenta resultados previsíveis (determinismo)</w:t>
      </w:r>
      <w:r w:rsidR="00A937DE">
        <w:t>”</w:t>
      </w:r>
      <w:r w:rsidRPr="000D2F60">
        <w:t xml:space="preserve"> </w:t>
      </w:r>
      <w:sdt>
        <w:sdtPr>
          <w:id w:val="767969285"/>
          <w:citation/>
        </w:sdtPr>
        <w:sdtEndPr/>
        <w:sdtContent>
          <w:r w:rsidR="000D2F60" w:rsidRPr="000D2F60">
            <w:fldChar w:fldCharType="begin"/>
          </w:r>
          <w:r w:rsidR="000D2F60" w:rsidRPr="000D2F60">
            <w:instrText xml:space="preserve"> CITATION fiabilidade \l 2070 </w:instrText>
          </w:r>
          <w:r w:rsidR="000D2F60" w:rsidRPr="000D2F60">
            <w:fldChar w:fldCharType="separate"/>
          </w:r>
          <w:r w:rsidR="00A56802" w:rsidRPr="00A56802">
            <w:rPr>
              <w:noProof/>
            </w:rPr>
            <w:t>[15]</w:t>
          </w:r>
          <w:r w:rsidR="000D2F60" w:rsidRPr="000D2F60">
            <w:fldChar w:fldCharType="end"/>
          </w:r>
        </w:sdtContent>
      </w:sdt>
      <w:r w:rsidRPr="000D2F60">
        <w:t>. Apesar de, neste</w:t>
      </w:r>
      <w:r>
        <w:t xml:space="preserve"> caso, não ser possível fazer uma avaliação do tipo quantitativa, </w:t>
      </w:r>
      <w:r w:rsidR="00F26C7C">
        <w:t>realizou-se</w:t>
      </w:r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766C9820" w14:textId="73433652" w:rsidR="00E854BD" w:rsidRDefault="00E854BD" w:rsidP="00E854BD">
      <w:pPr>
        <w:pStyle w:val="PhDCorpo"/>
        <w:ind w:firstLine="567"/>
      </w:pPr>
      <w:r>
        <w:t>Relativamente aos modos de falha</w:t>
      </w:r>
      <w:r w:rsidRPr="00081229">
        <w:t>, o desenho do sistema deve ter em conta as condições em que o robô se desvia da linha preta. Assim, este deverá</w:t>
      </w:r>
      <w:r>
        <w:t xml:space="preserve">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ligeiramente inferior à distância entre os dois sensores usados para seguir a </w:t>
      </w:r>
      <w:r w:rsidRPr="001B33BC">
        <w:t>linha (3 cm</w:t>
      </w:r>
      <w:r>
        <w:t>, aproximadamente</w:t>
      </w:r>
      <w:r w:rsidRPr="001B33BC">
        <w:t>).</w:t>
      </w:r>
      <w:r w:rsidR="00A937DE">
        <w:t xml:space="preserve"> </w:t>
      </w:r>
    </w:p>
    <w:p w14:paraId="3F14FA50" w14:textId="77777777" w:rsidR="00E854BD" w:rsidRDefault="00E854BD" w:rsidP="00E854BD">
      <w:pPr>
        <w:pStyle w:val="PhDCorpo"/>
        <w:ind w:firstLine="567"/>
      </w:pPr>
      <w:r>
        <w:t>Do ponto de vista do ambiente que envolve o robô, devem ter-se em conta as condições climatéricas, interações com o utilizador, condições do equipamento e obstrução da via de passagem do robô. O percurso não deverá ser obstruído com objetos, sob pena de danificar tanto o robô como o objeto que o obstrui</w:t>
      </w:r>
      <w:r>
        <w:rPr>
          <w:rStyle w:val="Refdecomentrio"/>
          <w:rFonts w:eastAsia="Times New Roman"/>
          <w:lang w:eastAsia="pt-PT"/>
        </w:rPr>
        <w:t xml:space="preserve"> </w:t>
      </w:r>
      <w:r>
        <w:t xml:space="preserve">ou pessoas que se encontrem próximas, visto que o robô não possui um sistema de deteção de obstáculos. Além disso, sendo o robô um equipamento eletrónico, este não deverá estar sujeito a um ambiente húmido, tal como água ou neve, sujidade e temperaturas extremas. As condições anteriores podem provocar um mau funcionamento dos circuitos constituintes do robô, podendo, em situações extremas, danificar permanentemente o equipamento. </w:t>
      </w:r>
    </w:p>
    <w:p w14:paraId="5443E6C0" w14:textId="6B6719B8" w:rsidR="004F22D5" w:rsidRDefault="00E854BD" w:rsidP="00E854BD">
      <w:pPr>
        <w:pStyle w:val="PhDCorpo"/>
        <w:ind w:firstLine="567"/>
      </w:pPr>
      <w:r>
        <w:t xml:space="preserve">Em relação ao tempo de operação, sabe-se que os componentes têm um tempo médio de vida previsto pelos fabricantes. </w:t>
      </w:r>
      <w:r w:rsidR="004F22D5">
        <w:t xml:space="preserve">Visto que não existe informação suficiente para calcular o consumo dos circuitos do AWR, </w:t>
      </w:r>
      <w:r w:rsidR="00A00168">
        <w:t>torna-se difícil fazer uma previsão do tempo de vida dos seus componentes com exatidão. Num circuito eletrónico, os componentes com maior probabilidade de falha são os condensadores, semicondutores, baterias e motores. Para quantificar o número de horas previstos de funcionamento m</w:t>
      </w:r>
      <w:r w:rsidR="00C15F49">
        <w:t>é</w:t>
      </w:r>
      <w:r w:rsidR="00A00168">
        <w:t>dio</w:t>
      </w:r>
      <w:r w:rsidR="00C15F49">
        <w:t xml:space="preserve"> </w:t>
      </w:r>
      <w:r w:rsidR="00A00168">
        <w:t>de um componente</w:t>
      </w:r>
      <w:r w:rsidR="00C15F49">
        <w:t xml:space="preserve">, existe um parâmetro denominado </w:t>
      </w:r>
      <w:proofErr w:type="spellStart"/>
      <w:r w:rsidR="00C15F49" w:rsidRPr="00C15F49">
        <w:rPr>
          <w:i/>
          <w:iCs/>
        </w:rPr>
        <w:t>Mean</w:t>
      </w:r>
      <w:proofErr w:type="spellEnd"/>
      <w:r w:rsidR="00C15F49" w:rsidRPr="00C15F49">
        <w:rPr>
          <w:i/>
          <w:iCs/>
        </w:rPr>
        <w:t xml:space="preserve"> Time </w:t>
      </w:r>
      <w:proofErr w:type="spellStart"/>
      <w:r w:rsidR="00C15F49" w:rsidRPr="00C15F49">
        <w:rPr>
          <w:i/>
          <w:iCs/>
        </w:rPr>
        <w:t>Between</w:t>
      </w:r>
      <w:proofErr w:type="spellEnd"/>
      <w:r w:rsidR="00C15F49" w:rsidRPr="00C15F49">
        <w:rPr>
          <w:i/>
          <w:iCs/>
        </w:rPr>
        <w:t xml:space="preserve"> </w:t>
      </w:r>
      <w:proofErr w:type="spellStart"/>
      <w:r w:rsidR="00C15F49" w:rsidRPr="00C15F49">
        <w:rPr>
          <w:i/>
          <w:iCs/>
        </w:rPr>
        <w:t>Failures</w:t>
      </w:r>
      <w:proofErr w:type="spellEnd"/>
      <w:r w:rsidR="00C15F49" w:rsidRPr="00C15F49">
        <w:rPr>
          <w:i/>
          <w:iCs/>
        </w:rPr>
        <w:t xml:space="preserve"> </w:t>
      </w:r>
      <w:r w:rsidR="00C15F49" w:rsidRPr="00C15F49">
        <w:t>–</w:t>
      </w:r>
      <w:r w:rsidR="00C15F49" w:rsidRPr="00C15F49">
        <w:rPr>
          <w:i/>
          <w:iCs/>
        </w:rPr>
        <w:t xml:space="preserve"> </w:t>
      </w:r>
      <w:r w:rsidR="00C15F49" w:rsidRPr="00C15F49">
        <w:t>MTBF</w:t>
      </w:r>
      <w:r w:rsidR="00C15F49">
        <w:t xml:space="preserve">. Os componentes enunciados têm os </w:t>
      </w:r>
      <w:proofErr w:type="spellStart"/>
      <w:r w:rsidR="00C15F49">
        <w:t>MTBFs</w:t>
      </w:r>
      <w:proofErr w:type="spellEnd"/>
      <w:r w:rsidR="00C15F49">
        <w:t xml:space="preserve"> apresentados </w:t>
      </w:r>
      <w:r w:rsidR="00C15F49" w:rsidRPr="00D07ADB">
        <w:t xml:space="preserve">na </w:t>
      </w:r>
      <w:r w:rsidR="00D07ADB">
        <w:rPr>
          <w:highlight w:val="yellow"/>
        </w:rPr>
        <w:fldChar w:fldCharType="begin"/>
      </w:r>
      <w:r w:rsidR="00D07ADB">
        <w:instrText xml:space="preserve"> REF _Ref63894887 \h </w:instrText>
      </w:r>
      <w:r w:rsidR="00D07ADB">
        <w:rPr>
          <w:highlight w:val="yellow"/>
        </w:rPr>
      </w:r>
      <w:r w:rsidR="00D07ADB">
        <w:rPr>
          <w:highlight w:val="yellow"/>
        </w:rPr>
        <w:fldChar w:fldCharType="separate"/>
      </w:r>
      <w:r w:rsidR="003229F2">
        <w:t xml:space="preserve">Tabel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1</w:t>
      </w:r>
      <w:r w:rsidR="00D07ADB">
        <w:rPr>
          <w:highlight w:val="yellow"/>
        </w:rPr>
        <w:fldChar w:fldCharType="end"/>
      </w:r>
      <w:r w:rsidR="00D07ADB">
        <w:t>.</w:t>
      </w:r>
    </w:p>
    <w:p w14:paraId="35954D1E" w14:textId="2E4ED49E" w:rsidR="00071A16" w:rsidRDefault="00071A16" w:rsidP="00071A16">
      <w:pPr>
        <w:pStyle w:val="PhDLegendaFiguras"/>
      </w:pPr>
      <w:bookmarkStart w:id="231" w:name="_Ref63894887"/>
      <w:bookmarkStart w:id="232" w:name="_Toc63920965"/>
      <w:r>
        <w:t xml:space="preserve">Tabela </w:t>
      </w:r>
      <w:fldSimple w:instr=" STYLEREF 1 \s ">
        <w:r w:rsidR="003229F2">
          <w:rPr>
            <w:noProof/>
          </w:rPr>
          <w:t>8</w:t>
        </w:r>
      </w:fldSimple>
      <w:r w:rsidR="00325C99">
        <w:t>.</w:t>
      </w:r>
      <w:fldSimple w:instr=" SEQ Tabela \* ARABIC \s 1 ">
        <w:r w:rsidR="003229F2">
          <w:rPr>
            <w:noProof/>
          </w:rPr>
          <w:t>1</w:t>
        </w:r>
      </w:fldSimple>
      <w:bookmarkEnd w:id="231"/>
      <w:r>
        <w:t xml:space="preserve"> - Tempo de vida dos componentes</w:t>
      </w:r>
      <w:r w:rsidR="006318EA">
        <w:t xml:space="preserve"> com maior probabilidade de falha, usados no AWR</w:t>
      </w:r>
      <w:r>
        <w:t>.</w:t>
      </w:r>
      <w:bookmarkEnd w:id="232"/>
    </w:p>
    <w:tbl>
      <w:tblPr>
        <w:tblStyle w:val="SimplesTabela1"/>
        <w:tblW w:w="9067" w:type="dxa"/>
        <w:tblLook w:val="04A0" w:firstRow="1" w:lastRow="0" w:firstColumn="1" w:lastColumn="0" w:noHBand="0" w:noVBand="1"/>
      </w:tblPr>
      <w:tblGrid>
        <w:gridCol w:w="5240"/>
        <w:gridCol w:w="3827"/>
      </w:tblGrid>
      <w:tr w:rsidR="00AF53FE" w:rsidRPr="00D07ADB" w14:paraId="3F58081F" w14:textId="77777777" w:rsidTr="001B7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13A8C512" w14:textId="747EEEFB" w:rsidR="00AF53FE" w:rsidRPr="00D07ADB" w:rsidRDefault="00AF53FE" w:rsidP="001B722E">
            <w:pPr>
              <w:pStyle w:val="PhDCorpo"/>
              <w:spacing w:after="0"/>
              <w:jc w:val="left"/>
            </w:pPr>
            <w:r w:rsidRPr="00D07ADB">
              <w:t>Componente</w:t>
            </w:r>
          </w:p>
        </w:tc>
        <w:tc>
          <w:tcPr>
            <w:tcW w:w="3827" w:type="dxa"/>
            <w:vAlign w:val="center"/>
          </w:tcPr>
          <w:p w14:paraId="4C9D0866" w14:textId="79CCA6E5" w:rsidR="00AF53FE" w:rsidRPr="00D07ADB" w:rsidRDefault="00AF53FE" w:rsidP="001B722E">
            <w:pPr>
              <w:pStyle w:val="PhDCorpo"/>
              <w:spacing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7ADB">
              <w:t>MTBF</w:t>
            </w:r>
          </w:p>
        </w:tc>
      </w:tr>
      <w:tr w:rsidR="00AF53FE" w:rsidRPr="00D07ADB" w14:paraId="3F3F62E5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15783601" w14:textId="3CCDAE4B" w:rsidR="00AF53FE" w:rsidRPr="00D07ADB" w:rsidRDefault="00AF53FE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Bateria</w:t>
            </w:r>
            <w:r w:rsidR="00104DD0">
              <w:rPr>
                <w:b w:val="0"/>
                <w:bCs w:val="0"/>
              </w:rPr>
              <w:t>s 18650</w:t>
            </w:r>
          </w:p>
        </w:tc>
        <w:tc>
          <w:tcPr>
            <w:tcW w:w="3827" w:type="dxa"/>
            <w:vAlign w:val="center"/>
          </w:tcPr>
          <w:p w14:paraId="3FBC8B78" w14:textId="77794BE1" w:rsidR="00AF53FE" w:rsidRPr="00D07ADB" w:rsidRDefault="00A937DE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300 – 500 ciclos</w:t>
            </w:r>
          </w:p>
        </w:tc>
      </w:tr>
      <w:tr w:rsidR="00AF53FE" w:rsidRPr="00D07ADB" w14:paraId="7084F54C" w14:textId="77777777" w:rsidTr="001B7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6AA90446" w14:textId="52AE386C" w:rsidR="00AF53FE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Semicondutores</w:t>
            </w:r>
          </w:p>
        </w:tc>
        <w:tc>
          <w:tcPr>
            <w:tcW w:w="3827" w:type="dxa"/>
            <w:vAlign w:val="center"/>
          </w:tcPr>
          <w:p w14:paraId="7115E87D" w14:textId="65C17A9D" w:rsidR="00AF53FE" w:rsidRPr="00D07ADB" w:rsidRDefault="006318EA" w:rsidP="001B722E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anos</w:t>
            </w:r>
          </w:p>
        </w:tc>
      </w:tr>
      <w:tr w:rsidR="00AF53FE" w:rsidRPr="00D07ADB" w14:paraId="228AF542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65E2F3BE" w14:textId="19C0B986" w:rsidR="00AF53FE" w:rsidRPr="00D07ADB" w:rsidRDefault="00AF53FE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Condensadores</w:t>
            </w:r>
            <w:r w:rsidR="00D07ADB" w:rsidRPr="00D07ADB">
              <w:rPr>
                <w:b w:val="0"/>
                <w:bCs w:val="0"/>
              </w:rPr>
              <w:t xml:space="preserve"> Eletrolíticos</w:t>
            </w:r>
          </w:p>
        </w:tc>
        <w:tc>
          <w:tcPr>
            <w:tcW w:w="3827" w:type="dxa"/>
            <w:vAlign w:val="center"/>
          </w:tcPr>
          <w:p w14:paraId="757B9EE0" w14:textId="55E250A6" w:rsidR="00AF53FE" w:rsidRPr="00D07ADB" w:rsidRDefault="00D07ADB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11,4 anos</w:t>
            </w:r>
          </w:p>
        </w:tc>
      </w:tr>
      <w:tr w:rsidR="00D07ADB" w:rsidRPr="00D07ADB" w14:paraId="00F0D4F3" w14:textId="77777777" w:rsidTr="001B7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7369C36E" w14:textId="6953FD7F" w:rsidR="00D07ADB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Condensadores Cerâmicos</w:t>
            </w:r>
          </w:p>
        </w:tc>
        <w:tc>
          <w:tcPr>
            <w:tcW w:w="3827" w:type="dxa"/>
            <w:vAlign w:val="center"/>
          </w:tcPr>
          <w:p w14:paraId="3B7B36C4" w14:textId="052D533B" w:rsidR="00D07ADB" w:rsidRPr="00D07ADB" w:rsidRDefault="00D07ADB" w:rsidP="001B722E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7ADB">
              <w:t>142,69 anos</w:t>
            </w:r>
          </w:p>
        </w:tc>
      </w:tr>
      <w:tr w:rsidR="00D07ADB" w:rsidRPr="00AF53FE" w14:paraId="7C598B97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41A578DB" w14:textId="12E4E55F" w:rsidR="00D07ADB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Motores</w:t>
            </w:r>
          </w:p>
        </w:tc>
        <w:tc>
          <w:tcPr>
            <w:tcW w:w="3827" w:type="dxa"/>
            <w:vAlign w:val="center"/>
          </w:tcPr>
          <w:p w14:paraId="041A346A" w14:textId="366BE273" w:rsidR="00D07ADB" w:rsidRPr="00D07ADB" w:rsidRDefault="00D07ADB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1000 a 3000 horas</w:t>
            </w:r>
          </w:p>
        </w:tc>
      </w:tr>
    </w:tbl>
    <w:p w14:paraId="09EAF577" w14:textId="4E991A6E" w:rsidR="00104DD0" w:rsidRDefault="00E670CD" w:rsidP="00104DD0">
      <w:pPr>
        <w:pStyle w:val="PhDCorpo"/>
        <w:spacing w:before="240"/>
        <w:ind w:firstLine="567"/>
      </w:pPr>
      <w:r>
        <w:t>A</w:t>
      </w:r>
      <w:r w:rsidR="00104DD0">
        <w:t>normalidades nos circuitos poderão diminuir este</w:t>
      </w:r>
      <w:r>
        <w:t>s</w:t>
      </w:r>
      <w:r w:rsidR="00104DD0">
        <w:t xml:space="preserve"> tempo</w:t>
      </w:r>
      <w:r>
        <w:t>s</w:t>
      </w:r>
      <w:r w:rsidR="00104DD0">
        <w:t xml:space="preserve"> consideravelmente, exigindo uma manutenção ou reparação precoce do robô.</w:t>
      </w:r>
    </w:p>
    <w:p w14:paraId="659EE91C" w14:textId="749FB565" w:rsidR="001B722E" w:rsidRDefault="00A851F6" w:rsidP="001B722E">
      <w:pPr>
        <w:pStyle w:val="PhDCorpo"/>
        <w:spacing w:before="240"/>
        <w:ind w:firstLine="567"/>
      </w:pPr>
      <w:r>
        <w:t xml:space="preserve">Como calculado no subcapítulo </w:t>
      </w:r>
      <w:r>
        <w:fldChar w:fldCharType="begin"/>
      </w:r>
      <w:r>
        <w:instrText xml:space="preserve"> REF _Ref63896835 \r \h </w:instrText>
      </w:r>
      <w:r>
        <w:fldChar w:fldCharType="separate"/>
      </w:r>
      <w:r w:rsidR="003229F2">
        <w:t>2.6</w:t>
      </w:r>
      <w:r>
        <w:fldChar w:fldCharType="end"/>
      </w:r>
      <w:r>
        <w:t>, a autonomia</w:t>
      </w:r>
      <w:r w:rsidR="006318EA">
        <w:t xml:space="preserve"> prevista</w:t>
      </w:r>
      <w:r>
        <w:t xml:space="preserve"> do robô é de uma hora e dez minutos. </w:t>
      </w:r>
      <w:r w:rsidR="001B722E">
        <w:t xml:space="preserve">Caso o robô </w:t>
      </w:r>
      <w:r w:rsidR="00D36201" w:rsidRPr="006318EA">
        <w:t>seja</w:t>
      </w:r>
      <w:r w:rsidR="001B722E">
        <w:t xml:space="preserve"> destinado para uso individual</w:t>
      </w:r>
      <w:r w:rsidR="006318EA">
        <w:t xml:space="preserve">, desprezando o consumo dos circuitos durante o tempo de espera, </w:t>
      </w:r>
      <w:r w:rsidR="001B722E">
        <w:t>e considerando</w:t>
      </w:r>
      <w:r>
        <w:t xml:space="preserve">, por exemplo, dez minutos </w:t>
      </w:r>
      <w:r w:rsidR="006318EA">
        <w:t>como tempo de deslocação,</w:t>
      </w:r>
      <w:r>
        <w:t xml:space="preserve"> o robô </w:t>
      </w:r>
      <w:r w:rsidR="006318EA">
        <w:t>terá autonomia suficiente para</w:t>
      </w:r>
      <w:r>
        <w:t xml:space="preserve"> transportar seis refeições. Assumindo </w:t>
      </w:r>
      <w:r w:rsidR="001B722E">
        <w:t>que a cada dia existem quatro refeições (pequeno almoço, almoço, lanche e jantar)</w:t>
      </w:r>
      <w:r>
        <w:t>,</w:t>
      </w:r>
      <w:r w:rsidR="001B722E">
        <w:t xml:space="preserve"> a bateria deverá ser </w:t>
      </w:r>
      <w:r>
        <w:t xml:space="preserve">recarregada a cada um dia e meio. Assim sendo, as baterias </w:t>
      </w:r>
      <w:r w:rsidR="006318EA">
        <w:t>terão um tempo de vida útil compreendido entre</w:t>
      </w:r>
      <w:r>
        <w:t xml:space="preserve"> </w:t>
      </w:r>
      <w:r w:rsidR="00E670CD">
        <w:t>um ano e três meses</w:t>
      </w:r>
      <w:r>
        <w:t xml:space="preserve"> </w:t>
      </w:r>
      <w:r w:rsidR="006318EA">
        <w:t>e</w:t>
      </w:r>
      <w:r>
        <w:t xml:space="preserve"> </w:t>
      </w:r>
      <w:r w:rsidR="00E670CD">
        <w:t>dois anos e um mês, aproximadamente</w:t>
      </w:r>
      <w:r>
        <w:t xml:space="preserve">. </w:t>
      </w:r>
      <w:r w:rsidR="00E670CD">
        <w:t>Por outro lado, se o AWR for usado num âmbito coletivo, assumindo</w:t>
      </w:r>
      <w:r w:rsidR="00104DD0">
        <w:t xml:space="preserve"> uma hora de funcionamento por refeição, a bateria </w:t>
      </w:r>
      <w:r w:rsidR="001B722E">
        <w:t>deverá ser recarregada</w:t>
      </w:r>
      <w:r w:rsidR="00104DD0">
        <w:t xml:space="preserve"> quatro vezes por dia. </w:t>
      </w:r>
      <w:r w:rsidR="00D36201">
        <w:t>C</w:t>
      </w:r>
      <w:r w:rsidR="00104DD0">
        <w:t>alcula-se</w:t>
      </w:r>
      <w:r w:rsidR="00D36201">
        <w:t>, assim,</w:t>
      </w:r>
      <w:r w:rsidR="00104DD0">
        <w:t xml:space="preserve"> que a</w:t>
      </w:r>
      <w:r w:rsidR="00E670CD">
        <w:t>s</w:t>
      </w:r>
      <w:r w:rsidR="00104DD0">
        <w:t xml:space="preserve"> baterias ter</w:t>
      </w:r>
      <w:r w:rsidR="00E670CD">
        <w:t>ão</w:t>
      </w:r>
      <w:r w:rsidR="00104DD0">
        <w:t xml:space="preserve"> de ser substituída</w:t>
      </w:r>
      <w:r w:rsidR="00E670CD">
        <w:t>s</w:t>
      </w:r>
      <w:r w:rsidR="00104DD0">
        <w:t xml:space="preserve"> </w:t>
      </w:r>
      <w:r w:rsidR="006318EA">
        <w:t xml:space="preserve">ao fim de </w:t>
      </w:r>
      <w:r w:rsidR="00E670CD">
        <w:t>dois meses e meio</w:t>
      </w:r>
      <w:r w:rsidR="006318EA">
        <w:t>, podendo durar, no máximo, até</w:t>
      </w:r>
      <w:r w:rsidR="00E670CD">
        <w:t xml:space="preserve"> quatro meses</w:t>
      </w:r>
      <w:r w:rsidR="00104DD0">
        <w:t xml:space="preserve">. </w:t>
      </w:r>
    </w:p>
    <w:p w14:paraId="087E356E" w14:textId="6FAAFCD9" w:rsidR="006318EA" w:rsidRDefault="006318EA" w:rsidP="001B722E">
      <w:pPr>
        <w:pStyle w:val="PhDCorpo"/>
        <w:spacing w:before="240"/>
        <w:ind w:firstLine="567"/>
      </w:pPr>
      <w:r>
        <w:t>Conclui-se que as baterias deverão ser os elementos que requerem maior atenção, pois, além das deficiências acima apresentadas, com o aumento do tempo de utilização, estas descarregam, conduzindo a alterações dos resultados práticos.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233" w:name="_Ref63702908"/>
      <w:bookmarkStart w:id="234" w:name="_Ref63702913"/>
      <w:bookmarkStart w:id="235" w:name="_Toc63921086"/>
      <w:r>
        <w:rPr>
          <w:rFonts w:ascii="NewsGotT" w:hAnsi="NewsGotT"/>
        </w:rPr>
        <w:t>Segurança</w:t>
      </w:r>
      <w:bookmarkEnd w:id="233"/>
      <w:bookmarkEnd w:id="234"/>
      <w:bookmarkEnd w:id="235"/>
    </w:p>
    <w:p w14:paraId="34A68588" w14:textId="1DA750E2" w:rsidR="00C06A72" w:rsidRDefault="00B20FED" w:rsidP="00B20FED">
      <w:pPr>
        <w:pStyle w:val="PhDCorpo"/>
        <w:ind w:firstLine="567"/>
      </w:pPr>
      <w:r>
        <w:t>A interação do robô com o utilizador deve ser realizada em segurança</w:t>
      </w:r>
      <w:r w:rsidR="00C06A72">
        <w:t>.</w:t>
      </w:r>
    </w:p>
    <w:p w14:paraId="6DFFDE47" w14:textId="6F3F8601" w:rsidR="00B20FED" w:rsidRDefault="00B20FED" w:rsidP="00B20FED">
      <w:pPr>
        <w:pStyle w:val="PhDCorpo"/>
        <w:ind w:firstLine="567"/>
      </w:pPr>
      <w:r>
        <w:t xml:space="preserve">Os sistemas elétricos e fios condutores não devem estar em contacto com a armadura do robô </w:t>
      </w:r>
      <w:r w:rsidRPr="00485AA2">
        <w:t>que, sendo metálica, é condutora,</w:t>
      </w:r>
      <w:r>
        <w:t xml:space="preserve"> evitando curto-circuitos ou choques elétricos que podem ser fatais ao sistema e prejudiciais à saúde do utilizador. Para </w:t>
      </w:r>
      <w:r w:rsidRPr="00081229">
        <w:t>garantir o isolamento da</w:t>
      </w:r>
      <w:r>
        <w:t xml:space="preserve"> armadura do robô, usou-se, por questões económicas e para validação de conceitos, uma placa de madeira para suportar todos os </w:t>
      </w:r>
      <w:r w:rsidRPr="00485AA2">
        <w:t xml:space="preserve">circuitos </w:t>
      </w:r>
      <w:r>
        <w:t xml:space="preserve">do robô. Os motores e o </w:t>
      </w:r>
      <w:proofErr w:type="spellStart"/>
      <w:r w:rsidRPr="00C56E7B">
        <w:rPr>
          <w:i/>
          <w:iCs/>
        </w:rPr>
        <w:t>array</w:t>
      </w:r>
      <w:proofErr w:type="spellEnd"/>
      <w:r>
        <w:t xml:space="preserve"> de sensores, que ficam no exterior da armadura, estão expostos ao utilizador. De forma a isolá-los eletricamente, usou-se fita isoladora envolvendo todos os terminais destes. Portanto, todos os componentes do robô estão encapsulados e isolados do utilizador. Todavia, sabe-se que este equipamento é um dispositivo sensível à eletricidade estática</w:t>
      </w:r>
      <w:r w:rsidRPr="00FF3164">
        <w:t xml:space="preserve"> (frequentemente abreviado </w:t>
      </w:r>
      <w:r>
        <w:t xml:space="preserve">como </w:t>
      </w:r>
      <w:r w:rsidRPr="00FF3164">
        <w:t>ESD</w:t>
      </w:r>
      <w:r>
        <w:t xml:space="preserve"> – </w:t>
      </w:r>
      <w:proofErr w:type="spellStart"/>
      <w:r w:rsidRPr="00FF3164">
        <w:rPr>
          <w:i/>
          <w:iCs/>
        </w:rPr>
        <w:t>Eletrostatic-Sensitive</w:t>
      </w:r>
      <w:proofErr w:type="spellEnd"/>
      <w:r w:rsidRPr="00FF3164">
        <w:rPr>
          <w:i/>
          <w:iCs/>
        </w:rPr>
        <w:t xml:space="preserve"> </w:t>
      </w:r>
      <w:proofErr w:type="spellStart"/>
      <w:r w:rsidRPr="00FF3164">
        <w:rPr>
          <w:i/>
          <w:iCs/>
        </w:rPr>
        <w:t>Device</w:t>
      </w:r>
      <w:proofErr w:type="spellEnd"/>
      <w:r w:rsidRPr="00FF3164">
        <w:t>)</w:t>
      </w:r>
      <w:r>
        <w:t>, o</w:t>
      </w:r>
      <w:r w:rsidRPr="00FF3164">
        <w:t xml:space="preserve"> </w:t>
      </w:r>
      <w:r>
        <w:t>que significa que possui</w:t>
      </w:r>
      <w:r w:rsidRPr="00FF3164">
        <w:t xml:space="preserve"> component</w:t>
      </w:r>
      <w:r>
        <w:t>es</w:t>
      </w:r>
      <w:r w:rsidRPr="00FF3164">
        <w:t xml:space="preserve"> que pode</w:t>
      </w:r>
      <w:r>
        <w:t>m</w:t>
      </w:r>
      <w:r w:rsidRPr="00FF3164">
        <w:t xml:space="preserve"> ser danificado</w:t>
      </w:r>
      <w:r>
        <w:t>s</w:t>
      </w:r>
      <w:r w:rsidRPr="00FF3164">
        <w:t xml:space="preserve"> por cargas </w:t>
      </w:r>
      <w:r>
        <w:t>elétricas estáticas</w:t>
      </w:r>
      <w:r w:rsidRPr="00FF3164">
        <w:t xml:space="preserve"> que se acumulam em pessoas, ferramentas e outros </w:t>
      </w:r>
      <w:r>
        <w:t xml:space="preserve">materiais </w:t>
      </w:r>
      <w:r w:rsidRPr="00FF3164">
        <w:t>não</w:t>
      </w:r>
      <w:r>
        <w:t xml:space="preserve"> </w:t>
      </w:r>
      <w:r w:rsidRPr="00FF3164">
        <w:t>condutores</w:t>
      </w:r>
      <w:r>
        <w:t xml:space="preserve"> </w:t>
      </w:r>
      <w:sdt>
        <w:sdtPr>
          <w:id w:val="1478411495"/>
          <w:citation/>
        </w:sdtPr>
        <w:sdtEndPr/>
        <w:sdtContent>
          <w:r w:rsidR="00081229">
            <w:fldChar w:fldCharType="begin"/>
          </w:r>
          <w:r w:rsidR="00081229">
            <w:instrText xml:space="preserve"> CITATION Ele21 \l 2070 </w:instrText>
          </w:r>
          <w:r w:rsidR="00081229">
            <w:fldChar w:fldCharType="separate"/>
          </w:r>
          <w:r w:rsidR="00A56802" w:rsidRPr="00A56802">
            <w:rPr>
              <w:noProof/>
            </w:rPr>
            <w:t>[16]</w:t>
          </w:r>
          <w:r w:rsidR="00081229">
            <w:fldChar w:fldCharType="end"/>
          </w:r>
        </w:sdtContent>
      </w:sdt>
      <w:r w:rsidRPr="00FF3164">
        <w:t>.</w:t>
      </w:r>
      <w:r>
        <w:t xml:space="preserve"> Se o utilizador violar o encapsulamento do produto, poderá representar perigos para este ou </w:t>
      </w:r>
      <w:r w:rsidR="00C06A72">
        <w:t>uma</w:t>
      </w:r>
      <w:r>
        <w:t xml:space="preserve"> avaria </w:t>
      </w:r>
      <w:r w:rsidR="00C06A72">
        <w:t>no</w:t>
      </w:r>
      <w:r>
        <w:t xml:space="preserve"> </w:t>
      </w:r>
      <w:r w:rsidRPr="00081229">
        <w:t>produto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h)).</w:t>
      </w:r>
    </w:p>
    <w:p w14:paraId="0BFF297B" w14:textId="6D11DF71" w:rsidR="00B20FED" w:rsidRDefault="00B20FED" w:rsidP="00B20FED">
      <w:pPr>
        <w:pStyle w:val="PhDCorpo"/>
        <w:ind w:firstLine="567"/>
      </w:pPr>
      <w:r>
        <w:t>Deverá ter-</w:t>
      </w:r>
      <w:r w:rsidRPr="00081229">
        <w:t>se em conta que o robô possui elementos que apresentam perigos para o utilizador. A madeira usada para isolar</w:t>
      </w:r>
      <w:r>
        <w:t xml:space="preserve"> </w:t>
      </w:r>
      <w:r w:rsidRPr="000F2D64">
        <w:t>os circuitos eletrónicos da armadura do robô é</w:t>
      </w:r>
      <w:r>
        <w:t xml:space="preserve"> considerada um material </w:t>
      </w:r>
      <w:r w:rsidRPr="00081229">
        <w:t>combur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="00F26C7C">
        <w:t xml:space="preserve"> </w:t>
      </w:r>
      <w:r w:rsidRPr="00081229">
        <w:t>(c))</w:t>
      </w:r>
      <w:r w:rsidR="007D1586">
        <w:t xml:space="preserve"> e </w:t>
      </w:r>
      <w:r w:rsidR="007D1586" w:rsidRPr="00081229">
        <w:t>inflamável (</w:t>
      </w:r>
      <w:r w:rsidR="007D1586" w:rsidRPr="00081229">
        <w:fldChar w:fldCharType="begin"/>
      </w:r>
      <w:r w:rsidR="007D1586" w:rsidRPr="00081229">
        <w:instrText xml:space="preserve"> REF _Ref63672805 \h  \* MERGEFORMAT </w:instrText>
      </w:r>
      <w:r w:rsidR="007D1586"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="007D1586" w:rsidRPr="00081229">
        <w:fldChar w:fldCharType="end"/>
      </w:r>
      <w:r w:rsidR="007D1586" w:rsidRPr="00081229">
        <w:t xml:space="preserve"> (d))</w:t>
      </w:r>
      <w:r w:rsidRPr="00081229">
        <w:t>.</w:t>
      </w:r>
      <w:r>
        <w:t xml:space="preserve"> Os condensadores eletrolíticos</w:t>
      </w:r>
      <w:r w:rsidR="00C06A72">
        <w:t>, usados nos circuitos do AWR,</w:t>
      </w:r>
      <w:r>
        <w:t xml:space="preserve"> são componentes </w:t>
      </w:r>
      <w:r w:rsidRPr="00081229">
        <w:t>inflamávei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d)), explosivos</w:t>
      </w:r>
      <w:r w:rsidR="007F0866">
        <w:t xml:space="preserve"> </w:t>
      </w:r>
      <w:r w:rsidRPr="00081229">
        <w:t>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e)), tóxic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f)) e perigosos para o ambi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</w:t>
      </w:r>
      <w:r w:rsidR="00F26C7C">
        <w:t>(</w:t>
      </w:r>
      <w:r w:rsidRPr="00081229">
        <w:t>a</w:t>
      </w:r>
      <w:r w:rsidR="00F26C7C">
        <w:t>)</w:t>
      </w:r>
      <w:r w:rsidRPr="00081229">
        <w:t xml:space="preserve">). </w:t>
      </w:r>
      <w:r w:rsidR="00081229" w:rsidRPr="00081229">
        <w:t>Além</w:t>
      </w:r>
      <w:r w:rsidRPr="00081229">
        <w:t xml:space="preserve"> </w:t>
      </w:r>
      <w:r w:rsidR="00081229" w:rsidRPr="00081229">
        <w:t>d</w:t>
      </w:r>
      <w:r w:rsidRPr="00081229">
        <w:t xml:space="preserve">os perigos </w:t>
      </w:r>
      <w:r w:rsidR="00081229" w:rsidRPr="00081229">
        <w:t>associados aos</w:t>
      </w:r>
      <w:r w:rsidRPr="00081229">
        <w:t xml:space="preserve"> condensadores, as baterias podem ser, ainda, elementos corrosiv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b)) e comburente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c)). Assim, o</w:t>
      </w:r>
      <w:r>
        <w:t xml:space="preserve"> robô não deverá estar exposto a qualquer condição ambiental extrema, tal como referido no subcapítulo anterior</w:t>
      </w:r>
      <w:r w:rsidR="00A46C58">
        <w:rPr>
          <w:b/>
          <w:bCs/>
        </w:rPr>
        <w:t xml:space="preserve"> </w:t>
      </w:r>
      <w:r w:rsidR="00A46C58" w:rsidRPr="00A46C58">
        <w:t>relacionado com a fiabilidade</w:t>
      </w:r>
      <w:r w:rsidR="007D1586">
        <w:t>.</w:t>
      </w:r>
    </w:p>
    <w:p w14:paraId="56E70583" w14:textId="5DF3FA1A" w:rsidR="00B20FED" w:rsidRPr="00FA05BB" w:rsidRDefault="00A46C58" w:rsidP="00B20FED">
      <w:pPr>
        <w:pStyle w:val="PhDCorpo"/>
        <w:ind w:firstLine="567"/>
      </w:pPr>
      <w:r>
        <w:t xml:space="preserve">O </w:t>
      </w:r>
      <w:r w:rsidR="00B20FED" w:rsidRPr="00FA05BB">
        <w:t>percurso</w:t>
      </w:r>
      <w:r w:rsidR="00B20FED">
        <w:t xml:space="preserve"> </w:t>
      </w:r>
      <w:r w:rsidR="00B20FED" w:rsidRPr="00FA05BB">
        <w:t xml:space="preserve">não </w:t>
      </w:r>
      <w:r w:rsidR="00B20FED">
        <w:t>deverá</w:t>
      </w:r>
      <w:r w:rsidR="00B20FED" w:rsidRPr="00FA05BB">
        <w:t xml:space="preserve"> ser </w:t>
      </w:r>
      <w:r w:rsidR="00B20FED">
        <w:t>bloqueado por o</w:t>
      </w:r>
      <w:r w:rsidR="00B20FED" w:rsidRPr="00FA05BB">
        <w:t xml:space="preserve">bjetos, </w:t>
      </w:r>
      <w:r w:rsidR="00B20FED">
        <w:t>uma vez que o embate do robô poderá provocar situações imprevisíveis, com possibilidade de danificação de bens materiais ou ferimentos pessoais.</w:t>
      </w:r>
    </w:p>
    <w:p w14:paraId="4C0C5778" w14:textId="7DB6A229" w:rsidR="00B20FED" w:rsidRDefault="007F0866" w:rsidP="00B20FED">
      <w:pPr>
        <w:pStyle w:val="PhDCorpo"/>
        <w:ind w:firstLine="567"/>
      </w:pPr>
      <w:r>
        <w:t>Devido aos</w:t>
      </w:r>
      <w:r w:rsidR="00B20FED">
        <w:t xml:space="preserve"> perigos acima descritos, deve ser vigiado o manuseamento do robô por crianças. </w:t>
      </w:r>
    </w:p>
    <w:p w14:paraId="6277F98D" w14:textId="77777777" w:rsidR="00A46C58" w:rsidRDefault="00A46C58" w:rsidP="00B20FED">
      <w:pPr>
        <w:pStyle w:val="PhDCorpo"/>
        <w:ind w:firstLine="567"/>
      </w:pP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236" w:name="_Toc63921087"/>
      <w:r>
        <w:rPr>
          <w:rFonts w:ascii="NewsGotT" w:hAnsi="NewsGotT"/>
        </w:rPr>
        <w:t>Certificação</w:t>
      </w:r>
      <w:bookmarkEnd w:id="236"/>
    </w:p>
    <w:p w14:paraId="0E1E6B95" w14:textId="77777777" w:rsidR="00B20FED" w:rsidRDefault="00B20FED" w:rsidP="00B20FED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4011EDF3" w14:textId="7A4F7DB8" w:rsidR="00B20FED" w:rsidRDefault="00B20FED" w:rsidP="00B20FED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>
        <w:fldChar w:fldCharType="begin"/>
      </w:r>
      <w:r>
        <w:instrText xml:space="preserve"> REF _Ref6367237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>
        <w:t xml:space="preserve"> </w:t>
      </w:r>
      <w:sdt>
        <w:sdtPr>
          <w:id w:val="596294746"/>
          <w:citation/>
        </w:sdtPr>
        <w:sdtEndPr/>
        <w:sdtContent>
          <w:r w:rsidR="007B26D1" w:rsidRPr="007B26D1">
            <w:fldChar w:fldCharType="begin"/>
          </w:r>
          <w:r w:rsidR="007B26D1" w:rsidRPr="007B26D1">
            <w:instrText xml:space="preserve"> CITATION TUR21 \l 2070 </w:instrText>
          </w:r>
          <w:r w:rsidR="007B26D1" w:rsidRPr="007B26D1">
            <w:fldChar w:fldCharType="separate"/>
          </w:r>
          <w:r w:rsidR="00A56802" w:rsidRPr="00A56802">
            <w:rPr>
              <w:noProof/>
            </w:rPr>
            <w:t>[17]</w:t>
          </w:r>
          <w:r w:rsidR="007B26D1" w:rsidRPr="007B26D1">
            <w:fldChar w:fldCharType="end"/>
          </w:r>
        </w:sdtContent>
      </w:sdt>
      <w:r w:rsidR="007B26D1">
        <w:t>.</w:t>
      </w:r>
    </w:p>
    <w:p w14:paraId="0AE24D4F" w14:textId="77777777" w:rsidR="00B20FED" w:rsidRDefault="00B20FED" w:rsidP="00B20FED">
      <w:pPr>
        <w:pStyle w:val="PhDFigura"/>
      </w:pPr>
      <w:r>
        <w:rPr>
          <w:noProof/>
        </w:rPr>
        <w:drawing>
          <wp:inline distT="0" distB="0" distL="0" distR="0" wp14:anchorId="217BB3CF" wp14:editId="21ADCF30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1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94DC" w14:textId="28C39790" w:rsidR="00B20FED" w:rsidRDefault="00B20FED" w:rsidP="00B20FED">
      <w:pPr>
        <w:pStyle w:val="PhDLegendaFiguras"/>
      </w:pPr>
      <w:bookmarkStart w:id="237" w:name="_Ref63672377"/>
      <w:bookmarkStart w:id="238" w:name="_Toc63920954"/>
      <w:r>
        <w:t xml:space="preserve">Figura </w:t>
      </w:r>
      <w:fldSimple w:instr=" STYLEREF 1 \s ">
        <w:r w:rsidR="003229F2">
          <w:rPr>
            <w:noProof/>
          </w:rPr>
          <w:t>8</w:t>
        </w:r>
      </w:fldSimple>
      <w:r w:rsidR="006C04E1">
        <w:t>.</w:t>
      </w:r>
      <w:fldSimple w:instr=" SEQ Figura \* ARABIC \s 1 ">
        <w:r w:rsidR="003229F2">
          <w:rPr>
            <w:noProof/>
          </w:rPr>
          <w:t>1</w:t>
        </w:r>
      </w:fldSimple>
      <w:bookmarkEnd w:id="237"/>
      <w:r>
        <w:t xml:space="preserve"> - Marcação </w:t>
      </w:r>
      <w:r w:rsidRPr="009B6A1D">
        <w:t>CE</w:t>
      </w:r>
      <w:r w:rsidR="007D1586">
        <w:t>.</w:t>
      </w:r>
      <w:bookmarkEnd w:id="238"/>
    </w:p>
    <w:p w14:paraId="2BA78880" w14:textId="15F035B9" w:rsidR="00B20FED" w:rsidRPr="002811FC" w:rsidRDefault="00B20FED" w:rsidP="00071A16">
      <w:pPr>
        <w:pStyle w:val="PhDCorpo"/>
        <w:spacing w:before="240" w:after="0"/>
        <w:ind w:firstLine="567"/>
      </w:pPr>
      <w:r>
        <w:t>De acordo com DIRETIVA 2014/35</w:t>
      </w:r>
      <w:r w:rsidRPr="00C03849">
        <w:t xml:space="preserve">/UE </w:t>
      </w:r>
      <w:sdt>
        <w:sdtPr>
          <w:id w:val="708222010"/>
          <w:citation/>
        </w:sdtPr>
        <w:sdtEndPr/>
        <w:sdtContent>
          <w:r w:rsidR="00C03849" w:rsidRPr="00C03849">
            <w:fldChar w:fldCharType="begin"/>
          </w:r>
          <w:r w:rsidR="00C03849" w:rsidRPr="00C03849">
            <w:instrText xml:space="preserve"> CITATION Jor14 \l 2070 </w:instrText>
          </w:r>
          <w:r w:rsidR="00C03849" w:rsidRPr="00C03849">
            <w:fldChar w:fldCharType="separate"/>
          </w:r>
          <w:r w:rsidR="00A56802" w:rsidRPr="00A56802">
            <w:rPr>
              <w:noProof/>
            </w:rPr>
            <w:t>[18]</w:t>
          </w:r>
          <w:r w:rsidR="00C03849" w:rsidRPr="00C03849">
            <w:fldChar w:fldCharType="end"/>
          </w:r>
        </w:sdtContent>
      </w:sdt>
      <w:r w:rsidRPr="00C03849">
        <w:t xml:space="preserve"> ANEXO I, que informa</w:t>
      </w:r>
      <w:r>
        <w:t xml:space="preserve"> os principais elementos dos objetivos de segurança para o material elétrico usado no equipamento, </w:t>
      </w:r>
      <w:r w:rsidRPr="002811FC">
        <w:t>devem ser previstas medidas de ordem técnica a fim de que:</w:t>
      </w:r>
    </w:p>
    <w:p w14:paraId="552C6267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22C7E356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69690C84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E121F95" w14:textId="4B859206" w:rsidR="00B20FED" w:rsidRDefault="00B20FED" w:rsidP="00B20FED">
      <w:pPr>
        <w:pStyle w:val="PhDCorpo"/>
        <w:numPr>
          <w:ilvl w:val="0"/>
          <w:numId w:val="21"/>
        </w:numPr>
        <w:ind w:left="0" w:firstLine="1134"/>
      </w:pPr>
      <w:r w:rsidRPr="002811FC">
        <w:t>O isolamento seja adequado aos condicionamentos previstos.</w:t>
      </w:r>
    </w:p>
    <w:p w14:paraId="5E3FCB24" w14:textId="346A87E0" w:rsidR="00A46C58" w:rsidRDefault="00A46C58" w:rsidP="00A46C58">
      <w:pPr>
        <w:pStyle w:val="PhDCorpo"/>
      </w:pPr>
      <w:r>
        <w:tab/>
        <w:t xml:space="preserve">Como </w:t>
      </w:r>
      <w:r w:rsidRPr="000F2D64">
        <w:t>já foi apresentado</w:t>
      </w:r>
      <w:r>
        <w:t>, o robô cumpre com os pontos a), b) e d). Uma vez que este projeto serve fins académicos, ou seja, tem o propósito de validar conceitos, não foi implementado um sistema de deteção de obstáculos. Assim, o ponto c) não é cumprido, pelo que o certificado CE não poderá ser atribuído ao AWR.</w:t>
      </w:r>
    </w:p>
    <w:p w14:paraId="75EB64E7" w14:textId="0B0D1B6A" w:rsidR="00A46C58" w:rsidRDefault="00A46C58" w:rsidP="00A46C58">
      <w:pPr>
        <w:pStyle w:val="PhDCorpo"/>
        <w:ind w:firstLine="709"/>
      </w:pPr>
      <w:r>
        <w:t>Devido aos perigos enunciados no subcapítulo anterior, relacionado com a segurança</w:t>
      </w:r>
      <w:r w:rsidRPr="007F0866">
        <w:t>,</w:t>
      </w:r>
      <w:r>
        <w:t xml:space="preserve"> deverão ser apresentados vários símbolos ao utilizador.</w:t>
      </w:r>
    </w:p>
    <w:tbl>
      <w:tblPr>
        <w:tblStyle w:val="TabelacomGrelha"/>
        <w:tblpPr w:leftFromText="141" w:rightFromText="141" w:vertAnchor="text" w:horzAnchor="margin" w:tblpY="-14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A46C58" w14:paraId="26CA5527" w14:textId="77777777" w:rsidTr="00A46C58">
        <w:tc>
          <w:tcPr>
            <w:tcW w:w="1250" w:type="pct"/>
          </w:tcPr>
          <w:p w14:paraId="20267C96" w14:textId="77777777" w:rsidR="00A46C58" w:rsidRDefault="00A46C58" w:rsidP="00A46C58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62337B2" wp14:editId="701C98BA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7F864EA5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41C1B72" wp14:editId="1555B244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5E840D12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3A4A9FB" wp14:editId="2F19BC67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AF65292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95D9A6E" wp14:editId="66FA2DB9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C58" w14:paraId="4BEA99C6" w14:textId="77777777" w:rsidTr="00A46C58">
        <w:trPr>
          <w:trHeight w:val="494"/>
        </w:trPr>
        <w:tc>
          <w:tcPr>
            <w:tcW w:w="1250" w:type="pct"/>
          </w:tcPr>
          <w:p w14:paraId="3B316FCB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1250" w:type="pct"/>
          </w:tcPr>
          <w:p w14:paraId="729A822E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1250" w:type="pct"/>
          </w:tcPr>
          <w:p w14:paraId="2C810AD5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1250" w:type="pct"/>
          </w:tcPr>
          <w:p w14:paraId="6D896B69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A46C58" w14:paraId="3F71CC66" w14:textId="77777777" w:rsidTr="00A46C58">
        <w:trPr>
          <w:trHeight w:val="2117"/>
        </w:trPr>
        <w:tc>
          <w:tcPr>
            <w:tcW w:w="1250" w:type="pct"/>
          </w:tcPr>
          <w:p w14:paraId="021A19E0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26B90227" wp14:editId="229453E2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E5F4ACA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2F62C40B" wp14:editId="7B07A3A6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68C50BDD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6F1E0659" wp14:editId="6DE665A9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6A64FE04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AD702CD" wp14:editId="6593366E">
                  <wp:extent cx="1185538" cy="1094705"/>
                  <wp:effectExtent l="0" t="0" r="0" b="0"/>
                  <wp:docPr id="286" name="Imagem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C58" w14:paraId="378E38BB" w14:textId="77777777" w:rsidTr="00A46C58">
        <w:trPr>
          <w:trHeight w:val="508"/>
        </w:trPr>
        <w:tc>
          <w:tcPr>
            <w:tcW w:w="1250" w:type="pct"/>
          </w:tcPr>
          <w:p w14:paraId="0BBB42F1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1250" w:type="pct"/>
          </w:tcPr>
          <w:p w14:paraId="2A03E1E2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1250" w:type="pct"/>
          </w:tcPr>
          <w:p w14:paraId="71FD55C5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1250" w:type="pct"/>
          </w:tcPr>
          <w:p w14:paraId="1ED04906" w14:textId="77777777" w:rsidR="00A46C58" w:rsidRPr="00FF3164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3C2ADC16" w14:textId="0B036E28" w:rsidR="00071A16" w:rsidRDefault="00071A16" w:rsidP="00071A16">
      <w:pPr>
        <w:pStyle w:val="PhDLegendaFiguras"/>
      </w:pPr>
      <w:bookmarkStart w:id="239" w:name="_Ref63672805"/>
      <w:bookmarkStart w:id="240" w:name="_Toc63920955"/>
      <w:r>
        <w:t xml:space="preserve">Figura </w:t>
      </w:r>
      <w:fldSimple w:instr=" STYLEREF 1 \s ">
        <w:r w:rsidR="003229F2">
          <w:rPr>
            <w:noProof/>
          </w:rPr>
          <w:t>8</w:t>
        </w:r>
      </w:fldSimple>
      <w:r w:rsidR="006C04E1">
        <w:t>.</w:t>
      </w:r>
      <w:fldSimple w:instr=" SEQ Figura \* ARABIC \s 1 ">
        <w:r w:rsidR="003229F2">
          <w:rPr>
            <w:noProof/>
          </w:rPr>
          <w:t>2</w:t>
        </w:r>
      </w:fldSimple>
      <w:bookmarkEnd w:id="239"/>
      <w:r>
        <w:t xml:space="preserve"> - Símbolos de perigo: (a) perigoso para o ambiente; (b) corrosivo; (c) comburente; (d) inflamável</w:t>
      </w:r>
      <w:r w:rsidRPr="00503BA6">
        <w:t>; (e)</w:t>
      </w:r>
      <w:r w:rsidR="00A46C58">
        <w:t> </w:t>
      </w:r>
      <w:r w:rsidRPr="00503BA6">
        <w:t>explosivo</w:t>
      </w:r>
      <w:r>
        <w:t>; (f)</w:t>
      </w:r>
      <w:r w:rsidR="00A46C58">
        <w:t> </w:t>
      </w:r>
      <w:r>
        <w:t>tóxico; (g)</w:t>
      </w:r>
      <w:r w:rsidR="00A46C58">
        <w:t> </w:t>
      </w:r>
      <w:r>
        <w:t xml:space="preserve">vários perigos; (h) </w:t>
      </w:r>
      <w:proofErr w:type="spellStart"/>
      <w:r w:rsidR="00661790" w:rsidRPr="00661790">
        <w:rPr>
          <w:i/>
          <w:iCs/>
        </w:rPr>
        <w:t>Eletrostatic</w:t>
      </w:r>
      <w:proofErr w:type="spellEnd"/>
      <w:r w:rsidR="00661790" w:rsidRPr="00661790">
        <w:rPr>
          <w:i/>
          <w:iCs/>
        </w:rPr>
        <w:t xml:space="preserve"> </w:t>
      </w:r>
      <w:proofErr w:type="spellStart"/>
      <w:r w:rsidR="00661790" w:rsidRPr="00661790">
        <w:rPr>
          <w:i/>
          <w:iCs/>
        </w:rPr>
        <w:t>Sensitive</w:t>
      </w:r>
      <w:proofErr w:type="spellEnd"/>
      <w:r w:rsidR="00661790" w:rsidRPr="00661790">
        <w:rPr>
          <w:i/>
          <w:iCs/>
        </w:rPr>
        <w:t xml:space="preserve"> </w:t>
      </w:r>
      <w:proofErr w:type="spellStart"/>
      <w:r w:rsidR="00661790" w:rsidRPr="00661790">
        <w:rPr>
          <w:i/>
          <w:iCs/>
        </w:rPr>
        <w:t>Device</w:t>
      </w:r>
      <w:proofErr w:type="spellEnd"/>
      <w:r w:rsidR="00661790" w:rsidRPr="00661790">
        <w:rPr>
          <w:i/>
          <w:iCs/>
        </w:rPr>
        <w:t xml:space="preserve"> - </w:t>
      </w:r>
      <w:r w:rsidRPr="00661790">
        <w:rPr>
          <w:i/>
          <w:iCs/>
        </w:rPr>
        <w:t>ESD</w:t>
      </w:r>
      <w:r>
        <w:t>.</w:t>
      </w:r>
      <w:bookmarkEnd w:id="240"/>
    </w:p>
    <w:p w14:paraId="33253B20" w14:textId="77777777" w:rsidR="00A46C58" w:rsidRPr="00A46C58" w:rsidRDefault="00A46C58" w:rsidP="00A46C58">
      <w:pPr>
        <w:pStyle w:val="PhDLegendaFiguras"/>
        <w:jc w:val="both"/>
        <w:rPr>
          <w:sz w:val="24"/>
          <w:szCs w:val="24"/>
        </w:rPr>
      </w:pPr>
    </w:p>
    <w:p w14:paraId="657ECEF7" w14:textId="201ABD94" w:rsidR="00B20FED" w:rsidRDefault="00B20FED" w:rsidP="00B20FED">
      <w:pPr>
        <w:pStyle w:val="PhDCorpo"/>
        <w:spacing w:after="0"/>
        <w:ind w:firstLine="567"/>
      </w:pPr>
      <w:r>
        <w:t xml:space="preserve">O robô será constituído por circuitos e componentes eletrónicos que não podem ser enviados para o lixo doméstico. Estes devem ser encaminhados para locais próprios de </w:t>
      </w:r>
      <w:r w:rsidRPr="00503BA6">
        <w:t>reciclagem</w:t>
      </w:r>
      <w:r w:rsidR="007F0866">
        <w:t xml:space="preserve"> </w:t>
      </w:r>
      <w:r w:rsidR="007F0866" w:rsidRPr="00503BA6">
        <w:t>(</w:t>
      </w:r>
      <w:r w:rsidR="007F0866" w:rsidRPr="00503BA6">
        <w:rPr>
          <w:szCs w:val="24"/>
        </w:rPr>
        <w:fldChar w:fldCharType="begin"/>
      </w:r>
      <w:r w:rsidR="007F0866" w:rsidRPr="00503BA6">
        <w:instrText xml:space="preserve"> REF _Ref63672766 \h </w:instrText>
      </w:r>
      <w:r w:rsidR="007F0866">
        <w:rPr>
          <w:szCs w:val="24"/>
        </w:rPr>
        <w:instrText xml:space="preserve"> \* MERGEFORMAT </w:instrText>
      </w:r>
      <w:r w:rsidR="007F0866" w:rsidRPr="00503BA6">
        <w:rPr>
          <w:szCs w:val="24"/>
        </w:rPr>
      </w:r>
      <w:r w:rsidR="007F0866" w:rsidRPr="00503BA6">
        <w:rPr>
          <w:szCs w:val="24"/>
        </w:rPr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3</w:t>
      </w:r>
      <w:r w:rsidR="007F0866" w:rsidRPr="00503BA6">
        <w:rPr>
          <w:szCs w:val="24"/>
        </w:rPr>
        <w:fldChar w:fldCharType="end"/>
      </w:r>
      <w:r w:rsidR="007F0866" w:rsidRPr="00503BA6">
        <w:t>)</w:t>
      </w:r>
      <w:r w:rsidRPr="00503BA6">
        <w:t>.</w:t>
      </w:r>
      <w:r>
        <w:t xml:space="preserve"> </w:t>
      </w:r>
    </w:p>
    <w:p w14:paraId="4CD6D7AF" w14:textId="77777777" w:rsidR="00B20FED" w:rsidRDefault="00B20FED" w:rsidP="00B20FED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D57C987" wp14:editId="0BDB3516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3B60" w14:textId="11E2EB7D" w:rsidR="00B20FED" w:rsidRDefault="00B20FED" w:rsidP="00B20FED">
      <w:pPr>
        <w:pStyle w:val="PhDLegendaFiguras"/>
      </w:pPr>
      <w:bookmarkStart w:id="241" w:name="_Ref63672766"/>
      <w:bookmarkStart w:id="242" w:name="_Toc63920956"/>
      <w:r>
        <w:t xml:space="preserve">Figura </w:t>
      </w:r>
      <w:fldSimple w:instr=" STYLEREF 1 \s ">
        <w:r w:rsidR="003229F2">
          <w:rPr>
            <w:noProof/>
          </w:rPr>
          <w:t>8</w:t>
        </w:r>
      </w:fldSimple>
      <w:r w:rsidR="006C04E1">
        <w:t>.</w:t>
      </w:r>
      <w:fldSimple w:instr=" SEQ Figura \* ARABIC \s 1 ">
        <w:r w:rsidR="003229F2">
          <w:rPr>
            <w:noProof/>
          </w:rPr>
          <w:t>3</w:t>
        </w:r>
      </w:fldSimple>
      <w:bookmarkEnd w:id="241"/>
      <w:r>
        <w:t xml:space="preserve"> </w:t>
      </w:r>
      <w:r w:rsidR="00A46C58">
        <w:t>-</w:t>
      </w:r>
      <w:r>
        <w:t xml:space="preserve"> </w:t>
      </w:r>
      <w:r w:rsidR="00A46C58">
        <w:t xml:space="preserve">Símbolo </w:t>
      </w:r>
      <w:r w:rsidR="00A46C58" w:rsidRPr="009B6A1D">
        <w:t>WEEE</w:t>
      </w:r>
      <w:r w:rsidR="007D1586">
        <w:t>.</w:t>
      </w:r>
      <w:bookmarkEnd w:id="242"/>
    </w:p>
    <w:p w14:paraId="02DA5E0B" w14:textId="38362050" w:rsidR="000B1901" w:rsidRDefault="000B1901" w:rsidP="000B1901"/>
    <w:p w14:paraId="236F9C92" w14:textId="77777777" w:rsidR="0030507B" w:rsidRDefault="0030507B" w:rsidP="000B1901">
      <w:pPr>
        <w:sectPr w:rsidR="0030507B" w:rsidSect="0030507B">
          <w:headerReference w:type="default" r:id="rId16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43" w:name="_Toc63921088"/>
      <w:r w:rsidR="00C276D6">
        <w:rPr>
          <w:rFonts w:ascii="NewsGotT" w:hAnsi="NewsGotT"/>
        </w:rPr>
        <w:t>Conclusões</w:t>
      </w:r>
      <w:bookmarkEnd w:id="243"/>
    </w:p>
    <w:p w14:paraId="49ACABA6" w14:textId="69C6E9C5" w:rsidR="000B1901" w:rsidRPr="00B66544" w:rsidRDefault="00C276D6" w:rsidP="000B1901">
      <w:pPr>
        <w:pStyle w:val="Ttulo2"/>
        <w:rPr>
          <w:rFonts w:ascii="NewsGotT" w:hAnsi="NewsGotT"/>
        </w:rPr>
      </w:pPr>
      <w:bookmarkStart w:id="244" w:name="_Toc63921089"/>
      <w:r>
        <w:rPr>
          <w:rFonts w:ascii="NewsGotT" w:hAnsi="NewsGotT"/>
        </w:rPr>
        <w:t>Conclusão</w:t>
      </w:r>
      <w:bookmarkEnd w:id="244"/>
    </w:p>
    <w:p w14:paraId="6C1356CF" w14:textId="53014E1F" w:rsidR="002C0CF0" w:rsidRDefault="002C0CF0" w:rsidP="002C0CF0">
      <w:pPr>
        <w:pStyle w:val="PhDCorpo"/>
        <w:ind w:firstLine="567"/>
      </w:pPr>
      <w:r>
        <w:t>O projeto integrador da unidade curricular de LPI I pôs à prova algumas competências adquiri</w:t>
      </w:r>
      <w:r w:rsidR="007F0866">
        <w:t>d</w:t>
      </w:r>
      <w:r>
        <w:t xml:space="preserve">as ao longo do curso. Aplicaram-se conhecimentos das </w:t>
      </w:r>
      <w:r w:rsidR="007F0866">
        <w:t>unidades curriculares</w:t>
      </w:r>
      <w:r>
        <w:t xml:space="preserve"> de Sistemas Digitais, Eletrónica I e II, Instrumentação e Sensores, Controlo Automático, Máquinas Elétricas, entre outras. Foi um projeto ímpar comparativamente a projetos já realizados porque envolveu </w:t>
      </w:r>
      <w:r w:rsidR="007F0866">
        <w:t xml:space="preserve">um </w:t>
      </w:r>
      <w:r>
        <w:t>maior conhecimento de várias áreas e requereu muito trabalho autónomo.</w:t>
      </w:r>
    </w:p>
    <w:p w14:paraId="3CF6214F" w14:textId="0FBE79CA" w:rsidR="002C0CF0" w:rsidRDefault="002C0CF0" w:rsidP="002C0CF0">
      <w:pPr>
        <w:pStyle w:val="PhDCorpo"/>
        <w:ind w:firstLine="567"/>
      </w:pPr>
      <w:r>
        <w:t xml:space="preserve">Ao longo do </w:t>
      </w:r>
      <w:r w:rsidRPr="00661790">
        <w:rPr>
          <w:i/>
          <w:iCs/>
        </w:rPr>
        <w:t>design</w:t>
      </w:r>
      <w:r>
        <w:t xml:space="preserve">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 xml:space="preserve">sobre o seu eixo. Assim, os motores teriam de rodar num sentido quando o robô fosse na direção do paciente, e no sentido contrário quando tivesse de voltar ao ponto de partida, simplificando a lógica que controla o estado de funcionamento do robô. </w:t>
      </w:r>
      <w:r w:rsidR="007F0866">
        <w:t>F</w:t>
      </w:r>
      <w:r>
        <w:t>oram implementadas e testadas diversas soluções que não cumpriram o seu propósito</w:t>
      </w:r>
      <w:r w:rsidR="007F0866">
        <w:t>, pois, d</w:t>
      </w:r>
      <w:r>
        <w:t xml:space="preserve">urante a realização de testes, verificou-se que esta abordagem revela problemas mecânicos. </w:t>
      </w:r>
      <w:r w:rsidR="00AF0F32">
        <w:t>Desta forma,</w:t>
      </w:r>
      <w:r>
        <w:t xml:space="preserve"> o ponto central do robô (posição do sensor) </w:t>
      </w:r>
      <w:r w:rsidR="00AF0F32">
        <w:t>é</w:t>
      </w:r>
      <w:r>
        <w:t xml:space="preserve"> menos sensível a alterações de direção, aumentando o seu tempo de resposta, impedindo-o de seguir a linha corretamente. Após a alteração da posição do sensor para a dianteira do robô, estes problemas resolveram-se.</w:t>
      </w:r>
    </w:p>
    <w:p w14:paraId="4968B2EF" w14:textId="4CFFE216" w:rsidR="002C0CF0" w:rsidRDefault="002C0CF0" w:rsidP="002C0CF0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</w:t>
      </w:r>
      <w:r w:rsidR="00661790">
        <w:t>Inicialmente</w:t>
      </w:r>
      <w:r>
        <w:t>, não houve a preocupação de selecionar integrados da mesma família lógica, para implementar a máquina de estados, o que originou resultados indefinidos. Verificou-se que todos os integrados devem ser da mesma família lógica</w:t>
      </w:r>
      <w:r w:rsidR="00A31C5D">
        <w:t xml:space="preserve">, ou compatíveis com a lógica TTL, sendo possível obter posteriormente </w:t>
      </w:r>
      <w:r>
        <w:t xml:space="preserve">resultados </w:t>
      </w:r>
      <w:r w:rsidR="00A31C5D">
        <w:t xml:space="preserve">mais próximo dos desejados quanto utilizada </w:t>
      </w:r>
      <w:r>
        <w:t xml:space="preserve">a </w:t>
      </w:r>
      <w:r w:rsidR="00A31C5D">
        <w:t>família</w:t>
      </w:r>
      <w:r>
        <w:t xml:space="preserve">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EndPr/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10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50A54F7E" w14:textId="5DE9A234" w:rsidR="002C0CF0" w:rsidRDefault="002C0CF0" w:rsidP="002C0CF0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EndPr/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6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70E7785A" w14:textId="3CF4675E" w:rsidR="002C0CF0" w:rsidRDefault="00AF0F32" w:rsidP="002C0CF0">
      <w:pPr>
        <w:pStyle w:val="PhDCorpo"/>
        <w:ind w:firstLine="567"/>
      </w:pPr>
      <w:r>
        <w:t>Relativamente</w:t>
      </w:r>
      <w:r w:rsidR="002C0CF0">
        <w:t xml:space="preserve">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</w:t>
      </w:r>
      <w:r w:rsidR="00F8566F">
        <w:t>250</w:t>
      </w:r>
      <w:r w:rsidR="002C0CF0">
        <w:t xml:space="preserve"> horas</w:t>
      </w:r>
      <w:r w:rsidR="00325C99">
        <w:t xml:space="preserve">, como mostrado na </w:t>
      </w:r>
      <w:r w:rsidR="00325C99">
        <w:fldChar w:fldCharType="begin"/>
      </w:r>
      <w:r w:rsidR="00325C99">
        <w:instrText xml:space="preserve"> REF _Ref63906478 \h </w:instrText>
      </w:r>
      <w:r w:rsidR="00325C99">
        <w:fldChar w:fldCharType="separate"/>
      </w:r>
      <w:r w:rsidR="003229F2">
        <w:t xml:space="preserve">Tabela </w:t>
      </w:r>
      <w:r w:rsidR="003229F2">
        <w:rPr>
          <w:noProof/>
        </w:rPr>
        <w:t>9</w:t>
      </w:r>
      <w:r w:rsidR="003229F2">
        <w:t>.</w:t>
      </w:r>
      <w:r w:rsidR="003229F2">
        <w:rPr>
          <w:noProof/>
        </w:rPr>
        <w:t>1</w:t>
      </w:r>
      <w:r w:rsidR="00325C99">
        <w:fldChar w:fldCharType="end"/>
      </w:r>
      <w:r w:rsidR="002C0CF0">
        <w:t>.</w:t>
      </w:r>
    </w:p>
    <w:p w14:paraId="1CD65C48" w14:textId="59BFBB98" w:rsidR="00325C99" w:rsidRDefault="00325C99" w:rsidP="00325C99">
      <w:pPr>
        <w:pStyle w:val="PhDLegendaTabela"/>
      </w:pPr>
      <w:bookmarkStart w:id="245" w:name="_Ref63906478"/>
      <w:bookmarkStart w:id="246" w:name="_Toc63920966"/>
      <w:r>
        <w:t xml:space="preserve">Tabela </w:t>
      </w:r>
      <w:fldSimple w:instr=" STYLEREF 1 \s ">
        <w:r w:rsidR="003229F2">
          <w:rPr>
            <w:noProof/>
          </w:rPr>
          <w:t>9</w:t>
        </w:r>
      </w:fldSimple>
      <w:r>
        <w:t>.</w:t>
      </w:r>
      <w:fldSimple w:instr=" SEQ Tabela \* ARABIC \s 1 ">
        <w:r w:rsidR="003229F2">
          <w:rPr>
            <w:noProof/>
          </w:rPr>
          <w:t>1</w:t>
        </w:r>
      </w:fldSimple>
      <w:bookmarkEnd w:id="245"/>
      <w:r>
        <w:t xml:space="preserve"> - Número de horas despendidas por elemento</w:t>
      </w:r>
      <w:bookmarkEnd w:id="246"/>
    </w:p>
    <w:tbl>
      <w:tblPr>
        <w:tblStyle w:val="SimplesTabela1"/>
        <w:tblW w:w="5528" w:type="dxa"/>
        <w:tblInd w:w="1769" w:type="dxa"/>
        <w:tblLook w:val="04A0" w:firstRow="1" w:lastRow="0" w:firstColumn="1" w:lastColumn="0" w:noHBand="0" w:noVBand="1"/>
      </w:tblPr>
      <w:tblGrid>
        <w:gridCol w:w="3543"/>
        <w:gridCol w:w="1985"/>
      </w:tblGrid>
      <w:tr w:rsidR="00D468AA" w14:paraId="086C56FF" w14:textId="77777777" w:rsidTr="003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728155AC" w14:textId="06089E32" w:rsidR="00D468AA" w:rsidRDefault="00D468AA" w:rsidP="00325C99">
            <w:pPr>
              <w:pStyle w:val="PhDCorpo"/>
              <w:spacing w:after="0"/>
              <w:jc w:val="center"/>
            </w:pPr>
            <w:r>
              <w:t>Nome</w:t>
            </w:r>
          </w:p>
        </w:tc>
        <w:tc>
          <w:tcPr>
            <w:tcW w:w="1985" w:type="dxa"/>
          </w:tcPr>
          <w:p w14:paraId="66C0AAFB" w14:textId="7F951683" w:rsidR="00D468AA" w:rsidRDefault="00D468AA" w:rsidP="00325C99">
            <w:pPr>
              <w:pStyle w:val="PhDCorp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e Horas</w:t>
            </w:r>
          </w:p>
        </w:tc>
      </w:tr>
      <w:tr w:rsidR="00D468AA" w14:paraId="7C0659D2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3F52391F" w14:textId="456D1ACF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Bruno Silva</w:t>
            </w:r>
          </w:p>
        </w:tc>
        <w:tc>
          <w:tcPr>
            <w:tcW w:w="1985" w:type="dxa"/>
          </w:tcPr>
          <w:p w14:paraId="506634D9" w14:textId="0D649FDD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2546977D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1AB0CA32" w14:textId="3B7D2DAF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Diogo Fernandes</w:t>
            </w:r>
          </w:p>
        </w:tc>
        <w:tc>
          <w:tcPr>
            <w:tcW w:w="1985" w:type="dxa"/>
          </w:tcPr>
          <w:p w14:paraId="0B49B237" w14:textId="2C6581D4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28A41224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202E5008" w14:textId="3D20778A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Duarte Rodrigues</w:t>
            </w:r>
          </w:p>
        </w:tc>
        <w:tc>
          <w:tcPr>
            <w:tcW w:w="1985" w:type="dxa"/>
          </w:tcPr>
          <w:p w14:paraId="2BC11089" w14:textId="4D327017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32847E7C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3958B5A9" w14:textId="4524A294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Francisco Salgado</w:t>
            </w:r>
          </w:p>
        </w:tc>
        <w:tc>
          <w:tcPr>
            <w:tcW w:w="1985" w:type="dxa"/>
          </w:tcPr>
          <w:p w14:paraId="1B3DF248" w14:textId="23030689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342B5F9C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1FF53C15" w14:textId="20232B21" w:rsidR="00D468AA" w:rsidRPr="00325C99" w:rsidRDefault="00325C99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João Miranda</w:t>
            </w:r>
          </w:p>
        </w:tc>
        <w:tc>
          <w:tcPr>
            <w:tcW w:w="1985" w:type="dxa"/>
          </w:tcPr>
          <w:p w14:paraId="1E0EADB9" w14:textId="461E89FD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41D7B640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7EFFAF7F" w14:textId="6F9F38FB" w:rsidR="00D468AA" w:rsidRPr="00325C99" w:rsidRDefault="00325C99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José Abreu</w:t>
            </w:r>
          </w:p>
        </w:tc>
        <w:tc>
          <w:tcPr>
            <w:tcW w:w="1985" w:type="dxa"/>
          </w:tcPr>
          <w:p w14:paraId="31FC9472" w14:textId="1CA08F0C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</w:tbl>
    <w:p w14:paraId="4470755D" w14:textId="1B3B86DB" w:rsidR="00325C99" w:rsidRDefault="00325C99" w:rsidP="002C0CF0">
      <w:pPr>
        <w:pStyle w:val="PhDCorpo"/>
      </w:pPr>
    </w:p>
    <w:p w14:paraId="218AD09D" w14:textId="295354AB" w:rsidR="002C0CF0" w:rsidRPr="002C0CF0" w:rsidRDefault="00325C99" w:rsidP="002C0CF0">
      <w:pPr>
        <w:pStyle w:val="PhDCorpo"/>
      </w:pPr>
      <w:r>
        <w:tab/>
      </w:r>
      <w:r w:rsidR="002C0CF0">
        <w:t>Em suma, este projeto foi desafiante, revelando a sua importância na formação enquanto futuros engenheiros.</w:t>
      </w:r>
    </w:p>
    <w:p w14:paraId="77F52077" w14:textId="6772288E" w:rsidR="000B1901" w:rsidRDefault="00C276D6" w:rsidP="002C0CF0">
      <w:pPr>
        <w:pStyle w:val="Ttulo2"/>
        <w:rPr>
          <w:rFonts w:ascii="NewsGotT" w:hAnsi="NewsGotT"/>
        </w:rPr>
      </w:pPr>
      <w:bookmarkStart w:id="247" w:name="_Toc63921090"/>
      <w:r>
        <w:rPr>
          <w:rFonts w:ascii="NewsGotT" w:hAnsi="NewsGotT"/>
        </w:rPr>
        <w:t>Sugestões de Trabalho Futuro</w:t>
      </w:r>
      <w:bookmarkEnd w:id="247"/>
    </w:p>
    <w:p w14:paraId="47D2919F" w14:textId="4957EF6F" w:rsidR="00C276D6" w:rsidRDefault="0036586E" w:rsidP="00C276D6">
      <w:pPr>
        <w:pStyle w:val="PhDCorpo"/>
      </w:pPr>
      <w:r w:rsidRPr="0036586E">
        <w:tab/>
        <w:t>Durante a realização deste projeto, foram feitas opções que ditaram um rumo. Poder-se-iam ter tomado outras opções que modificariam os resultados obtidos. Este projeto não representa o fim de uma ideia, é, apenas, uma implementação de um conceito. Assim, neste subcapítulo são feitas algumas sugestões de, não só, melhorias à implementação desenvolvida, mas também de novas abordagens para esta ideia.</w:t>
      </w:r>
    </w:p>
    <w:p w14:paraId="5F483CC5" w14:textId="7EE26E31" w:rsidR="00C276D6" w:rsidRDefault="00C276D6" w:rsidP="00C276D6">
      <w:pPr>
        <w:pStyle w:val="Ttulo3"/>
        <w:rPr>
          <w:rFonts w:ascii="NewsGotT" w:hAnsi="NewsGotT"/>
        </w:rPr>
      </w:pPr>
      <w:bookmarkStart w:id="248" w:name="_Toc63921091"/>
      <w:r w:rsidRPr="00C276D6">
        <w:rPr>
          <w:rFonts w:ascii="NewsGotT" w:hAnsi="NewsGotT"/>
        </w:rPr>
        <w:t>Possíveis Opções Alternativas para o Desenho dos Circuitos</w:t>
      </w:r>
      <w:bookmarkEnd w:id="248"/>
      <w:r w:rsidRPr="00B66544">
        <w:rPr>
          <w:rFonts w:ascii="NewsGotT" w:hAnsi="NewsGotT"/>
        </w:rPr>
        <w:t xml:space="preserve"> </w:t>
      </w:r>
    </w:p>
    <w:p w14:paraId="501B352A" w14:textId="1173B164" w:rsidR="002C0CF0" w:rsidRDefault="002C0CF0" w:rsidP="002C0CF0">
      <w:pPr>
        <w:pStyle w:val="PhDCorpo"/>
        <w:tabs>
          <w:tab w:val="left" w:pos="6100"/>
        </w:tabs>
      </w:pPr>
      <w:r>
        <w:tab/>
        <w:t>Todos os projetos são passíveis de melhorias. Sendo um projeto totalmente analógico, algumas melhorias não terão uma implementação tão simples e barata quando comparadas com uma implementação digital.</w:t>
      </w:r>
    </w:p>
    <w:p w14:paraId="3ED37D8D" w14:textId="08925587" w:rsidR="002C0CF0" w:rsidRDefault="002C0CF0" w:rsidP="002C0CF0">
      <w:pPr>
        <w:pStyle w:val="PhDCorpo"/>
        <w:tabs>
          <w:tab w:val="left" w:pos="6100"/>
        </w:tabs>
      </w:pPr>
      <w:r>
        <w:tab/>
        <w:t>Tal como implementado, não existe nenhum mecanismo de deteção</w:t>
      </w:r>
      <w:r w:rsidR="00AF0F32">
        <w:t xml:space="preserve"> caso o robô saia fora da rota</w:t>
      </w:r>
      <w:r>
        <w:t xml:space="preserve">. Uma possível melhoria para a resolução deste problema seria usar um ou dois dos sensores centrais do </w:t>
      </w:r>
      <w:proofErr w:type="spellStart"/>
      <w:r>
        <w:rPr>
          <w:i/>
          <w:iCs/>
        </w:rPr>
        <w:t>array</w:t>
      </w:r>
      <w:proofErr w:type="spellEnd"/>
      <w:r>
        <w:t xml:space="preserve"> de sensores para deteção da linha. Caso esta não fosse detetada, o robô teria de parar, evitando que este ande indefinidamente.</w:t>
      </w:r>
    </w:p>
    <w:p w14:paraId="52845646" w14:textId="6C2A06DC" w:rsidR="002C0CF0" w:rsidRDefault="002C0CF0" w:rsidP="002C0CF0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</w:t>
      </w:r>
      <w:r w:rsidR="00AF0F32">
        <w:t>asse</w:t>
      </w:r>
      <w:r>
        <w:t xml:space="preserve"> sobre a linha e um objeto </w:t>
      </w:r>
      <w:r w:rsidR="00AF0F32">
        <w:t>obstruísse</w:t>
      </w:r>
      <w:r>
        <w:t xml:space="preserve"> a sua passagem, este </w:t>
      </w:r>
      <w:r w:rsidR="00AF0F32">
        <w:t>teria de</w:t>
      </w:r>
      <w:r>
        <w:t xml:space="preserve"> parar de forma a evitar a colisão e possíveis danos materiais de ambas as partes. Além disso, o robô de</w:t>
      </w:r>
      <w:r w:rsidR="00AF0F32">
        <w:t>veria</w:t>
      </w:r>
      <w:r>
        <w:t xml:space="preserve"> emitir um som intermitente de forma a alertar o responsável pelo sucedido. Este mecanismo poderia ser implementado através de um sensor de proximidade colocado na dianteira do robô. Sem este sistema, o robô embaterá no objeto, provocando um comportamento indefinido.</w:t>
      </w:r>
    </w:p>
    <w:p w14:paraId="39EEA348" w14:textId="015089D4" w:rsidR="002C0CF0" w:rsidRDefault="002C0CF0" w:rsidP="002C0CF0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sobre o robô. Assim que o utilizador ou operador colocassem o tabuleiro sobre o robô,</w:t>
      </w:r>
      <w:r w:rsidR="006137F2">
        <w:t xml:space="preserve"> após o término de um temporizador,</w:t>
      </w:r>
      <w:r>
        <w:t xml:space="preserve"> este iria iniciar a marcha, minimizando os contactos com a armadura do robô. Além disso, poderia ser desenvolvido um sistema automático de desinfeção das superfícies do robô, que dever</w:t>
      </w:r>
      <w:r w:rsidR="00AF0F32">
        <w:t>ia</w:t>
      </w:r>
      <w:r>
        <w:t xml:space="preserve"> ser acionado após finalizar o seu percurso (ida e volta).</w:t>
      </w:r>
    </w:p>
    <w:p w14:paraId="6CB4D574" w14:textId="45AEFC85" w:rsidR="00AF0F32" w:rsidRDefault="002C0CF0" w:rsidP="00AF0F32">
      <w:pPr>
        <w:pStyle w:val="PhDCorpo"/>
        <w:tabs>
          <w:tab w:val="left" w:pos="9071"/>
        </w:tabs>
      </w:pPr>
      <w:r>
        <w:tab/>
        <w:t xml:space="preserve">Como o robô funciona à base de baterias, estas </w:t>
      </w:r>
      <w:r w:rsidR="00AF0F32">
        <w:t>poderiam</w:t>
      </w:r>
      <w:r>
        <w:t xml:space="preserve"> ser </w:t>
      </w:r>
      <w:r w:rsidR="006137F2">
        <w:t>re</w:t>
      </w:r>
      <w:r>
        <w:t xml:space="preserve">carregadas numa estação de carregamento. </w:t>
      </w:r>
      <w:r w:rsidR="00AF0F32">
        <w:t>Para isso</w:t>
      </w:r>
      <w:r>
        <w:t xml:space="preserve">, </w:t>
      </w:r>
      <w:r w:rsidR="00AF0F32" w:rsidRPr="00AF0F32">
        <w:t>poderia ser desenvolvida uma estação de carregamento onde se colocaria o robô,</w:t>
      </w:r>
      <w:r w:rsidR="00AF0F32">
        <w:t xml:space="preserve"> </w:t>
      </w:r>
      <w:r w:rsidR="00AF0F32" w:rsidRPr="00AF0F32">
        <w:t>sempre que não estivesse em utilização.</w:t>
      </w:r>
    </w:p>
    <w:p w14:paraId="3B460A9B" w14:textId="53FCBE13" w:rsidR="002C0CF0" w:rsidRDefault="00AF0F32" w:rsidP="00AF0F32">
      <w:pPr>
        <w:pStyle w:val="PhDCorpo"/>
        <w:tabs>
          <w:tab w:val="left" w:pos="9071"/>
        </w:tabs>
      </w:pPr>
      <w:r>
        <w:tab/>
      </w:r>
      <w:r w:rsidR="002C0CF0">
        <w:t xml:space="preserve">Tal como foi visto, apontaram-se apenas algumas formas de melhorar o trabalho desenvolvido. </w:t>
      </w:r>
      <w:r w:rsidR="002C0CF0" w:rsidRPr="0055062E">
        <w:t xml:space="preserve">Possivelmente, existirão outras melhorias </w:t>
      </w:r>
      <w:r>
        <w:t xml:space="preserve">a </w:t>
      </w:r>
      <w:r w:rsidR="002C0CF0" w:rsidRPr="0055062E">
        <w:t>ser</w:t>
      </w:r>
      <w:r>
        <w:t>em</w:t>
      </w:r>
      <w:r w:rsidR="002C0CF0" w:rsidRPr="0055062E">
        <w:t xml:space="preserve"> aplicadas</w:t>
      </w:r>
      <w:r w:rsidR="002C0CF0"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249" w:name="_Toc63921092"/>
      <w:r>
        <w:rPr>
          <w:rFonts w:ascii="NewsGotT" w:hAnsi="NewsGotT"/>
        </w:rPr>
        <w:t>Evolução do Atual Desenho para um Sistema Baseado em Microcomputador</w:t>
      </w:r>
      <w:bookmarkEnd w:id="249"/>
    </w:p>
    <w:p w14:paraId="15A686C0" w14:textId="0AF48A13" w:rsidR="002C0CF0" w:rsidRDefault="002C0CF0" w:rsidP="002C0CF0">
      <w:pPr>
        <w:pStyle w:val="PhDCorpo"/>
        <w:ind w:firstLine="567"/>
      </w:pPr>
      <w:r>
        <w:t xml:space="preserve">O atual desenho do robô poderia ser implementado num sistema baseado em microcomputador, tal como </w:t>
      </w:r>
      <w:r w:rsidR="00AF0F32">
        <w:t>será</w:t>
      </w:r>
      <w:r>
        <w:t xml:space="preserve"> visto na unidade curricular de Laboratórios e Práticas Integradas II (LPI II). </w:t>
      </w:r>
    </w:p>
    <w:p w14:paraId="308C1F5C" w14:textId="795A954A" w:rsidR="002C0CF0" w:rsidRDefault="002C0CF0" w:rsidP="002C0CF0">
      <w:pPr>
        <w:pStyle w:val="PhDCorpo"/>
        <w:ind w:firstLine="567"/>
      </w:pPr>
      <w:r>
        <w:t xml:space="preserve">Como o </w:t>
      </w:r>
      <w:r w:rsidR="00AF0F32">
        <w:t>propósito</w:t>
      </w:r>
      <w:r>
        <w:t xml:space="preserve"> do robô é fazer chegar </w:t>
      </w:r>
      <w:r w:rsidR="00AF0F32">
        <w:t xml:space="preserve">bens </w:t>
      </w:r>
      <w:r>
        <w:t>a alguém que se encontre numa situação de isolamento, o seu aspeto físico ser</w:t>
      </w:r>
      <w:r w:rsidR="00AF0F32">
        <w:t>ia</w:t>
      </w:r>
      <w:r>
        <w:t xml:space="preserve"> idêntico ao implementado. </w:t>
      </w:r>
    </w:p>
    <w:p w14:paraId="7C8F2ED4" w14:textId="2D16D4F6" w:rsidR="00BC282D" w:rsidRDefault="002C0CF0" w:rsidP="006137F2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</w:t>
      </w:r>
      <w:r w:rsidR="004F22D5">
        <w:t>através do qual</w:t>
      </w:r>
      <w:r>
        <w:t xml:space="preserve"> uma pessoa responsável controla</w:t>
      </w:r>
      <w:r w:rsidR="004F22D5">
        <w:t>ria</w:t>
      </w:r>
      <w:r>
        <w:t xml:space="preserve"> o percurso do robô até ao local pretendido. </w:t>
      </w:r>
      <w:r w:rsidR="006137F2">
        <w:t>T</w:t>
      </w:r>
      <w:r>
        <w:t xml:space="preserve">eria de ser adicionada uma câmara </w:t>
      </w:r>
      <w:r w:rsidR="006137F2">
        <w:t>ao robô, sendo a imagem transmitida para o comando, ou algum dispositivo eletrónico com ecrã, que o utiliza</w:t>
      </w:r>
      <w:r>
        <w:t xml:space="preserve">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</w:t>
      </w:r>
      <w:r w:rsidR="004F22D5">
        <w:t>em</w:t>
      </w:r>
      <w:r>
        <w:t xml:space="preserve"> que o robô seria controlado por um </w:t>
      </w:r>
      <w:r w:rsidRPr="002B36ED">
        <w:rPr>
          <w:i/>
          <w:iCs/>
        </w:rPr>
        <w:t>smartphone</w:t>
      </w:r>
      <w:r>
        <w:t xml:space="preserve">. Outra possibilidade seria a criação de rotas pré-definidas para o robô seguir. Fazendo uso de sensores </w:t>
      </w:r>
      <w:r w:rsidRPr="002B36ED">
        <w:t>de distância</w:t>
      </w:r>
      <w:r>
        <w:t>, o robô poderia desviar-se de obstáculos que se encontrasse</w:t>
      </w:r>
      <w:r w:rsidR="006137F2">
        <w:t>m</w:t>
      </w:r>
      <w:r>
        <w:t xml:space="preserve"> na sua rota. </w:t>
      </w:r>
      <w:r w:rsidR="00BC282D">
        <w:t>Além disso, o robô poderia estimar se teria carga suficiente nas baterias de modo a conseguir completar a trajetória pretendida. Caso não se verificasse, dirigir-se-ia automaticamente à sua estação de carregamento.</w:t>
      </w:r>
    </w:p>
    <w:p w14:paraId="10D629CA" w14:textId="4D08B2B8" w:rsidR="006137F2" w:rsidRDefault="002C0CF0" w:rsidP="006137F2">
      <w:pPr>
        <w:pStyle w:val="PhDCorpo"/>
        <w:ind w:firstLine="567"/>
      </w:pPr>
      <w:r>
        <w:t xml:space="preserve">A solução que mais se assemelha à implementação atual, seria fazer o uso do microcomputador para seguir uma linha preta, através do </w:t>
      </w:r>
      <w:proofErr w:type="spellStart"/>
      <w:r w:rsidRPr="0055062E">
        <w:rPr>
          <w:i/>
          <w:iCs/>
        </w:rPr>
        <w:t>array</w:t>
      </w:r>
      <w:proofErr w:type="spellEnd"/>
      <w:r>
        <w:t xml:space="preserve"> de </w:t>
      </w:r>
      <w:r w:rsidRPr="0036586E">
        <w:t xml:space="preserve">sensores </w:t>
      </w:r>
      <w:sdt>
        <w:sdtPr>
          <w:id w:val="629288355"/>
          <w:citation/>
        </w:sdtPr>
        <w:sdtEndPr/>
        <w:sdtContent>
          <w:r w:rsidR="0036586E" w:rsidRPr="0036586E">
            <w:fldChar w:fldCharType="begin"/>
          </w:r>
          <w:r w:rsidR="0036586E" w:rsidRPr="0036586E">
            <w:instrText xml:space="preserve"> CITATION Pol14 \l 2070 </w:instrText>
          </w:r>
          <w:r w:rsidR="0036586E" w:rsidRPr="0036586E">
            <w:fldChar w:fldCharType="separate"/>
          </w:r>
          <w:r w:rsidR="00A56802" w:rsidRPr="00A56802">
            <w:rPr>
              <w:noProof/>
            </w:rPr>
            <w:t>[19]</w:t>
          </w:r>
          <w:r w:rsidR="0036586E" w:rsidRPr="0036586E">
            <w:fldChar w:fldCharType="end"/>
          </w:r>
        </w:sdtContent>
      </w:sdt>
      <w:r w:rsidRPr="0036586E">
        <w:t xml:space="preserve"> e implementar</w:t>
      </w:r>
      <w:r>
        <w:t xml:space="preserve"> as funcionalidades referidas no capítulo anterior.</w:t>
      </w:r>
    </w:p>
    <w:p w14:paraId="1839BCE5" w14:textId="68A87868" w:rsidR="002C0CF0" w:rsidRDefault="002C0CF0" w:rsidP="002C0CF0">
      <w:pPr>
        <w:pStyle w:val="PhDCorpo"/>
        <w:ind w:firstLine="567"/>
      </w:pPr>
      <w:r>
        <w:t xml:space="preserve">Neste </w:t>
      </w:r>
      <w:r w:rsidR="00F37339" w:rsidRPr="009B6A1D">
        <w:t>sub</w:t>
      </w:r>
      <w:r w:rsidRPr="009B6A1D">
        <w:t>capítulo</w:t>
      </w:r>
      <w:r>
        <w:t xml:space="preserve">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0EB9761E" w14:textId="77777777" w:rsidR="00C60BB5" w:rsidRDefault="00C60BB5" w:rsidP="002C0CF0">
      <w:pPr>
        <w:pStyle w:val="PhDCorpo"/>
        <w:ind w:firstLine="567"/>
        <w:sectPr w:rsidR="00C60BB5" w:rsidSect="0030507B">
          <w:headerReference w:type="default" r:id="rId16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CD1FF73" w14:textId="33C50C59" w:rsidR="00152D83" w:rsidRDefault="00772EB1" w:rsidP="006D6F79">
      <w:pPr>
        <w:pStyle w:val="Indiceinicial"/>
        <w:outlineLvl w:val="0"/>
        <w:rPr>
          <w:rFonts w:ascii="NewsGotT" w:hAnsi="NewsGotT"/>
        </w:rPr>
      </w:pPr>
      <w:bookmarkStart w:id="250" w:name="_Toc471579027"/>
      <w:bookmarkStart w:id="251" w:name="_Toc63921093"/>
      <w:r w:rsidRPr="0096280E">
        <w:rPr>
          <w:rFonts w:ascii="NewsGotT" w:hAnsi="NewsGotT"/>
        </w:rPr>
        <w:t>Referências</w:t>
      </w:r>
      <w:bookmarkEnd w:id="250"/>
      <w:bookmarkEnd w:id="251"/>
    </w:p>
    <w:p w14:paraId="4ADA148A" w14:textId="77777777" w:rsidR="006D6F79" w:rsidRPr="00E246BB" w:rsidRDefault="006D6F79" w:rsidP="006D6F79">
      <w:pPr>
        <w:pStyle w:val="Indiceinicial"/>
        <w:outlineLvl w:val="0"/>
        <w:rPr>
          <w:rFonts w:ascii="NewsGotT" w:hAnsi="NewsGotT"/>
          <w:sz w:val="24"/>
          <w:szCs w:val="24"/>
        </w:rPr>
      </w:pPr>
    </w:p>
    <w:p w14:paraId="0ACE4514" w14:textId="77777777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 xml:space="preserve">[1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SNS - Serviço Nacional de Saúde, “Covid-19 | Pandemia,” 11 março 2020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sns.gov.pt/noticias/2020/03/11/covid-19-pandemia/. [Acedido em 16 dezembro 2020].</w:t>
      </w:r>
    </w:p>
    <w:p w14:paraId="263CC072" w14:textId="1935C439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 xml:space="preserve">[2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“Conheça Jaci: o robô de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desinfecção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que auxilia no combate a Covid-19,”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Tecnopuc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29 abril 2020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pucrs.br/tecnopuc/2020/04/29/conheca-jaci-o-robo-de-desinfeccao-que-auxilia-no-combate-covid-19/. [Acedido em 8 fevereiro 2021].</w:t>
      </w:r>
    </w:p>
    <w:p w14:paraId="5492F769" w14:textId="0B808A69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3] </w:t>
      </w:r>
      <w:r w:rsidRPr="00E246BB">
        <w:rPr>
          <w:rFonts w:ascii="NewsGotT" w:hAnsi="NewsGotT"/>
          <w:sz w:val="24"/>
          <w:szCs w:val="24"/>
        </w:rPr>
        <w:tab/>
        <w:t xml:space="preserve">E. L. Brand Talk, “Pandemic and the Smarter World: A Future of Robots?” </w:t>
      </w:r>
      <w:r w:rsidRPr="00EA272F">
        <w:rPr>
          <w:rFonts w:ascii="NewsGotT" w:hAnsi="NewsGotT"/>
          <w:sz w:val="24"/>
          <w:szCs w:val="24"/>
          <w:lang w:val="pt-PT"/>
        </w:rPr>
        <w:t xml:space="preserve">5 maio 2020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8.gsb.columbia.edu/articles/brand-talk/pandemic-and-smarter-world-future-robots. [Acedido em 10 fevereiro 2021].</w:t>
      </w:r>
    </w:p>
    <w:p w14:paraId="3EB58A03" w14:textId="252A4AC4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4] </w:t>
      </w:r>
      <w:r w:rsidRPr="00E246BB">
        <w:rPr>
          <w:rFonts w:ascii="NewsGotT" w:hAnsi="NewsGotT"/>
          <w:sz w:val="24"/>
          <w:szCs w:val="24"/>
        </w:rPr>
        <w:tab/>
        <w:t xml:space="preserve">R. K. Erico </w:t>
      </w:r>
      <w:proofErr w:type="spellStart"/>
      <w:r w:rsidRPr="00E246BB">
        <w:rPr>
          <w:rFonts w:ascii="NewsGotT" w:hAnsi="NewsGotT"/>
          <w:sz w:val="24"/>
          <w:szCs w:val="24"/>
        </w:rPr>
        <w:t>Guizzo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“How Robots Became Essential Workers in the COVID-19 Response,” IEEE SPECTRUM, 30 </w:t>
      </w:r>
      <w:proofErr w:type="spellStart"/>
      <w:r w:rsidRPr="00E246BB">
        <w:rPr>
          <w:rFonts w:ascii="NewsGotT" w:hAnsi="NewsGotT"/>
          <w:sz w:val="24"/>
          <w:szCs w:val="24"/>
        </w:rPr>
        <w:t>setemb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0. </w:t>
      </w:r>
      <w:r w:rsidRPr="00EA272F">
        <w:rPr>
          <w:rFonts w:ascii="NewsGotT" w:hAnsi="NewsGotT"/>
          <w:sz w:val="24"/>
          <w:szCs w:val="24"/>
          <w:lang w:val="pt-PT"/>
        </w:rPr>
        <w:t xml:space="preserve">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spectrum.ieee.org/robotics/medical-robots/how-robots-became-essential-workers-in-the-covid19-response. [Acedido em 10 fevereiro 2021].</w:t>
      </w:r>
    </w:p>
    <w:p w14:paraId="03AFA764" w14:textId="28B3EA7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5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J. </w:t>
      </w:r>
      <w:proofErr w:type="spellStart"/>
      <w:r w:rsidRPr="00E246BB">
        <w:rPr>
          <w:rFonts w:ascii="NewsGotT" w:hAnsi="NewsGotT"/>
          <w:sz w:val="24"/>
          <w:szCs w:val="24"/>
        </w:rPr>
        <w:t>D'Onf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“Robots </w:t>
      </w:r>
      <w:proofErr w:type="gramStart"/>
      <w:r w:rsidRPr="00E246BB">
        <w:rPr>
          <w:rFonts w:ascii="NewsGotT" w:hAnsi="NewsGotT"/>
          <w:sz w:val="24"/>
          <w:szCs w:val="24"/>
        </w:rPr>
        <w:t>To</w:t>
      </w:r>
      <w:proofErr w:type="gramEnd"/>
      <w:r w:rsidRPr="00E246BB">
        <w:rPr>
          <w:rFonts w:ascii="NewsGotT" w:hAnsi="NewsGotT"/>
          <w:sz w:val="24"/>
          <w:szCs w:val="24"/>
        </w:rPr>
        <w:t xml:space="preserve"> The Rescue: How High-Tech Machines Are Being Used To Contain The Wuhan Coronavirus,” 2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EA272F">
        <w:rPr>
          <w:rFonts w:ascii="NewsGotT" w:hAnsi="NewsGotT"/>
          <w:sz w:val="24"/>
          <w:szCs w:val="24"/>
          <w:lang w:val="pt-PT"/>
        </w:rPr>
        <w:t>[Acedido em 16 dezembro 2020].</w:t>
      </w:r>
    </w:p>
    <w:p w14:paraId="04B54FDE" w14:textId="5907D9CF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6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P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Semiconductors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“74HCT14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Hex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inverting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Schmitt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trigger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”. 74HCT14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="001A6C1C"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</w:t>
      </w:r>
      <w:r w:rsidR="001A6C1C" w:rsidRPr="00EA272F">
        <w:rPr>
          <w:rFonts w:ascii="NewsGotT" w:hAnsi="NewsGotT"/>
          <w:sz w:val="24"/>
          <w:szCs w:val="24"/>
          <w:lang w:val="pt-PT"/>
        </w:rPr>
        <w:t>26 agosto 1997 [revisto a 30</w:t>
      </w:r>
      <w:r w:rsidRPr="00EA272F">
        <w:rPr>
          <w:rFonts w:ascii="NewsGotT" w:hAnsi="NewsGotT"/>
          <w:sz w:val="24"/>
          <w:szCs w:val="24"/>
          <w:lang w:val="pt-PT"/>
        </w:rPr>
        <w:t xml:space="preserve"> outubro 2003</w:t>
      </w:r>
      <w:r w:rsidR="001A6C1C" w:rsidRPr="00EA272F">
        <w:rPr>
          <w:rFonts w:ascii="NewsGotT" w:hAnsi="NewsGotT"/>
          <w:sz w:val="24"/>
          <w:szCs w:val="24"/>
          <w:lang w:val="pt-PT"/>
        </w:rPr>
        <w:t>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3AC5B564" w14:textId="15CFFCCF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7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T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Instruments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, “TL494 Pulse-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Width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-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Modulation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ontrol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ircui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”. TL494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, janeiro 1983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[revisto a março de 2017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4DCC8A94" w14:textId="29F36409" w:rsidR="00071A16" w:rsidRPr="00E246BB" w:rsidRDefault="00071A16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8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STMicroelectronics, “DUAL FULL-BRIDGE DRIVER”. L298 datasheet, </w:t>
      </w:r>
      <w:proofErr w:type="spellStart"/>
      <w:r w:rsidRPr="00E246BB">
        <w:rPr>
          <w:rFonts w:ascii="NewsGotT" w:hAnsi="NewsGotT"/>
          <w:sz w:val="24"/>
          <w:szCs w:val="24"/>
        </w:rPr>
        <w:t>jan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00.</w:t>
      </w:r>
    </w:p>
    <w:p w14:paraId="3AED3405" w14:textId="4779D1B0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9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Texas Instruments, “SN54/74HCT CMOS Logic Family Applications and Restrictions,” </w:t>
      </w:r>
      <w:proofErr w:type="spellStart"/>
      <w:r w:rsidRPr="00E246BB">
        <w:rPr>
          <w:rFonts w:ascii="NewsGotT" w:hAnsi="NewsGotT"/>
          <w:sz w:val="24"/>
          <w:szCs w:val="24"/>
        </w:rPr>
        <w:t>mai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996. [Online]. Available: https://www.ti.com/lit/an/scla011/scla011.pdf?ts=1612201599681&amp;ref_url=https%253A%252F%252Fwww.ti.com%252Fproduct%252FCD74HCT251. </w:t>
      </w:r>
      <w:r w:rsidRPr="00EA272F">
        <w:rPr>
          <w:rFonts w:ascii="NewsGotT" w:hAnsi="NewsGotT"/>
          <w:sz w:val="24"/>
          <w:szCs w:val="24"/>
          <w:lang w:val="pt-PT"/>
        </w:rPr>
        <w:t>[Acedido em 2 fevereiro 2021].</w:t>
      </w:r>
    </w:p>
    <w:p w14:paraId="38F17F01" w14:textId="49109D7B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10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T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orporation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“TENERGY 18650 2200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mAh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Li-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Ion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ell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”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Tenergy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18650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="001A6C1C"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23A22561" w14:textId="1B46316C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11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“BMS PARA PROTECÇÃO BATERIAS 18650 3S 12,6V 20A,”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botnroll.com/pt/acessorios/2558-bms-para-protec-o-baterias-18650-3s-12-6v-20a.html. [Acedido em 10 fevereiro 2021].</w:t>
      </w:r>
    </w:p>
    <w:p w14:paraId="1E80AFD0" w14:textId="6A5DB1A3" w:rsidR="00071A16" w:rsidRPr="00E246BB" w:rsidRDefault="00071A16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12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>Z. Electromotor. ZGB37RG</w:t>
      </w:r>
      <w:r w:rsidR="001A6C1C" w:rsidRPr="00E246BB">
        <w:rPr>
          <w:rFonts w:ascii="NewsGotT" w:hAnsi="NewsGotT"/>
          <w:sz w:val="24"/>
          <w:szCs w:val="24"/>
        </w:rPr>
        <w:t xml:space="preserve"> datasheet</w:t>
      </w:r>
      <w:r w:rsidRPr="00E246BB">
        <w:rPr>
          <w:rFonts w:ascii="NewsGotT" w:hAnsi="NewsGotT"/>
          <w:sz w:val="24"/>
          <w:szCs w:val="24"/>
        </w:rPr>
        <w:t>.</w:t>
      </w:r>
    </w:p>
    <w:p w14:paraId="49E59388" w14:textId="412F4E6D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3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T. Instruments, “LM340, LM340A and LM78xx Wide VIN 1.5-A Fixed Voltage Regulators”. </w:t>
      </w:r>
      <w:r w:rsidRPr="00EA272F">
        <w:rPr>
          <w:rFonts w:ascii="NewsGotT" w:hAnsi="NewsGotT"/>
          <w:sz w:val="24"/>
          <w:szCs w:val="24"/>
          <w:lang w:val="pt-PT"/>
        </w:rPr>
        <w:t xml:space="preserve">LM7805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, setembro 2000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[revisto a julho de 2016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0759A180" w14:textId="172F629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4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P. Carvalhal, “Fiabilidade e boas práticas de projeto,” 2014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elearning.uminho.pt/bbcswebdav/pid-1045855-dt-content-rid-3987823_1/courses/2021.9305O4_1/FiabilidadeBoasPraticasProjeto_PCarvalhal.pdf. [Acedido em 3 fevereiro 2021].</w:t>
      </w:r>
    </w:p>
    <w:p w14:paraId="14955DDB" w14:textId="6464A493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5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“Electrostatic-sensitive device,” Wikipedia, [Online]. </w:t>
      </w:r>
      <w:proofErr w:type="spellStart"/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fr-FR"/>
        </w:rPr>
        <w:t>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en.wikipedia.org/wiki/Electrostatic-sensitive_device. </w:t>
      </w:r>
      <w:r w:rsidRPr="00EA272F">
        <w:rPr>
          <w:rFonts w:ascii="NewsGotT" w:hAnsi="NewsGotT"/>
          <w:sz w:val="24"/>
          <w:szCs w:val="24"/>
          <w:lang w:val="pt-PT"/>
        </w:rPr>
        <w:t>[Acedido em 8 fevereiro 2021].</w:t>
      </w:r>
    </w:p>
    <w:p w14:paraId="413E506F" w14:textId="227F8355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6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TUR CERT, “O que é o certificado CE?”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ceisaret.com/pt/ce-sertifikasi-nedir/. [Acedido em 2 fevereiro 2021].</w:t>
      </w:r>
    </w:p>
    <w:p w14:paraId="0EA07CCE" w14:textId="33B29E5E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7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Jornal Oficial da União Europeia, “DIRETIVA 2014/35/UE DO PARLAMENTO EUROPEU E DO CONSELHO,” 29 março 2014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eur-lex.europa.eu/legal-content/PT/TXT/PDF/?uri=CELEX:32014L0035&amp;from=EN. [Acedido em 8 fevereiro 2021].</w:t>
      </w:r>
    </w:p>
    <w:p w14:paraId="3DE0B371" w14:textId="472C4CB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8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A. G. e. I. Cardoso, “Fecha tudo. Escolas e universidades em casa a partir de sexta-feira.,” Jornal de Notícias, 21 janeiro 2021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jn.pt/nacional/fecha-tudo-escolas-e-universidade-em-casa-a-partir-de-sexta-feira-13256762.html. [Acedido em 3 fevereiro 2021].</w:t>
      </w:r>
    </w:p>
    <w:p w14:paraId="28CBF7FE" w14:textId="18AC57FC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9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P. Corporation, “pololu.com,” 2001-2014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pololu.com/docs/pdf/0J12/QTR-8x.pdf. [Acedido em 3 fevereiro 2021].</w:t>
      </w:r>
    </w:p>
    <w:p w14:paraId="384F8BDF" w14:textId="77777777" w:rsidR="006D6F79" w:rsidRPr="00E246BB" w:rsidRDefault="006D6F79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 xml:space="preserve">[20] </w:t>
      </w:r>
      <w:r w:rsidRPr="00E246BB">
        <w:rPr>
          <w:rFonts w:ascii="NewsGotT" w:hAnsi="NewsGotT"/>
          <w:sz w:val="24"/>
          <w:szCs w:val="24"/>
        </w:rPr>
        <w:tab/>
        <w:t xml:space="preserve">G. Bocock, “Electrolytic Capacitors Determine </w:t>
      </w:r>
      <w:proofErr w:type="gramStart"/>
      <w:r w:rsidRPr="00E246BB">
        <w:rPr>
          <w:rFonts w:ascii="NewsGotT" w:hAnsi="NewsGotT"/>
          <w:sz w:val="24"/>
          <w:szCs w:val="24"/>
        </w:rPr>
        <w:t>The</w:t>
      </w:r>
      <w:proofErr w:type="gramEnd"/>
      <w:r w:rsidRPr="00E246BB">
        <w:rPr>
          <w:rFonts w:ascii="NewsGotT" w:hAnsi="NewsGotT"/>
          <w:sz w:val="24"/>
          <w:szCs w:val="24"/>
        </w:rPr>
        <w:t xml:space="preserve"> Lifetime Of A Power Supply,” XP Power, [Online]. </w:t>
      </w:r>
      <w:proofErr w:type="spellStart"/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fr-FR"/>
        </w:rPr>
        <w:t>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www.xppower.com/resources/blog/electrolytic-capacitor-lifetime-in-power-supplies. </w:t>
      </w:r>
      <w:r w:rsidRPr="00E246BB">
        <w:rPr>
          <w:rFonts w:ascii="NewsGotT" w:hAnsi="NewsGotT"/>
          <w:sz w:val="24"/>
          <w:szCs w:val="24"/>
        </w:rPr>
        <w:t>[</w:t>
      </w:r>
      <w:proofErr w:type="spellStart"/>
      <w:r w:rsidRPr="00E246BB">
        <w:rPr>
          <w:rFonts w:ascii="NewsGotT" w:hAnsi="NewsGotT"/>
          <w:sz w:val="24"/>
          <w:szCs w:val="24"/>
        </w:rPr>
        <w:t>Acedid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em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1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1].</w:t>
      </w:r>
    </w:p>
    <w:p w14:paraId="5EB5C666" w14:textId="4E25642A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21] </w:t>
      </w:r>
      <w:r w:rsidRPr="00E246BB">
        <w:rPr>
          <w:rFonts w:ascii="NewsGotT" w:hAnsi="NewsGotT"/>
          <w:sz w:val="24"/>
          <w:szCs w:val="24"/>
        </w:rPr>
        <w:tab/>
        <w:t xml:space="preserve">“How can I estimate the life of ceramic capacitors?” Taiyo Yuden,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yuden.co.jp/eu/product/support/faq/q020.html. [Acedido em 11 fevereiro 2021].</w:t>
      </w:r>
    </w:p>
    <w:p w14:paraId="7E890F77" w14:textId="77777777" w:rsidR="006D6F79" w:rsidRPr="00E246BB" w:rsidRDefault="006D6F79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 xml:space="preserve">[22] </w:t>
      </w:r>
      <w:r w:rsidRPr="00E246BB">
        <w:rPr>
          <w:rFonts w:ascii="NewsGotT" w:hAnsi="NewsGotT"/>
          <w:sz w:val="24"/>
          <w:szCs w:val="24"/>
        </w:rPr>
        <w:tab/>
        <w:t xml:space="preserve">“How to Prolong the Life of an 18650 Battery,” </w:t>
      </w:r>
      <w:proofErr w:type="spellStart"/>
      <w:r w:rsidRPr="00E246BB">
        <w:rPr>
          <w:rFonts w:ascii="NewsGotT" w:hAnsi="NewsGotT"/>
          <w:sz w:val="24"/>
          <w:szCs w:val="24"/>
        </w:rPr>
        <w:t>instructables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ciruits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[Online]. </w:t>
      </w:r>
      <w:proofErr w:type="spellStart"/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fr-FR"/>
        </w:rPr>
        <w:t>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www.instructables.com/How-to-Prolong-the-Life-of-an-18650-Battery/. </w:t>
      </w:r>
      <w:r w:rsidRPr="00E246BB">
        <w:rPr>
          <w:rFonts w:ascii="NewsGotT" w:hAnsi="NewsGotT"/>
          <w:sz w:val="24"/>
          <w:szCs w:val="24"/>
        </w:rPr>
        <w:t>[</w:t>
      </w:r>
      <w:proofErr w:type="spellStart"/>
      <w:r w:rsidRPr="00E246BB">
        <w:rPr>
          <w:rFonts w:ascii="NewsGotT" w:hAnsi="NewsGotT"/>
          <w:sz w:val="24"/>
          <w:szCs w:val="24"/>
        </w:rPr>
        <w:t>Acedid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em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1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1].</w:t>
      </w:r>
    </w:p>
    <w:p w14:paraId="6B235551" w14:textId="77777777" w:rsidR="006D6F79" w:rsidRPr="00DD0EEA" w:rsidRDefault="006D6F79" w:rsidP="006D6F79">
      <w:pPr>
        <w:pStyle w:val="ReferenciasPHD"/>
        <w:rPr>
          <w:rFonts w:ascii="NewsGotT" w:hAnsi="NewsGotT"/>
          <w:sz w:val="24"/>
          <w:szCs w:val="24"/>
          <w:lang w:val="en-GB"/>
        </w:rPr>
      </w:pPr>
      <w:r w:rsidRPr="00E246BB">
        <w:rPr>
          <w:rFonts w:ascii="NewsGotT" w:hAnsi="NewsGotT"/>
          <w:sz w:val="24"/>
          <w:szCs w:val="24"/>
        </w:rPr>
        <w:t xml:space="preserve">[23] </w:t>
      </w:r>
      <w:r w:rsidRPr="00E246BB">
        <w:rPr>
          <w:rFonts w:ascii="NewsGotT" w:hAnsi="NewsGotT"/>
          <w:sz w:val="24"/>
          <w:szCs w:val="24"/>
        </w:rPr>
        <w:tab/>
        <w:t xml:space="preserve">A. Perzan, “Brushed vs. brushless DC motors,” </w:t>
      </w:r>
      <w:proofErr w:type="spellStart"/>
      <w:proofErr w:type="gramStart"/>
      <w:r w:rsidRPr="00E246BB">
        <w:rPr>
          <w:rFonts w:ascii="NewsGotT" w:hAnsi="NewsGotT"/>
          <w:sz w:val="24"/>
          <w:szCs w:val="24"/>
        </w:rPr>
        <w:t>drive.tech</w:t>
      </w:r>
      <w:proofErr w:type="spellEnd"/>
      <w:proofErr w:type="gramEnd"/>
      <w:r w:rsidRPr="00E246BB">
        <w:rPr>
          <w:rFonts w:ascii="NewsGotT" w:hAnsi="NewsGotT"/>
          <w:sz w:val="24"/>
          <w:szCs w:val="24"/>
        </w:rPr>
        <w:t xml:space="preserve">, [Online]. </w:t>
      </w:r>
      <w:r w:rsidRPr="00DD0EEA">
        <w:rPr>
          <w:rFonts w:ascii="NewsGotT" w:hAnsi="NewsGotT"/>
          <w:sz w:val="24"/>
          <w:szCs w:val="24"/>
          <w:lang w:val="en-GB"/>
        </w:rPr>
        <w:t>Available: https://drive.tech/en/stream-content/brushed-vs-brushless-dc-motors. [</w:t>
      </w:r>
      <w:proofErr w:type="spellStart"/>
      <w:r w:rsidRPr="00DD0EEA">
        <w:rPr>
          <w:rFonts w:ascii="NewsGotT" w:hAnsi="NewsGotT"/>
          <w:sz w:val="24"/>
          <w:szCs w:val="24"/>
          <w:lang w:val="en-GB"/>
        </w:rPr>
        <w:t>Acedido</w:t>
      </w:r>
      <w:proofErr w:type="spellEnd"/>
      <w:r w:rsidRPr="00DD0EEA">
        <w:rPr>
          <w:rFonts w:ascii="NewsGotT" w:hAnsi="NewsGotT"/>
          <w:sz w:val="24"/>
          <w:szCs w:val="24"/>
          <w:lang w:val="en-GB"/>
        </w:rPr>
        <w:t xml:space="preserve"> em 11 </w:t>
      </w:r>
      <w:proofErr w:type="spellStart"/>
      <w:r w:rsidRPr="00DD0EEA">
        <w:rPr>
          <w:rFonts w:ascii="NewsGotT" w:hAnsi="NewsGotT"/>
          <w:sz w:val="24"/>
          <w:szCs w:val="24"/>
          <w:lang w:val="en-GB"/>
        </w:rPr>
        <w:t>fevereiro</w:t>
      </w:r>
      <w:proofErr w:type="spellEnd"/>
      <w:r w:rsidRPr="00DD0EEA">
        <w:rPr>
          <w:rFonts w:ascii="NewsGotT" w:hAnsi="NewsGotT"/>
          <w:sz w:val="24"/>
          <w:szCs w:val="24"/>
          <w:lang w:val="en-GB"/>
        </w:rPr>
        <w:t xml:space="preserve"> 2021].</w:t>
      </w:r>
    </w:p>
    <w:p w14:paraId="2CCB45CA" w14:textId="5B619673" w:rsidR="00152D83" w:rsidRPr="00E246BB" w:rsidRDefault="006D6F79" w:rsidP="00E246BB">
      <w:pPr>
        <w:pStyle w:val="ReferenciasPHD"/>
        <w:rPr>
          <w:rFonts w:ascii="NewsGotT" w:hAnsi="NewsGotT"/>
          <w:sz w:val="24"/>
          <w:szCs w:val="24"/>
        </w:rPr>
      </w:pPr>
      <w:r w:rsidRPr="00DD0EEA">
        <w:rPr>
          <w:rFonts w:ascii="NewsGotT" w:hAnsi="NewsGotT"/>
          <w:sz w:val="24"/>
          <w:szCs w:val="24"/>
          <w:lang w:val="en-GB"/>
        </w:rPr>
        <w:t xml:space="preserve">[24] </w:t>
      </w:r>
      <w:r w:rsidRPr="00DD0EEA">
        <w:rPr>
          <w:rFonts w:ascii="NewsGotT" w:hAnsi="NewsGotT"/>
          <w:sz w:val="24"/>
          <w:szCs w:val="24"/>
          <w:lang w:val="en-GB"/>
        </w:rPr>
        <w:tab/>
        <w:t xml:space="preserve">T. Instruments, “Calculating Useful Lifetimes of Embedded Processors,” 2014. [Online]. Available: https://www.ti.com/lit/an/sprabx4b/sprabx4b.pdf?ts=1612984192026. </w:t>
      </w:r>
      <w:r w:rsidRPr="00E246BB">
        <w:rPr>
          <w:rFonts w:ascii="NewsGotT" w:hAnsi="NewsGotT"/>
          <w:sz w:val="24"/>
          <w:szCs w:val="24"/>
        </w:rPr>
        <w:t>[</w:t>
      </w:r>
      <w:proofErr w:type="spellStart"/>
      <w:r w:rsidRPr="00E246BB">
        <w:rPr>
          <w:rFonts w:ascii="NewsGotT" w:hAnsi="NewsGotT"/>
          <w:sz w:val="24"/>
          <w:szCs w:val="24"/>
        </w:rPr>
        <w:t>Acedid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em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1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1].</w:t>
      </w:r>
    </w:p>
    <w:sectPr w:rsidR="00152D83" w:rsidRPr="00E246BB" w:rsidSect="002B39F8">
      <w:headerReference w:type="default" r:id="rId163"/>
      <w:headerReference w:type="first" r:id="rId164"/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02E07" w14:textId="77777777" w:rsidR="00C6116E" w:rsidRDefault="00C6116E">
      <w:r>
        <w:separator/>
      </w:r>
    </w:p>
    <w:p w14:paraId="01F29C76" w14:textId="77777777" w:rsidR="00C6116E" w:rsidRDefault="00C6116E"/>
  </w:endnote>
  <w:endnote w:type="continuationSeparator" w:id="0">
    <w:p w14:paraId="002A19B7" w14:textId="77777777" w:rsidR="00C6116E" w:rsidRDefault="00C6116E">
      <w:r>
        <w:continuationSeparator/>
      </w:r>
    </w:p>
    <w:p w14:paraId="6A2940B8" w14:textId="77777777" w:rsidR="00C6116E" w:rsidRDefault="00C611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391B4" w14:textId="77777777" w:rsidR="00C6116E" w:rsidRDefault="00C6116E">
      <w:r>
        <w:separator/>
      </w:r>
    </w:p>
  </w:footnote>
  <w:footnote w:type="continuationSeparator" w:id="0">
    <w:p w14:paraId="1202DC6F" w14:textId="77777777" w:rsidR="00C6116E" w:rsidRDefault="00C6116E">
      <w:r>
        <w:continuationSeparator/>
      </w:r>
    </w:p>
    <w:p w14:paraId="12CF537C" w14:textId="77777777" w:rsidR="00C6116E" w:rsidRDefault="00C611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7219150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D4884BD" w14:textId="060206A7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Capítulo 9</w:t>
          </w:r>
          <w:r>
            <w:rPr>
              <w:rFonts w:ascii="NewsGotT" w:hAnsi="NewsGotT"/>
            </w:rPr>
            <w:t xml:space="preserve"> - </w:t>
          </w:r>
          <w:r w:rsidRPr="002B39F8">
            <w:rPr>
              <w:rFonts w:ascii="NewsGotT" w:hAnsi="NewsGotT"/>
            </w:rPr>
            <w:t>Conclusões</w:t>
          </w:r>
        </w:p>
      </w:tc>
    </w:tr>
  </w:tbl>
  <w:p w14:paraId="4748D3F5" w14:textId="77777777" w:rsidR="00D52856" w:rsidRDefault="00D52856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96D8437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3FECD6" w14:textId="2E9C402D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5 – Lista de Componentes</w:t>
          </w:r>
        </w:p>
      </w:tc>
    </w:tr>
  </w:tbl>
  <w:p w14:paraId="39760DD8" w14:textId="77777777" w:rsidR="009A2B00" w:rsidRDefault="009A2B00">
    <w:pPr>
      <w:pStyle w:val="Cabealh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15DCEA8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82A326A" w14:textId="7C2BB98B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6 – Circuito Mecânico Implementado</w:t>
          </w:r>
        </w:p>
      </w:tc>
    </w:tr>
  </w:tbl>
  <w:p w14:paraId="571EAEC3" w14:textId="77777777" w:rsidR="009A2B00" w:rsidRDefault="009A2B00">
    <w:pPr>
      <w:pStyle w:val="Cabealho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2CAE713F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E30AECA" w14:textId="549F5CE5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7 – Resultados Experimentais</w:t>
          </w:r>
        </w:p>
      </w:tc>
    </w:tr>
  </w:tbl>
  <w:p w14:paraId="3B3B4D16" w14:textId="77777777" w:rsidR="009A2B00" w:rsidRDefault="009A2B00">
    <w:pPr>
      <w:pStyle w:val="Cabealho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E07932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BA2579B" w14:textId="6A70717B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 – Análise d</w:t>
          </w:r>
          <w:r w:rsidR="009A2B00">
            <w:rPr>
              <w:rFonts w:ascii="NewsGotT" w:hAnsi="NewsGotT"/>
            </w:rPr>
            <w:t>o</w:t>
          </w:r>
          <w:r>
            <w:rPr>
              <w:rFonts w:ascii="NewsGotT" w:hAnsi="NewsGotT"/>
            </w:rPr>
            <w:t xml:space="preserve"> Produto</w:t>
          </w:r>
        </w:p>
      </w:tc>
    </w:tr>
  </w:tbl>
  <w:p w14:paraId="53A406D8" w14:textId="77777777" w:rsidR="00D52856" w:rsidRDefault="00D52856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7A9535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01CB06F" w14:textId="77777777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Capítulo 9</w:t>
          </w:r>
          <w:r>
            <w:rPr>
              <w:rFonts w:ascii="NewsGotT" w:hAnsi="NewsGotT"/>
            </w:rPr>
            <w:t xml:space="preserve"> - </w:t>
          </w:r>
          <w:r w:rsidRPr="002B39F8">
            <w:rPr>
              <w:rFonts w:ascii="NewsGotT" w:hAnsi="NewsGotT"/>
            </w:rPr>
            <w:t>Conclusões</w:t>
          </w:r>
        </w:p>
      </w:tc>
    </w:tr>
  </w:tbl>
  <w:p w14:paraId="05EFE3BE" w14:textId="77777777" w:rsidR="00D52856" w:rsidRDefault="00D52856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1053A6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3C5A985" w14:textId="41CFAA4C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409EF250" w14:textId="77777777" w:rsidR="00D52856" w:rsidRDefault="00D52856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64392" w14:textId="77777777" w:rsidR="00D52856" w:rsidRPr="00C30FE3" w:rsidRDefault="00D52856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FEBC10B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E099026" w14:textId="313D750A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5259A886" w14:textId="77777777" w:rsidR="009A2B00" w:rsidRDefault="009A2B0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7E14D84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52D1895" w14:textId="1A8F44C7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0B92470" w14:textId="77777777" w:rsidR="009A2B00" w:rsidRDefault="009A2B00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298C125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734E097" w14:textId="40B8D668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293687F0" w14:textId="77777777" w:rsidR="009A2B00" w:rsidRDefault="009A2B00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40B9C2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BC1B141" w14:textId="4A9E63A5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17641C0" w14:textId="77777777" w:rsidR="009A2B00" w:rsidRDefault="009A2B00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7228823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4C8B084" w14:textId="2DBB694E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17180552" w14:textId="77777777" w:rsidR="009A2B00" w:rsidRDefault="009A2B00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1FB5A94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6121B7F" w14:textId="21D677C6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Capítulo</w:t>
          </w:r>
          <w:r>
            <w:rPr>
              <w:rFonts w:ascii="NewsGotT" w:hAnsi="NewsGotT"/>
            </w:rPr>
            <w:t xml:space="preserve"> 2 – Desenho dos Circuitos Eletrónicos</w:t>
          </w:r>
        </w:p>
      </w:tc>
    </w:tr>
  </w:tbl>
  <w:p w14:paraId="172B25D1" w14:textId="77777777" w:rsidR="009A2B00" w:rsidRDefault="009A2B00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1346B25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A531AB6" w14:textId="2C763C16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3 – Simulação dos Circuitos Eletrónicos</w:t>
          </w:r>
        </w:p>
      </w:tc>
    </w:tr>
  </w:tbl>
  <w:p w14:paraId="42FF38AB" w14:textId="77777777" w:rsidR="009A2B00" w:rsidRDefault="009A2B00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2F654E0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F68B7F0" w14:textId="218E717F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4 – Implementação dos Circuitos Eletrónicos</w:t>
          </w:r>
        </w:p>
      </w:tc>
    </w:tr>
  </w:tbl>
  <w:p w14:paraId="5C7016B9" w14:textId="77777777" w:rsidR="009A2B00" w:rsidRDefault="009A2B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20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04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4DD0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2D83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381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22E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01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8DB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91D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9F8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787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07B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9F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C99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44C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841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B8F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1CC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26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597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3B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6E6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10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8D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0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4FE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7F2"/>
    <w:rsid w:val="006139EE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1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3C4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8EA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9F3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790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0B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333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D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4E1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1FAE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0C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6F79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3BC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7D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42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4BE8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39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2B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26A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5B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16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AF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737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8E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158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B00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84E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A1D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510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36E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9AF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C5D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C58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61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02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1F6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7DE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995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4B1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6E2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D86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9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3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DCC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82D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C2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BE"/>
    <w:rsid w:val="00BE53D7"/>
    <w:rsid w:val="00BE5524"/>
    <w:rsid w:val="00BE562A"/>
    <w:rsid w:val="00BE58D3"/>
    <w:rsid w:val="00BE5A90"/>
    <w:rsid w:val="00BE5B51"/>
    <w:rsid w:val="00BE608A"/>
    <w:rsid w:val="00BE63D1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67E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B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A2C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64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BB5"/>
    <w:rsid w:val="00C60E7F"/>
    <w:rsid w:val="00C60F26"/>
    <w:rsid w:val="00C61015"/>
    <w:rsid w:val="00C6110A"/>
    <w:rsid w:val="00C61112"/>
    <w:rsid w:val="00C6116E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DED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153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ADB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606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01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8AA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856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6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545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0EEA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BA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7E9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ADC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6BB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9E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800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0CD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2F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21B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2F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C9B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86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339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92D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mplesTabela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9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jpeg"/><Relationship Id="rId21" Type="http://schemas.openxmlformats.org/officeDocument/2006/relationships/image" Target="media/image5.png"/><Relationship Id="rId42" Type="http://schemas.openxmlformats.org/officeDocument/2006/relationships/image" Target="media/image26.png"/><Relationship Id="rId63" Type="http://schemas.openxmlformats.org/officeDocument/2006/relationships/image" Target="media/image45.png"/><Relationship Id="rId84" Type="http://schemas.openxmlformats.org/officeDocument/2006/relationships/image" Target="media/image61.png"/><Relationship Id="rId138" Type="http://schemas.openxmlformats.org/officeDocument/2006/relationships/image" Target="media/image97.png"/><Relationship Id="rId159" Type="http://schemas.openxmlformats.org/officeDocument/2006/relationships/image" Target="media/image113.png"/><Relationship Id="rId107" Type="http://schemas.microsoft.com/office/2007/relationships/hdphoto" Target="media/hdphoto12.wdp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53" Type="http://schemas.openxmlformats.org/officeDocument/2006/relationships/image" Target="media/image35.png"/><Relationship Id="rId74" Type="http://schemas.openxmlformats.org/officeDocument/2006/relationships/image" Target="media/image54.png"/><Relationship Id="rId128" Type="http://schemas.microsoft.com/office/2007/relationships/hdphoto" Target="media/hdphoto19.wdp"/><Relationship Id="rId149" Type="http://schemas.openxmlformats.org/officeDocument/2006/relationships/hyperlink" Target="https://uminho365-my.sharepoint.com/:v:/g/personal/a88237_uminho_pt/EeBsqWAEhJVLm3TBExrDNoEBdQGexGoVFRzjSfgoxp5A8Q?e=34lFTH" TargetMode="External"/><Relationship Id="rId5" Type="http://schemas.openxmlformats.org/officeDocument/2006/relationships/numbering" Target="numbering.xml"/><Relationship Id="rId95" Type="http://schemas.microsoft.com/office/2007/relationships/hdphoto" Target="media/hdphoto7.wdp"/><Relationship Id="rId160" Type="http://schemas.openxmlformats.org/officeDocument/2006/relationships/image" Target="media/image114.png"/><Relationship Id="rId22" Type="http://schemas.openxmlformats.org/officeDocument/2006/relationships/image" Target="media/image6.png"/><Relationship Id="rId43" Type="http://schemas.openxmlformats.org/officeDocument/2006/relationships/image" Target="media/image27.png"/><Relationship Id="rId64" Type="http://schemas.openxmlformats.org/officeDocument/2006/relationships/image" Target="media/image46.png"/><Relationship Id="rId118" Type="http://schemas.openxmlformats.org/officeDocument/2006/relationships/image" Target="media/image83.png"/><Relationship Id="rId139" Type="http://schemas.openxmlformats.org/officeDocument/2006/relationships/image" Target="media/image98.jpeg"/><Relationship Id="rId85" Type="http://schemas.openxmlformats.org/officeDocument/2006/relationships/image" Target="media/image62.png"/><Relationship Id="rId150" Type="http://schemas.openxmlformats.org/officeDocument/2006/relationships/header" Target="header12.xml"/><Relationship Id="rId12" Type="http://schemas.openxmlformats.org/officeDocument/2006/relationships/header" Target="header1.xml"/><Relationship Id="rId17" Type="http://schemas.openxmlformats.org/officeDocument/2006/relationships/image" Target="media/image2.jpeg"/><Relationship Id="rId33" Type="http://schemas.openxmlformats.org/officeDocument/2006/relationships/image" Target="media/image17.png"/><Relationship Id="rId38" Type="http://schemas.openxmlformats.org/officeDocument/2006/relationships/image" Target="media/image22.emf"/><Relationship Id="rId59" Type="http://schemas.openxmlformats.org/officeDocument/2006/relationships/image" Target="media/image41.png"/><Relationship Id="rId103" Type="http://schemas.microsoft.com/office/2007/relationships/hdphoto" Target="media/hdphoto10.wdp"/><Relationship Id="rId108" Type="http://schemas.openxmlformats.org/officeDocument/2006/relationships/image" Target="media/image77.png"/><Relationship Id="rId124" Type="http://schemas.microsoft.com/office/2007/relationships/hdphoto" Target="media/hdphoto18.wdp"/><Relationship Id="rId129" Type="http://schemas.openxmlformats.org/officeDocument/2006/relationships/image" Target="media/image91.png"/><Relationship Id="rId54" Type="http://schemas.openxmlformats.org/officeDocument/2006/relationships/image" Target="media/image36.png"/><Relationship Id="rId70" Type="http://schemas.openxmlformats.org/officeDocument/2006/relationships/image" Target="media/image51.png"/><Relationship Id="rId75" Type="http://schemas.openxmlformats.org/officeDocument/2006/relationships/image" Target="media/image55.png"/><Relationship Id="rId91" Type="http://schemas.openxmlformats.org/officeDocument/2006/relationships/image" Target="media/image67.png"/><Relationship Id="rId96" Type="http://schemas.openxmlformats.org/officeDocument/2006/relationships/image" Target="media/image70.jpeg"/><Relationship Id="rId140" Type="http://schemas.openxmlformats.org/officeDocument/2006/relationships/image" Target="media/image99.png"/><Relationship Id="rId145" Type="http://schemas.openxmlformats.org/officeDocument/2006/relationships/image" Target="media/image104.jpeg"/><Relationship Id="rId161" Type="http://schemas.openxmlformats.org/officeDocument/2006/relationships/header" Target="header13.xml"/><Relationship Id="rId16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49" Type="http://schemas.openxmlformats.org/officeDocument/2006/relationships/image" Target="media/image31.png"/><Relationship Id="rId114" Type="http://schemas.microsoft.com/office/2007/relationships/hdphoto" Target="media/hdphoto15.wdp"/><Relationship Id="rId119" Type="http://schemas.microsoft.com/office/2007/relationships/hdphoto" Target="media/hdphoto17.wdp"/><Relationship Id="rId44" Type="http://schemas.openxmlformats.org/officeDocument/2006/relationships/image" Target="media/image28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81" Type="http://schemas.microsoft.com/office/2007/relationships/hdphoto" Target="media/hdphoto4.wdp"/><Relationship Id="rId86" Type="http://schemas.microsoft.com/office/2007/relationships/hdphoto" Target="media/hdphoto5.wdp"/><Relationship Id="rId130" Type="http://schemas.microsoft.com/office/2007/relationships/hdphoto" Target="media/hdphoto20.wdp"/><Relationship Id="rId135" Type="http://schemas.openxmlformats.org/officeDocument/2006/relationships/header" Target="header10.xml"/><Relationship Id="rId151" Type="http://schemas.openxmlformats.org/officeDocument/2006/relationships/image" Target="media/image105.png"/><Relationship Id="rId156" Type="http://schemas.openxmlformats.org/officeDocument/2006/relationships/image" Target="media/image110.png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39" Type="http://schemas.openxmlformats.org/officeDocument/2006/relationships/image" Target="media/image23.png"/><Relationship Id="rId109" Type="http://schemas.microsoft.com/office/2007/relationships/hdphoto" Target="media/hdphoto13.wdp"/><Relationship Id="rId34" Type="http://schemas.openxmlformats.org/officeDocument/2006/relationships/image" Target="media/image18.emf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microsoft.com/office/2007/relationships/hdphoto" Target="media/hdphoto3.wdp"/><Relationship Id="rId97" Type="http://schemas.openxmlformats.org/officeDocument/2006/relationships/image" Target="media/image71.jpeg"/><Relationship Id="rId104" Type="http://schemas.openxmlformats.org/officeDocument/2006/relationships/image" Target="media/image75.png"/><Relationship Id="rId120" Type="http://schemas.openxmlformats.org/officeDocument/2006/relationships/image" Target="media/image84.png"/><Relationship Id="rId125" Type="http://schemas.openxmlformats.org/officeDocument/2006/relationships/image" Target="media/image88.png"/><Relationship Id="rId141" Type="http://schemas.openxmlformats.org/officeDocument/2006/relationships/image" Target="media/image100.jpeg"/><Relationship Id="rId146" Type="http://schemas.openxmlformats.org/officeDocument/2006/relationships/header" Target="header11.xml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92" Type="http://schemas.openxmlformats.org/officeDocument/2006/relationships/image" Target="media/image68.png"/><Relationship Id="rId162" Type="http://schemas.openxmlformats.org/officeDocument/2006/relationships/header" Target="header14.xml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gif"/><Relationship Id="rId45" Type="http://schemas.openxmlformats.org/officeDocument/2006/relationships/image" Target="media/image29.png"/><Relationship Id="rId66" Type="http://schemas.openxmlformats.org/officeDocument/2006/relationships/image" Target="media/image48.png"/><Relationship Id="rId87" Type="http://schemas.openxmlformats.org/officeDocument/2006/relationships/image" Target="media/image63.png"/><Relationship Id="rId110" Type="http://schemas.openxmlformats.org/officeDocument/2006/relationships/image" Target="media/image78.png"/><Relationship Id="rId115" Type="http://schemas.openxmlformats.org/officeDocument/2006/relationships/image" Target="media/image81.png"/><Relationship Id="rId131" Type="http://schemas.openxmlformats.org/officeDocument/2006/relationships/image" Target="media/image92.png"/><Relationship Id="rId136" Type="http://schemas.openxmlformats.org/officeDocument/2006/relationships/image" Target="media/image95.png"/><Relationship Id="rId157" Type="http://schemas.openxmlformats.org/officeDocument/2006/relationships/image" Target="media/image111.png"/><Relationship Id="rId61" Type="http://schemas.openxmlformats.org/officeDocument/2006/relationships/image" Target="media/image43.png"/><Relationship Id="rId82" Type="http://schemas.openxmlformats.org/officeDocument/2006/relationships/header" Target="header9.xml"/><Relationship Id="rId152" Type="http://schemas.openxmlformats.org/officeDocument/2006/relationships/image" Target="media/image106.png"/><Relationship Id="rId19" Type="http://schemas.openxmlformats.org/officeDocument/2006/relationships/image" Target="media/image4.png"/><Relationship Id="rId14" Type="http://schemas.openxmlformats.org/officeDocument/2006/relationships/header" Target="header3.xml"/><Relationship Id="rId30" Type="http://schemas.openxmlformats.org/officeDocument/2006/relationships/image" Target="media/image14.png"/><Relationship Id="rId35" Type="http://schemas.openxmlformats.org/officeDocument/2006/relationships/image" Target="media/image19.emf"/><Relationship Id="rId56" Type="http://schemas.openxmlformats.org/officeDocument/2006/relationships/image" Target="media/image38.png"/><Relationship Id="rId77" Type="http://schemas.openxmlformats.org/officeDocument/2006/relationships/image" Target="media/image56.png"/><Relationship Id="rId100" Type="http://schemas.openxmlformats.org/officeDocument/2006/relationships/image" Target="media/image73.png"/><Relationship Id="rId105" Type="http://schemas.microsoft.com/office/2007/relationships/hdphoto" Target="media/hdphoto11.wdp"/><Relationship Id="rId126" Type="http://schemas.openxmlformats.org/officeDocument/2006/relationships/image" Target="media/image89.png"/><Relationship Id="rId147" Type="http://schemas.openxmlformats.org/officeDocument/2006/relationships/hyperlink" Target="https://uminho365-my.sharepoint.com/:v:/g/personal/a88237_uminho_pt/ETepGPclNIdElbWiGfV9fQEBo43g9FUkpTpvi1wzioly_Q?e=XnRqd3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53.png"/><Relationship Id="rId93" Type="http://schemas.microsoft.com/office/2007/relationships/hdphoto" Target="media/hdphoto6.wdp"/><Relationship Id="rId98" Type="http://schemas.openxmlformats.org/officeDocument/2006/relationships/image" Target="media/image72.png"/><Relationship Id="rId121" Type="http://schemas.openxmlformats.org/officeDocument/2006/relationships/image" Target="media/image85.jpeg"/><Relationship Id="rId142" Type="http://schemas.openxmlformats.org/officeDocument/2006/relationships/image" Target="media/image101.png"/><Relationship Id="rId163" Type="http://schemas.openxmlformats.org/officeDocument/2006/relationships/header" Target="header15.xml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microsoft.com/office/2007/relationships/hdphoto" Target="media/hdphoto1.wdp"/><Relationship Id="rId67" Type="http://schemas.openxmlformats.org/officeDocument/2006/relationships/image" Target="media/image49.png"/><Relationship Id="rId116" Type="http://schemas.microsoft.com/office/2007/relationships/hdphoto" Target="media/hdphoto16.wdp"/><Relationship Id="rId137" Type="http://schemas.openxmlformats.org/officeDocument/2006/relationships/image" Target="media/image96.jpeg"/><Relationship Id="rId158" Type="http://schemas.openxmlformats.org/officeDocument/2006/relationships/image" Target="media/image112.png"/><Relationship Id="rId20" Type="http://schemas.openxmlformats.org/officeDocument/2006/relationships/header" Target="header6.xml"/><Relationship Id="rId41" Type="http://schemas.openxmlformats.org/officeDocument/2006/relationships/image" Target="media/image25.png"/><Relationship Id="rId62" Type="http://schemas.openxmlformats.org/officeDocument/2006/relationships/image" Target="media/image44.png"/><Relationship Id="rId83" Type="http://schemas.openxmlformats.org/officeDocument/2006/relationships/image" Target="media/image60.png"/><Relationship Id="rId88" Type="http://schemas.openxmlformats.org/officeDocument/2006/relationships/image" Target="media/image64.png"/><Relationship Id="rId111" Type="http://schemas.microsoft.com/office/2007/relationships/hdphoto" Target="media/hdphoto14.wdp"/><Relationship Id="rId132" Type="http://schemas.openxmlformats.org/officeDocument/2006/relationships/image" Target="media/image93.png"/><Relationship Id="rId153" Type="http://schemas.openxmlformats.org/officeDocument/2006/relationships/image" Target="media/image107.png"/><Relationship Id="rId15" Type="http://schemas.openxmlformats.org/officeDocument/2006/relationships/header" Target="header4.xml"/><Relationship Id="rId36" Type="http://schemas.openxmlformats.org/officeDocument/2006/relationships/image" Target="media/image20.emf"/><Relationship Id="rId57" Type="http://schemas.openxmlformats.org/officeDocument/2006/relationships/image" Target="media/image39.png"/><Relationship Id="rId106" Type="http://schemas.openxmlformats.org/officeDocument/2006/relationships/image" Target="media/image76.png"/><Relationship Id="rId127" Type="http://schemas.openxmlformats.org/officeDocument/2006/relationships/image" Target="media/image90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openxmlformats.org/officeDocument/2006/relationships/image" Target="media/image34.png"/><Relationship Id="rId73" Type="http://schemas.microsoft.com/office/2007/relationships/hdphoto" Target="media/hdphoto2.wdp"/><Relationship Id="rId78" Type="http://schemas.openxmlformats.org/officeDocument/2006/relationships/image" Target="media/image57.png"/><Relationship Id="rId94" Type="http://schemas.openxmlformats.org/officeDocument/2006/relationships/image" Target="media/image69.png"/><Relationship Id="rId99" Type="http://schemas.microsoft.com/office/2007/relationships/hdphoto" Target="media/hdphoto8.wdp"/><Relationship Id="rId101" Type="http://schemas.microsoft.com/office/2007/relationships/hdphoto" Target="media/hdphoto9.wdp"/><Relationship Id="rId122" Type="http://schemas.openxmlformats.org/officeDocument/2006/relationships/image" Target="media/image86.jpeg"/><Relationship Id="rId143" Type="http://schemas.openxmlformats.org/officeDocument/2006/relationships/image" Target="media/image102.jpeg"/><Relationship Id="rId148" Type="http://schemas.openxmlformats.org/officeDocument/2006/relationships/hyperlink" Target="https://uminho365-my.sharepoint.com/:v:/g/personal/a88237_uminho_pt/EZnOVQCV63pBhFsGB4VTyekB4JWj5tyMeSir29khztfQCQ?e=XgBocf" TargetMode="External"/><Relationship Id="rId164" Type="http://schemas.openxmlformats.org/officeDocument/2006/relationships/header" Target="header1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0.png"/><Relationship Id="rId47" Type="http://schemas.openxmlformats.org/officeDocument/2006/relationships/header" Target="header7.xml"/><Relationship Id="rId68" Type="http://schemas.openxmlformats.org/officeDocument/2006/relationships/header" Target="header8.xml"/><Relationship Id="rId89" Type="http://schemas.openxmlformats.org/officeDocument/2006/relationships/image" Target="media/image65.png"/><Relationship Id="rId112" Type="http://schemas.openxmlformats.org/officeDocument/2006/relationships/image" Target="media/image79.png"/><Relationship Id="rId133" Type="http://schemas.openxmlformats.org/officeDocument/2006/relationships/image" Target="media/image94.png"/><Relationship Id="rId154" Type="http://schemas.openxmlformats.org/officeDocument/2006/relationships/image" Target="media/image108.png"/><Relationship Id="rId16" Type="http://schemas.openxmlformats.org/officeDocument/2006/relationships/header" Target="header5.xml"/><Relationship Id="rId37" Type="http://schemas.openxmlformats.org/officeDocument/2006/relationships/image" Target="media/image21.png"/><Relationship Id="rId58" Type="http://schemas.openxmlformats.org/officeDocument/2006/relationships/image" Target="media/image40.png"/><Relationship Id="rId79" Type="http://schemas.openxmlformats.org/officeDocument/2006/relationships/image" Target="media/image58.png"/><Relationship Id="rId102" Type="http://schemas.openxmlformats.org/officeDocument/2006/relationships/image" Target="media/image74.png"/><Relationship Id="rId123" Type="http://schemas.openxmlformats.org/officeDocument/2006/relationships/image" Target="media/image87.png"/><Relationship Id="rId144" Type="http://schemas.openxmlformats.org/officeDocument/2006/relationships/image" Target="media/image103.png"/><Relationship Id="rId90" Type="http://schemas.openxmlformats.org/officeDocument/2006/relationships/image" Target="media/image66.png"/><Relationship Id="rId165" Type="http://schemas.openxmlformats.org/officeDocument/2006/relationships/fontTable" Target="fontTable.xml"/><Relationship Id="rId27" Type="http://schemas.openxmlformats.org/officeDocument/2006/relationships/image" Target="media/image11.png"/><Relationship Id="rId48" Type="http://schemas.openxmlformats.org/officeDocument/2006/relationships/image" Target="media/image30.png"/><Relationship Id="rId69" Type="http://schemas.openxmlformats.org/officeDocument/2006/relationships/image" Target="media/image50.png"/><Relationship Id="rId113" Type="http://schemas.openxmlformats.org/officeDocument/2006/relationships/image" Target="media/image80.png"/><Relationship Id="rId134" Type="http://schemas.microsoft.com/office/2007/relationships/hdphoto" Target="media/hdphoto21.wdp"/><Relationship Id="rId80" Type="http://schemas.openxmlformats.org/officeDocument/2006/relationships/image" Target="media/image59.png"/><Relationship Id="rId155" Type="http://schemas.openxmlformats.org/officeDocument/2006/relationships/image" Target="media/image10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8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10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9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9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7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8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3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6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11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4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1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Gar21</b:Tag>
    <b:SourceType>InternetSite</b:SourceType>
    <b:Guid>{39D08B21-0821-49CD-9A06-696C3F75E8FF}</b:Guid>
    <b:Author>
      <b:Author>
        <b:NameList>
          <b:Person>
            <b:Last>Bocock</b:Last>
            <b:First>Gary</b:First>
          </b:Person>
        </b:NameList>
      </b:Author>
    </b:Author>
    <b:Title>Electrolytic Capacitors Determine The Lifetime Of A Power Supply</b:Title>
    <b:ProductionCompany>XP Power</b:ProductionCompany>
    <b:YearAccessed>2021</b:YearAccessed>
    <b:MonthAccessed>fevereiro</b:MonthAccessed>
    <b:DayAccessed>11</b:DayAccessed>
    <b:URL>https://www.xppower.com/resources/blog/electrolytic-capacitor-lifetime-in-power-supplies</b:URL>
    <b:RefOrder>20</b:RefOrder>
  </b:Source>
  <b:Source>
    <b:Tag>Ceramics</b:Tag>
    <b:SourceType>InternetSite</b:SourceType>
    <b:Guid>{87B31000-3073-4A77-9365-0DE90468060F}</b:Guid>
    <b:Title>How can I estimate the life of ceramic capacitors?</b:Title>
    <b:ProductionCompany>Taiyo Yuden</b:ProductionCompany>
    <b:YearAccessed>2021</b:YearAccessed>
    <b:MonthAccessed>fevereiro</b:MonthAccessed>
    <b:DayAccessed>11</b:DayAccessed>
    <b:URL>https://www.yuden.co.jp/eu/product/support/faq/q020.html</b:URL>
    <b:RefOrder>21</b:RefOrder>
  </b:Source>
  <b:Source>
    <b:Tag>Baterias</b:Tag>
    <b:SourceType>InternetSite</b:SourceType>
    <b:Guid>{E4A4F815-ACEC-4DB1-8B9B-A8D8862C96CD}</b:Guid>
    <b:Title>How to Prolong the Life of an 18650 Battery</b:Title>
    <b:ProductionCompany>instructables ciruits</b:ProductionCompany>
    <b:YearAccessed>2021</b:YearAccessed>
    <b:MonthAccessed>fevereiro</b:MonthAccessed>
    <b:DayAccessed>11</b:DayAccessed>
    <b:URL>https://www.instructables.com/How-to-Prolong-the-Life-of-an-18650-Battery/</b:URL>
    <b:RefOrder>22</b:RefOrder>
  </b:Source>
  <b:Source>
    <b:Tag>Motor</b:Tag>
    <b:SourceType>InternetSite</b:SourceType>
    <b:Guid>{A5526F78-2023-498C-BD18-E4EDF0A3989E}</b:Guid>
    <b:Title>Brushed vs. brushless DC motors</b:Title>
    <b:YearAccessed>2021</b:YearAccessed>
    <b:MonthAccessed>fevereiro</b:MonthAccessed>
    <b:DayAccessed>11</b:DayAccessed>
    <b:URL>https://drive.tech/en/stream-content/brushed-vs-brushless-dc-motors</b:URL>
    <b:Author>
      <b:Author>
        <b:NameList>
          <b:Person>
            <b:Last>Perzan</b:Last>
            <b:First>Angelica</b:First>
          </b:Person>
        </b:NameList>
      </b:Author>
    </b:Author>
    <b:ProductionCompany>drive.tech</b:ProductionCompany>
    <b:RefOrder>23</b:RefOrder>
  </b:Source>
  <b:Source>
    <b:Tag>Semiconductors</b:Tag>
    <b:SourceType>DocumentFromInternetSite</b:SourceType>
    <b:Guid>{91F12616-048F-42F5-B121-A2A9A5545F43}</b:Guid>
    <b:Title>Calculating Useful Lifetimes of Embedded Processors</b:Title>
    <b:Year>2014</b:Year>
    <b:URL>https://www.ti.com/lit/an/sprabx4b/sprabx4b.pdf?ts=1612984192026</b:URL>
    <b:Author>
      <b:Author>
        <b:NameList>
          <b:Person>
            <b:Last>Instruments</b:Last>
            <b:First>Texas</b:First>
          </b:Person>
        </b:NameList>
      </b:Author>
    </b:Author>
    <b:YearAccessed>2021</b:YearAccessed>
    <b:MonthAccessed>fevereiro</b:MonthAccessed>
    <b:DayAccessed>11</b:DayAccessed>
    <b:RefOrder>24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1206DD-03F1-43B2-A47F-2DDC2B9F85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046</Words>
  <Characters>75853</Characters>
  <Application>Microsoft Office Word</Application>
  <DocSecurity>0</DocSecurity>
  <Lines>632</Lines>
  <Paragraphs>17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8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barros_3@hotmail.com</dc:creator>
  <cp:keywords/>
  <dc:description/>
  <cp:lastModifiedBy>José Tomás Lima de Abreu</cp:lastModifiedBy>
  <cp:revision>3</cp:revision>
  <cp:lastPrinted>2021-02-11T07:31:00Z</cp:lastPrinted>
  <dcterms:created xsi:type="dcterms:W3CDTF">2021-02-11T07:33:00Z</dcterms:created>
  <dcterms:modified xsi:type="dcterms:W3CDTF">2021-05-04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